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A46494D" w14:textId="1F49FEC5" w:rsidR="00487BC1" w:rsidRPr="00FC5F49" w:rsidRDefault="00487BC1" w:rsidP="00C062AC">
      <w:pPr>
        <w:pStyle w:val="basic-paragraph"/>
        <w:jc w:val="both"/>
      </w:pPr>
      <w:r w:rsidRPr="005B3BC3">
        <w:rPr>
          <w:lang w:val="sr-Cyrl-RS"/>
        </w:rPr>
        <w:t>На основу члана 20. став 1. тачка 8. Закона о локалној самоуправи („Службени гласник РС“, број 129/07</w:t>
      </w:r>
      <w:r>
        <w:rPr>
          <w:lang w:val="ru-RU"/>
        </w:rPr>
        <w:t xml:space="preserve">, </w:t>
      </w:r>
      <w:r w:rsidRPr="00BC5FAD">
        <w:rPr>
          <w:lang w:val="sr-Cyrl-RS"/>
        </w:rPr>
        <w:t xml:space="preserve">83/2014 </w:t>
      </w:r>
      <w:r>
        <w:rPr>
          <w:lang w:val="sr-Cyrl-RS"/>
        </w:rPr>
        <w:t>–</w:t>
      </w:r>
      <w:r w:rsidRPr="00BC5FAD">
        <w:rPr>
          <w:lang w:val="sr-Cyrl-RS"/>
        </w:rPr>
        <w:t xml:space="preserve"> </w:t>
      </w:r>
      <w:r>
        <w:rPr>
          <w:lang w:val="sr-Cyrl-RS"/>
        </w:rPr>
        <w:t>др.закон</w:t>
      </w:r>
      <w:r w:rsidRPr="00BC5FAD">
        <w:rPr>
          <w:lang w:val="sr-Cyrl-RS"/>
        </w:rPr>
        <w:t xml:space="preserve">, 101/2016 </w:t>
      </w:r>
      <w:r>
        <w:rPr>
          <w:lang w:val="sr-Cyrl-RS"/>
        </w:rPr>
        <w:t>–</w:t>
      </w:r>
      <w:r w:rsidRPr="00BC5FAD">
        <w:rPr>
          <w:lang w:val="sr-Cyrl-RS"/>
        </w:rPr>
        <w:t xml:space="preserve"> </w:t>
      </w:r>
      <w:r>
        <w:rPr>
          <w:lang w:val="sr-Cyrl-RS"/>
        </w:rPr>
        <w:t>др. закон и</w:t>
      </w:r>
      <w:r w:rsidRPr="00BC5FAD">
        <w:rPr>
          <w:lang w:val="sr-Cyrl-RS"/>
        </w:rPr>
        <w:t xml:space="preserve"> 47/2018)</w:t>
      </w:r>
      <w:r w:rsidRPr="005B3BC3">
        <w:rPr>
          <w:lang w:val="sr-Cyrl-RS"/>
        </w:rPr>
        <w:t xml:space="preserve"> , члана </w:t>
      </w:r>
      <w:r w:rsidRPr="005B3BC3">
        <w:rPr>
          <w:lang w:val="ru-RU"/>
        </w:rPr>
        <w:t>69</w:t>
      </w:r>
      <w:r w:rsidRPr="005B3BC3">
        <w:rPr>
          <w:lang w:val="sr-Cyrl-RS"/>
        </w:rPr>
        <w:t xml:space="preserve">. и </w:t>
      </w:r>
      <w:r w:rsidRPr="005B3BC3">
        <w:rPr>
          <w:lang w:val="ru-RU"/>
        </w:rPr>
        <w:t>70</w:t>
      </w:r>
      <w:r w:rsidRPr="005B3BC3">
        <w:rPr>
          <w:lang w:val="sr-Cyrl-RS"/>
        </w:rPr>
        <w:t>. Закона о енергетској ефикасности и рационалној употреби енергије („Службени гласник РС“, број  40/21),</w:t>
      </w:r>
      <w:r w:rsidRPr="005B3BC3">
        <w:t xml:space="preserve"> </w:t>
      </w:r>
      <w:r w:rsidRPr="005B3BC3">
        <w:rPr>
          <w:lang w:val="sr-Cyrl-RS"/>
        </w:rPr>
        <w:t xml:space="preserve">члана 25. и члана 40. Закона о буџетском систему („Службени гласник РС“, број </w:t>
      </w:r>
      <w:r w:rsidRPr="00BC5FAD">
        <w:rPr>
          <w:lang w:val="sr-Cyrl-RS"/>
        </w:rPr>
        <w:t xml:space="preserve">54/2009, 73/2010, 101/2010, 101/2011, </w:t>
      </w:r>
      <w:r>
        <w:rPr>
          <w:lang w:val="sr-Cyrl-RS"/>
        </w:rPr>
        <w:t>93/2012, 62/2013, 63/2013 – испр</w:t>
      </w:r>
      <w:r w:rsidRPr="00BC5FAD">
        <w:rPr>
          <w:lang w:val="sr-Cyrl-RS"/>
        </w:rPr>
        <w:t xml:space="preserve">., 108/2013, 142/2014, 68/2015 </w:t>
      </w:r>
      <w:r>
        <w:rPr>
          <w:lang w:val="sr-Cyrl-RS"/>
        </w:rPr>
        <w:t>–</w:t>
      </w:r>
      <w:r w:rsidRPr="00BC5FAD">
        <w:rPr>
          <w:lang w:val="sr-Cyrl-RS"/>
        </w:rPr>
        <w:t xml:space="preserve"> </w:t>
      </w:r>
      <w:r>
        <w:rPr>
          <w:lang w:val="sr-Cyrl-RS"/>
        </w:rPr>
        <w:t>др. закон</w:t>
      </w:r>
      <w:r w:rsidRPr="00BC5FAD">
        <w:rPr>
          <w:lang w:val="sr-Cyrl-RS"/>
        </w:rPr>
        <w:t>, 103/2015, 99/2016, 113/2</w:t>
      </w:r>
      <w:r>
        <w:rPr>
          <w:lang w:val="sr-Cyrl-RS"/>
        </w:rPr>
        <w:t>017, 95/2018, 31/2019, 72/2019 и</w:t>
      </w:r>
      <w:r w:rsidRPr="00BC5FAD">
        <w:rPr>
          <w:lang w:val="sr-Cyrl-RS"/>
        </w:rPr>
        <w:t xml:space="preserve"> 149/2020</w:t>
      </w:r>
      <w:r w:rsidRPr="005B3BC3">
        <w:rPr>
          <w:lang w:val="sr-Cyrl-RS"/>
        </w:rPr>
        <w:t>)</w:t>
      </w:r>
      <w:r w:rsidR="002818E5">
        <w:rPr>
          <w:lang w:val="sr-Cyrl-RS"/>
        </w:rPr>
        <w:t xml:space="preserve">, претходне сагласности Министарства рударства и енергетике </w:t>
      </w:r>
      <w:r w:rsidR="00C062AC">
        <w:rPr>
          <w:lang w:val="sr-Cyrl-RS"/>
        </w:rPr>
        <w:t>од 05.07.2021.г.</w:t>
      </w:r>
      <w:r w:rsidR="00C062AC" w:rsidRPr="00C062AC">
        <w:rPr>
          <w:rFonts w:ascii="Open Sans" w:hAnsi="Open Sans" w:cs="Arial"/>
          <w:color w:val="333333"/>
          <w:sz w:val="17"/>
          <w:szCs w:val="17"/>
        </w:rPr>
        <w:t xml:space="preserve"> </w:t>
      </w:r>
      <w:r w:rsidRPr="005B3BC3">
        <w:rPr>
          <w:lang w:val="sr-Cyrl-RS"/>
        </w:rPr>
        <w:t xml:space="preserve">  </w:t>
      </w:r>
      <w:r>
        <w:rPr>
          <w:lang w:val="sr-Cyrl-RS"/>
        </w:rPr>
        <w:t>и</w:t>
      </w:r>
      <w:r w:rsidRPr="00E46201">
        <w:t xml:space="preserve"> члана 40. Статута општине Осечина (''Општински службени гласник '' број 4/2019)</w:t>
      </w:r>
      <w:r>
        <w:rPr>
          <w:lang w:val="sr-Cyrl-RS"/>
        </w:rPr>
        <w:t>,</w:t>
      </w:r>
      <w:r w:rsidRPr="00E46201">
        <w:t xml:space="preserve"> Скупштина општине Осечина, на седници одржаној дана </w:t>
      </w:r>
      <w:r w:rsidR="006E1332">
        <w:rPr>
          <w:lang w:val="sr-Cyrl-RS"/>
        </w:rPr>
        <w:t>07.07.2021.год</w:t>
      </w:r>
      <w:r w:rsidRPr="00E46201">
        <w:t xml:space="preserve"> , донела је,</w:t>
      </w:r>
    </w:p>
    <w:p w14:paraId="02786DBD" w14:textId="77777777" w:rsidR="00A37D55" w:rsidRPr="005B3BC3" w:rsidRDefault="00A37D55" w:rsidP="00130337">
      <w:pPr>
        <w:pStyle w:val="NoSpacing"/>
        <w:rPr>
          <w:rFonts w:ascii="Times New Roman" w:hAnsi="Times New Roman" w:cs="Times New Roman"/>
          <w:sz w:val="24"/>
          <w:szCs w:val="24"/>
          <w:lang w:val="ru-RU"/>
        </w:rPr>
      </w:pPr>
    </w:p>
    <w:p w14:paraId="2D4DB540" w14:textId="12841014" w:rsidR="00780674" w:rsidRPr="005B3BC3" w:rsidRDefault="00ED6F8E" w:rsidP="00130337">
      <w:pPr>
        <w:pStyle w:val="NoSpacing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ПРАВИЛНИК О СУФИНАНСИРАЊУ МЕРА </w:t>
      </w:r>
      <w:r w:rsidR="0006243A" w:rsidRPr="005B3BC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ЕНЕРГЕТСКЕ САНАЦИЈЕ ПОРОДИЧНИХ КУЋА </w:t>
      </w:r>
      <w:r w:rsidR="00593C9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НА ТЕРИТОРИЈИ ОПШТИНЕ ОСЕЧИНА</w:t>
      </w:r>
    </w:p>
    <w:p w14:paraId="70269449" w14:textId="2AF53D44" w:rsidR="00502BE9" w:rsidRPr="005B3BC3" w:rsidRDefault="00502BE9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13811792" w14:textId="7F969562" w:rsidR="00A346A5" w:rsidRDefault="00A346A5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>I ОПШТЕ ОДРЕДБЕ</w:t>
      </w:r>
    </w:p>
    <w:p w14:paraId="4EEDCF4E" w14:textId="77777777" w:rsidR="00130337" w:rsidRPr="005B3BC3" w:rsidRDefault="00130337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1B06943C" w14:textId="14016728" w:rsidR="00130337" w:rsidRPr="005B3BC3" w:rsidRDefault="00A37D55" w:rsidP="00A34F78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>Члан 1.</w:t>
      </w:r>
    </w:p>
    <w:p w14:paraId="230F727F" w14:textId="207E7C4C" w:rsidR="00DD7EAA" w:rsidRPr="005B3BC3" w:rsidRDefault="00DD7EAA" w:rsidP="00130337">
      <w:pPr>
        <w:spacing w:after="0" w:line="240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bookmarkStart w:id="0" w:name="_Hlk66876970"/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Правилником</w:t>
      </w:r>
      <w:r w:rsidR="000C77E9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о суфинансирању мера енергетске </w:t>
      </w:r>
      <w:r w:rsidR="0006243A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санације породичних кућа </w:t>
      </w:r>
      <w:r w:rsidR="000C77E9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(у даљем тексту Правилник)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уређује </w:t>
      </w:r>
      <w:r w:rsidR="000C77E9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се</w:t>
      </w:r>
      <w:r w:rsidR="00B86EB0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:</w:t>
      </w:r>
      <w:r w:rsidR="000C77E9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циљ спровођења мера</w:t>
      </w:r>
      <w:r w:rsidR="00B86EB0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;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мере које се суфинансирају</w:t>
      </w:r>
      <w:r w:rsidR="00EE6C97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и </w:t>
      </w:r>
      <w:r w:rsidR="004001AD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ближи услови за расподелу и коришћење средстава</w:t>
      </w:r>
      <w:r w:rsidR="00B86EB0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;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="00A73BF4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учесници у реализацији мера, начин њиховог учешћа и улоге; 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начин обезбеђивања финансијских средстава</w:t>
      </w:r>
      <w:r w:rsidR="00913173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,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проценат суфинансирања</w:t>
      </w:r>
      <w:r w:rsidR="00B86EB0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;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="00CB4156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начин и услови пријаве на јавни конкурс и критеријуми за селекцију</w:t>
      </w:r>
      <w:r w:rsidR="00EE6C97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привредних субјеката;</w:t>
      </w:r>
      <w:r w:rsidR="00B3333D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="00EE6C97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начин и услови пријаве на јавни конкурс и критеријуми за селекцију </w:t>
      </w:r>
      <w:r w:rsidR="00492FC6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грађана (домаћинстава)</w:t>
      </w:r>
      <w:r w:rsidR="00EE6C97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; </w:t>
      </w:r>
      <w:r w:rsidR="00B3333D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праћење реализације и извештавање.</w:t>
      </w:r>
      <w:r w:rsidR="00CB4156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</w:p>
    <w:bookmarkEnd w:id="0"/>
    <w:p w14:paraId="2D250824" w14:textId="77777777" w:rsidR="00130337" w:rsidRDefault="00130337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1F7068A9" w14:textId="55E02BE9" w:rsidR="00130337" w:rsidRPr="005B3BC3" w:rsidRDefault="000C77E9" w:rsidP="00A34F78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>Члан 2.</w:t>
      </w:r>
    </w:p>
    <w:p w14:paraId="26590B9A" w14:textId="2F733212" w:rsidR="00DF63C9" w:rsidRPr="005B3BC3" w:rsidRDefault="00DF63C9" w:rsidP="00130337">
      <w:pPr>
        <w:spacing w:after="0" w:line="240" w:lineRule="auto"/>
        <w:ind w:firstLine="454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Циљ спровођења мера </w:t>
      </w:r>
      <w:r w:rsidR="0006243A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енергетске санације породичних кућа 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је унапређење енергетске ефикасности</w:t>
      </w:r>
      <w:r w:rsidR="0006243A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у стамбеном сектору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и повећано коришћење обновљивих извора енергиј</w:t>
      </w:r>
      <w:r w:rsidR="00487BC1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е у домаћинствима на територији </w:t>
      </w:r>
      <w:r w:rsidR="0093790B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Општине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="00487BC1">
        <w:rPr>
          <w:rFonts w:ascii="Times New Roman" w:hAnsi="Times New Roman" w:cs="Times New Roman"/>
          <w:bCs/>
          <w:sz w:val="24"/>
          <w:szCs w:val="24"/>
          <w:lang w:val="sr-Cyrl-RS"/>
        </w:rPr>
        <w:t>Осечина.</w:t>
      </w:r>
    </w:p>
    <w:p w14:paraId="7C13FF57" w14:textId="3B09FD34" w:rsidR="00572A72" w:rsidRPr="005B3BC3" w:rsidRDefault="00DF63C9" w:rsidP="00130337">
      <w:pPr>
        <w:spacing w:after="0" w:line="240" w:lineRule="auto"/>
        <w:ind w:firstLine="454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Мере енергетске </w:t>
      </w:r>
      <w:r w:rsidR="00CF68B7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санације 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предвиђене овим Правилником спроводе се кроз сарадњу са привредним субјектима који се баве производњом, услугама и радовима на енергетској санацији стамбених објеката, а крајњи корисници  бесповратних средстава су домаћинства на територији </w:t>
      </w:r>
      <w:r w:rsidR="0093790B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Општине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="00487BC1">
        <w:rPr>
          <w:rFonts w:ascii="Times New Roman" w:hAnsi="Times New Roman" w:cs="Times New Roman"/>
          <w:bCs/>
          <w:sz w:val="24"/>
          <w:szCs w:val="24"/>
          <w:lang w:val="sr-Cyrl-RS"/>
        </w:rPr>
        <w:t>Осечина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.</w:t>
      </w:r>
    </w:p>
    <w:p w14:paraId="07F9DF9F" w14:textId="77777777" w:rsidR="001F3A6F" w:rsidRPr="005B3BC3" w:rsidRDefault="001F3A6F" w:rsidP="00130337">
      <w:pPr>
        <w:spacing w:after="0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52572F45" w14:textId="6FCEE4DF" w:rsidR="001F3A6F" w:rsidRDefault="001F3A6F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>Финансијска средства</w:t>
      </w:r>
    </w:p>
    <w:p w14:paraId="6F2F2B21" w14:textId="77777777" w:rsidR="00130337" w:rsidRPr="005B3BC3" w:rsidRDefault="00130337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55264221" w14:textId="65CBC8B8" w:rsidR="00130337" w:rsidRPr="005B3BC3" w:rsidRDefault="001F3A6F" w:rsidP="00A34F78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>Члан 3.</w:t>
      </w:r>
    </w:p>
    <w:p w14:paraId="7A66FB7E" w14:textId="0EDBDD4A" w:rsidR="001F3A6F" w:rsidRPr="005B3BC3" w:rsidRDefault="00487BC1" w:rsidP="00130337">
      <w:pPr>
        <w:spacing w:after="0" w:line="240" w:lineRule="auto"/>
        <w:ind w:firstLine="454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>
        <w:rPr>
          <w:rFonts w:ascii="Times New Roman" w:hAnsi="Times New Roman" w:cs="Times New Roman"/>
          <w:bCs/>
          <w:sz w:val="24"/>
          <w:szCs w:val="24"/>
          <w:lang w:val="sr-Cyrl-RS"/>
        </w:rPr>
        <w:t>Средств</w:t>
      </w:r>
      <w:r w:rsidR="001F3A6F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а за суфинансирање мера енергетске санације из члана 6. овог Правилника опредељују се Одлуком о буџету Општине </w:t>
      </w:r>
      <w:r>
        <w:rPr>
          <w:rFonts w:ascii="Times New Roman" w:hAnsi="Times New Roman" w:cs="Times New Roman"/>
          <w:bCs/>
          <w:sz w:val="24"/>
          <w:szCs w:val="24"/>
          <w:lang w:val="sr-Cyrl-RS"/>
        </w:rPr>
        <w:t>Осечина</w:t>
      </w:r>
      <w:r w:rsidR="001F3A6F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за буџетску годину</w:t>
      </w:r>
      <w:r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2021.</w:t>
      </w:r>
      <w:r w:rsidR="001F3A6F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у оквиру Програма </w:t>
      </w:r>
      <w:r w:rsidR="001F3A6F" w:rsidRPr="005B3BC3">
        <w:rPr>
          <w:rFonts w:ascii="Times New Roman" w:hAnsi="Times New Roman" w:cs="Times New Roman"/>
          <w:sz w:val="24"/>
          <w:szCs w:val="24"/>
          <w:lang w:val="ru-RU"/>
        </w:rPr>
        <w:t>1</w:t>
      </w:r>
      <w:r>
        <w:rPr>
          <w:rFonts w:ascii="Times New Roman" w:hAnsi="Times New Roman" w:cs="Times New Roman"/>
          <w:sz w:val="24"/>
          <w:szCs w:val="24"/>
          <w:lang w:val="ru-RU"/>
        </w:rPr>
        <w:t>5</w:t>
      </w:r>
      <w:r w:rsidR="001F3A6F"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ru-RU"/>
        </w:rPr>
        <w:t>Опште услуге локалне самоуправе</w:t>
      </w:r>
      <w:r w:rsidR="001F3A6F"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, </w:t>
      </w:r>
      <w:r>
        <w:rPr>
          <w:rFonts w:ascii="Times New Roman" w:hAnsi="Times New Roman" w:cs="Times New Roman"/>
          <w:sz w:val="24"/>
          <w:szCs w:val="24"/>
          <w:lang w:val="ru-RU"/>
        </w:rPr>
        <w:t>Пројекат Енергетска санација стамбених објеката, функција 13</w:t>
      </w:r>
      <w:r w:rsidR="001F3A6F"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0, 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позиција 43/1, </w:t>
      </w:r>
      <w:r w:rsidR="001F3A6F" w:rsidRPr="005B3BC3">
        <w:rPr>
          <w:rFonts w:ascii="Times New Roman" w:hAnsi="Times New Roman" w:cs="Times New Roman"/>
          <w:sz w:val="24"/>
          <w:szCs w:val="24"/>
          <w:lang w:val="ru-RU"/>
        </w:rPr>
        <w:t>економска класификација 454 - Субвенције приватним предузећима</w:t>
      </w:r>
      <w:r w:rsidR="001F3A6F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.</w:t>
      </w:r>
    </w:p>
    <w:p w14:paraId="0A679DCE" w14:textId="77777777" w:rsidR="00416ECB" w:rsidRDefault="00416ECB" w:rsidP="006B35CB">
      <w:pPr>
        <w:spacing w:after="0" w:line="240" w:lineRule="auto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</w:pPr>
      <w:bookmarkStart w:id="1" w:name="_Hlk66988968"/>
    </w:p>
    <w:p w14:paraId="14DF3762" w14:textId="77777777" w:rsidR="00A34F78" w:rsidRDefault="00A34F78" w:rsidP="006B35CB">
      <w:pPr>
        <w:spacing w:after="0" w:line="240" w:lineRule="auto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</w:pPr>
    </w:p>
    <w:p w14:paraId="75A9498E" w14:textId="77777777" w:rsidR="00C062AC" w:rsidRDefault="00C062AC" w:rsidP="006B35CB">
      <w:pPr>
        <w:spacing w:after="0" w:line="240" w:lineRule="auto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</w:pPr>
    </w:p>
    <w:p w14:paraId="16C6A404" w14:textId="77777777" w:rsidR="00A34F78" w:rsidRDefault="00A34F78" w:rsidP="006B35CB">
      <w:pPr>
        <w:spacing w:after="0" w:line="240" w:lineRule="auto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</w:pPr>
    </w:p>
    <w:p w14:paraId="1565FA74" w14:textId="7BDBF170" w:rsidR="001F3A6F" w:rsidRPr="005B3BC3" w:rsidRDefault="001F3A6F" w:rsidP="00A34F78">
      <w:pPr>
        <w:spacing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</w:pP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lastRenderedPageBreak/>
        <w:t>Члан</w:t>
      </w: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4</w:t>
      </w: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  <w:t>.</w:t>
      </w:r>
    </w:p>
    <w:bookmarkEnd w:id="1"/>
    <w:p w14:paraId="0445F3AF" w14:textId="6EE70FDC" w:rsidR="001F3A6F" w:rsidRPr="005B3BC3" w:rsidRDefault="001F3A6F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Средства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за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суфинансирање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мера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из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члана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6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.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овог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Правилника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додељују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се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на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основу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јавног позива</w:t>
      </w:r>
      <w:r w:rsidR="00223945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за </w:t>
      </w:r>
      <w:r w:rsidR="000176F4">
        <w:rPr>
          <w:rFonts w:ascii="Times New Roman" w:eastAsia="Times New Roman" w:hAnsi="Times New Roman" w:cs="Times New Roman"/>
          <w:sz w:val="24"/>
          <w:szCs w:val="24"/>
          <w:lang w:val="sr-Cyrl-CS"/>
        </w:rPr>
        <w:t>домаћинст</w:t>
      </w:r>
      <w:r w:rsidR="00223945" w:rsidRPr="005B3BC3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ва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у највишем износу  до 50% од вредности укупне инвестиције са ПДВ-ом по појединачно</w:t>
      </w:r>
      <w:r w:rsidR="00223945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ј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="00223945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пријави</w:t>
      </w:r>
      <w:r w:rsidR="00223945" w:rsidRPr="005B3BC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при чему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ће максимални износ одо</w:t>
      </w:r>
      <w:r w:rsidR="00223945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брених средстава по појединачној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="00223945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пријави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бити дефинисан у члану 6. </w:t>
      </w:r>
    </w:p>
    <w:p w14:paraId="0AA23541" w14:textId="77777777" w:rsidR="001F3A6F" w:rsidRPr="005B3BC3" w:rsidRDefault="001F3A6F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p w14:paraId="57261794" w14:textId="5903A4F3" w:rsidR="00130337" w:rsidRPr="005B3BC3" w:rsidRDefault="001F3A6F" w:rsidP="00A34F78">
      <w:pPr>
        <w:tabs>
          <w:tab w:val="left" w:pos="3930"/>
          <w:tab w:val="center" w:pos="5040"/>
        </w:tabs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>Члан 5.</w:t>
      </w:r>
    </w:p>
    <w:p w14:paraId="5D149C21" w14:textId="661E5806" w:rsidR="00C3272C" w:rsidRPr="005B3BC3" w:rsidRDefault="001F3A6F" w:rsidP="00130337">
      <w:pPr>
        <w:spacing w:after="0" w:line="240" w:lineRule="auto"/>
        <w:ind w:firstLine="612"/>
        <w:jc w:val="both"/>
        <w:rPr>
          <w:rFonts w:ascii="Times New Roman" w:eastAsia="Calibri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Calibri" w:hAnsi="Times New Roman" w:cs="Times New Roman"/>
          <w:sz w:val="24"/>
          <w:szCs w:val="24"/>
          <w:lang w:val="sr-Cyrl-RS"/>
        </w:rPr>
        <w:t>Одлуку о додели средстава грађанима доноси Општинско веће општине</w:t>
      </w:r>
      <w:r w:rsidR="00487BC1">
        <w:rPr>
          <w:rFonts w:ascii="Times New Roman" w:eastAsia="Calibri" w:hAnsi="Times New Roman" w:cs="Times New Roman"/>
          <w:sz w:val="24"/>
          <w:szCs w:val="24"/>
          <w:lang w:val="sr-Cyrl-RS"/>
        </w:rPr>
        <w:t xml:space="preserve"> Осечина, </w:t>
      </w:r>
      <w:r w:rsidRPr="005B3BC3">
        <w:rPr>
          <w:rFonts w:ascii="Times New Roman" w:eastAsia="Calibri" w:hAnsi="Times New Roman" w:cs="Times New Roman"/>
          <w:sz w:val="24"/>
          <w:szCs w:val="24"/>
          <w:lang w:val="sr-Cyrl-RS"/>
        </w:rPr>
        <w:t xml:space="preserve">на предлог Комисије </w:t>
      </w:r>
      <w:r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за реализацију мера енергетске 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санације</w:t>
      </w:r>
      <w:r w:rsidRPr="005B3BC3">
        <w:rPr>
          <w:rFonts w:ascii="Times New Roman" w:eastAsia="Calibri" w:hAnsi="Times New Roman" w:cs="Times New Roman"/>
          <w:sz w:val="24"/>
          <w:szCs w:val="24"/>
          <w:lang w:val="sr-Cyrl-RS"/>
        </w:rPr>
        <w:t>.</w:t>
      </w:r>
    </w:p>
    <w:p w14:paraId="1FDE5711" w14:textId="77777777" w:rsidR="00C92390" w:rsidRPr="005B3BC3" w:rsidRDefault="00C92390" w:rsidP="00130337">
      <w:p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</w:p>
    <w:p w14:paraId="614029A8" w14:textId="585F3F13" w:rsidR="00130337" w:rsidRPr="005B3BC3" w:rsidRDefault="00B86EB0" w:rsidP="00A34F78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Члан </w:t>
      </w:r>
      <w:r w:rsidR="001F3A6F"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>6</w:t>
      </w:r>
      <w:r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>.</w:t>
      </w:r>
    </w:p>
    <w:p w14:paraId="56C555A6" w14:textId="47106A74" w:rsidR="00D55C1D" w:rsidRDefault="009C3A09" w:rsidP="00130337">
      <w:pPr>
        <w:spacing w:after="0" w:line="240" w:lineRule="auto"/>
        <w:ind w:firstLine="454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С</w:t>
      </w:r>
      <w:r w:rsidR="00D55C1D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уфинан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ирање </w:t>
      </w:r>
      <w:r w:rsidR="00C5254C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унапређењ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а</w:t>
      </w:r>
      <w:r w:rsidR="00C5254C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енергетске ефикасности</w:t>
      </w:r>
      <w:r w:rsidR="00FC4C43">
        <w:rPr>
          <w:rFonts w:ascii="Times New Roman" w:hAnsi="Times New Roman" w:cs="Times New Roman"/>
          <w:bCs/>
          <w:sz w:val="24"/>
          <w:szCs w:val="24"/>
          <w:lang w:val="sr-Cyrl-RS"/>
        </w:rPr>
        <w:t>,</w:t>
      </w:r>
      <w:r w:rsidR="00561E05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у општини </w:t>
      </w:r>
      <w:r w:rsidR="00487BC1">
        <w:rPr>
          <w:rFonts w:ascii="Times New Roman" w:hAnsi="Times New Roman" w:cs="Times New Roman"/>
          <w:bCs/>
          <w:sz w:val="24"/>
          <w:szCs w:val="24"/>
          <w:lang w:val="sr-Cyrl-RS"/>
        </w:rPr>
        <w:t>Осечина</w:t>
      </w:r>
      <w:r w:rsidR="00FC4C43">
        <w:rPr>
          <w:rFonts w:ascii="Times New Roman" w:hAnsi="Times New Roman" w:cs="Times New Roman"/>
          <w:bCs/>
          <w:sz w:val="24"/>
          <w:szCs w:val="24"/>
          <w:lang w:val="sr-Cyrl-RS"/>
        </w:rPr>
        <w:t>,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износ</w:t>
      </w:r>
      <w:r w:rsidR="00FC4C43">
        <w:rPr>
          <w:rFonts w:ascii="Times New Roman" w:hAnsi="Times New Roman" w:cs="Times New Roman"/>
          <w:bCs/>
          <w:sz w:val="24"/>
          <w:szCs w:val="24"/>
          <w:lang w:val="sr-Cyrl-RS"/>
        </w:rPr>
        <w:t>ом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од </w:t>
      </w:r>
      <w:r w:rsidR="00487BC1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4.000.000,00 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динара, од чега је </w:t>
      </w:r>
      <w:r w:rsidR="00487BC1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2.000.000,00 динара определила 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општина</w:t>
      </w:r>
      <w:r w:rsidR="00487BC1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Осечина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а  </w:t>
      </w:r>
      <w:r w:rsidR="006B35CB">
        <w:rPr>
          <w:rFonts w:ascii="Times New Roman" w:hAnsi="Times New Roman" w:cs="Times New Roman"/>
          <w:bCs/>
          <w:sz w:val="24"/>
          <w:szCs w:val="24"/>
          <w:lang w:val="sr-Cyrl-RS"/>
        </w:rPr>
        <w:t>2</w:t>
      </w:r>
      <w:r w:rsidR="00487BC1">
        <w:rPr>
          <w:rFonts w:ascii="Times New Roman" w:hAnsi="Times New Roman" w:cs="Times New Roman"/>
          <w:bCs/>
          <w:sz w:val="24"/>
          <w:szCs w:val="24"/>
          <w:lang w:val="sr-Cyrl-RS"/>
        </w:rPr>
        <w:t>.000.000,00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динара Министарство рударства и енергетике</w:t>
      </w:r>
      <w:r w:rsidR="00FC4C4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, ће се радити за </w:t>
      </w:r>
      <w:r w:rsidR="00D55C1D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следеће мере енергетске</w:t>
      </w:r>
      <w:r w:rsidR="00D965E9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ефикасности </w:t>
      </w:r>
      <w:r w:rsidR="00D55C1D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:</w:t>
      </w:r>
    </w:p>
    <w:p w14:paraId="17E99F4B" w14:textId="77777777" w:rsidR="00130337" w:rsidRPr="005B3BC3" w:rsidRDefault="00130337" w:rsidP="00130337">
      <w:pPr>
        <w:spacing w:after="0" w:line="240" w:lineRule="auto"/>
        <w:ind w:firstLine="454"/>
        <w:jc w:val="both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5D920DA5" w14:textId="5A8F1147" w:rsidR="00CC55A7" w:rsidRPr="00DE3F5C" w:rsidRDefault="00F86071" w:rsidP="00DE3F5C">
      <w:pPr>
        <w:pStyle w:val="ListParagraph"/>
        <w:numPr>
          <w:ilvl w:val="0"/>
          <w:numId w:val="47"/>
        </w:numPr>
        <w:tabs>
          <w:tab w:val="left" w:pos="360"/>
        </w:tabs>
        <w:spacing w:after="0"/>
        <w:jc w:val="both"/>
        <w:rPr>
          <w:rFonts w:ascii="Times New Roman" w:hAnsi="Times New Roman" w:cs="Times New Roman"/>
          <w:b/>
          <w:sz w:val="24"/>
          <w:szCs w:val="24"/>
          <w:lang w:val="sr-Cyrl-RS"/>
        </w:rPr>
      </w:pPr>
      <w:bookmarkStart w:id="2" w:name="_Hlk73714170"/>
      <w:r w:rsidRPr="00DE3F5C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Уградња и набавка материјала за </w:t>
      </w:r>
      <w:r w:rsidR="007A07CC" w:rsidRPr="00DE3F5C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 термичк</w:t>
      </w:r>
      <w:r w:rsidRPr="00DE3F5C">
        <w:rPr>
          <w:rFonts w:ascii="Times New Roman" w:hAnsi="Times New Roman" w:cs="Times New Roman"/>
          <w:b/>
          <w:sz w:val="24"/>
          <w:szCs w:val="24"/>
          <w:lang w:val="sr-Cyrl-RS"/>
        </w:rPr>
        <w:t>у</w:t>
      </w:r>
      <w:r w:rsidR="007A07CC" w:rsidRPr="00DE3F5C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 изолациј</w:t>
      </w:r>
      <w:r w:rsidRPr="00DE3F5C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у </w:t>
      </w:r>
      <w:r w:rsidR="007A07CC" w:rsidRPr="00DE3F5C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зидова, крова, таваница и осталих делова термичког омотача према негрејаном простору </w:t>
      </w:r>
      <w:r w:rsidR="00D408FD" w:rsidRPr="00DE3F5C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породичних кућа </w:t>
      </w:r>
      <w:bookmarkEnd w:id="2"/>
      <w:r w:rsidR="00A92E8A" w:rsidRPr="00DE3F5C">
        <w:rPr>
          <w:rFonts w:ascii="Times New Roman" w:hAnsi="Times New Roman" w:cs="Times New Roman"/>
          <w:b/>
          <w:sz w:val="24"/>
          <w:szCs w:val="24"/>
        </w:rPr>
        <w:t>;</w:t>
      </w:r>
    </w:p>
    <w:p w14:paraId="6FB49D27" w14:textId="1D25D831" w:rsidR="00197B11" w:rsidRPr="005B3BC3" w:rsidRDefault="00CC55A7" w:rsidP="00130337">
      <w:pPr>
        <w:pStyle w:val="ListParagraph"/>
        <w:tabs>
          <w:tab w:val="left" w:pos="360"/>
        </w:tabs>
        <w:spacing w:after="0"/>
        <w:ind w:left="108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Уку</w:t>
      </w:r>
      <w:r w:rsidR="00487BC1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пна планирана средства које </w:t>
      </w:r>
      <w:r w:rsidR="00223945"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>општина</w:t>
      </w:r>
      <w:r w:rsidR="001F3A6F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bookmarkStart w:id="3" w:name="_Hlk75006624"/>
      <w:r w:rsidR="001F3A6F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заједно са сре</w:t>
      </w:r>
      <w:r w:rsidR="00101BC4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дствима министарства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bookmarkEnd w:id="3"/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додељује за </w:t>
      </w:r>
      <w:r w:rsidR="00487BC1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ову меру су 1.500.000,00 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динара.</w:t>
      </w:r>
    </w:p>
    <w:p w14:paraId="5C70CFBF" w14:textId="4FE392DC" w:rsidR="00981AB7" w:rsidRPr="00A51960" w:rsidRDefault="00C92390" w:rsidP="00130337">
      <w:pPr>
        <w:spacing w:after="0" w:line="240" w:lineRule="auto"/>
        <w:ind w:left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bookmarkStart w:id="4" w:name="_Hlk75001641"/>
      <w:r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пштина </w:t>
      </w:r>
      <w:r w:rsidR="00423F5D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ће</w:t>
      </w:r>
      <w:r w:rsidR="00197B11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дефин</w:t>
      </w:r>
      <w:r w:rsidR="00423F5D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исати</w:t>
      </w:r>
      <w:r w:rsidR="00C3272C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редства подстицаја</w:t>
      </w:r>
      <w:r w:rsidR="00BB527C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а ПДВ-ом</w:t>
      </w:r>
      <w:r w:rsidR="00C3272C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223945" w:rsidRPr="00A51960">
        <w:rPr>
          <w:rFonts w:ascii="Times New Roman" w:eastAsia="Times New Roman" w:hAnsi="Times New Roman" w:cs="Times New Roman"/>
          <w:sz w:val="24"/>
          <w:szCs w:val="24"/>
          <w:lang w:val="sr-Cyrl-RS"/>
        </w:rPr>
        <w:t>(максимални</w:t>
      </w:r>
      <w:r w:rsidR="00700865" w:rsidRPr="00A51960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знос учешћа ЈЛС),</w:t>
      </w:r>
      <w:r w:rsidR="00223945" w:rsidRPr="00A51960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="00423F5D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ја ће доделити </w:t>
      </w:r>
      <w:r w:rsidR="009C3A09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ојединачном </w:t>
      </w:r>
      <w:r w:rsidR="00423F5D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рајњем кориснику </w:t>
      </w:r>
      <w:r w:rsidR="00F86071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за ову меру </w:t>
      </w:r>
      <w:r w:rsidR="00423F5D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као мањи износ од:</w:t>
      </w:r>
    </w:p>
    <w:p w14:paraId="6A1FA75A" w14:textId="1BEDAF9F" w:rsidR="008A72C5" w:rsidRPr="00A51960" w:rsidRDefault="00CB0E25" w:rsidP="00130337">
      <w:pPr>
        <w:pStyle w:val="ListParagraph"/>
        <w:numPr>
          <w:ilvl w:val="0"/>
          <w:numId w:val="18"/>
        </w:numPr>
        <w:spacing w:after="0" w:line="276" w:lineRule="auto"/>
        <w:ind w:left="1559" w:hanging="425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proofErr w:type="spellStart"/>
      <w:r w:rsidRPr="00A51960">
        <w:rPr>
          <w:rFonts w:ascii="Times New Roman" w:hAnsi="Times New Roman" w:cs="Times New Roman"/>
          <w:color w:val="000000"/>
          <w:sz w:val="24"/>
          <w:szCs w:val="24"/>
        </w:rPr>
        <w:t>максималн</w:t>
      </w:r>
      <w:proofErr w:type="spellEnd"/>
      <w:r w:rsidR="00197B11" w:rsidRPr="00A51960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а</w:t>
      </w:r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A51960">
        <w:rPr>
          <w:rFonts w:ascii="Times New Roman" w:hAnsi="Times New Roman" w:cs="Times New Roman"/>
          <w:color w:val="000000"/>
          <w:sz w:val="24"/>
          <w:szCs w:val="24"/>
        </w:rPr>
        <w:t>укупна</w:t>
      </w:r>
      <w:proofErr w:type="spellEnd"/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A51960">
        <w:rPr>
          <w:rFonts w:ascii="Times New Roman" w:hAnsi="Times New Roman" w:cs="Times New Roman"/>
          <w:color w:val="000000"/>
          <w:sz w:val="24"/>
          <w:szCs w:val="24"/>
        </w:rPr>
        <w:t>средства</w:t>
      </w:r>
      <w:proofErr w:type="spellEnd"/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A51960">
        <w:rPr>
          <w:rFonts w:ascii="Times New Roman" w:hAnsi="Times New Roman" w:cs="Times New Roman"/>
          <w:color w:val="000000"/>
          <w:sz w:val="24"/>
          <w:szCs w:val="24"/>
        </w:rPr>
        <w:t>подстицаја</w:t>
      </w:r>
      <w:proofErr w:type="spellEnd"/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A51960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за ову</w:t>
      </w:r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A51960">
        <w:rPr>
          <w:rFonts w:ascii="Times New Roman" w:hAnsi="Times New Roman" w:cs="Times New Roman"/>
          <w:color w:val="000000"/>
          <w:sz w:val="24"/>
          <w:szCs w:val="24"/>
        </w:rPr>
        <w:t>мер</w:t>
      </w:r>
      <w:proofErr w:type="spellEnd"/>
      <w:r w:rsidRPr="00A51960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у</w:t>
      </w:r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C3272C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са ПДВ-ом</w:t>
      </w:r>
      <w:r w:rsidR="00197B11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,</w:t>
      </w:r>
      <w:r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</w:t>
      </w:r>
      <w:r w:rsidR="00197B11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последњег става ове тачке</w:t>
      </w:r>
      <w:r w:rsidR="00CD0417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односно 50% укупног пријављеног износа са ПДВом за ову меру, шта год је од ова два износа мање</w:t>
      </w:r>
      <w:r w:rsidR="00197B11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,</w:t>
      </w:r>
      <w:r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:</w:t>
      </w:r>
    </w:p>
    <w:p w14:paraId="53A72663" w14:textId="5AB14148" w:rsidR="004378B4" w:rsidRPr="00A51960" w:rsidRDefault="00C3272C" w:rsidP="00130337">
      <w:pPr>
        <w:pStyle w:val="ListParagraph"/>
        <w:numPr>
          <w:ilvl w:val="0"/>
          <w:numId w:val="18"/>
        </w:numPr>
        <w:spacing w:after="0" w:line="276" w:lineRule="auto"/>
        <w:ind w:left="1559" w:hanging="425"/>
        <w:rPr>
          <w:rFonts w:ascii="Times New Roman" w:hAnsi="Times New Roman" w:cs="Times New Roman"/>
          <w:sz w:val="24"/>
          <w:szCs w:val="24"/>
          <w:lang w:val="sr-Latn-CS"/>
        </w:rPr>
      </w:pPr>
      <w:r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50% од износа прихватљиве</w:t>
      </w:r>
      <w:r w:rsidR="00CB0E25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цене</w:t>
      </w:r>
      <w:r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а ПДВ-ом </w:t>
      </w:r>
      <w:r w:rsidR="003D13EA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о јединици мере, </w:t>
      </w:r>
      <w:r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која се добија множењем</w:t>
      </w:r>
      <w:r w:rsidR="00F86071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:</w:t>
      </w:r>
      <w:r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F86071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(1) </w:t>
      </w:r>
      <w:r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личине из достављене профактуре и </w:t>
      </w:r>
      <w:r w:rsidR="00F86071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(2) </w:t>
      </w:r>
      <w:r w:rsidR="00CB0E25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хватљиве </w:t>
      </w:r>
      <w:r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јединичне цене</w:t>
      </w:r>
      <w:r w:rsidR="008A72C5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CB0E25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за ову меру</w:t>
      </w:r>
      <w:r w:rsidR="00197B11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а ПДВ-ом, из последњег става ове тачке</w:t>
      </w:r>
      <w:r w:rsidR="00CB0E25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. </w:t>
      </w:r>
    </w:p>
    <w:p w14:paraId="621AB413" w14:textId="5AA2EF19" w:rsidR="00130337" w:rsidRPr="00DE3F5C" w:rsidRDefault="00CB0E25" w:rsidP="00DE3F5C">
      <w:pPr>
        <w:tabs>
          <w:tab w:val="left" w:pos="360"/>
        </w:tabs>
        <w:spacing w:after="0"/>
        <w:ind w:left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A51960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М</w:t>
      </w:r>
      <w:proofErr w:type="spellStart"/>
      <w:r w:rsidRPr="00A51960">
        <w:rPr>
          <w:rFonts w:ascii="Times New Roman" w:hAnsi="Times New Roman" w:cs="Times New Roman"/>
          <w:color w:val="000000"/>
          <w:sz w:val="24"/>
          <w:szCs w:val="24"/>
        </w:rPr>
        <w:t>аксимална</w:t>
      </w:r>
      <w:proofErr w:type="spellEnd"/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A51960">
        <w:rPr>
          <w:rFonts w:ascii="Times New Roman" w:hAnsi="Times New Roman" w:cs="Times New Roman"/>
          <w:color w:val="000000"/>
          <w:sz w:val="24"/>
          <w:szCs w:val="24"/>
        </w:rPr>
        <w:t>укупна</w:t>
      </w:r>
      <w:proofErr w:type="spellEnd"/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A51960">
        <w:rPr>
          <w:rFonts w:ascii="Times New Roman" w:hAnsi="Times New Roman" w:cs="Times New Roman"/>
          <w:color w:val="000000"/>
          <w:sz w:val="24"/>
          <w:szCs w:val="24"/>
        </w:rPr>
        <w:t>средства</w:t>
      </w:r>
      <w:proofErr w:type="spellEnd"/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A51960">
        <w:rPr>
          <w:rFonts w:ascii="Times New Roman" w:hAnsi="Times New Roman" w:cs="Times New Roman"/>
          <w:color w:val="000000"/>
          <w:sz w:val="24"/>
          <w:szCs w:val="24"/>
        </w:rPr>
        <w:t>подстицаја</w:t>
      </w:r>
      <w:proofErr w:type="spellEnd"/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223945" w:rsidRPr="00A51960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могу износити до</w:t>
      </w:r>
      <w:r w:rsidR="00A92E8A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 12</w:t>
      </w:r>
      <w:r w:rsidR="00423F5D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0.000</w:t>
      </w:r>
      <w:r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,00</w:t>
      </w:r>
      <w:r w:rsidR="00423F5D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динара са ПДВ-ом</w:t>
      </w:r>
      <w:r w:rsidR="00CD0417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по пријави.</w:t>
      </w:r>
      <w:r w:rsidR="00423F5D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CD0417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П</w:t>
      </w:r>
      <w:r w:rsidR="00423F5D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рихватљив</w:t>
      </w:r>
      <w:r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а</w:t>
      </w:r>
      <w:r w:rsidR="00423F5D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јединична цена за ову меру</w:t>
      </w:r>
      <w:r w:rsidR="00F86071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а ПДВ-ом</w:t>
      </w:r>
      <w:r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223945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може </w:t>
      </w:r>
      <w:r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223945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зносити </w:t>
      </w:r>
      <w:r w:rsidR="00F86071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до </w:t>
      </w:r>
      <w:r w:rsidR="00223945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2</w:t>
      </w:r>
      <w:r w:rsidR="00423F5D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  <w:r w:rsidR="00223945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0</w:t>
      </w:r>
      <w:r w:rsidR="00423F5D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00,00 дин</w:t>
      </w:r>
      <w:r w:rsidR="00F86071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ара по квадратном метру термичке изолације</w:t>
      </w:r>
      <w:r w:rsidR="00CD0417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а фасадом</w:t>
      </w:r>
      <w:r w:rsidR="00423F5D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5BD0BBBB" w14:textId="77777777" w:rsidR="006B35CB" w:rsidRPr="00D074A8" w:rsidRDefault="006B35CB" w:rsidP="00130337">
      <w:pPr>
        <w:tabs>
          <w:tab w:val="left" w:pos="360"/>
        </w:tabs>
        <w:spacing w:after="0"/>
        <w:ind w:left="72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E19CBC9" w14:textId="5BD11D60" w:rsidR="009545A9" w:rsidRPr="00DE3F5C" w:rsidRDefault="00DE3F5C" w:rsidP="00DE3F5C">
      <w:pPr>
        <w:pStyle w:val="ListParagraph"/>
        <w:numPr>
          <w:ilvl w:val="0"/>
          <w:numId w:val="47"/>
        </w:numPr>
        <w:tabs>
          <w:tab w:val="left" w:pos="360"/>
        </w:tabs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bookmarkStart w:id="5" w:name="_Hlk69236064"/>
      <w:bookmarkStart w:id="6" w:name="_Hlk73714592"/>
      <w:bookmarkEnd w:id="4"/>
      <w:r w:rsidRPr="00DE3F5C">
        <w:rPr>
          <w:rFonts w:ascii="Times New Roman" w:hAnsi="Times New Roman" w:cs="Times New Roman"/>
          <w:b/>
          <w:sz w:val="24"/>
          <w:szCs w:val="24"/>
          <w:lang w:val="sr-Cyrl-RS"/>
        </w:rPr>
        <w:t>З</w:t>
      </w:r>
      <w:r w:rsidR="007A07CC" w:rsidRPr="00DE3F5C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амена </w:t>
      </w:r>
      <w:r w:rsidR="00CD0417" w:rsidRPr="00DE3F5C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(набака са уградњом) </w:t>
      </w:r>
      <w:r w:rsidR="007A07CC" w:rsidRPr="00DE3F5C">
        <w:rPr>
          <w:rFonts w:ascii="Times New Roman" w:hAnsi="Times New Roman" w:cs="Times New Roman"/>
          <w:b/>
          <w:sz w:val="24"/>
          <w:szCs w:val="24"/>
          <w:lang w:val="sr-Cyrl-RS"/>
        </w:rPr>
        <w:t>спољних прозора и врата и других транспарентних елемената термичког омотача са одговарајућим термичким својствима</w:t>
      </w:r>
      <w:r w:rsidR="00C31E97" w:rsidRPr="00DE3F5C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 према негрејаним просторијама,</w:t>
      </w:r>
      <w:r w:rsidR="007A07CC" w:rsidRPr="00DE3F5C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 на</w:t>
      </w:r>
      <w:bookmarkEnd w:id="5"/>
      <w:r w:rsidR="00487BC1" w:rsidRPr="00DE3F5C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 </w:t>
      </w:r>
      <w:r w:rsidR="00D408FD" w:rsidRPr="00DE3F5C">
        <w:rPr>
          <w:rFonts w:ascii="Times New Roman" w:hAnsi="Times New Roman" w:cs="Times New Roman"/>
          <w:b/>
          <w:sz w:val="24"/>
          <w:szCs w:val="24"/>
          <w:lang w:val="sr-Cyrl-RS"/>
        </w:rPr>
        <w:t>породичним кућама</w:t>
      </w:r>
      <w:bookmarkEnd w:id="6"/>
      <w:r w:rsidR="0094404C" w:rsidRPr="00DE3F5C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, </w:t>
      </w:r>
      <w:r w:rsidR="00692D12" w:rsidRPr="00DE3F5C">
        <w:rPr>
          <w:rFonts w:ascii="Times New Roman" w:hAnsi="Times New Roman" w:cs="Times New Roman"/>
          <w:b/>
          <w:sz w:val="24"/>
          <w:szCs w:val="24"/>
          <w:lang w:val="sr-Cyrl-CS"/>
        </w:rPr>
        <w:t>са пратећим грађевинским радовима</w:t>
      </w:r>
      <w:r w:rsidR="001B0FC4" w:rsidRPr="00DE3F5C">
        <w:rPr>
          <w:rFonts w:ascii="Times New Roman" w:hAnsi="Times New Roman" w:cs="Times New Roman"/>
          <w:bCs/>
          <w:sz w:val="24"/>
          <w:szCs w:val="24"/>
          <w:lang w:val="sr-Cyrl-RS"/>
        </w:rPr>
        <w:t>;</w:t>
      </w:r>
    </w:p>
    <w:p w14:paraId="2696B923" w14:textId="33FED82D" w:rsidR="00CC55A7" w:rsidRPr="005B3BC3" w:rsidRDefault="00CC55A7" w:rsidP="00130337">
      <w:pPr>
        <w:pStyle w:val="ListParagraph"/>
        <w:tabs>
          <w:tab w:val="left" w:pos="360"/>
        </w:tabs>
        <w:spacing w:after="0"/>
        <w:ind w:left="108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Уку</w:t>
      </w:r>
      <w:r w:rsidR="00487BC1">
        <w:rPr>
          <w:rFonts w:ascii="Times New Roman" w:hAnsi="Times New Roman" w:cs="Times New Roman"/>
          <w:bCs/>
          <w:sz w:val="24"/>
          <w:szCs w:val="24"/>
          <w:lang w:val="sr-Cyrl-RS"/>
        </w:rPr>
        <w:t>пна планирана средства које општина</w:t>
      </w:r>
      <w:r w:rsidR="00101BC4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заједно са средствима министарства</w:t>
      </w:r>
      <w:r w:rsidR="00487BC1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додељује за ову меру су 1.500.000,00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милиона динара.</w:t>
      </w:r>
    </w:p>
    <w:p w14:paraId="70F62EA2" w14:textId="7A68D212" w:rsidR="00CD0417" w:rsidRPr="00A51960" w:rsidRDefault="00CC55A7" w:rsidP="00130337">
      <w:pPr>
        <w:tabs>
          <w:tab w:val="left" w:pos="360"/>
        </w:tabs>
        <w:spacing w:after="0"/>
        <w:ind w:left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Општина ће дефинисати средства подстицаја са ПДВ-ом која ће доделити појединачном крајњем кориснику за ову меру као мањи износ од</w:t>
      </w:r>
      <w:r w:rsidR="00CD0417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:</w:t>
      </w:r>
    </w:p>
    <w:p w14:paraId="2F67EAEC" w14:textId="77777777" w:rsidR="00CD0417" w:rsidRPr="00A51960" w:rsidRDefault="00CD0417" w:rsidP="00130337">
      <w:pPr>
        <w:pStyle w:val="ListParagraph"/>
        <w:numPr>
          <w:ilvl w:val="0"/>
          <w:numId w:val="27"/>
        </w:numPr>
        <w:spacing w:after="0" w:line="276" w:lineRule="auto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proofErr w:type="spellStart"/>
      <w:r w:rsidRPr="00A51960">
        <w:rPr>
          <w:rFonts w:ascii="Times New Roman" w:hAnsi="Times New Roman" w:cs="Times New Roman"/>
          <w:color w:val="000000"/>
          <w:sz w:val="24"/>
          <w:szCs w:val="24"/>
        </w:rPr>
        <w:lastRenderedPageBreak/>
        <w:t>максималн</w:t>
      </w:r>
      <w:proofErr w:type="spellEnd"/>
      <w:r w:rsidRPr="00A51960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а</w:t>
      </w:r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A51960">
        <w:rPr>
          <w:rFonts w:ascii="Times New Roman" w:hAnsi="Times New Roman" w:cs="Times New Roman"/>
          <w:color w:val="000000"/>
          <w:sz w:val="24"/>
          <w:szCs w:val="24"/>
        </w:rPr>
        <w:t>укупна</w:t>
      </w:r>
      <w:proofErr w:type="spellEnd"/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A51960">
        <w:rPr>
          <w:rFonts w:ascii="Times New Roman" w:hAnsi="Times New Roman" w:cs="Times New Roman"/>
          <w:color w:val="000000"/>
          <w:sz w:val="24"/>
          <w:szCs w:val="24"/>
        </w:rPr>
        <w:t>средства</w:t>
      </w:r>
      <w:proofErr w:type="spellEnd"/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A51960">
        <w:rPr>
          <w:rFonts w:ascii="Times New Roman" w:hAnsi="Times New Roman" w:cs="Times New Roman"/>
          <w:color w:val="000000"/>
          <w:sz w:val="24"/>
          <w:szCs w:val="24"/>
        </w:rPr>
        <w:t>подстицаја</w:t>
      </w:r>
      <w:proofErr w:type="spellEnd"/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A51960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за ову</w:t>
      </w:r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A51960">
        <w:rPr>
          <w:rFonts w:ascii="Times New Roman" w:hAnsi="Times New Roman" w:cs="Times New Roman"/>
          <w:color w:val="000000"/>
          <w:sz w:val="24"/>
          <w:szCs w:val="24"/>
        </w:rPr>
        <w:t>мер</w:t>
      </w:r>
      <w:proofErr w:type="spellEnd"/>
      <w:r w:rsidRPr="00A51960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у</w:t>
      </w:r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са ПДВ-ом, из последњег става ове тачке односно 50% укупног пријављеног износа са ПДВом за ову меру, шта год је од ова два износа мање, и:</w:t>
      </w:r>
    </w:p>
    <w:p w14:paraId="40AC3321" w14:textId="77777777" w:rsidR="00CD0417" w:rsidRPr="00A51960" w:rsidRDefault="00CD0417" w:rsidP="00130337">
      <w:pPr>
        <w:pStyle w:val="ListParagraph"/>
        <w:numPr>
          <w:ilvl w:val="0"/>
          <w:numId w:val="27"/>
        </w:numPr>
        <w:spacing w:after="0" w:line="276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50% </w:t>
      </w:r>
      <w:proofErr w:type="spellStart"/>
      <w:r w:rsidRPr="00A51960">
        <w:rPr>
          <w:rFonts w:ascii="Times New Roman" w:hAnsi="Times New Roman" w:cs="Times New Roman"/>
          <w:color w:val="000000"/>
          <w:sz w:val="24"/>
          <w:szCs w:val="24"/>
        </w:rPr>
        <w:t>од</w:t>
      </w:r>
      <w:proofErr w:type="spellEnd"/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A51960">
        <w:rPr>
          <w:rFonts w:ascii="Times New Roman" w:hAnsi="Times New Roman" w:cs="Times New Roman"/>
          <w:color w:val="000000"/>
          <w:sz w:val="24"/>
          <w:szCs w:val="24"/>
        </w:rPr>
        <w:t>износа</w:t>
      </w:r>
      <w:proofErr w:type="spellEnd"/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A51960">
        <w:rPr>
          <w:rFonts w:ascii="Times New Roman" w:hAnsi="Times New Roman" w:cs="Times New Roman"/>
          <w:color w:val="000000"/>
          <w:sz w:val="24"/>
          <w:szCs w:val="24"/>
        </w:rPr>
        <w:t>прихватљиве</w:t>
      </w:r>
      <w:proofErr w:type="spellEnd"/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A51960">
        <w:rPr>
          <w:rFonts w:ascii="Times New Roman" w:hAnsi="Times New Roman" w:cs="Times New Roman"/>
          <w:color w:val="000000"/>
          <w:sz w:val="24"/>
          <w:szCs w:val="24"/>
        </w:rPr>
        <w:t>цене</w:t>
      </w:r>
      <w:proofErr w:type="spellEnd"/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A51960">
        <w:rPr>
          <w:rFonts w:ascii="Times New Roman" w:hAnsi="Times New Roman" w:cs="Times New Roman"/>
          <w:color w:val="000000"/>
          <w:sz w:val="24"/>
          <w:szCs w:val="24"/>
        </w:rPr>
        <w:t>са</w:t>
      </w:r>
      <w:proofErr w:type="spellEnd"/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 ПДВ-</w:t>
      </w:r>
      <w:proofErr w:type="spellStart"/>
      <w:r w:rsidRPr="00A51960">
        <w:rPr>
          <w:rFonts w:ascii="Times New Roman" w:hAnsi="Times New Roman" w:cs="Times New Roman"/>
          <w:color w:val="000000"/>
          <w:sz w:val="24"/>
          <w:szCs w:val="24"/>
        </w:rPr>
        <w:t>ом</w:t>
      </w:r>
      <w:proofErr w:type="spellEnd"/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A51960">
        <w:rPr>
          <w:rFonts w:ascii="Times New Roman" w:hAnsi="Times New Roman" w:cs="Times New Roman"/>
          <w:color w:val="000000"/>
          <w:sz w:val="24"/>
          <w:szCs w:val="24"/>
        </w:rPr>
        <w:t>по</w:t>
      </w:r>
      <w:proofErr w:type="spellEnd"/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A51960">
        <w:rPr>
          <w:rFonts w:ascii="Times New Roman" w:hAnsi="Times New Roman" w:cs="Times New Roman"/>
          <w:color w:val="000000"/>
          <w:sz w:val="24"/>
          <w:szCs w:val="24"/>
        </w:rPr>
        <w:t>јединици</w:t>
      </w:r>
      <w:proofErr w:type="spellEnd"/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A51960">
        <w:rPr>
          <w:rFonts w:ascii="Times New Roman" w:hAnsi="Times New Roman" w:cs="Times New Roman"/>
          <w:color w:val="000000"/>
          <w:sz w:val="24"/>
          <w:szCs w:val="24"/>
        </w:rPr>
        <w:t>мере</w:t>
      </w:r>
      <w:proofErr w:type="spellEnd"/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proofErr w:type="spellStart"/>
      <w:r w:rsidRPr="00A51960">
        <w:rPr>
          <w:rFonts w:ascii="Times New Roman" w:hAnsi="Times New Roman" w:cs="Times New Roman"/>
          <w:color w:val="000000"/>
          <w:sz w:val="24"/>
          <w:szCs w:val="24"/>
        </w:rPr>
        <w:t>која</w:t>
      </w:r>
      <w:proofErr w:type="spellEnd"/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A51960">
        <w:rPr>
          <w:rFonts w:ascii="Times New Roman" w:hAnsi="Times New Roman" w:cs="Times New Roman"/>
          <w:color w:val="000000"/>
          <w:sz w:val="24"/>
          <w:szCs w:val="24"/>
        </w:rPr>
        <w:t>се</w:t>
      </w:r>
      <w:proofErr w:type="spellEnd"/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A51960">
        <w:rPr>
          <w:rFonts w:ascii="Times New Roman" w:hAnsi="Times New Roman" w:cs="Times New Roman"/>
          <w:color w:val="000000"/>
          <w:sz w:val="24"/>
          <w:szCs w:val="24"/>
        </w:rPr>
        <w:t>добија</w:t>
      </w:r>
      <w:proofErr w:type="spellEnd"/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A51960">
        <w:rPr>
          <w:rFonts w:ascii="Times New Roman" w:hAnsi="Times New Roman" w:cs="Times New Roman"/>
          <w:color w:val="000000"/>
          <w:sz w:val="24"/>
          <w:szCs w:val="24"/>
        </w:rPr>
        <w:t>множењем</w:t>
      </w:r>
      <w:proofErr w:type="spellEnd"/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: (1) </w:t>
      </w:r>
      <w:proofErr w:type="spellStart"/>
      <w:r w:rsidRPr="00A51960">
        <w:rPr>
          <w:rFonts w:ascii="Times New Roman" w:hAnsi="Times New Roman" w:cs="Times New Roman"/>
          <w:color w:val="000000"/>
          <w:sz w:val="24"/>
          <w:szCs w:val="24"/>
        </w:rPr>
        <w:t>количине</w:t>
      </w:r>
      <w:proofErr w:type="spellEnd"/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A51960">
        <w:rPr>
          <w:rFonts w:ascii="Times New Roman" w:hAnsi="Times New Roman" w:cs="Times New Roman"/>
          <w:color w:val="000000"/>
          <w:sz w:val="24"/>
          <w:szCs w:val="24"/>
        </w:rPr>
        <w:t>из</w:t>
      </w:r>
      <w:proofErr w:type="spellEnd"/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A51960">
        <w:rPr>
          <w:rFonts w:ascii="Times New Roman" w:hAnsi="Times New Roman" w:cs="Times New Roman"/>
          <w:color w:val="000000"/>
          <w:sz w:val="24"/>
          <w:szCs w:val="24"/>
        </w:rPr>
        <w:t>достављене</w:t>
      </w:r>
      <w:proofErr w:type="spellEnd"/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A51960">
        <w:rPr>
          <w:rFonts w:ascii="Times New Roman" w:hAnsi="Times New Roman" w:cs="Times New Roman"/>
          <w:color w:val="000000"/>
          <w:sz w:val="24"/>
          <w:szCs w:val="24"/>
        </w:rPr>
        <w:t>профактуре</w:t>
      </w:r>
      <w:proofErr w:type="spellEnd"/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 и (2) </w:t>
      </w:r>
      <w:proofErr w:type="spellStart"/>
      <w:r w:rsidRPr="00A51960">
        <w:rPr>
          <w:rFonts w:ascii="Times New Roman" w:hAnsi="Times New Roman" w:cs="Times New Roman"/>
          <w:color w:val="000000"/>
          <w:sz w:val="24"/>
          <w:szCs w:val="24"/>
        </w:rPr>
        <w:t>прихватљиве</w:t>
      </w:r>
      <w:proofErr w:type="spellEnd"/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A51960">
        <w:rPr>
          <w:rFonts w:ascii="Times New Roman" w:hAnsi="Times New Roman" w:cs="Times New Roman"/>
          <w:color w:val="000000"/>
          <w:sz w:val="24"/>
          <w:szCs w:val="24"/>
        </w:rPr>
        <w:t>јединичне</w:t>
      </w:r>
      <w:proofErr w:type="spellEnd"/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A51960">
        <w:rPr>
          <w:rFonts w:ascii="Times New Roman" w:hAnsi="Times New Roman" w:cs="Times New Roman"/>
          <w:color w:val="000000"/>
          <w:sz w:val="24"/>
          <w:szCs w:val="24"/>
        </w:rPr>
        <w:t>цене</w:t>
      </w:r>
      <w:proofErr w:type="spellEnd"/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A51960">
        <w:rPr>
          <w:rFonts w:ascii="Times New Roman" w:hAnsi="Times New Roman" w:cs="Times New Roman"/>
          <w:color w:val="000000"/>
          <w:sz w:val="24"/>
          <w:szCs w:val="24"/>
        </w:rPr>
        <w:t>за</w:t>
      </w:r>
      <w:proofErr w:type="spellEnd"/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A51960">
        <w:rPr>
          <w:rFonts w:ascii="Times New Roman" w:hAnsi="Times New Roman" w:cs="Times New Roman"/>
          <w:color w:val="000000"/>
          <w:sz w:val="24"/>
          <w:szCs w:val="24"/>
        </w:rPr>
        <w:t>ову</w:t>
      </w:r>
      <w:proofErr w:type="spellEnd"/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A51960">
        <w:rPr>
          <w:rFonts w:ascii="Times New Roman" w:hAnsi="Times New Roman" w:cs="Times New Roman"/>
          <w:color w:val="000000"/>
          <w:sz w:val="24"/>
          <w:szCs w:val="24"/>
        </w:rPr>
        <w:t>меру</w:t>
      </w:r>
      <w:proofErr w:type="spellEnd"/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A51960">
        <w:rPr>
          <w:rFonts w:ascii="Times New Roman" w:hAnsi="Times New Roman" w:cs="Times New Roman"/>
          <w:color w:val="000000"/>
          <w:sz w:val="24"/>
          <w:szCs w:val="24"/>
        </w:rPr>
        <w:t>са</w:t>
      </w:r>
      <w:proofErr w:type="spellEnd"/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 ПДВ-</w:t>
      </w:r>
      <w:proofErr w:type="spellStart"/>
      <w:r w:rsidRPr="00A51960">
        <w:rPr>
          <w:rFonts w:ascii="Times New Roman" w:hAnsi="Times New Roman" w:cs="Times New Roman"/>
          <w:color w:val="000000"/>
          <w:sz w:val="24"/>
          <w:szCs w:val="24"/>
        </w:rPr>
        <w:t>ом</w:t>
      </w:r>
      <w:proofErr w:type="spellEnd"/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proofErr w:type="spellStart"/>
      <w:r w:rsidRPr="00A51960">
        <w:rPr>
          <w:rFonts w:ascii="Times New Roman" w:hAnsi="Times New Roman" w:cs="Times New Roman"/>
          <w:color w:val="000000"/>
          <w:sz w:val="24"/>
          <w:szCs w:val="24"/>
        </w:rPr>
        <w:t>из</w:t>
      </w:r>
      <w:proofErr w:type="spellEnd"/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A51960">
        <w:rPr>
          <w:rFonts w:ascii="Times New Roman" w:hAnsi="Times New Roman" w:cs="Times New Roman"/>
          <w:color w:val="000000"/>
          <w:sz w:val="24"/>
          <w:szCs w:val="24"/>
        </w:rPr>
        <w:t>последњег</w:t>
      </w:r>
      <w:proofErr w:type="spellEnd"/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A51960">
        <w:rPr>
          <w:rFonts w:ascii="Times New Roman" w:hAnsi="Times New Roman" w:cs="Times New Roman"/>
          <w:color w:val="000000"/>
          <w:sz w:val="24"/>
          <w:szCs w:val="24"/>
        </w:rPr>
        <w:t>става</w:t>
      </w:r>
      <w:proofErr w:type="spellEnd"/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A51960">
        <w:rPr>
          <w:rFonts w:ascii="Times New Roman" w:hAnsi="Times New Roman" w:cs="Times New Roman"/>
          <w:color w:val="000000"/>
          <w:sz w:val="24"/>
          <w:szCs w:val="24"/>
        </w:rPr>
        <w:t>ове</w:t>
      </w:r>
      <w:proofErr w:type="spellEnd"/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A51960">
        <w:rPr>
          <w:rFonts w:ascii="Times New Roman" w:hAnsi="Times New Roman" w:cs="Times New Roman"/>
          <w:color w:val="000000"/>
          <w:sz w:val="24"/>
          <w:szCs w:val="24"/>
        </w:rPr>
        <w:t>тачке</w:t>
      </w:r>
      <w:proofErr w:type="spellEnd"/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</w:p>
    <w:p w14:paraId="29325933" w14:textId="72111676" w:rsidR="00CD0417" w:rsidRDefault="00CD0417" w:rsidP="00130337">
      <w:pPr>
        <w:tabs>
          <w:tab w:val="left" w:pos="360"/>
        </w:tabs>
        <w:spacing w:after="0"/>
        <w:ind w:left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A51960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М</w:t>
      </w:r>
      <w:proofErr w:type="spellStart"/>
      <w:r w:rsidRPr="00A51960">
        <w:rPr>
          <w:rFonts w:ascii="Times New Roman" w:hAnsi="Times New Roman" w:cs="Times New Roman"/>
          <w:color w:val="000000"/>
          <w:sz w:val="24"/>
          <w:szCs w:val="24"/>
        </w:rPr>
        <w:t>аксимална</w:t>
      </w:r>
      <w:proofErr w:type="spellEnd"/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A51960">
        <w:rPr>
          <w:rFonts w:ascii="Times New Roman" w:hAnsi="Times New Roman" w:cs="Times New Roman"/>
          <w:color w:val="000000"/>
          <w:sz w:val="24"/>
          <w:szCs w:val="24"/>
        </w:rPr>
        <w:t>укупна</w:t>
      </w:r>
      <w:proofErr w:type="spellEnd"/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A51960">
        <w:rPr>
          <w:rFonts w:ascii="Times New Roman" w:hAnsi="Times New Roman" w:cs="Times New Roman"/>
          <w:color w:val="000000"/>
          <w:sz w:val="24"/>
          <w:szCs w:val="24"/>
        </w:rPr>
        <w:t>средства</w:t>
      </w:r>
      <w:proofErr w:type="spellEnd"/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A51960">
        <w:rPr>
          <w:rFonts w:ascii="Times New Roman" w:hAnsi="Times New Roman" w:cs="Times New Roman"/>
          <w:color w:val="000000"/>
          <w:sz w:val="24"/>
          <w:szCs w:val="24"/>
        </w:rPr>
        <w:t>подстицаја</w:t>
      </w:r>
      <w:proofErr w:type="spellEnd"/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A51960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за ову меру </w:t>
      </w:r>
      <w:r w:rsidR="005B3BC3" w:rsidRPr="00A51960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могу износити</w:t>
      </w:r>
      <w:r w:rsidRPr="00A51960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 до </w:t>
      </w:r>
      <w:r w:rsidR="00D074A8">
        <w:rPr>
          <w:rFonts w:ascii="Times New Roman" w:eastAsia="Times New Roman" w:hAnsi="Times New Roman" w:cs="Times New Roman"/>
          <w:sz w:val="24"/>
          <w:szCs w:val="24"/>
          <w:lang w:val="sr-Cyrl-CS"/>
        </w:rPr>
        <w:t>1</w:t>
      </w:r>
      <w:r w:rsidR="00D45454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00</w:t>
      </w:r>
      <w:r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.000,00 динара са ПДВ-ом по пријави. Прихватљива јединична цена за ову меру са ПДВ-ом се одређује да </w:t>
      </w:r>
      <w:r w:rsidR="005B3BC3" w:rsidRPr="00A51960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може износити до </w:t>
      </w:r>
      <w:r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1</w:t>
      </w:r>
      <w:r w:rsidR="00D45454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4</w:t>
      </w:r>
      <w:r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  <w:r w:rsidR="00C31E97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0</w:t>
      </w:r>
      <w:r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00,00 динара по квадратном метру</w:t>
      </w:r>
      <w:r w:rsidR="005B3BC3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за прозоре и балконска врата</w:t>
      </w:r>
      <w:r w:rsidR="00EE02A1">
        <w:rPr>
          <w:rFonts w:ascii="Times New Roman" w:eastAsia="Times New Roman" w:hAnsi="Times New Roman" w:cs="Times New Roman"/>
          <w:sz w:val="24"/>
          <w:szCs w:val="24"/>
          <w:lang w:val="sr-Cyrl-CS"/>
        </w:rPr>
        <w:t>,</w:t>
      </w:r>
      <w:bookmarkStart w:id="7" w:name="_GoBack"/>
      <w:bookmarkEnd w:id="7"/>
      <w:r w:rsidR="005B3BC3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C31E97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до 20.000,00 динара по метру квадратном за улазна врата. </w:t>
      </w:r>
    </w:p>
    <w:p w14:paraId="17033FE5" w14:textId="51D5EE5F" w:rsidR="00D45454" w:rsidRPr="005B3BC3" w:rsidRDefault="00D45454" w:rsidP="00130337">
      <w:pPr>
        <w:tabs>
          <w:tab w:val="left" w:pos="360"/>
        </w:tabs>
        <w:spacing w:after="0"/>
        <w:ind w:left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64DA8D31" w14:textId="481B27D5" w:rsidR="007A07CC" w:rsidRPr="00DE3F5C" w:rsidRDefault="0006243A" w:rsidP="00DE3F5C">
      <w:pPr>
        <w:pStyle w:val="ListParagraph"/>
        <w:numPr>
          <w:ilvl w:val="0"/>
          <w:numId w:val="47"/>
        </w:numPr>
        <w:tabs>
          <w:tab w:val="left" w:pos="360"/>
        </w:tabs>
        <w:spacing w:after="0"/>
        <w:jc w:val="both"/>
        <w:rPr>
          <w:rFonts w:ascii="Times New Roman" w:hAnsi="Times New Roman" w:cs="Times New Roman"/>
          <w:b/>
          <w:sz w:val="24"/>
          <w:szCs w:val="24"/>
          <w:lang w:val="sr-Cyrl-RS"/>
        </w:rPr>
      </w:pPr>
      <w:bookmarkStart w:id="8" w:name="_Hlk69236108"/>
      <w:r w:rsidRPr="00DE3F5C">
        <w:rPr>
          <w:rFonts w:ascii="Times New Roman" w:hAnsi="Times New Roman" w:cs="Times New Roman"/>
          <w:b/>
          <w:sz w:val="24"/>
          <w:szCs w:val="24"/>
          <w:lang w:val="sr-Cyrl-RS"/>
        </w:rPr>
        <w:t>Набавка и инсталацијa</w:t>
      </w:r>
      <w:r w:rsidR="00E035E3" w:rsidRPr="00DE3F5C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 котлова, </w:t>
      </w:r>
      <w:r w:rsidR="004378B4" w:rsidRPr="00DE3F5C">
        <w:rPr>
          <w:rFonts w:ascii="Times New Roman" w:hAnsi="Times New Roman" w:cs="Times New Roman"/>
          <w:b/>
          <w:sz w:val="24"/>
          <w:szCs w:val="24"/>
          <w:lang w:val="sr-Cyrl-RS"/>
        </w:rPr>
        <w:t>биомасу (</w:t>
      </w:r>
      <w:r w:rsidRPr="00DE3F5C">
        <w:rPr>
          <w:rFonts w:ascii="Times New Roman" w:hAnsi="Times New Roman" w:cs="Times New Roman"/>
          <w:b/>
          <w:sz w:val="24"/>
          <w:szCs w:val="24"/>
          <w:lang w:val="sr-Cyrl-RS"/>
        </w:rPr>
        <w:t>дрвни пелет, брикет, сечк</w:t>
      </w:r>
      <w:r w:rsidR="002701CD" w:rsidRPr="00DE3F5C">
        <w:rPr>
          <w:rFonts w:ascii="Times New Roman" w:hAnsi="Times New Roman" w:cs="Times New Roman"/>
          <w:b/>
          <w:sz w:val="24"/>
          <w:szCs w:val="24"/>
          <w:lang w:val="sr-Cyrl-RS"/>
        </w:rPr>
        <w:t>а</w:t>
      </w:r>
      <w:r w:rsidR="004378B4" w:rsidRPr="00DE3F5C">
        <w:rPr>
          <w:rFonts w:ascii="Times New Roman" w:hAnsi="Times New Roman" w:cs="Times New Roman"/>
          <w:b/>
          <w:sz w:val="24"/>
          <w:szCs w:val="24"/>
          <w:lang w:val="sr-Cyrl-RS"/>
        </w:rPr>
        <w:t>)</w:t>
      </w:r>
      <w:r w:rsidR="009726D4" w:rsidRPr="00DE3F5C">
        <w:rPr>
          <w:rFonts w:ascii="Times New Roman" w:hAnsi="Times New Roman" w:cs="Times New Roman"/>
          <w:b/>
          <w:sz w:val="24"/>
          <w:szCs w:val="24"/>
          <w:lang w:val="sr-Cyrl-RS"/>
        </w:rPr>
        <w:t>, грејачa простора</w:t>
      </w:r>
      <w:bookmarkEnd w:id="8"/>
      <w:r w:rsidR="005B3BC3" w:rsidRPr="00DE3F5C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 </w:t>
      </w:r>
      <w:r w:rsidR="009726D4" w:rsidRPr="00DE3F5C">
        <w:rPr>
          <w:rFonts w:ascii="Times New Roman" w:hAnsi="Times New Roman" w:cs="Times New Roman"/>
          <w:b/>
          <w:sz w:val="24"/>
          <w:szCs w:val="24"/>
          <w:lang w:val="sr-Cyrl-RS"/>
        </w:rPr>
        <w:t>за породичне куће</w:t>
      </w:r>
    </w:p>
    <w:p w14:paraId="34E93F4D" w14:textId="7348973B" w:rsidR="00CC55A7" w:rsidRPr="00D81CAE" w:rsidRDefault="005028EA" w:rsidP="00D81CAE">
      <w:pPr>
        <w:tabs>
          <w:tab w:val="left" w:pos="360"/>
        </w:tabs>
        <w:spacing w:after="0"/>
        <w:ind w:left="72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D81CAE">
        <w:rPr>
          <w:rFonts w:ascii="Times New Roman" w:hAnsi="Times New Roman" w:cs="Times New Roman"/>
          <w:bCs/>
          <w:sz w:val="24"/>
          <w:szCs w:val="24"/>
          <w:lang w:val="sr-Cyrl-RS"/>
        </w:rPr>
        <w:t>Укупна планирана средства који општина</w:t>
      </w:r>
      <w:r w:rsidR="00101BC4" w:rsidRPr="00D81CA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заједно са средствима министарства</w:t>
      </w:r>
      <w:r w:rsidR="00D074A8" w:rsidRPr="00D81CA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додељује за ову меру су 7</w:t>
      </w:r>
      <w:r w:rsidR="004F725C" w:rsidRPr="00D81CAE">
        <w:rPr>
          <w:rFonts w:ascii="Times New Roman" w:hAnsi="Times New Roman" w:cs="Times New Roman"/>
          <w:bCs/>
          <w:sz w:val="24"/>
          <w:szCs w:val="24"/>
          <w:lang w:val="sr-Cyrl-RS"/>
        </w:rPr>
        <w:t>00.000,00</w:t>
      </w:r>
      <w:r w:rsidR="00CC55A7" w:rsidRPr="00D81CA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динара.</w:t>
      </w:r>
    </w:p>
    <w:p w14:paraId="0640E77B" w14:textId="5CF0A0FA" w:rsidR="002701CD" w:rsidRPr="00A51960" w:rsidRDefault="0094404C" w:rsidP="00130337">
      <w:pPr>
        <w:tabs>
          <w:tab w:val="left" w:pos="360"/>
        </w:tabs>
        <w:spacing w:after="0"/>
        <w:ind w:left="72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A51960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Општина ће дефинисати средства подстицаја са ПДВ-ом која ће доделити </w:t>
      </w:r>
      <w:r w:rsidR="00CC55A7" w:rsidRPr="00A51960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појединачном </w:t>
      </w:r>
      <w:r w:rsidRPr="00A51960">
        <w:rPr>
          <w:rFonts w:ascii="Times New Roman" w:hAnsi="Times New Roman" w:cs="Times New Roman"/>
          <w:bCs/>
          <w:sz w:val="24"/>
          <w:szCs w:val="24"/>
          <w:lang w:val="sr-Cyrl-RS"/>
        </w:rPr>
        <w:t>крајњем кориснику за ову меру као мањи износ од</w:t>
      </w:r>
      <w:r w:rsidR="002701CD" w:rsidRPr="00A51960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50% укупног пријављеног износа са ПДВом за ову меру и</w:t>
      </w:r>
      <w:r w:rsidR="005B3BC3" w:rsidRPr="00A51960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то</w:t>
      </w:r>
      <w:r w:rsidRPr="00A51960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: </w:t>
      </w:r>
    </w:p>
    <w:p w14:paraId="199B734D" w14:textId="73C2D108" w:rsidR="0094404C" w:rsidRPr="00140770" w:rsidRDefault="0094404C" w:rsidP="006154D7">
      <w:pPr>
        <w:pStyle w:val="ListParagraph"/>
        <w:numPr>
          <w:ilvl w:val="0"/>
          <w:numId w:val="29"/>
        </w:numPr>
        <w:tabs>
          <w:tab w:val="left" w:pos="360"/>
        </w:tabs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40770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до </w:t>
      </w:r>
      <w:r w:rsidR="00D074A8">
        <w:rPr>
          <w:rFonts w:ascii="Times New Roman" w:hAnsi="Times New Roman" w:cs="Times New Roman"/>
          <w:sz w:val="24"/>
          <w:szCs w:val="24"/>
        </w:rPr>
        <w:t>85.000,00</w:t>
      </w:r>
      <w:r w:rsidRPr="00140770">
        <w:rPr>
          <w:rFonts w:ascii="Times New Roman" w:hAnsi="Times New Roman" w:cs="Times New Roman"/>
          <w:sz w:val="24"/>
          <w:szCs w:val="24"/>
          <w:lang w:val="sr-Cyrl-CS"/>
        </w:rPr>
        <w:t xml:space="preserve"> динара са ПДВ-ом по пријави</w:t>
      </w:r>
      <w:r w:rsidRPr="0014077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за набавку и уградњу котлова или грејача на биомасу за породичне куће</w:t>
      </w:r>
      <w:r w:rsidR="005B3BC3" w:rsidRPr="00140770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14:paraId="1BE4C41C" w14:textId="5513A3FC" w:rsidR="0094404C" w:rsidRDefault="0094404C" w:rsidP="006154D7">
      <w:pPr>
        <w:tabs>
          <w:tab w:val="left" w:pos="360"/>
        </w:tabs>
        <w:spacing w:after="0"/>
        <w:ind w:left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5B3BC3">
        <w:rPr>
          <w:rFonts w:ascii="Times New Roman" w:hAnsi="Times New Roman" w:cs="Times New Roman"/>
          <w:sz w:val="24"/>
          <w:szCs w:val="24"/>
          <w:lang w:val="sr-Cyrl-CS"/>
        </w:rPr>
        <w:t>Прихватљива цена</w:t>
      </w:r>
      <w:r w:rsidR="002701CD" w:rsidRPr="005B3BC3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котла је цена основне верзије</w:t>
      </w:r>
      <w:r w:rsidRPr="005B3BC3">
        <w:rPr>
          <w:rFonts w:ascii="Times New Roman" w:hAnsi="Times New Roman" w:cs="Times New Roman"/>
          <w:sz w:val="24"/>
          <w:szCs w:val="24"/>
          <w:lang w:val="sr-Cyrl-CS"/>
        </w:rPr>
        <w:t xml:space="preserve"> за ову меру са ПДВ-ом </w:t>
      </w:r>
      <w:r w:rsidR="001F5FB8" w:rsidRPr="005B3BC3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(неће се одобравати средства за набавку комбинованих уређаја који као енергент користе и чврсто гориво и пелет). </w:t>
      </w:r>
    </w:p>
    <w:p w14:paraId="558AFEA8" w14:textId="77777777" w:rsidR="00DE3F5C" w:rsidRDefault="00DE3F5C" w:rsidP="006154D7">
      <w:pPr>
        <w:tabs>
          <w:tab w:val="left" w:pos="360"/>
        </w:tabs>
        <w:spacing w:after="0"/>
        <w:ind w:left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2F67737C" w14:textId="1B76D031" w:rsidR="007A07CC" w:rsidRPr="00DE3F5C" w:rsidRDefault="00DE3F5C" w:rsidP="00DE3F5C">
      <w:pPr>
        <w:pStyle w:val="ListParagraph"/>
        <w:numPr>
          <w:ilvl w:val="0"/>
          <w:numId w:val="47"/>
        </w:numPr>
        <w:tabs>
          <w:tab w:val="left" w:pos="360"/>
        </w:tabs>
        <w:spacing w:after="0"/>
        <w:jc w:val="both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DE3F5C">
        <w:rPr>
          <w:rFonts w:ascii="Times New Roman" w:hAnsi="Times New Roman" w:cs="Times New Roman"/>
          <w:b/>
          <w:sz w:val="24"/>
          <w:szCs w:val="24"/>
          <w:lang w:val="sr-Cyrl-RS"/>
        </w:rPr>
        <w:t>Н</w:t>
      </w:r>
      <w:r w:rsidR="007A07CC" w:rsidRPr="00DE3F5C">
        <w:rPr>
          <w:rFonts w:ascii="Times New Roman" w:hAnsi="Times New Roman" w:cs="Times New Roman"/>
          <w:b/>
          <w:sz w:val="24"/>
          <w:szCs w:val="24"/>
          <w:lang w:val="sr-Cyrl-RS"/>
        </w:rPr>
        <w:t>абавка и уградња топлотних пумпи</w:t>
      </w:r>
      <w:r w:rsidR="0006243A" w:rsidRPr="00DE3F5C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  и </w:t>
      </w:r>
      <w:r w:rsidR="003A67D9" w:rsidRPr="00DE3F5C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пратеће инсталације грејног </w:t>
      </w:r>
      <w:r w:rsidR="0006243A" w:rsidRPr="00DE3F5C">
        <w:rPr>
          <w:rFonts w:ascii="Times New Roman" w:hAnsi="Times New Roman" w:cs="Times New Roman"/>
          <w:b/>
          <w:sz w:val="24"/>
          <w:szCs w:val="24"/>
          <w:lang w:val="sr-Cyrl-CS"/>
        </w:rPr>
        <w:t>система</w:t>
      </w:r>
      <w:r w:rsidR="00D45454" w:rsidRPr="00DE3F5C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 за породичне куће</w:t>
      </w:r>
      <w:r w:rsidR="004378B4" w:rsidRPr="00DE3F5C">
        <w:rPr>
          <w:rFonts w:ascii="Times New Roman" w:hAnsi="Times New Roman" w:cs="Times New Roman"/>
          <w:b/>
          <w:sz w:val="24"/>
          <w:szCs w:val="24"/>
          <w:lang w:val="sr-Cyrl-RS"/>
        </w:rPr>
        <w:t>;</w:t>
      </w:r>
    </w:p>
    <w:p w14:paraId="0232E856" w14:textId="103B425D" w:rsidR="00CC55A7" w:rsidRPr="00D81CAE" w:rsidRDefault="00D074A8" w:rsidP="00D81CAE">
      <w:pPr>
        <w:tabs>
          <w:tab w:val="left" w:pos="360"/>
        </w:tabs>
        <w:spacing w:after="0"/>
        <w:ind w:left="72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D81CAE">
        <w:rPr>
          <w:rFonts w:ascii="Times New Roman" w:hAnsi="Times New Roman" w:cs="Times New Roman"/>
          <w:bCs/>
          <w:sz w:val="24"/>
          <w:szCs w:val="24"/>
          <w:lang w:val="sr-Cyrl-RS"/>
        </w:rPr>
        <w:t>Укупна планирана средства која</w:t>
      </w:r>
      <w:r w:rsidR="00CC55A7" w:rsidRPr="00D81CA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Pr="00D81CAE">
        <w:rPr>
          <w:rFonts w:ascii="Times New Roman" w:hAnsi="Times New Roman" w:cs="Times New Roman"/>
          <w:bCs/>
          <w:sz w:val="24"/>
          <w:szCs w:val="24"/>
          <w:lang w:val="sr-Cyrl-RS"/>
        </w:rPr>
        <w:t>општина</w:t>
      </w:r>
      <w:r w:rsidR="00101BC4" w:rsidRPr="00D81CA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заједно са средствима министарства</w:t>
      </w:r>
      <w:r w:rsidR="004F725C" w:rsidRPr="00D81CA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додељује за ову меру су </w:t>
      </w:r>
      <w:r w:rsidRPr="00D81CAE">
        <w:rPr>
          <w:rFonts w:ascii="Times New Roman" w:hAnsi="Times New Roman" w:cs="Times New Roman"/>
          <w:bCs/>
          <w:sz w:val="24"/>
          <w:szCs w:val="24"/>
          <w:lang w:val="sr-Cyrl-RS"/>
        </w:rPr>
        <w:t>15</w:t>
      </w:r>
      <w:r w:rsidR="004F725C" w:rsidRPr="00D81CAE">
        <w:rPr>
          <w:rFonts w:ascii="Times New Roman" w:hAnsi="Times New Roman" w:cs="Times New Roman"/>
          <w:bCs/>
          <w:sz w:val="24"/>
          <w:szCs w:val="24"/>
          <w:lang w:val="sr-Cyrl-RS"/>
        </w:rPr>
        <w:t>0.000,00</w:t>
      </w:r>
      <w:r w:rsidR="00CC55A7" w:rsidRPr="00D81CA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динара.</w:t>
      </w:r>
    </w:p>
    <w:p w14:paraId="65235FD9" w14:textId="784877C0" w:rsidR="008C60BD" w:rsidRPr="00A51960" w:rsidRDefault="008C60BD" w:rsidP="006154D7">
      <w:pPr>
        <w:tabs>
          <w:tab w:val="left" w:pos="360"/>
        </w:tabs>
        <w:spacing w:after="0"/>
        <w:ind w:left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пштина ће дефинисати  средства подстицаја са ПДВ-ом </w:t>
      </w:r>
      <w:r w:rsidR="00733EF1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која ће доделити појединачном крајњем кориснику за ову меру као мањи износ од 50% укупног пријављеног износа са ПДВ</w:t>
      </w:r>
      <w:r w:rsidR="00733EF1" w:rsidRPr="00A51960">
        <w:rPr>
          <w:rFonts w:ascii="Times New Roman" w:eastAsia="Times New Roman" w:hAnsi="Times New Roman" w:cs="Times New Roman"/>
          <w:sz w:val="24"/>
          <w:szCs w:val="24"/>
        </w:rPr>
        <w:t>-</w:t>
      </w:r>
      <w:r w:rsidR="00733EF1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ом за ову меру и то</w:t>
      </w:r>
      <w:r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:</w:t>
      </w:r>
    </w:p>
    <w:p w14:paraId="3ABC6567" w14:textId="31586D4D" w:rsidR="005B75D2" w:rsidRPr="00A51960" w:rsidRDefault="00D074A8" w:rsidP="006154D7">
      <w:pPr>
        <w:pStyle w:val="ListParagraph"/>
        <w:numPr>
          <w:ilvl w:val="0"/>
          <w:numId w:val="29"/>
        </w:numPr>
        <w:tabs>
          <w:tab w:val="left" w:pos="360"/>
        </w:tabs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до 15</w:t>
      </w:r>
      <w:r w:rsidR="004F725C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0</w:t>
      </w:r>
      <w:r w:rsidR="005B75D2" w:rsidRPr="00A51960">
        <w:rPr>
          <w:rFonts w:ascii="Times New Roman" w:hAnsi="Times New Roman" w:cs="Times New Roman"/>
          <w:sz w:val="24"/>
          <w:szCs w:val="24"/>
          <w:lang w:val="sr-Cyrl-CS"/>
        </w:rPr>
        <w:t>.000,00 динара са ПДВ-ом по пријави</w:t>
      </w:r>
      <w:r w:rsidR="005B75D2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за набавку и уградњу то</w:t>
      </w:r>
      <w:r w:rsidR="000176F4">
        <w:rPr>
          <w:rFonts w:ascii="Times New Roman" w:eastAsia="Times New Roman" w:hAnsi="Times New Roman" w:cs="Times New Roman"/>
          <w:sz w:val="24"/>
          <w:szCs w:val="24"/>
          <w:lang w:val="sr-Cyrl-RS"/>
        </w:rPr>
        <w:t>п</w:t>
      </w:r>
      <w:r w:rsidR="005B75D2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лотне пумпе</w:t>
      </w:r>
    </w:p>
    <w:p w14:paraId="7E470E49" w14:textId="64EDE61A" w:rsidR="00FC4C43" w:rsidRDefault="00FC4C43" w:rsidP="006154D7">
      <w:pPr>
        <w:tabs>
          <w:tab w:val="left" w:pos="360"/>
        </w:tabs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>
        <w:rPr>
          <w:rFonts w:ascii="Times New Roman" w:hAnsi="Times New Roman" w:cs="Times New Roman"/>
          <w:sz w:val="24"/>
          <w:szCs w:val="24"/>
          <w:lang w:val="sr-Cyrl-CS"/>
        </w:rPr>
        <w:tab/>
      </w:r>
      <w:r>
        <w:rPr>
          <w:rFonts w:ascii="Times New Roman" w:hAnsi="Times New Roman" w:cs="Times New Roman"/>
          <w:sz w:val="24"/>
          <w:szCs w:val="24"/>
          <w:lang w:val="sr-Cyrl-CS"/>
        </w:rPr>
        <w:tab/>
      </w:r>
      <w:r w:rsidRPr="00FC4C43">
        <w:rPr>
          <w:rFonts w:ascii="Times New Roman" w:hAnsi="Times New Roman" w:cs="Times New Roman"/>
          <w:sz w:val="24"/>
          <w:szCs w:val="24"/>
          <w:lang w:val="sr-Cyrl-CS"/>
        </w:rPr>
        <w:t>Прихватљива цена</w:t>
      </w:r>
      <w:r w:rsidRPr="00FC4C43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топлотне пумпе</w:t>
      </w:r>
      <w:r w:rsidRPr="00FC4C43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је цена основне верзије</w:t>
      </w:r>
      <w:r w:rsidRPr="00FC4C43">
        <w:rPr>
          <w:rFonts w:ascii="Times New Roman" w:hAnsi="Times New Roman" w:cs="Times New Roman"/>
          <w:sz w:val="24"/>
          <w:szCs w:val="24"/>
          <w:lang w:val="sr-Cyrl-CS"/>
        </w:rPr>
        <w:t xml:space="preserve"> за ову меру са ПДВ-ом</w:t>
      </w:r>
      <w:r>
        <w:rPr>
          <w:rFonts w:ascii="Times New Roman" w:hAnsi="Times New Roman" w:cs="Times New Roman"/>
          <w:sz w:val="24"/>
          <w:szCs w:val="24"/>
          <w:lang w:val="sr-Cyrl-CS"/>
        </w:rPr>
        <w:t>.</w:t>
      </w:r>
      <w:r w:rsidR="00A51960">
        <w:rPr>
          <w:rFonts w:ascii="Times New Roman" w:hAnsi="Times New Roman" w:cs="Times New Roman"/>
          <w:bCs/>
          <w:sz w:val="24"/>
          <w:szCs w:val="24"/>
          <w:lang w:val="sr-Cyrl-RS"/>
        </w:rPr>
        <w:tab/>
      </w:r>
    </w:p>
    <w:p w14:paraId="381D956F" w14:textId="77777777" w:rsidR="00DE3F5C" w:rsidRDefault="00DE3F5C" w:rsidP="006154D7">
      <w:pPr>
        <w:tabs>
          <w:tab w:val="left" w:pos="360"/>
        </w:tabs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</w:p>
    <w:p w14:paraId="61FA9CF0" w14:textId="77777777" w:rsidR="00DE3F5C" w:rsidRDefault="00DE3F5C" w:rsidP="006154D7">
      <w:pPr>
        <w:tabs>
          <w:tab w:val="left" w:pos="360"/>
        </w:tabs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</w:p>
    <w:p w14:paraId="2B2459DA" w14:textId="20867B43" w:rsidR="00D95E0F" w:rsidRPr="00DE3F5C" w:rsidRDefault="00DE3F5C" w:rsidP="00DE3F5C">
      <w:pPr>
        <w:pStyle w:val="ListParagraph"/>
        <w:numPr>
          <w:ilvl w:val="0"/>
          <w:numId w:val="47"/>
        </w:numPr>
        <w:tabs>
          <w:tab w:val="left" w:pos="360"/>
        </w:tabs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DE3F5C">
        <w:rPr>
          <w:rFonts w:ascii="Times New Roman" w:hAnsi="Times New Roman" w:cs="Times New Roman"/>
          <w:b/>
          <w:sz w:val="24"/>
          <w:szCs w:val="24"/>
          <w:lang w:val="sr-Cyrl-RS"/>
        </w:rPr>
        <w:t>У</w:t>
      </w:r>
      <w:r w:rsidRPr="00DE3F5C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градња</w:t>
      </w:r>
      <w:r w:rsidR="00D95E0F" w:rsidRPr="00DE3F5C">
        <w:rPr>
          <w:rFonts w:ascii="Times New Roman" w:hAnsi="Times New Roman" w:cs="Times New Roman"/>
          <w:b/>
          <w:bCs/>
          <w:sz w:val="28"/>
          <w:szCs w:val="24"/>
          <w:lang w:val="sr-Cyrl-RS"/>
        </w:rPr>
        <w:t xml:space="preserve"> </w:t>
      </w:r>
      <w:r w:rsidR="00D95E0F" w:rsidRPr="00DE3F5C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електронски регулисаних циркулационих пумпи;</w:t>
      </w:r>
    </w:p>
    <w:p w14:paraId="0E049606" w14:textId="1124B2A9" w:rsidR="00D95E0F" w:rsidRPr="00D95E0F" w:rsidRDefault="00D95E0F" w:rsidP="00D81CAE">
      <w:pPr>
        <w:tabs>
          <w:tab w:val="left" w:pos="360"/>
        </w:tabs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D95E0F">
        <w:rPr>
          <w:rFonts w:ascii="Times New Roman" w:hAnsi="Times New Roman" w:cs="Times New Roman"/>
          <w:bCs/>
          <w:sz w:val="24"/>
          <w:szCs w:val="24"/>
          <w:lang w:val="sr-Cyrl-RS"/>
        </w:rPr>
        <w:t>Укупна планирана средства која општина заједно са средствима министарства додељује за ову меру су 20.000,00 динара.</w:t>
      </w:r>
    </w:p>
    <w:p w14:paraId="104C2509" w14:textId="77777777" w:rsidR="00D95E0F" w:rsidRPr="00D95E0F" w:rsidRDefault="00D95E0F" w:rsidP="006154D7">
      <w:pPr>
        <w:tabs>
          <w:tab w:val="left" w:pos="360"/>
        </w:tabs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D95E0F">
        <w:rPr>
          <w:rFonts w:ascii="Times New Roman" w:hAnsi="Times New Roman" w:cs="Times New Roman"/>
          <w:bCs/>
          <w:sz w:val="24"/>
          <w:szCs w:val="24"/>
          <w:lang w:val="sr-Cyrl-CS"/>
        </w:rPr>
        <w:t>Општина ће дефинисати  средства подстицаја са ПДВ-ом која ће доделити појединачном крајњем кориснику за ову меру као мањи износ од 50% укупног пријављеног износа са ПДВ</w:t>
      </w:r>
      <w:r w:rsidRPr="00D95E0F">
        <w:rPr>
          <w:rFonts w:ascii="Times New Roman" w:hAnsi="Times New Roman" w:cs="Times New Roman"/>
          <w:bCs/>
          <w:sz w:val="24"/>
          <w:szCs w:val="24"/>
        </w:rPr>
        <w:t>-</w:t>
      </w:r>
      <w:r w:rsidRPr="00D95E0F">
        <w:rPr>
          <w:rFonts w:ascii="Times New Roman" w:hAnsi="Times New Roman" w:cs="Times New Roman"/>
          <w:bCs/>
          <w:sz w:val="24"/>
          <w:szCs w:val="24"/>
          <w:lang w:val="sr-Cyrl-CS"/>
        </w:rPr>
        <w:t>ом за ову меру и то:</w:t>
      </w:r>
    </w:p>
    <w:p w14:paraId="54357607" w14:textId="030AA5AF" w:rsidR="00D95E0F" w:rsidRPr="00D95E0F" w:rsidRDefault="00D95E0F" w:rsidP="000176F4">
      <w:pPr>
        <w:numPr>
          <w:ilvl w:val="0"/>
          <w:numId w:val="29"/>
        </w:numPr>
        <w:tabs>
          <w:tab w:val="left" w:pos="360"/>
        </w:tabs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D95E0F">
        <w:rPr>
          <w:rFonts w:ascii="Times New Roman" w:hAnsi="Times New Roman" w:cs="Times New Roman"/>
          <w:bCs/>
          <w:sz w:val="24"/>
          <w:szCs w:val="24"/>
          <w:lang w:val="sr-Cyrl-RS"/>
        </w:rPr>
        <w:lastRenderedPageBreak/>
        <w:t>до 10</w:t>
      </w:r>
      <w:r w:rsidRPr="00D95E0F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.000,00 динара са ПДВ-ом по пријави за набавку и уградњу </w:t>
      </w:r>
      <w:r w:rsidR="000176F4" w:rsidRPr="000176F4">
        <w:rPr>
          <w:rFonts w:ascii="Times New Roman" w:hAnsi="Times New Roman" w:cs="Times New Roman"/>
          <w:bCs/>
          <w:sz w:val="24"/>
          <w:szCs w:val="24"/>
          <w:lang w:val="sr-Cyrl-CS"/>
        </w:rPr>
        <w:t>електронски регулисаних циркулационих пумпи</w:t>
      </w:r>
      <w:r w:rsidR="000176F4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p w14:paraId="21FDC762" w14:textId="5EF0B027" w:rsidR="00D95E0F" w:rsidRPr="00D95E0F" w:rsidRDefault="00D95E0F" w:rsidP="006154D7">
      <w:pPr>
        <w:tabs>
          <w:tab w:val="left" w:pos="360"/>
        </w:tabs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D95E0F">
        <w:rPr>
          <w:rFonts w:ascii="Times New Roman" w:hAnsi="Times New Roman" w:cs="Times New Roman"/>
          <w:bCs/>
          <w:sz w:val="24"/>
          <w:szCs w:val="24"/>
          <w:lang w:val="sr-Cyrl-CS"/>
        </w:rPr>
        <w:tab/>
      </w:r>
      <w:r w:rsidRPr="00D95E0F">
        <w:rPr>
          <w:rFonts w:ascii="Times New Roman" w:hAnsi="Times New Roman" w:cs="Times New Roman"/>
          <w:bCs/>
          <w:sz w:val="24"/>
          <w:szCs w:val="24"/>
          <w:lang w:val="sr-Cyrl-CS"/>
        </w:rPr>
        <w:tab/>
        <w:t xml:space="preserve">Прихватљива цена </w:t>
      </w:r>
      <w:r w:rsidR="000176F4">
        <w:rPr>
          <w:rFonts w:ascii="Times New Roman" w:hAnsi="Times New Roman" w:cs="Times New Roman"/>
          <w:bCs/>
          <w:sz w:val="24"/>
          <w:szCs w:val="24"/>
          <w:lang w:val="sr-Cyrl-CS"/>
        </w:rPr>
        <w:t>електронски регулисане циркулационе пумпе</w:t>
      </w:r>
      <w:r w:rsidR="000176F4" w:rsidRPr="000176F4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D95E0F">
        <w:rPr>
          <w:rFonts w:ascii="Times New Roman" w:hAnsi="Times New Roman" w:cs="Times New Roman"/>
          <w:bCs/>
          <w:sz w:val="24"/>
          <w:szCs w:val="24"/>
          <w:lang w:val="sr-Cyrl-CS"/>
        </w:rPr>
        <w:t>је цена основне верзије за ову меру са ПДВ-ом.</w:t>
      </w:r>
      <w:r w:rsidRPr="00D95E0F">
        <w:rPr>
          <w:rFonts w:ascii="Times New Roman" w:hAnsi="Times New Roman" w:cs="Times New Roman"/>
          <w:bCs/>
          <w:sz w:val="24"/>
          <w:szCs w:val="24"/>
          <w:lang w:val="sr-Cyrl-RS"/>
        </w:rPr>
        <w:tab/>
      </w:r>
    </w:p>
    <w:p w14:paraId="0A889DE9" w14:textId="77777777" w:rsidR="00D95E0F" w:rsidRPr="00D95E0F" w:rsidRDefault="00D95E0F" w:rsidP="006154D7">
      <w:pPr>
        <w:tabs>
          <w:tab w:val="left" w:pos="360"/>
        </w:tabs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</w:p>
    <w:p w14:paraId="5763AAA6" w14:textId="6967FD52" w:rsidR="00D95E0F" w:rsidRPr="00DE3F5C" w:rsidRDefault="00DE3F5C" w:rsidP="00DE3F5C">
      <w:pPr>
        <w:pStyle w:val="ListParagraph"/>
        <w:numPr>
          <w:ilvl w:val="0"/>
          <w:numId w:val="47"/>
        </w:numPr>
        <w:tabs>
          <w:tab w:val="left" w:pos="360"/>
        </w:tabs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DE3F5C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Опремање</w:t>
      </w:r>
      <w:r w:rsidR="00D95E0F" w:rsidRPr="00DE3F5C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извора топлоте (радијатора) са термостатским вентилима и</w:t>
      </w:r>
      <w:r w:rsidR="000176F4" w:rsidRPr="00DE3F5C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="00D95E0F" w:rsidRPr="00DE3F5C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осталом неопходном арматуром;</w:t>
      </w:r>
    </w:p>
    <w:p w14:paraId="2DE205D8" w14:textId="77777777" w:rsidR="00D95E0F" w:rsidRPr="00D95E0F" w:rsidRDefault="00D95E0F" w:rsidP="00D81CAE">
      <w:pPr>
        <w:tabs>
          <w:tab w:val="left" w:pos="360"/>
        </w:tabs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D95E0F">
        <w:rPr>
          <w:rFonts w:ascii="Times New Roman" w:hAnsi="Times New Roman" w:cs="Times New Roman"/>
          <w:bCs/>
          <w:sz w:val="24"/>
          <w:szCs w:val="24"/>
          <w:lang w:val="sr-Cyrl-RS"/>
        </w:rPr>
        <w:t>Укупна планирана средства која општина заједно са средствима министарства додељује за ову меру су 20.000,00 динара.</w:t>
      </w:r>
    </w:p>
    <w:p w14:paraId="5306EEEF" w14:textId="77777777" w:rsidR="00D95E0F" w:rsidRPr="00D95E0F" w:rsidRDefault="00D95E0F" w:rsidP="006154D7">
      <w:pPr>
        <w:tabs>
          <w:tab w:val="left" w:pos="360"/>
        </w:tabs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D95E0F">
        <w:rPr>
          <w:rFonts w:ascii="Times New Roman" w:hAnsi="Times New Roman" w:cs="Times New Roman"/>
          <w:bCs/>
          <w:sz w:val="24"/>
          <w:szCs w:val="24"/>
          <w:lang w:val="sr-Cyrl-CS"/>
        </w:rPr>
        <w:t>Општина ће дефинисати  средства подстицаја са ПДВ-ом која ће доделити појединачном крајњем кориснику за ову меру као мањи износ од 50% укупног пријављеног износа са ПДВ</w:t>
      </w:r>
      <w:r w:rsidRPr="00D95E0F">
        <w:rPr>
          <w:rFonts w:ascii="Times New Roman" w:hAnsi="Times New Roman" w:cs="Times New Roman"/>
          <w:bCs/>
          <w:sz w:val="24"/>
          <w:szCs w:val="24"/>
        </w:rPr>
        <w:t>-</w:t>
      </w:r>
      <w:r w:rsidRPr="00D95E0F">
        <w:rPr>
          <w:rFonts w:ascii="Times New Roman" w:hAnsi="Times New Roman" w:cs="Times New Roman"/>
          <w:bCs/>
          <w:sz w:val="24"/>
          <w:szCs w:val="24"/>
          <w:lang w:val="sr-Cyrl-CS"/>
        </w:rPr>
        <w:t>ом за ову меру и то:</w:t>
      </w:r>
    </w:p>
    <w:p w14:paraId="4C091AE5" w14:textId="74ECC2FF" w:rsidR="00D95E0F" w:rsidRPr="00D95E0F" w:rsidRDefault="00D95E0F" w:rsidP="000176F4">
      <w:pPr>
        <w:numPr>
          <w:ilvl w:val="0"/>
          <w:numId w:val="29"/>
        </w:numPr>
        <w:tabs>
          <w:tab w:val="left" w:pos="360"/>
        </w:tabs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D95E0F">
        <w:rPr>
          <w:rFonts w:ascii="Times New Roman" w:hAnsi="Times New Roman" w:cs="Times New Roman"/>
          <w:bCs/>
          <w:sz w:val="24"/>
          <w:szCs w:val="24"/>
          <w:lang w:val="sr-Cyrl-RS"/>
        </w:rPr>
        <w:t>до 10</w:t>
      </w:r>
      <w:r w:rsidRPr="00D95E0F">
        <w:rPr>
          <w:rFonts w:ascii="Times New Roman" w:hAnsi="Times New Roman" w:cs="Times New Roman"/>
          <w:bCs/>
          <w:sz w:val="24"/>
          <w:szCs w:val="24"/>
          <w:lang w:val="sr-Cyrl-CS"/>
        </w:rPr>
        <w:t>.000,00 динара са</w:t>
      </w:r>
      <w:r w:rsidR="000176F4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ПДВ-ом по пријави за</w:t>
      </w:r>
      <w:r w:rsidR="000176F4" w:rsidRPr="000176F4">
        <w:t xml:space="preserve"> </w:t>
      </w:r>
      <w:r w:rsidR="000176F4">
        <w:rPr>
          <w:rFonts w:ascii="Times New Roman" w:hAnsi="Times New Roman" w:cs="Times New Roman"/>
          <w:bCs/>
          <w:sz w:val="24"/>
          <w:szCs w:val="24"/>
          <w:lang w:val="sr-Cyrl-CS"/>
        </w:rPr>
        <w:t>опремање</w:t>
      </w:r>
      <w:r w:rsidR="000176F4" w:rsidRPr="000176F4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извора топлоте (радијатора) са термостатским вентилима и осталом неопходном арматуром</w:t>
      </w:r>
      <w:r w:rsidR="000176F4">
        <w:rPr>
          <w:rFonts w:ascii="Times New Roman" w:hAnsi="Times New Roman" w:cs="Times New Roman"/>
          <w:bCs/>
          <w:sz w:val="24"/>
          <w:szCs w:val="24"/>
          <w:lang w:val="sr-Cyrl-CS"/>
        </w:rPr>
        <w:t>,</w:t>
      </w:r>
    </w:p>
    <w:p w14:paraId="3D870A63" w14:textId="3A019411" w:rsidR="00D95E0F" w:rsidRDefault="00D95E0F" w:rsidP="006154D7">
      <w:pPr>
        <w:tabs>
          <w:tab w:val="left" w:pos="360"/>
        </w:tabs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D95E0F">
        <w:rPr>
          <w:rFonts w:ascii="Times New Roman" w:hAnsi="Times New Roman" w:cs="Times New Roman"/>
          <w:bCs/>
          <w:sz w:val="24"/>
          <w:szCs w:val="24"/>
          <w:lang w:val="sr-Cyrl-CS"/>
        </w:rPr>
        <w:tab/>
      </w:r>
      <w:r w:rsidRPr="00D95E0F">
        <w:rPr>
          <w:rFonts w:ascii="Times New Roman" w:hAnsi="Times New Roman" w:cs="Times New Roman"/>
          <w:bCs/>
          <w:sz w:val="24"/>
          <w:szCs w:val="24"/>
          <w:lang w:val="sr-Cyrl-CS"/>
        </w:rPr>
        <w:tab/>
        <w:t>Прихватљива цена је цена основне верзије за ову меру са ПДВ-ом.</w:t>
      </w:r>
      <w:r w:rsidRPr="00D95E0F">
        <w:rPr>
          <w:rFonts w:ascii="Times New Roman" w:hAnsi="Times New Roman" w:cs="Times New Roman"/>
          <w:bCs/>
          <w:sz w:val="24"/>
          <w:szCs w:val="24"/>
          <w:lang w:val="sr-Cyrl-RS"/>
        </w:rPr>
        <w:tab/>
      </w:r>
    </w:p>
    <w:p w14:paraId="27DD1AB1" w14:textId="77777777" w:rsidR="00D81CAE" w:rsidRPr="00D95E0F" w:rsidRDefault="00D81CAE" w:rsidP="006154D7">
      <w:pPr>
        <w:tabs>
          <w:tab w:val="left" w:pos="360"/>
        </w:tabs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</w:p>
    <w:p w14:paraId="1B4D5049" w14:textId="18665043" w:rsidR="00D95E0F" w:rsidRPr="00DE3F5C" w:rsidRDefault="00DE3F5C" w:rsidP="00DE3F5C">
      <w:pPr>
        <w:pStyle w:val="ListParagraph"/>
        <w:numPr>
          <w:ilvl w:val="0"/>
          <w:numId w:val="47"/>
        </w:numPr>
        <w:tabs>
          <w:tab w:val="left" w:pos="360"/>
        </w:tabs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Опремање</w:t>
      </w:r>
      <w:r w:rsidR="00D95E0F" w:rsidRPr="00DE3F5C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система грејања са уређајима за регулацију и мерење предате</w:t>
      </w:r>
      <w:r w:rsidR="000176F4" w:rsidRPr="00DE3F5C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="00D95E0F" w:rsidRPr="00DE3F5C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количине топлоте објекту (калориметри, делитељи топлоте, баланс вентили);</w:t>
      </w:r>
    </w:p>
    <w:p w14:paraId="35E68F9E" w14:textId="0F2E2A46" w:rsidR="00D95E0F" w:rsidRPr="00D95E0F" w:rsidRDefault="00D95E0F" w:rsidP="00D81CAE">
      <w:pPr>
        <w:tabs>
          <w:tab w:val="left" w:pos="360"/>
        </w:tabs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D95E0F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Укупна планирана средства која општина заједно са средствима министарства додељује за ову меру су </w:t>
      </w:r>
      <w:r w:rsidR="008550B9">
        <w:rPr>
          <w:rFonts w:ascii="Times New Roman" w:hAnsi="Times New Roman" w:cs="Times New Roman"/>
          <w:bCs/>
          <w:sz w:val="24"/>
          <w:szCs w:val="24"/>
          <w:lang w:val="sr-Cyrl-RS"/>
        </w:rPr>
        <w:t>50</w:t>
      </w:r>
      <w:r w:rsidRPr="00D95E0F">
        <w:rPr>
          <w:rFonts w:ascii="Times New Roman" w:hAnsi="Times New Roman" w:cs="Times New Roman"/>
          <w:bCs/>
          <w:sz w:val="24"/>
          <w:szCs w:val="24"/>
          <w:lang w:val="sr-Cyrl-RS"/>
        </w:rPr>
        <w:t>.000,00 динара.</w:t>
      </w:r>
    </w:p>
    <w:p w14:paraId="69208267" w14:textId="77777777" w:rsidR="00D95E0F" w:rsidRPr="00D95E0F" w:rsidRDefault="00D95E0F" w:rsidP="006154D7">
      <w:pPr>
        <w:tabs>
          <w:tab w:val="left" w:pos="360"/>
        </w:tabs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D95E0F">
        <w:rPr>
          <w:rFonts w:ascii="Times New Roman" w:hAnsi="Times New Roman" w:cs="Times New Roman"/>
          <w:bCs/>
          <w:sz w:val="24"/>
          <w:szCs w:val="24"/>
          <w:lang w:val="sr-Cyrl-CS"/>
        </w:rPr>
        <w:t>Општина ће дефинисати  средства подстицаја са ПДВ-ом која ће доделити појединачном крајњем кориснику за ову меру као мањи износ од 50% укупног пријављеног износа са ПДВ</w:t>
      </w:r>
      <w:r w:rsidRPr="00D95E0F">
        <w:rPr>
          <w:rFonts w:ascii="Times New Roman" w:hAnsi="Times New Roman" w:cs="Times New Roman"/>
          <w:bCs/>
          <w:sz w:val="24"/>
          <w:szCs w:val="24"/>
        </w:rPr>
        <w:t>-</w:t>
      </w:r>
      <w:r w:rsidRPr="00D95E0F">
        <w:rPr>
          <w:rFonts w:ascii="Times New Roman" w:hAnsi="Times New Roman" w:cs="Times New Roman"/>
          <w:bCs/>
          <w:sz w:val="24"/>
          <w:szCs w:val="24"/>
          <w:lang w:val="sr-Cyrl-CS"/>
        </w:rPr>
        <w:t>ом за ову меру и то:</w:t>
      </w:r>
    </w:p>
    <w:p w14:paraId="04142B4C" w14:textId="1B60C3D5" w:rsidR="008550B9" w:rsidRPr="008550B9" w:rsidRDefault="008550B9" w:rsidP="006154D7">
      <w:pPr>
        <w:numPr>
          <w:ilvl w:val="0"/>
          <w:numId w:val="29"/>
        </w:numPr>
        <w:tabs>
          <w:tab w:val="left" w:pos="360"/>
        </w:tabs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RS"/>
        </w:rPr>
        <w:t>до 25</w:t>
      </w:r>
      <w:r w:rsidR="00D95E0F" w:rsidRPr="00D95E0F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.000,00 динара са ПДВ-ом по пријави за набавку и </w:t>
      </w:r>
      <w:r w:rsidR="00D95E0F" w:rsidRPr="008550B9">
        <w:rPr>
          <w:rFonts w:ascii="Times New Roman" w:hAnsi="Times New Roman" w:cs="Times New Roman"/>
          <w:bCs/>
          <w:sz w:val="24"/>
          <w:szCs w:val="24"/>
          <w:lang w:val="sr-Cyrl-CS"/>
        </w:rPr>
        <w:t>уградњу</w:t>
      </w:r>
      <w:r w:rsidRPr="008550B9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уређаја за регулацију и мерење предате количине топлоте објекту</w:t>
      </w:r>
      <w:r w:rsidR="000176F4">
        <w:rPr>
          <w:rFonts w:ascii="Times New Roman" w:hAnsi="Times New Roman" w:cs="Times New Roman"/>
          <w:bCs/>
          <w:sz w:val="24"/>
          <w:szCs w:val="24"/>
          <w:lang w:val="sr-Cyrl-RS"/>
        </w:rPr>
        <w:t>.</w:t>
      </w:r>
      <w:r w:rsidR="00D95E0F" w:rsidRPr="008550B9">
        <w:rPr>
          <w:rFonts w:ascii="Times New Roman" w:hAnsi="Times New Roman" w:cs="Times New Roman"/>
          <w:bCs/>
          <w:sz w:val="24"/>
          <w:szCs w:val="24"/>
          <w:lang w:val="sr-Cyrl-CS"/>
        </w:rPr>
        <w:tab/>
      </w:r>
      <w:r w:rsidR="00D95E0F" w:rsidRPr="008550B9">
        <w:rPr>
          <w:rFonts w:ascii="Times New Roman" w:hAnsi="Times New Roman" w:cs="Times New Roman"/>
          <w:bCs/>
          <w:sz w:val="24"/>
          <w:szCs w:val="24"/>
          <w:lang w:val="sr-Cyrl-CS"/>
        </w:rPr>
        <w:tab/>
      </w:r>
    </w:p>
    <w:p w14:paraId="3BCB9813" w14:textId="6F47E937" w:rsidR="00D95E0F" w:rsidRDefault="00D95E0F" w:rsidP="006154D7">
      <w:pPr>
        <w:tabs>
          <w:tab w:val="left" w:pos="360"/>
        </w:tabs>
        <w:spacing w:after="0"/>
        <w:ind w:left="72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8550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Прихватљива цена </w:t>
      </w:r>
      <w:r w:rsidR="008550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уређаја за </w:t>
      </w:r>
      <w:r w:rsidR="008550B9" w:rsidRPr="008550B9">
        <w:rPr>
          <w:rFonts w:ascii="Times New Roman" w:hAnsi="Times New Roman" w:cs="Times New Roman"/>
          <w:bCs/>
          <w:sz w:val="24"/>
          <w:szCs w:val="24"/>
          <w:lang w:val="sr-Cyrl-CS"/>
        </w:rPr>
        <w:t>за регулацију и мерење предате</w:t>
      </w:r>
      <w:r w:rsidR="008550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="008550B9" w:rsidRPr="008550B9">
        <w:rPr>
          <w:rFonts w:ascii="Times New Roman" w:hAnsi="Times New Roman" w:cs="Times New Roman"/>
          <w:bCs/>
          <w:sz w:val="24"/>
          <w:szCs w:val="24"/>
          <w:lang w:val="sr-Cyrl-CS"/>
        </w:rPr>
        <w:t>количине топлоте објекту</w:t>
      </w:r>
      <w:r w:rsidRPr="008550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је цена основне верзије за ову меру са ПДВ-ом.</w:t>
      </w:r>
      <w:r w:rsidRPr="008550B9">
        <w:rPr>
          <w:rFonts w:ascii="Times New Roman" w:hAnsi="Times New Roman" w:cs="Times New Roman"/>
          <w:bCs/>
          <w:sz w:val="24"/>
          <w:szCs w:val="24"/>
          <w:lang w:val="sr-Cyrl-RS"/>
        </w:rPr>
        <w:tab/>
      </w:r>
    </w:p>
    <w:p w14:paraId="6855CFAA" w14:textId="77777777" w:rsidR="00D81CAE" w:rsidRPr="008550B9" w:rsidRDefault="00D81CAE" w:rsidP="006154D7">
      <w:pPr>
        <w:tabs>
          <w:tab w:val="left" w:pos="360"/>
        </w:tabs>
        <w:spacing w:after="0"/>
        <w:ind w:left="72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14:paraId="000DC1F0" w14:textId="71E4831C" w:rsidR="00D95E0F" w:rsidRPr="00DE3F5C" w:rsidRDefault="00DE3F5C" w:rsidP="00DE3F5C">
      <w:pPr>
        <w:pStyle w:val="ListParagraph"/>
        <w:numPr>
          <w:ilvl w:val="0"/>
          <w:numId w:val="47"/>
        </w:numPr>
        <w:tabs>
          <w:tab w:val="left" w:pos="360"/>
        </w:tabs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Замена постојећих и уградња</w:t>
      </w:r>
      <w:r w:rsidR="00D95E0F" w:rsidRPr="00DE3F5C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нових ефикасних уређаја за климатизацију;</w:t>
      </w:r>
    </w:p>
    <w:p w14:paraId="22A73E84" w14:textId="518F508A" w:rsidR="00D95E0F" w:rsidRPr="00D95E0F" w:rsidRDefault="00D95E0F" w:rsidP="006154D7">
      <w:pPr>
        <w:tabs>
          <w:tab w:val="left" w:pos="360"/>
        </w:tabs>
        <w:spacing w:after="0"/>
        <w:ind w:left="36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D95E0F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Укупна планирана средства која општина заједно са средствима министарства додељује за ову меру су </w:t>
      </w:r>
      <w:r w:rsidR="00E777E4">
        <w:rPr>
          <w:rFonts w:ascii="Times New Roman" w:hAnsi="Times New Roman" w:cs="Times New Roman"/>
          <w:bCs/>
          <w:sz w:val="24"/>
          <w:szCs w:val="24"/>
          <w:lang w:val="sr-Cyrl-RS"/>
        </w:rPr>
        <w:t>4</w:t>
      </w:r>
      <w:r w:rsidR="008550B9">
        <w:rPr>
          <w:rFonts w:ascii="Times New Roman" w:hAnsi="Times New Roman" w:cs="Times New Roman"/>
          <w:bCs/>
          <w:sz w:val="24"/>
          <w:szCs w:val="24"/>
          <w:lang w:val="sr-Cyrl-RS"/>
        </w:rPr>
        <w:t>0</w:t>
      </w:r>
      <w:r w:rsidRPr="00D95E0F">
        <w:rPr>
          <w:rFonts w:ascii="Times New Roman" w:hAnsi="Times New Roman" w:cs="Times New Roman"/>
          <w:bCs/>
          <w:sz w:val="24"/>
          <w:szCs w:val="24"/>
          <w:lang w:val="sr-Cyrl-RS"/>
        </w:rPr>
        <w:t>.000,00 динара.</w:t>
      </w:r>
    </w:p>
    <w:p w14:paraId="05160661" w14:textId="77777777" w:rsidR="00D95E0F" w:rsidRPr="00D95E0F" w:rsidRDefault="00D95E0F" w:rsidP="006154D7">
      <w:pPr>
        <w:tabs>
          <w:tab w:val="left" w:pos="360"/>
        </w:tabs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D95E0F">
        <w:rPr>
          <w:rFonts w:ascii="Times New Roman" w:hAnsi="Times New Roman" w:cs="Times New Roman"/>
          <w:bCs/>
          <w:sz w:val="24"/>
          <w:szCs w:val="24"/>
          <w:lang w:val="sr-Cyrl-CS"/>
        </w:rPr>
        <w:t>Општина ће дефинисати  средства подстицаја са ПДВ-ом која ће доделити појединачном крајњем кориснику за ову меру као мањи износ од 50% укупног пријављеног износа са ПДВ</w:t>
      </w:r>
      <w:r w:rsidRPr="00D95E0F">
        <w:rPr>
          <w:rFonts w:ascii="Times New Roman" w:hAnsi="Times New Roman" w:cs="Times New Roman"/>
          <w:bCs/>
          <w:sz w:val="24"/>
          <w:szCs w:val="24"/>
        </w:rPr>
        <w:t>-</w:t>
      </w:r>
      <w:r w:rsidRPr="00D95E0F">
        <w:rPr>
          <w:rFonts w:ascii="Times New Roman" w:hAnsi="Times New Roman" w:cs="Times New Roman"/>
          <w:bCs/>
          <w:sz w:val="24"/>
          <w:szCs w:val="24"/>
          <w:lang w:val="sr-Cyrl-CS"/>
        </w:rPr>
        <w:t>ом за ову меру и то:</w:t>
      </w:r>
    </w:p>
    <w:p w14:paraId="3FF71200" w14:textId="78CEF3D0" w:rsidR="008550B9" w:rsidRPr="008550B9" w:rsidRDefault="00E777E4" w:rsidP="008550B9">
      <w:pPr>
        <w:numPr>
          <w:ilvl w:val="0"/>
          <w:numId w:val="29"/>
        </w:numPr>
        <w:tabs>
          <w:tab w:val="left" w:pos="360"/>
        </w:tabs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>
        <w:rPr>
          <w:rFonts w:ascii="Times New Roman" w:hAnsi="Times New Roman" w:cs="Times New Roman"/>
          <w:bCs/>
          <w:sz w:val="24"/>
          <w:szCs w:val="24"/>
          <w:lang w:val="sr-Cyrl-RS"/>
        </w:rPr>
        <w:t>до 20</w:t>
      </w:r>
      <w:r w:rsidR="00D95E0F" w:rsidRPr="00D95E0F">
        <w:rPr>
          <w:rFonts w:ascii="Times New Roman" w:hAnsi="Times New Roman" w:cs="Times New Roman"/>
          <w:bCs/>
          <w:sz w:val="24"/>
          <w:szCs w:val="24"/>
          <w:lang w:val="sr-Cyrl-CS"/>
        </w:rPr>
        <w:t>.000,00 динара са ПДВ-ом по пријави за набавку и уградњу</w:t>
      </w:r>
      <w:r w:rsidR="008550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нових </w:t>
      </w:r>
      <w:r w:rsidR="008550B9" w:rsidRPr="008550B9">
        <w:rPr>
          <w:rFonts w:ascii="Times New Roman" w:hAnsi="Times New Roman" w:cs="Times New Roman"/>
          <w:bCs/>
          <w:sz w:val="24"/>
          <w:szCs w:val="24"/>
          <w:lang w:val="sr-Cyrl-CS"/>
        </w:rPr>
        <w:t>ефикасних уређаја за климатизацију</w:t>
      </w:r>
      <w:r w:rsidR="008550B9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  <w:r w:rsidR="00D95E0F" w:rsidRPr="00D95E0F">
        <w:rPr>
          <w:rFonts w:ascii="Times New Roman" w:hAnsi="Times New Roman" w:cs="Times New Roman"/>
          <w:bCs/>
          <w:sz w:val="24"/>
          <w:szCs w:val="24"/>
          <w:lang w:val="sr-Cyrl-CS"/>
        </w:rPr>
        <w:tab/>
      </w:r>
    </w:p>
    <w:p w14:paraId="339B69AF" w14:textId="77777777" w:rsidR="00DE3F5C" w:rsidRDefault="00D95E0F" w:rsidP="008550B9">
      <w:pPr>
        <w:tabs>
          <w:tab w:val="left" w:pos="360"/>
        </w:tabs>
        <w:spacing w:after="0"/>
        <w:ind w:left="72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D95E0F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Прихватљива цена </w:t>
      </w:r>
      <w:r w:rsidR="008550B9">
        <w:rPr>
          <w:rFonts w:ascii="Times New Roman" w:hAnsi="Times New Roman" w:cs="Times New Roman"/>
          <w:bCs/>
          <w:sz w:val="24"/>
          <w:szCs w:val="24"/>
          <w:lang w:val="sr-Cyrl-CS"/>
        </w:rPr>
        <w:t>уређаја за климатизацију</w:t>
      </w:r>
      <w:r w:rsidRPr="00D95E0F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је цена основне верзије за ову меру са ПДВ-ом.</w:t>
      </w:r>
    </w:p>
    <w:p w14:paraId="70326847" w14:textId="6C32242E" w:rsidR="00D95E0F" w:rsidRDefault="00D95E0F" w:rsidP="008550B9">
      <w:pPr>
        <w:tabs>
          <w:tab w:val="left" w:pos="360"/>
        </w:tabs>
        <w:spacing w:after="0"/>
        <w:ind w:left="72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D95E0F">
        <w:rPr>
          <w:rFonts w:ascii="Times New Roman" w:hAnsi="Times New Roman" w:cs="Times New Roman"/>
          <w:bCs/>
          <w:sz w:val="24"/>
          <w:szCs w:val="24"/>
          <w:lang w:val="sr-Cyrl-RS"/>
        </w:rPr>
        <w:tab/>
      </w:r>
    </w:p>
    <w:p w14:paraId="3024C7AC" w14:textId="6A149B6C" w:rsidR="00D95E0F" w:rsidRPr="00DE3F5C" w:rsidRDefault="00DE3F5C" w:rsidP="00DE3F5C">
      <w:pPr>
        <w:pStyle w:val="ListParagraph"/>
        <w:numPr>
          <w:ilvl w:val="0"/>
          <w:numId w:val="47"/>
        </w:numPr>
        <w:tabs>
          <w:tab w:val="left" w:pos="360"/>
        </w:tabs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Замена постојећих или уградња</w:t>
      </w:r>
      <w:r w:rsidR="00D95E0F" w:rsidRPr="00DE3F5C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нових система за вентилацију са </w:t>
      </w:r>
      <w:r w:rsidR="00D95E0F" w:rsidRPr="00DE3F5C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рекуперацијом топлоте;</w:t>
      </w:r>
    </w:p>
    <w:p w14:paraId="2DA2162F" w14:textId="77777777" w:rsidR="00D95E0F" w:rsidRPr="00D95E0F" w:rsidRDefault="00D95E0F" w:rsidP="00D95E0F">
      <w:pPr>
        <w:tabs>
          <w:tab w:val="left" w:pos="360"/>
        </w:tabs>
        <w:spacing w:after="0"/>
        <w:ind w:left="360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D95E0F">
        <w:rPr>
          <w:rFonts w:ascii="Times New Roman" w:hAnsi="Times New Roman" w:cs="Times New Roman"/>
          <w:bCs/>
          <w:sz w:val="24"/>
          <w:szCs w:val="24"/>
          <w:lang w:val="sr-Cyrl-RS"/>
        </w:rPr>
        <w:t>Укупна планирана средства која општина заједно са средствима министарства додељује за ову меру су 20.000,00 динара.</w:t>
      </w:r>
    </w:p>
    <w:p w14:paraId="3E39D25B" w14:textId="77777777" w:rsidR="00D95E0F" w:rsidRPr="00D95E0F" w:rsidRDefault="00D95E0F" w:rsidP="006154D7">
      <w:pPr>
        <w:tabs>
          <w:tab w:val="left" w:pos="360"/>
        </w:tabs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D95E0F">
        <w:rPr>
          <w:rFonts w:ascii="Times New Roman" w:hAnsi="Times New Roman" w:cs="Times New Roman"/>
          <w:bCs/>
          <w:sz w:val="24"/>
          <w:szCs w:val="24"/>
          <w:lang w:val="sr-Cyrl-CS"/>
        </w:rPr>
        <w:lastRenderedPageBreak/>
        <w:t>Општина ће дефинисати  средства подстицаја са ПДВ-ом која ће доделити појединачном крајњем кориснику за ову меру као мањи износ од 50% укупног пријављеног износа са ПДВ</w:t>
      </w:r>
      <w:r w:rsidRPr="00D95E0F">
        <w:rPr>
          <w:rFonts w:ascii="Times New Roman" w:hAnsi="Times New Roman" w:cs="Times New Roman"/>
          <w:bCs/>
          <w:sz w:val="24"/>
          <w:szCs w:val="24"/>
        </w:rPr>
        <w:t>-</w:t>
      </w:r>
      <w:r w:rsidRPr="00D95E0F">
        <w:rPr>
          <w:rFonts w:ascii="Times New Roman" w:hAnsi="Times New Roman" w:cs="Times New Roman"/>
          <w:bCs/>
          <w:sz w:val="24"/>
          <w:szCs w:val="24"/>
          <w:lang w:val="sr-Cyrl-CS"/>
        </w:rPr>
        <w:t>ом за ову меру и то:</w:t>
      </w:r>
    </w:p>
    <w:p w14:paraId="2BFBF0FD" w14:textId="2B871015" w:rsidR="008550B9" w:rsidRPr="008550B9" w:rsidRDefault="00D95E0F" w:rsidP="008550B9">
      <w:pPr>
        <w:pStyle w:val="ListParagraph"/>
        <w:numPr>
          <w:ilvl w:val="0"/>
          <w:numId w:val="29"/>
        </w:numPr>
        <w:tabs>
          <w:tab w:val="left" w:pos="360"/>
        </w:tabs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8550B9">
        <w:rPr>
          <w:rFonts w:ascii="Times New Roman" w:hAnsi="Times New Roman" w:cs="Times New Roman"/>
          <w:bCs/>
          <w:sz w:val="24"/>
          <w:szCs w:val="24"/>
          <w:lang w:val="sr-Cyrl-RS"/>
        </w:rPr>
        <w:t>до 10</w:t>
      </w:r>
      <w:r w:rsidRPr="008550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.000,00 динара са ПДВ-ом по пријави за набавку и уградњу </w:t>
      </w:r>
      <w:r w:rsidR="008550B9" w:rsidRPr="008550B9">
        <w:rPr>
          <w:rFonts w:ascii="Times New Roman" w:hAnsi="Times New Roman" w:cs="Times New Roman"/>
          <w:bCs/>
          <w:sz w:val="24"/>
          <w:szCs w:val="24"/>
          <w:lang w:val="sr-Cyrl-RS"/>
        </w:rPr>
        <w:t>нових система за вентилацију са рекуперацијом топлоте;</w:t>
      </w:r>
    </w:p>
    <w:p w14:paraId="199B0EC4" w14:textId="08A9672A" w:rsidR="00D95E0F" w:rsidRPr="008550B9" w:rsidRDefault="00D95E0F" w:rsidP="008550B9">
      <w:pPr>
        <w:tabs>
          <w:tab w:val="left" w:pos="360"/>
        </w:tabs>
        <w:spacing w:after="0"/>
        <w:ind w:left="72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550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Прихватљива цена </w:t>
      </w:r>
      <w:r w:rsidR="008550B9" w:rsidRPr="008550B9">
        <w:rPr>
          <w:rFonts w:ascii="Times New Roman" w:hAnsi="Times New Roman" w:cs="Times New Roman"/>
          <w:bCs/>
          <w:sz w:val="24"/>
          <w:szCs w:val="24"/>
          <w:lang w:val="sr-Cyrl-CS"/>
        </w:rPr>
        <w:t>система за венти</w:t>
      </w:r>
      <w:r w:rsidR="008550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лацију са рекуперацијом топлоте </w:t>
      </w:r>
      <w:r w:rsidRPr="008550B9">
        <w:rPr>
          <w:rFonts w:ascii="Times New Roman" w:hAnsi="Times New Roman" w:cs="Times New Roman"/>
          <w:bCs/>
          <w:sz w:val="24"/>
          <w:szCs w:val="24"/>
          <w:lang w:val="sr-Cyrl-CS"/>
        </w:rPr>
        <w:t>је цена основне верзије за ову меру са ПДВ-ом.</w:t>
      </w:r>
      <w:r w:rsidRPr="008550B9">
        <w:rPr>
          <w:rFonts w:ascii="Times New Roman" w:hAnsi="Times New Roman" w:cs="Times New Roman"/>
          <w:bCs/>
          <w:sz w:val="24"/>
          <w:szCs w:val="24"/>
          <w:lang w:val="sr-Cyrl-RS"/>
        </w:rPr>
        <w:tab/>
      </w:r>
    </w:p>
    <w:p w14:paraId="3B5B1441" w14:textId="77777777" w:rsidR="00D95E0F" w:rsidRPr="004F725C" w:rsidRDefault="00D95E0F" w:rsidP="004F725C">
      <w:pPr>
        <w:tabs>
          <w:tab w:val="left" w:pos="360"/>
        </w:tabs>
        <w:spacing w:after="0"/>
        <w:rPr>
          <w:rFonts w:ascii="Times New Roman" w:hAnsi="Times New Roman" w:cs="Times New Roman"/>
          <w:sz w:val="24"/>
          <w:szCs w:val="24"/>
          <w:lang w:val="sr-Cyrl-CS"/>
        </w:rPr>
      </w:pPr>
    </w:p>
    <w:p w14:paraId="38851DFF" w14:textId="04885C3C" w:rsidR="00E12513" w:rsidRDefault="00733EF1" w:rsidP="00130337">
      <w:pPr>
        <w:tabs>
          <w:tab w:val="left" w:pos="360"/>
        </w:tabs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DC632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Критеријуми енергетске ефикасности се одређују јавним позивом за привредне субјекте, али морају да задовоље следеће минималне услове: </w:t>
      </w:r>
    </w:p>
    <w:p w14:paraId="3DEF22DD" w14:textId="77777777" w:rsidR="00A34F78" w:rsidRPr="00DC6323" w:rsidRDefault="00A34F78" w:rsidP="00130337">
      <w:pPr>
        <w:tabs>
          <w:tab w:val="left" w:pos="360"/>
        </w:tabs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</w:p>
    <w:p w14:paraId="72FA1CC0" w14:textId="1740FD88" w:rsidR="00E12513" w:rsidRPr="00910311" w:rsidRDefault="00E12513" w:rsidP="00130337">
      <w:pPr>
        <w:pStyle w:val="ListParagraph"/>
        <w:numPr>
          <w:ilvl w:val="0"/>
          <w:numId w:val="45"/>
        </w:numPr>
        <w:tabs>
          <w:tab w:val="left" w:pos="360"/>
        </w:tabs>
        <w:spacing w:after="0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910311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Спољна столарија са следећим </w:t>
      </w:r>
      <w:r w:rsidR="00D45454" w:rsidRPr="00910311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минималним </w:t>
      </w:r>
      <w:r w:rsidRPr="00910311">
        <w:rPr>
          <w:rFonts w:ascii="Times New Roman" w:hAnsi="Times New Roman" w:cs="Times New Roman"/>
          <w:bCs/>
          <w:sz w:val="24"/>
          <w:szCs w:val="24"/>
          <w:lang w:val="sr-Cyrl-RS"/>
        </w:rPr>
        <w:t>техничким карактеристикама (U-коефицијент</w:t>
      </w:r>
      <w:r w:rsidR="00D45454" w:rsidRPr="00910311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Pr="00910311">
        <w:rPr>
          <w:rFonts w:ascii="Times New Roman" w:hAnsi="Times New Roman" w:cs="Times New Roman"/>
          <w:bCs/>
          <w:sz w:val="24"/>
          <w:szCs w:val="24"/>
          <w:lang w:val="sr-Cyrl-RS"/>
        </w:rPr>
        <w:t>прелаза топлоте):</w:t>
      </w:r>
    </w:p>
    <w:p w14:paraId="002DE12C" w14:textId="4714AFDD" w:rsidR="00E12513" w:rsidRPr="00DC6323" w:rsidRDefault="00910311" w:rsidP="00130337">
      <w:pPr>
        <w:tabs>
          <w:tab w:val="left" w:pos="360"/>
        </w:tabs>
        <w:spacing w:after="0"/>
        <w:rPr>
          <w:rFonts w:ascii="Times New Roman" w:hAnsi="Times New Roman" w:cs="Times New Roman"/>
          <w:bCs/>
          <w:sz w:val="24"/>
          <w:szCs w:val="24"/>
          <w:lang w:val="sr-Cyrl-RS"/>
        </w:rPr>
      </w:pPr>
      <w:r>
        <w:rPr>
          <w:rFonts w:ascii="Times New Roman" w:hAnsi="Times New Roman" w:cs="Times New Roman"/>
          <w:bCs/>
          <w:sz w:val="24"/>
          <w:szCs w:val="24"/>
        </w:rPr>
        <w:tab/>
      </w:r>
      <w:r w:rsidR="00733EF1" w:rsidRPr="00DC6323">
        <w:rPr>
          <w:rFonts w:ascii="Times New Roman" w:hAnsi="Times New Roman" w:cs="Times New Roman"/>
          <w:bCs/>
          <w:sz w:val="24"/>
          <w:szCs w:val="24"/>
        </w:rPr>
        <w:t xml:space="preserve">- </w:t>
      </w:r>
      <w:r w:rsidR="00E12513" w:rsidRPr="00DC6323">
        <w:rPr>
          <w:rFonts w:ascii="Times New Roman" w:hAnsi="Times New Roman" w:cs="Times New Roman"/>
          <w:bCs/>
          <w:sz w:val="24"/>
          <w:szCs w:val="24"/>
          <w:lang w:val="sr-Cyrl-RS"/>
        </w:rPr>
        <w:t>U≤ 1,5 W/</w:t>
      </w:r>
      <w:r w:rsidR="00885FCE">
        <w:rPr>
          <w:rFonts w:ascii="Times New Roman" w:hAnsi="Times New Roman" w:cs="Times New Roman"/>
          <w:bCs/>
          <w:sz w:val="24"/>
          <w:szCs w:val="24"/>
          <w:lang w:val="sr-Cyrl-RS"/>
        </w:rPr>
        <w:t>метру квадратном</w:t>
      </w:r>
      <w:r w:rsidR="00E12513" w:rsidRPr="00DC632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K за прозоре и балконска врата</w:t>
      </w:r>
    </w:p>
    <w:p w14:paraId="7B240C5A" w14:textId="2FBCFA2C" w:rsidR="00E12513" w:rsidRDefault="00910311" w:rsidP="00130337">
      <w:pPr>
        <w:tabs>
          <w:tab w:val="left" w:pos="360"/>
        </w:tabs>
        <w:spacing w:after="0"/>
        <w:rPr>
          <w:rFonts w:ascii="Times New Roman" w:hAnsi="Times New Roman" w:cs="Times New Roman"/>
          <w:bCs/>
          <w:sz w:val="24"/>
          <w:szCs w:val="24"/>
          <w:lang w:val="sr-Cyrl-RS"/>
        </w:rPr>
      </w:pPr>
      <w:r>
        <w:rPr>
          <w:rFonts w:ascii="Times New Roman" w:hAnsi="Times New Roman" w:cs="Times New Roman"/>
          <w:bCs/>
          <w:sz w:val="24"/>
          <w:szCs w:val="24"/>
          <w:lang w:val="sr-Cyrl-RS"/>
        </w:rPr>
        <w:tab/>
      </w:r>
      <w:r w:rsidR="00733EF1" w:rsidRPr="00DC632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- </w:t>
      </w:r>
      <w:r w:rsidR="00E12513" w:rsidRPr="00DC6323">
        <w:rPr>
          <w:rFonts w:ascii="Times New Roman" w:hAnsi="Times New Roman" w:cs="Times New Roman"/>
          <w:bCs/>
          <w:sz w:val="24"/>
          <w:szCs w:val="24"/>
          <w:lang w:val="sr-Cyrl-RS"/>
        </w:rPr>
        <w:t>U ≤ 1,6 W/</w:t>
      </w:r>
      <w:r w:rsidR="00885FCE">
        <w:rPr>
          <w:rFonts w:ascii="Times New Roman" w:hAnsi="Times New Roman" w:cs="Times New Roman"/>
          <w:bCs/>
          <w:sz w:val="24"/>
          <w:szCs w:val="24"/>
          <w:lang w:val="sr-Cyrl-RS"/>
        </w:rPr>
        <w:t>метру квадратном</w:t>
      </w:r>
      <w:r w:rsidR="00E12513" w:rsidRPr="00DC632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K за спољна врата</w:t>
      </w:r>
    </w:p>
    <w:p w14:paraId="6D5B9B56" w14:textId="77777777" w:rsidR="00885FCE" w:rsidRPr="00DC6323" w:rsidRDefault="00885FCE" w:rsidP="00130337">
      <w:pPr>
        <w:tabs>
          <w:tab w:val="left" w:pos="360"/>
        </w:tabs>
        <w:spacing w:after="0"/>
        <w:rPr>
          <w:rFonts w:ascii="Times New Roman" w:hAnsi="Times New Roman" w:cs="Times New Roman"/>
          <w:bCs/>
          <w:sz w:val="24"/>
          <w:szCs w:val="24"/>
          <w:lang w:val="sr-Cyrl-RS"/>
        </w:rPr>
      </w:pPr>
    </w:p>
    <w:p w14:paraId="30FAE1D1" w14:textId="3F8EFD94" w:rsidR="00E12513" w:rsidRPr="00DC6323" w:rsidRDefault="00E12513" w:rsidP="00130337">
      <w:pPr>
        <w:pStyle w:val="ListParagraph"/>
        <w:numPr>
          <w:ilvl w:val="0"/>
          <w:numId w:val="45"/>
        </w:numPr>
        <w:tabs>
          <w:tab w:val="left" w:pos="360"/>
        </w:tabs>
        <w:spacing w:after="0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DC6323">
        <w:rPr>
          <w:rFonts w:ascii="Times New Roman" w:hAnsi="Times New Roman" w:cs="Times New Roman"/>
          <w:bCs/>
          <w:sz w:val="24"/>
          <w:szCs w:val="24"/>
          <w:lang w:val="sr-Cyrl-RS"/>
        </w:rPr>
        <w:t>Спољни зид на породичним кућама следећих карактеристика:</w:t>
      </w:r>
    </w:p>
    <w:p w14:paraId="23B5E03A" w14:textId="727791E5" w:rsidR="00E12513" w:rsidRPr="00DC6323" w:rsidRDefault="00733EF1" w:rsidP="00130337">
      <w:pPr>
        <w:tabs>
          <w:tab w:val="left" w:pos="360"/>
        </w:tabs>
        <w:spacing w:after="0"/>
        <w:ind w:left="360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DC6323">
        <w:rPr>
          <w:rFonts w:ascii="Times New Roman" w:hAnsi="Times New Roman" w:cs="Times New Roman"/>
          <w:bCs/>
          <w:sz w:val="24"/>
          <w:szCs w:val="24"/>
        </w:rPr>
        <w:t xml:space="preserve">- </w:t>
      </w:r>
      <w:proofErr w:type="gramStart"/>
      <w:r w:rsidR="00D45454" w:rsidRPr="00DC6323">
        <w:rPr>
          <w:rFonts w:ascii="Times New Roman" w:hAnsi="Times New Roman" w:cs="Times New Roman"/>
          <w:bCs/>
          <w:sz w:val="24"/>
          <w:szCs w:val="24"/>
          <w:lang w:val="sr-Cyrl-RS"/>
        </w:rPr>
        <w:t>минимална</w:t>
      </w:r>
      <w:proofErr w:type="gramEnd"/>
      <w:r w:rsidRPr="00DC632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DC6323">
        <w:rPr>
          <w:rFonts w:ascii="Times New Roman" w:hAnsi="Times New Roman" w:cs="Times New Roman"/>
          <w:bCs/>
          <w:sz w:val="24"/>
          <w:szCs w:val="24"/>
          <w:lang w:val="sr-Cyrl-CS"/>
        </w:rPr>
        <w:t>дебљина</w:t>
      </w:r>
      <w:r w:rsidR="00E12513" w:rsidRPr="00DC632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за термичку изолацију</w:t>
      </w:r>
      <w:r w:rsidRPr="00DC632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износи 10</w:t>
      </w:r>
      <w:r w:rsidRPr="00DC6323">
        <w:rPr>
          <w:rFonts w:ascii="Times New Roman" w:hAnsi="Times New Roman" w:cs="Times New Roman"/>
          <w:bCs/>
          <w:sz w:val="24"/>
          <w:szCs w:val="24"/>
        </w:rPr>
        <w:t xml:space="preserve"> cm, </w:t>
      </w:r>
      <w:r w:rsidR="008550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осим уколико нема </w:t>
      </w:r>
      <w:r w:rsidR="00DC6323" w:rsidRPr="00DC6323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техничких </w:t>
      </w:r>
      <w:r w:rsidRPr="00DC6323">
        <w:rPr>
          <w:rFonts w:ascii="Times New Roman" w:hAnsi="Times New Roman" w:cs="Times New Roman"/>
          <w:bCs/>
          <w:sz w:val="24"/>
          <w:szCs w:val="24"/>
          <w:lang w:val="sr-Cyrl-CS"/>
        </w:rPr>
        <w:t>могућности</w:t>
      </w:r>
      <w:r w:rsidR="00DC6323" w:rsidRPr="00DC6323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да се постави та дебљина изолације</w:t>
      </w:r>
      <w:r w:rsidRPr="00DC6323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</w:p>
    <w:p w14:paraId="25153ADD" w14:textId="7FAB95D6" w:rsidR="00C13E1F" w:rsidRDefault="00C13E1F" w:rsidP="00885FCE">
      <w:pPr>
        <w:tabs>
          <w:tab w:val="left" w:pos="360"/>
        </w:tabs>
        <w:spacing w:after="0"/>
        <w:ind w:left="36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C13E1F">
        <w:rPr>
          <w:rFonts w:ascii="Times New Roman" w:hAnsi="Times New Roman" w:cs="Times New Roman"/>
          <w:bCs/>
          <w:sz w:val="24"/>
          <w:szCs w:val="24"/>
          <w:lang w:val="sr-Cyrl-RS"/>
        </w:rPr>
        <w:t>Боја спољ</w:t>
      </w:r>
      <w:r w:rsidR="00A51960">
        <w:rPr>
          <w:rFonts w:ascii="Times New Roman" w:hAnsi="Times New Roman" w:cs="Times New Roman"/>
          <w:bCs/>
          <w:sz w:val="24"/>
          <w:szCs w:val="24"/>
          <w:lang w:val="sr-Cyrl-CS"/>
        </w:rPr>
        <w:t>ашњег</w:t>
      </w:r>
      <w:r w:rsidRPr="00C13E1F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омотача/фасаде треба да буде усклађена са традиционалном локалном архитектуром, избегавајући тренд јарких и рефлектујућих неадекватних колорита</w:t>
      </w:r>
      <w:r>
        <w:rPr>
          <w:rFonts w:ascii="Times New Roman" w:hAnsi="Times New Roman" w:cs="Times New Roman"/>
          <w:bCs/>
          <w:sz w:val="24"/>
          <w:szCs w:val="24"/>
          <w:lang w:val="sr-Cyrl-RS"/>
        </w:rPr>
        <w:t>.</w:t>
      </w:r>
    </w:p>
    <w:p w14:paraId="01C000E6" w14:textId="77777777" w:rsidR="00A34F78" w:rsidRDefault="00A34F78" w:rsidP="00885FCE">
      <w:pPr>
        <w:tabs>
          <w:tab w:val="left" w:pos="360"/>
        </w:tabs>
        <w:spacing w:after="0"/>
        <w:ind w:left="36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</w:p>
    <w:p w14:paraId="5F4A20EC" w14:textId="4B99488F" w:rsidR="00910311" w:rsidRDefault="00130337" w:rsidP="00130337">
      <w:pPr>
        <w:pStyle w:val="ListParagraph"/>
        <w:numPr>
          <w:ilvl w:val="0"/>
          <w:numId w:val="45"/>
        </w:numPr>
        <w:tabs>
          <w:tab w:val="left" w:pos="360"/>
        </w:tabs>
        <w:spacing w:after="0"/>
        <w:rPr>
          <w:rFonts w:ascii="Times New Roman" w:hAnsi="Times New Roman" w:cs="Times New Roman"/>
          <w:bCs/>
          <w:sz w:val="24"/>
          <w:szCs w:val="24"/>
          <w:lang w:val="sr-Cyrl-RS"/>
        </w:rPr>
      </w:pPr>
      <w:r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Минимални степен корисности котла (грејача простора) на  </w:t>
      </w:r>
      <w:r w:rsidRPr="00130337">
        <w:rPr>
          <w:rFonts w:ascii="Times New Roman" w:hAnsi="Times New Roman" w:cs="Times New Roman"/>
          <w:bCs/>
          <w:sz w:val="24"/>
          <w:szCs w:val="24"/>
          <w:lang w:val="sr-Cyrl-RS"/>
        </w:rPr>
        <w:t>биомасу (дрвни пелет, брикет, сечка)</w:t>
      </w:r>
      <w:r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износи 85%;</w:t>
      </w:r>
    </w:p>
    <w:p w14:paraId="3800427F" w14:textId="74A029CD" w:rsidR="00C13E1F" w:rsidRPr="006B1176" w:rsidRDefault="00C13E1F" w:rsidP="00130337">
      <w:pPr>
        <w:spacing w:after="0" w:line="240" w:lineRule="auto"/>
        <w:ind w:firstLine="709"/>
        <w:rPr>
          <w:rFonts w:ascii="Times New Roman" w:hAnsi="Times New Roman" w:cs="Times New Roman"/>
          <w:sz w:val="24"/>
          <w:szCs w:val="24"/>
          <w:lang w:val="sr-Cyrl-CS"/>
        </w:rPr>
      </w:pPr>
      <w:r w:rsidRPr="006B1176">
        <w:rPr>
          <w:rFonts w:ascii="Times New Roman" w:hAnsi="Times New Roman" w:cs="Times New Roman"/>
          <w:sz w:val="24"/>
          <w:szCs w:val="24"/>
          <w:lang w:val="sr-Cyrl-CS"/>
        </w:rPr>
        <w:t>Додатни услови</w:t>
      </w:r>
      <w:r w:rsidR="006B1176">
        <w:rPr>
          <w:rFonts w:ascii="Times New Roman" w:hAnsi="Times New Roman" w:cs="Times New Roman"/>
          <w:sz w:val="24"/>
          <w:szCs w:val="24"/>
          <w:lang w:val="sr-Cyrl-CS"/>
        </w:rPr>
        <w:t xml:space="preserve"> за доделу средстава подстицаја за енергетску санацију стамбених обејекта:</w:t>
      </w:r>
    </w:p>
    <w:p w14:paraId="6D55F694" w14:textId="14DB5149" w:rsidR="00140770" w:rsidRDefault="00140770" w:rsidP="00130337">
      <w:pPr>
        <w:pStyle w:val="ListParagraph"/>
        <w:numPr>
          <w:ilvl w:val="0"/>
          <w:numId w:val="43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6B1176">
        <w:rPr>
          <w:rFonts w:ascii="Times New Roman" w:hAnsi="Times New Roman" w:cs="Times New Roman"/>
          <w:sz w:val="24"/>
          <w:szCs w:val="24"/>
          <w:lang w:val="sr-Cyrl-CS"/>
        </w:rPr>
        <w:t xml:space="preserve">За </w:t>
      </w:r>
      <w:r>
        <w:rPr>
          <w:rFonts w:ascii="Times New Roman" w:hAnsi="Times New Roman" w:cs="Times New Roman"/>
          <w:sz w:val="24"/>
          <w:szCs w:val="24"/>
          <w:lang w:val="sr-Cyrl-CS"/>
        </w:rPr>
        <w:t xml:space="preserve">меру из члана 6. став 1. тачка 1. - </w:t>
      </w:r>
      <w:r w:rsidR="00C13E1F" w:rsidRPr="006B1176">
        <w:rPr>
          <w:rFonts w:ascii="Times New Roman" w:hAnsi="Times New Roman" w:cs="Times New Roman"/>
          <w:sz w:val="24"/>
          <w:szCs w:val="24"/>
          <w:lang w:val="sr-Cyrl-CS"/>
        </w:rPr>
        <w:t xml:space="preserve">Уколико стамбени објекат има два или више власника, пријаву подноси један од власника уз писмену сагласност осталих власника. </w:t>
      </w:r>
    </w:p>
    <w:p w14:paraId="161B2E84" w14:textId="15E18108" w:rsidR="00C13E1F" w:rsidRPr="006B1176" w:rsidRDefault="00C13E1F" w:rsidP="00140770">
      <w:pPr>
        <w:pStyle w:val="ListParagraph"/>
        <w:spacing w:after="0" w:line="240" w:lineRule="auto"/>
        <w:ind w:left="1429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6B1176">
        <w:rPr>
          <w:rFonts w:ascii="Times New Roman" w:hAnsi="Times New Roman" w:cs="Times New Roman"/>
          <w:sz w:val="24"/>
          <w:szCs w:val="24"/>
          <w:lang w:val="sr-Cyrl-CS"/>
        </w:rPr>
        <w:t>Сутерени чији је фасадни зид обложен каменом или сличним материјалом не морају се термички изоловати.</w:t>
      </w:r>
    </w:p>
    <w:p w14:paraId="2BD435A0" w14:textId="77777777" w:rsidR="00C13E1F" w:rsidRPr="006B1176" w:rsidRDefault="00C13E1F" w:rsidP="00130337">
      <w:pPr>
        <w:pStyle w:val="ListParagraph"/>
        <w:numPr>
          <w:ilvl w:val="0"/>
          <w:numId w:val="43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6B1176">
        <w:rPr>
          <w:rFonts w:ascii="Times New Roman" w:hAnsi="Times New Roman" w:cs="Times New Roman"/>
          <w:sz w:val="24"/>
          <w:szCs w:val="24"/>
          <w:lang w:val="sr-Cyrl-CS"/>
        </w:rPr>
        <w:t>Двојни објекти различитих власника као и објекти у низу третирају се као засебни објекти.</w:t>
      </w:r>
    </w:p>
    <w:p w14:paraId="6A0E9E73" w14:textId="77777777" w:rsidR="00140770" w:rsidRDefault="00C13E1F" w:rsidP="00130337">
      <w:pPr>
        <w:pStyle w:val="ListParagraph"/>
        <w:numPr>
          <w:ilvl w:val="0"/>
          <w:numId w:val="43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6B1176">
        <w:rPr>
          <w:rFonts w:ascii="Times New Roman" w:hAnsi="Times New Roman" w:cs="Times New Roman"/>
          <w:sz w:val="24"/>
          <w:szCs w:val="24"/>
          <w:lang w:val="sr-Cyrl-CS"/>
        </w:rPr>
        <w:t xml:space="preserve">За </w:t>
      </w:r>
      <w:r w:rsidR="00140770">
        <w:rPr>
          <w:rFonts w:ascii="Times New Roman" w:hAnsi="Times New Roman" w:cs="Times New Roman"/>
          <w:sz w:val="24"/>
          <w:szCs w:val="24"/>
          <w:lang w:val="sr-Cyrl-CS"/>
        </w:rPr>
        <w:t>меру из члана 6. став 1. тачка 2.-</w:t>
      </w:r>
      <w:r w:rsidRPr="006B1176">
        <w:rPr>
          <w:rFonts w:ascii="Times New Roman" w:hAnsi="Times New Roman" w:cs="Times New Roman"/>
          <w:sz w:val="24"/>
          <w:szCs w:val="24"/>
          <w:lang w:val="sr-Cyrl-CS"/>
        </w:rPr>
        <w:t xml:space="preserve"> Средства се неће одобравати за набавку и уградњу једног прозора или врата. </w:t>
      </w:r>
    </w:p>
    <w:p w14:paraId="071A1365" w14:textId="4DE1989D" w:rsidR="00C13E1F" w:rsidRPr="006B1176" w:rsidRDefault="00C13E1F" w:rsidP="00140770">
      <w:pPr>
        <w:pStyle w:val="ListParagraph"/>
        <w:spacing w:after="0" w:line="240" w:lineRule="auto"/>
        <w:ind w:left="1429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6B1176">
        <w:rPr>
          <w:rFonts w:ascii="Times New Roman" w:hAnsi="Times New Roman" w:cs="Times New Roman"/>
          <w:sz w:val="24"/>
          <w:szCs w:val="24"/>
          <w:lang w:val="sr-Cyrl-CS"/>
        </w:rPr>
        <w:t>Средства се неће одобравати за набавку улазних врата стамбених објеката која нису у директној вези са грејаним простором.</w:t>
      </w:r>
    </w:p>
    <w:p w14:paraId="0E66BC1F" w14:textId="77777777" w:rsidR="00C13E1F" w:rsidRPr="002542AC" w:rsidRDefault="00C13E1F" w:rsidP="00130337">
      <w:pPr>
        <w:pStyle w:val="ListParagraph"/>
        <w:numPr>
          <w:ilvl w:val="0"/>
          <w:numId w:val="43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2542AC">
        <w:rPr>
          <w:rFonts w:ascii="Times New Roman" w:hAnsi="Times New Roman" w:cs="Times New Roman"/>
          <w:sz w:val="24"/>
          <w:szCs w:val="24"/>
          <w:lang w:val="sr-Cyrl-CS"/>
        </w:rPr>
        <w:t>За стамбене објекте са више етажа једног власника, средства се могу користити за замену столарије на једној или свим етажама с тим да замена столарије на свакој од етажа мора бити комплетна.</w:t>
      </w:r>
    </w:p>
    <w:p w14:paraId="164BAE1B" w14:textId="77777777" w:rsidR="00C13E1F" w:rsidRPr="002542AC" w:rsidRDefault="00C13E1F" w:rsidP="00130337">
      <w:pPr>
        <w:pStyle w:val="ListParagraph"/>
        <w:numPr>
          <w:ilvl w:val="0"/>
          <w:numId w:val="43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2542AC">
        <w:rPr>
          <w:rFonts w:ascii="Times New Roman" w:hAnsi="Times New Roman" w:cs="Times New Roman"/>
          <w:sz w:val="24"/>
          <w:szCs w:val="24"/>
          <w:lang w:val="sr-Cyrl-CS"/>
        </w:rPr>
        <w:t>Власници појединачних етажа у стамбеном објекту подносе појединачне пријаве за замену столарије.</w:t>
      </w:r>
    </w:p>
    <w:p w14:paraId="0C425D74" w14:textId="6B93CCCF" w:rsidR="0093790B" w:rsidRPr="005B3BC3" w:rsidRDefault="00A51960" w:rsidP="00130337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>
        <w:rPr>
          <w:rFonts w:ascii="Times New Roman" w:hAnsi="Times New Roman" w:cs="Times New Roman"/>
          <w:sz w:val="24"/>
          <w:szCs w:val="24"/>
          <w:lang w:val="sr-Cyrl-CS"/>
        </w:rPr>
        <w:tab/>
      </w:r>
      <w:r w:rsidR="00EE1C89" w:rsidRPr="006B1176">
        <w:rPr>
          <w:rFonts w:ascii="Times New Roman" w:hAnsi="Times New Roman" w:cs="Times New Roman"/>
          <w:bCs/>
          <w:sz w:val="24"/>
          <w:szCs w:val="24"/>
          <w:lang w:val="sr-Cyrl-RS"/>
        </w:rPr>
        <w:t>Критериј</w:t>
      </w:r>
      <w:r w:rsidR="006B1176" w:rsidRPr="006B1176">
        <w:rPr>
          <w:rFonts w:ascii="Times New Roman" w:hAnsi="Times New Roman" w:cs="Times New Roman"/>
          <w:bCs/>
          <w:sz w:val="24"/>
          <w:szCs w:val="24"/>
          <w:lang w:val="sr-Cyrl-RS"/>
        </w:rPr>
        <w:t>у</w:t>
      </w:r>
      <w:r w:rsidR="00EE1C89" w:rsidRPr="006B1176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ми </w:t>
      </w:r>
      <w:r w:rsidR="0093790B" w:rsidRPr="006B1176">
        <w:rPr>
          <w:rFonts w:ascii="Times New Roman" w:hAnsi="Times New Roman" w:cs="Times New Roman"/>
          <w:bCs/>
          <w:sz w:val="24"/>
          <w:szCs w:val="24"/>
          <w:lang w:val="sr-Cyrl-RS"/>
        </w:rPr>
        <w:t>за</w:t>
      </w:r>
      <w:r w:rsidR="006B1176" w:rsidRPr="006B1176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оцењивање пријава на Јавни позив за домаћинства  дати су у члану 26.</w:t>
      </w:r>
      <w:r w:rsidR="00A84972" w:rsidRPr="006B1176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="002C6B8C" w:rsidRPr="006B1176">
        <w:rPr>
          <w:rFonts w:ascii="Times New Roman" w:hAnsi="Times New Roman" w:cs="Times New Roman"/>
          <w:bCs/>
          <w:sz w:val="24"/>
          <w:szCs w:val="24"/>
          <w:lang w:val="sr-Cyrl-RS"/>
        </w:rPr>
        <w:t>ово</w:t>
      </w:r>
      <w:r w:rsidR="006B1176" w:rsidRPr="006B1176">
        <w:rPr>
          <w:rFonts w:ascii="Times New Roman" w:hAnsi="Times New Roman" w:cs="Times New Roman"/>
          <w:bCs/>
          <w:sz w:val="24"/>
          <w:szCs w:val="24"/>
          <w:lang w:val="sr-Cyrl-RS"/>
        </w:rPr>
        <w:t>г Правилника</w:t>
      </w:r>
      <w:r w:rsidR="002C6B8C" w:rsidRPr="006B1176">
        <w:rPr>
          <w:rFonts w:ascii="Times New Roman" w:hAnsi="Times New Roman" w:cs="Times New Roman"/>
          <w:bCs/>
          <w:sz w:val="24"/>
          <w:szCs w:val="24"/>
          <w:lang w:val="sr-Cyrl-RS"/>
        </w:rPr>
        <w:t>.</w:t>
      </w:r>
      <w:r w:rsidR="002C6B8C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</w:p>
    <w:p w14:paraId="1B2E1F5F" w14:textId="77777777" w:rsidR="00B835C5" w:rsidRPr="005B3BC3" w:rsidRDefault="00B835C5" w:rsidP="00130337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p w14:paraId="4EEE3D49" w14:textId="3C8226CF" w:rsidR="00363555" w:rsidRDefault="00363555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lastRenderedPageBreak/>
        <w:t>Прихватљиви трошкови</w:t>
      </w:r>
    </w:p>
    <w:p w14:paraId="6817B02F" w14:textId="77777777" w:rsidR="00130337" w:rsidRPr="005B3BC3" w:rsidRDefault="00130337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3D3E7BF2" w14:textId="5C3BA02A" w:rsidR="00130337" w:rsidRPr="005B3BC3" w:rsidRDefault="00C5254C" w:rsidP="00885FC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Члан </w:t>
      </w:r>
      <w:r w:rsidR="00A84972"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>7</w:t>
      </w:r>
      <w:r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>.</w:t>
      </w:r>
    </w:p>
    <w:p w14:paraId="3241364E" w14:textId="2A6045D3" w:rsidR="00AC4FA2" w:rsidRPr="005B3BC3" w:rsidRDefault="00D25810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sz w:val="24"/>
          <w:szCs w:val="24"/>
          <w:lang w:val="sr-Cyrl-RS"/>
        </w:rPr>
        <w:t>Прихватљиви инвестициони</w:t>
      </w:r>
      <w:r w:rsidR="00A84972"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5B3BC3">
        <w:rPr>
          <w:rFonts w:ascii="Times New Roman" w:hAnsi="Times New Roman" w:cs="Times New Roman"/>
          <w:sz w:val="24"/>
          <w:szCs w:val="24"/>
          <w:lang w:val="sr-Cyrl-RS"/>
        </w:rPr>
        <w:t>трошкови</w:t>
      </w:r>
      <w:r w:rsidR="00B60C67"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 су трошкови са урачунатим ПДВ</w:t>
      </w:r>
      <w:r w:rsidR="00A84972" w:rsidRPr="005B3BC3">
        <w:rPr>
          <w:rFonts w:ascii="Times New Roman" w:hAnsi="Times New Roman" w:cs="Times New Roman"/>
          <w:sz w:val="24"/>
          <w:szCs w:val="24"/>
          <w:lang w:val="sr-Cyrl-RS"/>
        </w:rPr>
        <w:t>-</w:t>
      </w:r>
      <w:r w:rsidR="00B60C67" w:rsidRPr="005B3BC3">
        <w:rPr>
          <w:rFonts w:ascii="Times New Roman" w:hAnsi="Times New Roman" w:cs="Times New Roman"/>
          <w:sz w:val="24"/>
          <w:szCs w:val="24"/>
          <w:lang w:val="sr-Cyrl-RS"/>
        </w:rPr>
        <w:t>ом</w:t>
      </w:r>
      <w:r w:rsidR="00A84972" w:rsidRPr="005B3BC3">
        <w:rPr>
          <w:rFonts w:ascii="Times New Roman" w:hAnsi="Times New Roman" w:cs="Times New Roman"/>
          <w:sz w:val="24"/>
          <w:szCs w:val="24"/>
          <w:lang w:val="sr-Cyrl-RS"/>
        </w:rPr>
        <w:t>.</w:t>
      </w:r>
    </w:p>
    <w:p w14:paraId="3F9A9767" w14:textId="77777777" w:rsidR="00130337" w:rsidRDefault="00130337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5FB044EF" w14:textId="767C5B59" w:rsidR="00130337" w:rsidRPr="005B3BC3" w:rsidRDefault="0066148A" w:rsidP="00885FC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Члан </w:t>
      </w:r>
      <w:r w:rsidR="00A84972"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>8</w:t>
      </w:r>
      <w:r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>.</w:t>
      </w:r>
    </w:p>
    <w:p w14:paraId="364E3EF2" w14:textId="548E06F9" w:rsidR="00C96C74" w:rsidRPr="005B3BC3" w:rsidRDefault="00C96C74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Не прихватају се трошкови радова, набавка материјала и опрема који настану пре првог обиласка комисије</w:t>
      </w:r>
      <w:r w:rsidR="00C6086D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за преглед и оцену поднетих захтева за суфинасирање пројеката енергетске ефикасности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. </w:t>
      </w:r>
    </w:p>
    <w:p w14:paraId="3277798E" w14:textId="67402434" w:rsidR="002D122E" w:rsidRPr="005B3BC3" w:rsidRDefault="002D122E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5B3BC3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Неприхватљиви трошкови – Трошкови који неће бити финансирани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јавним конкурсом из буџета </w:t>
      </w:r>
      <w:r w:rsidR="0093790B" w:rsidRPr="005B3BC3">
        <w:rPr>
          <w:rFonts w:ascii="Times New Roman" w:eastAsia="Times New Roman" w:hAnsi="Times New Roman" w:cs="Times New Roman"/>
          <w:sz w:val="24"/>
          <w:szCs w:val="24"/>
          <w:lang w:val="sr-Cyrl-CS"/>
        </w:rPr>
        <w:t>Општине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FC69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сечина </w:t>
      </w:r>
      <w:r w:rsidR="0056660B" w:rsidRPr="005B3BC3">
        <w:rPr>
          <w:rFonts w:ascii="Times New Roman" w:eastAsia="Times New Roman" w:hAnsi="Times New Roman" w:cs="Times New Roman"/>
          <w:sz w:val="24"/>
          <w:szCs w:val="24"/>
          <w:lang w:val="sr-Cyrl-CS"/>
        </w:rPr>
        <w:t>су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CS"/>
        </w:rPr>
        <w:t>:</w:t>
      </w:r>
    </w:p>
    <w:p w14:paraId="2C0907D0" w14:textId="1F5F8945" w:rsidR="0066148A" w:rsidRPr="005B3BC3" w:rsidRDefault="00223FCA" w:rsidP="00130337">
      <w:pPr>
        <w:pStyle w:val="ListParagraph"/>
        <w:numPr>
          <w:ilvl w:val="0"/>
          <w:numId w:val="15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Т</w:t>
      </w:r>
      <w:r w:rsidR="00C5254C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рошкови </w:t>
      </w:r>
      <w:r w:rsidR="0066148A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који су у вези са набавком </w:t>
      </w:r>
      <w:r w:rsidR="00D7047B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опреме</w:t>
      </w:r>
      <w:r w:rsidR="0066148A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: царински и административни трошкови</w:t>
      </w:r>
    </w:p>
    <w:p w14:paraId="717D8C0E" w14:textId="439625F4" w:rsidR="0066148A" w:rsidRPr="005B3BC3" w:rsidRDefault="00223FCA" w:rsidP="00130337">
      <w:pPr>
        <w:pStyle w:val="ListParagraph"/>
        <w:numPr>
          <w:ilvl w:val="0"/>
          <w:numId w:val="15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Т</w:t>
      </w:r>
      <w:r w:rsidR="00C5254C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рошкови </w:t>
      </w:r>
      <w:r w:rsidR="0066148A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у вези са одобравањем и спровођењем кредитног задужења: трошкови одобравања кредита, трошкови камата, трошкови кредитног бироа, трошкови осигурања кредита и сл.</w:t>
      </w:r>
    </w:p>
    <w:p w14:paraId="7872D896" w14:textId="5997F19C" w:rsidR="0066148A" w:rsidRPr="005B3BC3" w:rsidRDefault="00223FCA" w:rsidP="00130337">
      <w:pPr>
        <w:pStyle w:val="ListParagraph"/>
        <w:numPr>
          <w:ilvl w:val="0"/>
          <w:numId w:val="15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Р</w:t>
      </w:r>
      <w:r w:rsidR="00C5254C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ефундација </w:t>
      </w:r>
      <w:r w:rsidR="0066148A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трошкова за већ набављен</w:t>
      </w:r>
      <w:r w:rsidR="00D7047B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у</w:t>
      </w:r>
      <w:r w:rsidR="0066148A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="00D7047B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опрему</w:t>
      </w:r>
      <w:r w:rsidR="0066148A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и извршене услуге (плаћене или испоручене)</w:t>
      </w:r>
    </w:p>
    <w:p w14:paraId="68EBFB16" w14:textId="04780A49" w:rsidR="0066148A" w:rsidRPr="005B3BC3" w:rsidRDefault="00223FCA" w:rsidP="00130337">
      <w:pPr>
        <w:pStyle w:val="ListParagraph"/>
        <w:numPr>
          <w:ilvl w:val="0"/>
          <w:numId w:val="15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Набавка</w:t>
      </w:r>
      <w:r w:rsidR="0066148A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="00D7047B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опреме</w:t>
      </w:r>
      <w:r w:rsidR="0066148A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коју подносилац захтева за бесповратна средства сам производи или за услуге које  подносилац захтева сам извршава</w:t>
      </w:r>
      <w:r w:rsidR="00C21B22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</w:p>
    <w:p w14:paraId="400C59ED" w14:textId="67707A83" w:rsidR="0066148A" w:rsidRPr="005B3BC3" w:rsidRDefault="00223FCA" w:rsidP="00130337">
      <w:pPr>
        <w:pStyle w:val="ListParagraph"/>
        <w:numPr>
          <w:ilvl w:val="0"/>
          <w:numId w:val="15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Други</w:t>
      </w:r>
      <w:r w:rsidR="0066148A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трошкове који нису у складу са мерама енергетске </w:t>
      </w:r>
      <w:r w:rsidR="003103DD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санације</w:t>
      </w:r>
      <w:r w:rsidR="0066148A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.</w:t>
      </w:r>
    </w:p>
    <w:p w14:paraId="51459BA4" w14:textId="61EB36D7" w:rsidR="00FB0363" w:rsidRPr="005B3BC3" w:rsidRDefault="00FB0363" w:rsidP="00130337">
      <w:pPr>
        <w:pStyle w:val="ListParagraph"/>
        <w:spacing w:after="0"/>
        <w:ind w:left="1077" w:hanging="357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</w:p>
    <w:p w14:paraId="5E4D1FDA" w14:textId="77777777" w:rsidR="00223FCA" w:rsidRPr="005B3BC3" w:rsidRDefault="00223FCA" w:rsidP="00130337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</w:p>
    <w:p w14:paraId="03E377ED" w14:textId="15224345" w:rsidR="002D122E" w:rsidRDefault="002D122E" w:rsidP="00130337">
      <w:pPr>
        <w:tabs>
          <w:tab w:val="left" w:pos="3855"/>
        </w:tabs>
        <w:spacing w:after="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</w:rPr>
        <w:t>II</w:t>
      </w: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КОРИСНИЦИ</w:t>
      </w: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СРЕДСТАВА</w:t>
      </w:r>
    </w:p>
    <w:p w14:paraId="5E7B78D8" w14:textId="77777777" w:rsidR="00130337" w:rsidRPr="005B3BC3" w:rsidRDefault="00130337" w:rsidP="00130337">
      <w:pPr>
        <w:tabs>
          <w:tab w:val="left" w:pos="3855"/>
        </w:tabs>
        <w:spacing w:after="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</w:pPr>
    </w:p>
    <w:p w14:paraId="386C661B" w14:textId="1A1951AE" w:rsidR="00130337" w:rsidRPr="005B3BC3" w:rsidRDefault="002D122E" w:rsidP="00A34F78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Члан </w:t>
      </w:r>
      <w:r w:rsidR="00291F73"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>9</w:t>
      </w:r>
      <w:r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>.</w:t>
      </w:r>
    </w:p>
    <w:p w14:paraId="77B4B844" w14:textId="6A3D178F" w:rsidR="002D5E8C" w:rsidRPr="005B3BC3" w:rsidRDefault="002D5E8C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Директни корисници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="00492FC6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средстава 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за реализацију мера енергетске </w:t>
      </w:r>
      <w:r w:rsidR="00D965E9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санације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су привредни субјекти</w:t>
      </w:r>
      <w:r w:rsidR="00B835C5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.</w:t>
      </w:r>
    </w:p>
    <w:p w14:paraId="723DEB37" w14:textId="27BA2679" w:rsidR="002D122E" w:rsidRPr="005B3BC3" w:rsidRDefault="00572A72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="002D122E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Привредни субјекти су дужни да корисницима испоруче материјале и </w:t>
      </w:r>
      <w:r w:rsidR="005C27D6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опрему</w:t>
      </w:r>
      <w:r w:rsidR="002D122E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одговарајућег квалитета и изврше услуге у складу са одредбама уговора и у договореним роковима.</w:t>
      </w:r>
    </w:p>
    <w:p w14:paraId="60B3D8D8" w14:textId="5D8EED37" w:rsidR="00130337" w:rsidRPr="005B3BC3" w:rsidRDefault="002D122E" w:rsidP="00A34F78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>Члан 1</w:t>
      </w:r>
      <w:r w:rsidR="00291F73"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>0</w:t>
      </w:r>
      <w:r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>.</w:t>
      </w:r>
    </w:p>
    <w:p w14:paraId="571BF375" w14:textId="0F84EA1E" w:rsidR="002D122E" w:rsidRPr="005B3BC3" w:rsidRDefault="002D122E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Крајњи корисници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bookmarkStart w:id="9" w:name="_Hlk66823993"/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бесповратних средстава су домаћинства</w:t>
      </w:r>
      <w:bookmarkEnd w:id="9"/>
      <w:r w:rsidR="00FC69A8">
        <w:rPr>
          <w:rFonts w:ascii="Times New Roman" w:hAnsi="Times New Roman" w:cs="Times New Roman"/>
          <w:bCs/>
          <w:sz w:val="24"/>
          <w:szCs w:val="24"/>
          <w:lang w:val="sr-Cyrl-RS"/>
        </w:rPr>
        <w:t>.</w:t>
      </w:r>
    </w:p>
    <w:p w14:paraId="7E58C944" w14:textId="77777777" w:rsidR="00CC4877" w:rsidRPr="005B3BC3" w:rsidRDefault="00CC4877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5175AA8F" w14:textId="43FE340F" w:rsidR="0056660B" w:rsidRPr="005B3BC3" w:rsidRDefault="00007B01" w:rsidP="00130337">
      <w:pPr>
        <w:spacing w:after="0" w:line="240" w:lineRule="auto"/>
        <w:jc w:val="center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</w:rPr>
        <w:t>III</w:t>
      </w: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  <w:t xml:space="preserve"> </w:t>
      </w:r>
      <w:r w:rsidR="00072697" w:rsidRPr="005B3BC3"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  <w:t xml:space="preserve">  </w:t>
      </w: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ИМЕНОВАЊЕ И НАДЛЕЖНОСТИ КОМИСИЈЕ</w:t>
      </w:r>
    </w:p>
    <w:p w14:paraId="73B26C29" w14:textId="6657B21C" w:rsidR="00CE05BE" w:rsidRPr="005B3BC3" w:rsidRDefault="00CE05BE" w:rsidP="00130337">
      <w:pPr>
        <w:spacing w:after="0"/>
        <w:rPr>
          <w:rFonts w:ascii="Times New Roman" w:hAnsi="Times New Roman" w:cs="Times New Roman"/>
          <w:b/>
          <w:sz w:val="24"/>
          <w:szCs w:val="24"/>
          <w:lang w:val="ru-RU"/>
        </w:rPr>
      </w:pPr>
    </w:p>
    <w:p w14:paraId="1192FE0C" w14:textId="4F2F46EC" w:rsidR="00130337" w:rsidRPr="005B3BC3" w:rsidRDefault="00CE05BE" w:rsidP="00A34F78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Члан </w:t>
      </w:r>
      <w:r w:rsidR="00CC4877"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>1</w:t>
      </w:r>
      <w:r w:rsidR="00291F73"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>1</w:t>
      </w:r>
      <w:r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>.</w:t>
      </w:r>
    </w:p>
    <w:p w14:paraId="5D6892B5" w14:textId="4043FC54" w:rsidR="00291F73" w:rsidRPr="005B3BC3" w:rsidRDefault="00FC69A8" w:rsidP="00FC69A8">
      <w:pPr>
        <w:spacing w:after="0" w:line="240" w:lineRule="auto"/>
        <w:ind w:firstLine="720"/>
        <w:jc w:val="both"/>
        <w:rPr>
          <w:rFonts w:ascii="Times New Roman" w:hAnsi="Times New Roman" w:cs="Times New Roman"/>
          <w:color w:val="FF0000"/>
          <w:sz w:val="24"/>
          <w:szCs w:val="24"/>
          <w:lang w:val="sr-Cyrl-RS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 xml:space="preserve">Општинско веће </w:t>
      </w:r>
      <w:r w:rsidR="00291F73" w:rsidRPr="005B3BC3">
        <w:rPr>
          <w:rFonts w:ascii="Times New Roman" w:hAnsi="Times New Roman" w:cs="Times New Roman"/>
          <w:sz w:val="24"/>
          <w:szCs w:val="24"/>
          <w:lang w:val="sr-Cyrl-RS"/>
        </w:rPr>
        <w:t>општине</w:t>
      </w:r>
      <w:r>
        <w:rPr>
          <w:rFonts w:ascii="Times New Roman" w:hAnsi="Times New Roman" w:cs="Times New Roman"/>
          <w:sz w:val="24"/>
          <w:szCs w:val="24"/>
          <w:lang w:val="sr-Cyrl-RS"/>
        </w:rPr>
        <w:t xml:space="preserve"> Осечина </w:t>
      </w:r>
      <w:r w:rsidR="00291F73"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доноси Решење о образовању комисије за </w:t>
      </w:r>
      <w:r w:rsidR="00607B36" w:rsidRPr="005B3BC3">
        <w:rPr>
          <w:rFonts w:ascii="Times New Roman" w:hAnsi="Times New Roman" w:cs="Times New Roman"/>
          <w:sz w:val="24"/>
          <w:szCs w:val="24"/>
          <w:lang w:val="sr-Cyrl-RS"/>
        </w:rPr>
        <w:t>реализацију</w:t>
      </w:r>
      <w:r w:rsidR="00291F73"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 мера енергетске </w:t>
      </w:r>
      <w:r w:rsidR="00291F73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санације</w:t>
      </w:r>
      <w:r w:rsidR="00291F73"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 (у даљем тексту Комисија).</w:t>
      </w:r>
    </w:p>
    <w:p w14:paraId="24C6D2F7" w14:textId="13B704D4" w:rsidR="00644E2D" w:rsidRPr="005B3BC3" w:rsidRDefault="008C6E6F" w:rsidP="00FC69A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Јавни конкурс</w:t>
      </w:r>
      <w:r w:rsidR="00291F73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и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за суфинансирање мера енергетске </w:t>
      </w:r>
      <w:r w:rsidR="00D965E9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санације</w:t>
      </w:r>
      <w:r w:rsidR="00007B01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у име </w:t>
      </w:r>
      <w:r w:rsidR="002542AC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Општинског већа општине Осечина, </w:t>
      </w:r>
      <w:r w:rsidR="00007B01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спроводи</w:t>
      </w:r>
      <w:r w:rsidR="00007B01"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="00F150DF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К</w:t>
      </w:r>
      <w:r w:rsidR="00007B01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омисија</w:t>
      </w:r>
      <w:r w:rsidR="00291F73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, </w:t>
      </w:r>
      <w:r w:rsidR="00007B01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коју</w:t>
      </w:r>
      <w:r w:rsidR="00FC69A8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="00072697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Општинско веће</w:t>
      </w:r>
      <w:r w:rsidR="0093790B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="009C04E4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формира</w:t>
      </w:r>
      <w:r w:rsidR="00007B01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Решењем о образовању комисије</w:t>
      </w:r>
      <w:r w:rsidR="00F150DF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.</w:t>
      </w:r>
      <w:r w:rsidR="00007B01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="00007B01"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</w:p>
    <w:p w14:paraId="54EBDE37" w14:textId="02A6F2EA" w:rsidR="00007B01" w:rsidRPr="005B3BC3" w:rsidRDefault="00007B01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Решењем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о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образовању </w:t>
      </w:r>
      <w:r w:rsidR="00F150DF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К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омисије</w:t>
      </w:r>
      <w:r w:rsidR="00F150DF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утврђују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се: број чланова Комисије, основни подаци о члановима Комисије (име и презиме, назив радног места),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основни задаци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и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друга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питања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од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значаја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за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рад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Комисије. </w:t>
      </w:r>
    </w:p>
    <w:p w14:paraId="559849A1" w14:textId="40DCACE1" w:rsidR="00CE05BE" w:rsidRPr="005B3BC3" w:rsidRDefault="00007B01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lastRenderedPageBreak/>
        <w:t>Чланови Комисије</w:t>
      </w:r>
      <w:r w:rsidR="006308E4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за свој рад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="00715913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имају право на</w:t>
      </w:r>
      <w:r w:rsidR="00291F73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накнаду</w:t>
      </w:r>
      <w:r w:rsidR="00BA2EA6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.</w:t>
      </w:r>
    </w:p>
    <w:p w14:paraId="05CC6E03" w14:textId="77777777" w:rsidR="00130337" w:rsidRDefault="00130337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6D18116F" w14:textId="63C0B3CF" w:rsidR="00130337" w:rsidRPr="005B3BC3" w:rsidRDefault="009C04E4" w:rsidP="00A34F78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Члан </w:t>
      </w:r>
      <w:r w:rsidR="00CC4877"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>1</w:t>
      </w:r>
      <w:r w:rsidR="006308E4"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>2</w:t>
      </w:r>
      <w:r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>.</w:t>
      </w:r>
    </w:p>
    <w:p w14:paraId="53CD4AE5" w14:textId="2CD016EB" w:rsidR="009C04E4" w:rsidRPr="005B3BC3" w:rsidRDefault="009C04E4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Основни задаци </w:t>
      </w:r>
      <w:r w:rsidR="00F150DF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К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омисије</w:t>
      </w:r>
      <w:r w:rsidR="00F150DF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="006308E4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нарочито обухватају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:</w:t>
      </w:r>
    </w:p>
    <w:p w14:paraId="7C193824" w14:textId="0A68C1D4" w:rsidR="00C56E80" w:rsidRPr="005B3BC3" w:rsidRDefault="00C56E80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sz w:val="24"/>
          <w:szCs w:val="24"/>
          <w:lang w:val="sr-Cyrl-RS"/>
        </w:rPr>
        <w:t>Припрема конкурсне документације за привредне субјекте и домаћинства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(јавни позив, образац пријаве, и друго ).</w:t>
      </w:r>
    </w:p>
    <w:p w14:paraId="6E8BA85F" w14:textId="039A846F" w:rsidR="00C56E80" w:rsidRPr="005B3BC3" w:rsidRDefault="00C56E80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sz w:val="24"/>
          <w:szCs w:val="24"/>
          <w:lang w:val="sr-Cyrl-RS"/>
        </w:rPr>
        <w:t>Оглашавање јавних конкурса и пратеће документације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 на огласној табли и зв</w:t>
      </w:r>
      <w:r w:rsidR="00EC7E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аничној интернет страници 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Општине </w:t>
      </w:r>
      <w:r w:rsidR="00EC7EC3">
        <w:rPr>
          <w:rFonts w:ascii="Times New Roman" w:hAnsi="Times New Roman" w:cs="Times New Roman"/>
          <w:bCs/>
          <w:sz w:val="24"/>
          <w:szCs w:val="24"/>
          <w:lang w:val="sr-Cyrl-RS"/>
        </w:rPr>
        <w:t>Осечина.</w:t>
      </w:r>
    </w:p>
    <w:p w14:paraId="7EC748E8" w14:textId="77777777" w:rsidR="00C56E80" w:rsidRPr="005B3BC3" w:rsidRDefault="00C56E80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sz w:val="24"/>
          <w:szCs w:val="24"/>
          <w:lang w:val="sr-Cyrl-RS"/>
        </w:rPr>
        <w:t>Пријем и контрола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приспелих захтева;</w:t>
      </w:r>
    </w:p>
    <w:p w14:paraId="3E44EAFC" w14:textId="6E5FD3BB" w:rsidR="00C56E80" w:rsidRPr="005B3BC3" w:rsidRDefault="00C56E80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sz w:val="24"/>
          <w:szCs w:val="24"/>
          <w:lang w:val="sr-Cyrl-RS"/>
        </w:rPr>
        <w:t>Рангирање приспелих захтева и избор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пријављених привредних субјеката и домаћинстава;</w:t>
      </w:r>
    </w:p>
    <w:p w14:paraId="0E066AA6" w14:textId="77777777" w:rsidR="00EC7EC3" w:rsidRDefault="00C56E80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Објављивање прелиминарне листе изабраних </w:t>
      </w:r>
      <w:r w:rsidR="0068043F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директних корисника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и </w:t>
      </w:r>
      <w:r w:rsidR="0068043F"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>крајњих корисника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на огласној табли и званичној интернет страници</w:t>
      </w:r>
      <w:r w:rsidR="00EC7EC3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општине </w:t>
      </w:r>
      <w:r w:rsidR="00EC7EC3">
        <w:rPr>
          <w:rFonts w:ascii="Times New Roman" w:hAnsi="Times New Roman" w:cs="Times New Roman"/>
          <w:sz w:val="24"/>
          <w:szCs w:val="24"/>
          <w:lang w:val="sr-Cyrl-RS"/>
        </w:rPr>
        <w:t xml:space="preserve">Осечина, </w:t>
      </w:r>
      <w:r w:rsidRPr="005B3BC3">
        <w:rPr>
          <w:rFonts w:ascii="Times New Roman" w:hAnsi="Times New Roman" w:cs="Times New Roman"/>
          <w:sz w:val="24"/>
          <w:szCs w:val="24"/>
          <w:lang w:val="sr-Cyrl-RS"/>
        </w:rPr>
        <w:t>разматрање приговора на прелиминарну листу изабраних привредних субјеката и домаћинстава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и доношење</w:t>
      </w:r>
      <w:r w:rsidR="0068043F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. </w:t>
      </w:r>
    </w:p>
    <w:p w14:paraId="099CF0A0" w14:textId="273617BB" w:rsidR="0068043F" w:rsidRPr="005B3BC3" w:rsidRDefault="0068043F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>Прелиминарна ранг листа крајњих корисника представља основ за теренски обилазак Комисије;</w:t>
      </w:r>
    </w:p>
    <w:p w14:paraId="5B90604A" w14:textId="24BC433A" w:rsidR="00C56E80" w:rsidRPr="005B3BC3" w:rsidRDefault="00C56E80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Доношење </w:t>
      </w:r>
      <w:r w:rsidR="00607B36" w:rsidRPr="005B3BC3">
        <w:rPr>
          <w:rFonts w:ascii="Times New Roman" w:hAnsi="Times New Roman" w:cs="Times New Roman"/>
          <w:sz w:val="24"/>
          <w:szCs w:val="24"/>
          <w:lang w:val="sr-Cyrl-RS"/>
        </w:rPr>
        <w:t>к</w:t>
      </w:r>
      <w:r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оначне листе изабраних </w:t>
      </w:r>
      <w:r w:rsidR="000438A1" w:rsidRPr="005B3BC3">
        <w:rPr>
          <w:rFonts w:ascii="Times New Roman" w:hAnsi="Times New Roman" w:cs="Times New Roman"/>
          <w:sz w:val="24"/>
          <w:szCs w:val="24"/>
          <w:lang w:val="sr-Cyrl-RS"/>
        </w:rPr>
        <w:t>директних корисника</w:t>
      </w:r>
      <w:r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 и предлога </w:t>
      </w:r>
      <w:r w:rsidR="00607B36" w:rsidRPr="005B3BC3">
        <w:rPr>
          <w:rFonts w:ascii="Times New Roman" w:hAnsi="Times New Roman" w:cs="Times New Roman"/>
          <w:sz w:val="24"/>
          <w:szCs w:val="24"/>
          <w:lang w:val="sr-Cyrl-RS"/>
        </w:rPr>
        <w:t>к</w:t>
      </w:r>
      <w:r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оначне листе изабраних </w:t>
      </w:r>
      <w:r w:rsidR="000438A1" w:rsidRPr="005B3BC3">
        <w:rPr>
          <w:rFonts w:ascii="Times New Roman" w:hAnsi="Times New Roman" w:cs="Times New Roman"/>
          <w:sz w:val="24"/>
          <w:szCs w:val="24"/>
          <w:lang w:val="sr-Cyrl-RS"/>
        </w:rPr>
        <w:t>крајњих корисника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којима је признато право на бесповратна средства</w:t>
      </w:r>
      <w:r w:rsidRPr="005B3BC3">
        <w:rPr>
          <w:rFonts w:ascii="Times New Roman" w:hAnsi="Times New Roman" w:cs="Times New Roman"/>
          <w:bCs/>
          <w:sz w:val="24"/>
          <w:szCs w:val="24"/>
          <w:lang w:val="ru-RU"/>
        </w:rPr>
        <w:t>;</w:t>
      </w:r>
    </w:p>
    <w:p w14:paraId="4CCAE002" w14:textId="6F956E92" w:rsidR="00C56E80" w:rsidRPr="005B3BC3" w:rsidRDefault="00C56E80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Израда предлога Уговора о спровођењу 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мера енергетске санације и </w:t>
      </w:r>
      <w:r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Решења о коначној листи </w:t>
      </w:r>
      <w:r w:rsidR="00801819" w:rsidRPr="005B3BC3">
        <w:rPr>
          <w:rFonts w:ascii="Times New Roman" w:hAnsi="Times New Roman" w:cs="Times New Roman"/>
          <w:sz w:val="24"/>
          <w:szCs w:val="24"/>
          <w:lang w:val="sr-Cyrl-RS"/>
        </w:rPr>
        <w:t>директних</w:t>
      </w:r>
      <w:r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 и крајњих корисника 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за спровођење мера енергетске санације, а које се финансирају из буџета </w:t>
      </w:r>
      <w:r w:rsidR="00EC7EC3">
        <w:rPr>
          <w:rFonts w:ascii="Times New Roman" w:hAnsi="Times New Roman" w:cs="Times New Roman"/>
          <w:bCs/>
          <w:sz w:val="24"/>
          <w:szCs w:val="24"/>
          <w:lang w:val="sr-Cyrl-RS"/>
        </w:rPr>
        <w:t>општине Осечина.</w:t>
      </w:r>
    </w:p>
    <w:p w14:paraId="1E008080" w14:textId="4DB03ED0" w:rsidR="00C56E80" w:rsidRPr="005B3BC3" w:rsidRDefault="00C56E80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Комисија је независна у свом раду</w:t>
      </w:r>
      <w:r w:rsidRPr="005B3BC3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. </w:t>
      </w:r>
      <w:r w:rsidR="00EC7E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Комисија је дужна да  </w:t>
      </w:r>
      <w:r w:rsidR="00F67789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Општинском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већу достави записнике и извештај о  раду.</w:t>
      </w:r>
    </w:p>
    <w:p w14:paraId="3BAF3B6D" w14:textId="460BF43C" w:rsidR="00376CAD" w:rsidRPr="005B3BC3" w:rsidRDefault="00C56E80" w:rsidP="00130337">
      <w:pPr>
        <w:spacing w:after="0"/>
        <w:ind w:firstLine="612"/>
        <w:jc w:val="both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Теренски рад Комисије </w:t>
      </w:r>
      <w:r w:rsidR="00376CAD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обухвата </w:t>
      </w:r>
      <w:r w:rsidR="00376CAD"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>спроведе најмање два најављена обиласка, и то:</w:t>
      </w:r>
    </w:p>
    <w:p w14:paraId="26E8AF89" w14:textId="537C1D63" w:rsidR="00376CAD" w:rsidRPr="005B3BC3" w:rsidRDefault="00C56E80" w:rsidP="00130337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пре радова приликом евалуације пријаве ради оцене почетног стања објекта и </w:t>
      </w:r>
      <w:r w:rsidR="004D1A1B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веродостојности </w:t>
      </w:r>
      <w:r w:rsidR="006C3020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података из поднете пријаве, као  и оправданост 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предложених мера енергет</w:t>
      </w:r>
      <w:r w:rsidR="00376CAD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ске санације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; </w:t>
      </w:r>
    </w:p>
    <w:p w14:paraId="11462588" w14:textId="2F8903F8" w:rsidR="00B1028C" w:rsidRPr="005B3BC3" w:rsidRDefault="00C56E80" w:rsidP="00130337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након спроведених радова ради утврђивања чињеничног стања по пријави завршетка радова</w:t>
      </w:r>
      <w:r w:rsidR="00376CAD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.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 </w:t>
      </w:r>
    </w:p>
    <w:p w14:paraId="3402C76E" w14:textId="645A429D" w:rsidR="00C7628B" w:rsidRPr="005B3BC3" w:rsidRDefault="00C7628B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/>
          <w:sz w:val="24"/>
          <w:szCs w:val="24"/>
          <w:lang w:val="sr-Cyrl-RS"/>
        </w:rPr>
      </w:pPr>
      <w:bookmarkStart w:id="10" w:name="_Hlk66991393"/>
      <w:r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Приликом теренског обиласка Комисија на лицу места врши </w:t>
      </w:r>
      <w:r w:rsidR="00C56E80" w:rsidRPr="005B3BC3">
        <w:rPr>
          <w:rFonts w:ascii="Times New Roman" w:hAnsi="Times New Roman" w:cs="Times New Roman"/>
          <w:sz w:val="24"/>
          <w:szCs w:val="24"/>
          <w:lang w:val="sr-Cyrl-RS"/>
        </w:rPr>
        <w:t>преглед</w:t>
      </w:r>
      <w:r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 поднетих захтева, уз обавезно присуство подносиоца захтева, сачињава се Записник у два примерка, при чему један примерак остаје подносиоцу пријаве, а други задржава Комисија. </w:t>
      </w:r>
    </w:p>
    <w:p w14:paraId="593F8B6C" w14:textId="16A9B687" w:rsidR="00644E2D" w:rsidRPr="005B3BC3" w:rsidRDefault="00376CAD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sz w:val="24"/>
          <w:szCs w:val="24"/>
          <w:lang w:val="sr-Cyrl-RS"/>
        </w:rPr>
        <w:t>Записник  садржи и технички изве</w:t>
      </w:r>
      <w:r w:rsidR="00030BD6">
        <w:rPr>
          <w:rFonts w:ascii="Times New Roman" w:hAnsi="Times New Roman" w:cs="Times New Roman"/>
          <w:sz w:val="24"/>
          <w:szCs w:val="24"/>
          <w:lang w:val="sr-Cyrl-RS"/>
        </w:rPr>
        <w:t xml:space="preserve">штај о постојећем стању објекта </w:t>
      </w:r>
      <w:r w:rsidRPr="005B3BC3">
        <w:rPr>
          <w:rFonts w:ascii="Times New Roman" w:hAnsi="Times New Roman" w:cs="Times New Roman"/>
          <w:sz w:val="24"/>
          <w:szCs w:val="24"/>
          <w:lang w:val="sr-Cyrl-RS"/>
        </w:rPr>
        <w:t>након реализованих мера.</w:t>
      </w:r>
    </w:p>
    <w:p w14:paraId="33A3D95F" w14:textId="286B81DA" w:rsidR="00376CAD" w:rsidRPr="005B3BC3" w:rsidRDefault="00376CAD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sz w:val="24"/>
          <w:szCs w:val="24"/>
          <w:lang w:val="sr-Cyrl-RS"/>
        </w:rPr>
        <w:t>Комисија је дужна да приликом посете утврди да ли постоје индиције о незаконитим радњама или грубом кршењу уговорних обавеза затражи поступање у складу са одредбама уговора и законским оквиром.</w:t>
      </w:r>
    </w:p>
    <w:p w14:paraId="07CC17E9" w14:textId="77777777" w:rsidR="00030BD6" w:rsidRDefault="00644E2D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>Комисија прати реализацију мера и врши контролу њихове реализације.</w:t>
      </w:r>
      <w:r w:rsidR="00607B36"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 </w:t>
      </w:r>
    </w:p>
    <w:p w14:paraId="6B254D38" w14:textId="3BBE0855" w:rsidR="00644E2D" w:rsidRPr="005B3BC3" w:rsidRDefault="00644E2D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>Праћење реализације мера обухвата:</w:t>
      </w:r>
    </w:p>
    <w:p w14:paraId="408B9F06" w14:textId="7017B3DE" w:rsidR="00644E2D" w:rsidRPr="005B3BC3" w:rsidRDefault="00376CAD" w:rsidP="00130337">
      <w:pPr>
        <w:pStyle w:val="ListParagraph"/>
        <w:numPr>
          <w:ilvl w:val="0"/>
          <w:numId w:val="11"/>
        </w:numPr>
        <w:spacing w:after="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>Обавезу директног</w:t>
      </w:r>
      <w:r w:rsidR="00607B36"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>/крајњег</w:t>
      </w:r>
      <w:r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 корисника средстава </w:t>
      </w:r>
      <w:r w:rsidR="00644E2D"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да обавештава </w:t>
      </w:r>
      <w:r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>К</w:t>
      </w:r>
      <w:r w:rsidR="00644E2D"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>омисију о реализацији мера, у роковима одређеним уговором</w:t>
      </w:r>
      <w:r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 и </w:t>
      </w:r>
      <w:r w:rsidR="00644E2D"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да омогући </w:t>
      </w:r>
      <w:r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>К</w:t>
      </w:r>
      <w:r w:rsidR="00644E2D"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>омисији да изврши увид у релевантну документацију насталу у току реализације активности;</w:t>
      </w:r>
    </w:p>
    <w:p w14:paraId="476077C8" w14:textId="5C58C8A9" w:rsidR="00644E2D" w:rsidRPr="005B3BC3" w:rsidRDefault="00644E2D" w:rsidP="00130337">
      <w:pPr>
        <w:pStyle w:val="ListParagraph"/>
        <w:numPr>
          <w:ilvl w:val="0"/>
          <w:numId w:val="11"/>
        </w:numPr>
        <w:spacing w:after="0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>Прикупљање информација од</w:t>
      </w:r>
      <w:r w:rsidR="00376CAD"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 директног/крајњег</w:t>
      </w:r>
      <w:r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 корисника средстава;</w:t>
      </w:r>
    </w:p>
    <w:p w14:paraId="6A7D81A5" w14:textId="414FC845" w:rsidR="00376CAD" w:rsidRPr="005B3BC3" w:rsidRDefault="00644E2D" w:rsidP="00130337">
      <w:pPr>
        <w:pStyle w:val="ListParagraph"/>
        <w:numPr>
          <w:ilvl w:val="0"/>
          <w:numId w:val="11"/>
        </w:numPr>
        <w:spacing w:after="0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>Друге</w:t>
      </w:r>
      <w:r w:rsidR="00376CAD"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 активности предвиђене уговором;</w:t>
      </w:r>
    </w:p>
    <w:p w14:paraId="48418A2E" w14:textId="6102A3DF" w:rsidR="0075101D" w:rsidRPr="005F65E2" w:rsidRDefault="00376CAD" w:rsidP="005F65E2">
      <w:pPr>
        <w:pStyle w:val="ListParagraph"/>
        <w:numPr>
          <w:ilvl w:val="0"/>
          <w:numId w:val="11"/>
        </w:numPr>
        <w:spacing w:after="0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>П</w:t>
      </w:r>
      <w:r w:rsidR="00644E2D"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>рипр</w:t>
      </w:r>
      <w:r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>ему</w:t>
      </w:r>
      <w:r w:rsidR="00644E2D"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  извештаје о напретку и обавештава</w:t>
      </w:r>
      <w:r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>ње надлежних органа</w:t>
      </w:r>
      <w:r w:rsidR="00644E2D"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 и јавност</w:t>
      </w:r>
      <w:r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>и</w:t>
      </w:r>
      <w:r w:rsidR="00644E2D"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>.</w:t>
      </w:r>
    </w:p>
    <w:p w14:paraId="155EDA8F" w14:textId="77777777" w:rsidR="0075101D" w:rsidRDefault="0075101D" w:rsidP="00130337">
      <w:pPr>
        <w:spacing w:after="0" w:line="240" w:lineRule="auto"/>
        <w:ind w:left="360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4B46A895" w14:textId="5A7073C4" w:rsidR="0068043F" w:rsidRPr="005B3BC3" w:rsidRDefault="0068043F" w:rsidP="00130337">
      <w:pPr>
        <w:spacing w:after="0" w:line="240" w:lineRule="auto"/>
        <w:ind w:left="360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Члан 13.</w:t>
      </w:r>
    </w:p>
    <w:p w14:paraId="70BE42A1" w14:textId="16DF3C61" w:rsidR="0068043F" w:rsidRPr="005B3BC3" w:rsidRDefault="0068043F" w:rsidP="00130337">
      <w:pPr>
        <w:spacing w:after="0" w:line="24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>Рокови за реализацију</w:t>
      </w:r>
    </w:p>
    <w:p w14:paraId="4E0F06E9" w14:textId="4DEF1CEB" w:rsidR="0068043F" w:rsidRPr="005B3BC3" w:rsidRDefault="0068043F" w:rsidP="00130337">
      <w:pPr>
        <w:pStyle w:val="ListParagraph"/>
        <w:numPr>
          <w:ilvl w:val="0"/>
          <w:numId w:val="10"/>
        </w:numPr>
        <w:spacing w:after="0" w:line="276" w:lineRule="auto"/>
        <w:ind w:left="714" w:hanging="357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>рок за пријаву на Јавни позив за директне кориснике средстава је најмање 15 дана</w:t>
      </w:r>
      <w:r w:rsidR="00FC49AA" w:rsidRPr="005B3BC3">
        <w:rPr>
          <w:rFonts w:ascii="Times New Roman" w:hAnsi="Times New Roman" w:cs="Times New Roman"/>
          <w:bCs/>
          <w:sz w:val="24"/>
          <w:szCs w:val="24"/>
          <w:lang w:val="sr-Latn-CS"/>
        </w:rPr>
        <w:t>;</w:t>
      </w:r>
    </w:p>
    <w:p w14:paraId="3188EC31" w14:textId="75BA6E94" w:rsidR="0068043F" w:rsidRPr="005B3BC3" w:rsidRDefault="0068043F" w:rsidP="00130337">
      <w:pPr>
        <w:pStyle w:val="ListParagraph"/>
        <w:numPr>
          <w:ilvl w:val="0"/>
          <w:numId w:val="10"/>
        </w:numPr>
        <w:spacing w:after="0" w:line="276" w:lineRule="auto"/>
        <w:ind w:left="714" w:hanging="357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>евалуација пријава</w:t>
      </w:r>
      <w:r w:rsidR="00747FD0"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на Јавни позив</w:t>
      </w:r>
      <w:r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директних корисника средстава </w:t>
      </w:r>
      <w:r w:rsidR="00747FD0"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и доношење прелиминарне ранг листе </w:t>
      </w:r>
      <w:r w:rsidR="00607B36"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>не може бити дужe</w:t>
      </w:r>
      <w:r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од </w:t>
      </w:r>
      <w:r w:rsidR="00FB224F"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>15</w:t>
      </w:r>
      <w:r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дана</w:t>
      </w:r>
      <w:r w:rsidR="00FC49AA" w:rsidRPr="005B3BC3">
        <w:rPr>
          <w:rFonts w:ascii="Times New Roman" w:hAnsi="Times New Roman" w:cs="Times New Roman"/>
          <w:bCs/>
          <w:sz w:val="24"/>
          <w:szCs w:val="24"/>
          <w:lang w:val="sr-Latn-CS"/>
        </w:rPr>
        <w:t>;</w:t>
      </w:r>
    </w:p>
    <w:p w14:paraId="6CD9DB94" w14:textId="6B8AFBE9" w:rsidR="0068043F" w:rsidRPr="005B3BC3" w:rsidRDefault="0068043F" w:rsidP="00130337">
      <w:pPr>
        <w:pStyle w:val="ListParagraph"/>
        <w:numPr>
          <w:ilvl w:val="0"/>
          <w:numId w:val="10"/>
        </w:numPr>
        <w:spacing w:after="0" w:line="276" w:lineRule="auto"/>
        <w:ind w:left="714" w:hanging="357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>рок за пријаву крајњих корисника на Јавни позив је најмање 21 дан</w:t>
      </w:r>
      <w:r w:rsidR="00FC49AA" w:rsidRPr="005B3BC3">
        <w:rPr>
          <w:rFonts w:ascii="Times New Roman" w:hAnsi="Times New Roman" w:cs="Times New Roman"/>
          <w:bCs/>
          <w:sz w:val="24"/>
          <w:szCs w:val="24"/>
          <w:lang w:val="sr-Latn-CS"/>
        </w:rPr>
        <w:t>;</w:t>
      </w:r>
    </w:p>
    <w:p w14:paraId="62748710" w14:textId="0C31130A" w:rsidR="0068043F" w:rsidRPr="005B3BC3" w:rsidRDefault="0068043F" w:rsidP="00130337">
      <w:pPr>
        <w:pStyle w:val="ListParagraph"/>
        <w:numPr>
          <w:ilvl w:val="0"/>
          <w:numId w:val="10"/>
        </w:numPr>
        <w:spacing w:after="0" w:line="276" w:lineRule="auto"/>
        <w:ind w:left="714" w:hanging="357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>евалуација пријава крајњих корисника и доношење прелиминарне ранг лист</w:t>
      </w:r>
      <w:r w:rsidR="00607B36"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>e</w:t>
      </w:r>
      <w:r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крајњих корисника </w:t>
      </w:r>
      <w:r w:rsidR="00607B36"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>не може бити дужe</w:t>
      </w:r>
      <w:r w:rsidR="00FC49AA"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од  1</w:t>
      </w:r>
      <w:r w:rsidR="00FB224F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5</w:t>
      </w:r>
      <w:r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 дана;</w:t>
      </w:r>
    </w:p>
    <w:p w14:paraId="632FF436" w14:textId="332DD4E3" w:rsidR="00C37317" w:rsidRPr="005B3BC3" w:rsidRDefault="00747FD0" w:rsidP="00130337">
      <w:pPr>
        <w:pStyle w:val="ListParagraph"/>
        <w:numPr>
          <w:ilvl w:val="0"/>
          <w:numId w:val="10"/>
        </w:numPr>
        <w:spacing w:after="0" w:line="276" w:lineRule="auto"/>
        <w:ind w:left="714" w:hanging="357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доношење коначне ранг листе директних / крајњих корисника </w:t>
      </w:r>
      <w:r w:rsidR="00626FDB"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>не може бити дуже</w:t>
      </w:r>
      <w:r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 од  1</w:t>
      </w:r>
      <w:r w:rsidRPr="005B3BC3">
        <w:rPr>
          <w:rFonts w:ascii="Times New Roman" w:hAnsi="Times New Roman" w:cs="Times New Roman"/>
          <w:bCs/>
          <w:sz w:val="24"/>
          <w:szCs w:val="24"/>
          <w:lang w:val="sr-Latn-CS"/>
        </w:rPr>
        <w:t>5</w:t>
      </w:r>
      <w:r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 дана од дана подношења последњег приговора;</w:t>
      </w:r>
    </w:p>
    <w:bookmarkEnd w:id="10"/>
    <w:p w14:paraId="421E0F7A" w14:textId="10C97233" w:rsidR="00A51960" w:rsidRDefault="00CE05BE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              </w:t>
      </w:r>
    </w:p>
    <w:p w14:paraId="6D599076" w14:textId="77777777" w:rsidR="00130337" w:rsidRDefault="00130337" w:rsidP="00130337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A3F5302" w14:textId="4F28DAAA" w:rsidR="00761DEA" w:rsidRPr="005B3BC3" w:rsidRDefault="00536A1C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</w:rPr>
        <w:t>I</w:t>
      </w: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</w:rPr>
        <w:t>V</w:t>
      </w: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ПОСТУПАК</w:t>
      </w: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ДОДЕЛЕ</w:t>
      </w: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СРЕДСТАВА</w:t>
      </w:r>
    </w:p>
    <w:p w14:paraId="57954E1D" w14:textId="15E2909F" w:rsidR="0066148A" w:rsidRPr="005B3BC3" w:rsidRDefault="0066148A" w:rsidP="00130337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1BF979B9" w14:textId="2243AB85" w:rsidR="00761DEA" w:rsidRPr="00A34F78" w:rsidRDefault="00761DEA" w:rsidP="00A34F7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Члан </w:t>
      </w:r>
      <w:r w:rsidR="00EA1E32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1</w:t>
      </w:r>
      <w:r w:rsidR="002D23D8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4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.</w:t>
      </w:r>
    </w:p>
    <w:p w14:paraId="4CBF6C8C" w14:textId="6A1884E5" w:rsidR="00761DEA" w:rsidRPr="005B3BC3" w:rsidRDefault="00761DEA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Средства Буџет</w:t>
      </w:r>
      <w:r w:rsidR="008D172B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а </w:t>
      </w:r>
      <w:r w:rsidR="001E78DD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Општине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за </w:t>
      </w:r>
      <w:r w:rsidR="00607B36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суфинансирању мера енергетске сан</w:t>
      </w:r>
      <w:r w:rsidR="00440529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ације породичних кућа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додељују се у складу са одредбама овог Правилника. </w:t>
      </w:r>
    </w:p>
    <w:p w14:paraId="66B4157E" w14:textId="19167CEE" w:rsidR="00761DEA" w:rsidRPr="005B3BC3" w:rsidRDefault="00761DEA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Расподела средстава из става 1. овог члана обухвата расписивање јавног позива</w:t>
      </w:r>
      <w:r w:rsidR="008D172B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за привредне субјекте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, прикупљање и комплетирање пријава на јавни позив, контролу формалне исправности и комплетности пријава,</w:t>
      </w:r>
      <w:r w:rsidR="00607B36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спуњености услова и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оцењивање</w:t>
      </w:r>
      <w:r w:rsidR="00607B36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привредних субјеката ради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утврђивање листе </w:t>
      </w:r>
      <w:r w:rsidR="00607B36" w:rsidRPr="005B3BC3">
        <w:rPr>
          <w:rFonts w:ascii="Times New Roman" w:eastAsia="Times New Roman" w:hAnsi="Times New Roman" w:cs="Times New Roman"/>
          <w:sz w:val="24"/>
          <w:szCs w:val="24"/>
          <w:lang w:val="sr-Cyrl-CS"/>
        </w:rPr>
        <w:t>директних корисника</w:t>
      </w:r>
      <w:r w:rsidR="001602CD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доношење акта о </w:t>
      </w:r>
      <w:r w:rsidR="00AA2CAB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избору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="00607B36" w:rsidRPr="005B3BC3">
        <w:rPr>
          <w:rFonts w:ascii="Times New Roman" w:eastAsia="Times New Roman" w:hAnsi="Times New Roman" w:cs="Times New Roman"/>
          <w:sz w:val="24"/>
          <w:szCs w:val="24"/>
          <w:lang w:val="sr-Cyrl-CS"/>
        </w:rPr>
        <w:t>директних корисника</w:t>
      </w:r>
      <w:r w:rsidR="001602CD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, као и,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="008D172B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расписивање јавног позива за грађан</w:t>
      </w:r>
      <w:r w:rsidR="00AA2CAB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е</w:t>
      </w:r>
      <w:r w:rsidR="008D172B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, прик</w:t>
      </w:r>
      <w:r w:rsidR="00607B36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упљање и комплетирање пријава</w:t>
      </w:r>
      <w:r w:rsidR="008D172B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, контролу формалне исправности и комплетности пријава, оцењивање</w:t>
      </w:r>
      <w:r w:rsidR="00607B36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ради утврђивања</w:t>
      </w:r>
      <w:r w:rsidR="008D172B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листе </w:t>
      </w:r>
      <w:r w:rsidR="001602CD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крајњих корисника </w:t>
      </w:r>
      <w:r w:rsidR="008D172B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на основу критеријума из јавног позива,</w:t>
      </w:r>
      <w:r w:rsidR="00AA2CAB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доношење акта о избору </w:t>
      </w:r>
      <w:r w:rsidR="001602CD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крајњих корисника</w:t>
      </w:r>
      <w:r w:rsidR="00AA2CAB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,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реализациј</w:t>
      </w:r>
      <w:r w:rsidR="00F53ABA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у</w:t>
      </w:r>
      <w:r w:rsidR="00AA2CAB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 извештавање</w:t>
      </w:r>
      <w:r w:rsidR="00654DC2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.</w:t>
      </w:r>
    </w:p>
    <w:p w14:paraId="2FD2CE53" w14:textId="092F892B" w:rsidR="0066148A" w:rsidRPr="005B3BC3" w:rsidRDefault="0066148A" w:rsidP="00130337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34496A95" w14:textId="3BBA63B3" w:rsidR="002307DF" w:rsidRPr="005B3BC3" w:rsidRDefault="002307DF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bookmarkStart w:id="11" w:name="_Hlk66970349"/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Јавни позив</w:t>
      </w:r>
      <w:r w:rsidR="000C634C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 за </w:t>
      </w:r>
      <w:r w:rsidR="00FC49AA" w:rsidRPr="005B3BC3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директне кориснике</w:t>
      </w:r>
      <w:r w:rsidR="00D92F27" w:rsidRPr="005B3BC3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(</w:t>
      </w:r>
      <w:r w:rsidR="00D92F27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привредне субјекте)</w:t>
      </w:r>
    </w:p>
    <w:p w14:paraId="1469DE4F" w14:textId="77777777" w:rsidR="00130337" w:rsidRDefault="00130337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75EA200E" w14:textId="427C58B1" w:rsidR="002307DF" w:rsidRPr="00A34F78" w:rsidRDefault="002307DF" w:rsidP="00A34F7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Члан </w:t>
      </w:r>
      <w:r w:rsidR="00EA1E32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1</w:t>
      </w:r>
      <w:r w:rsidR="002D23D8" w:rsidRPr="005B3BC3">
        <w:rPr>
          <w:rFonts w:ascii="Times New Roman" w:eastAsia="Times New Roman" w:hAnsi="Times New Roman" w:cs="Times New Roman"/>
          <w:b/>
          <w:sz w:val="24"/>
          <w:szCs w:val="24"/>
          <w:lang w:val="sr-Latn-CS"/>
        </w:rPr>
        <w:t>5</w:t>
      </w:r>
      <w:r w:rsidR="00A34F78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.</w:t>
      </w:r>
    </w:p>
    <w:p w14:paraId="4473ABF1" w14:textId="61234699" w:rsidR="00ED2E67" w:rsidRPr="005B3BC3" w:rsidRDefault="00ED2E67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Одлуку о расписивању јавног позива за избор </w:t>
      </w:r>
      <w:r w:rsidR="00FC49AA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директних корисника 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доноси </w:t>
      </w:r>
      <w:r w:rsidR="00440529">
        <w:rPr>
          <w:rFonts w:ascii="Times New Roman" w:hAnsi="Times New Roman" w:cs="Times New Roman"/>
          <w:bCs/>
          <w:sz w:val="24"/>
          <w:szCs w:val="24"/>
          <w:lang w:val="sr-Cyrl-RS"/>
        </w:rPr>
        <w:t>О</w:t>
      </w:r>
      <w:r w:rsidR="00654DC2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пштинско веће</w:t>
      </w:r>
      <w:r w:rsidR="0093790B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="0075101D">
        <w:rPr>
          <w:rFonts w:ascii="Times New Roman" w:hAnsi="Times New Roman" w:cs="Times New Roman"/>
          <w:bCs/>
          <w:sz w:val="24"/>
          <w:szCs w:val="24"/>
          <w:lang w:val="sr-Cyrl-RS"/>
        </w:rPr>
        <w:t>општине Осечина.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 </w:t>
      </w:r>
    </w:p>
    <w:p w14:paraId="7BD62986" w14:textId="579A6F7D" w:rsidR="00ED2E67" w:rsidRPr="005B3BC3" w:rsidRDefault="00B10EA7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Ј</w:t>
      </w:r>
      <w:r w:rsidR="00ED2E67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авни конкурс за избор </w:t>
      </w:r>
      <w:r w:rsidR="00FC49AA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директних корисника</w:t>
      </w:r>
      <w:r w:rsidR="00ED2E67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спроводи Комисија. </w:t>
      </w:r>
    </w:p>
    <w:p w14:paraId="4B3A8002" w14:textId="5622DF21" w:rsidR="00ED2E67" w:rsidRPr="005B3BC3" w:rsidRDefault="00ED2E67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Пријава подразумева подношење документације у року који је утврђен јавним </w:t>
      </w:r>
      <w:r w:rsidR="00FC49AA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позивом, а подноси се Комисији.</w:t>
      </w:r>
    </w:p>
    <w:p w14:paraId="226C4C53" w14:textId="4F045B54" w:rsidR="00ED2E67" w:rsidRPr="005B3BC3" w:rsidRDefault="00ED2E67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Јавни позив из става 1. овог члана се обавезно објављује на интернет страници </w:t>
      </w:r>
      <w:r w:rsidR="0093790B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Општин</w:t>
      </w:r>
      <w:r w:rsidR="001E78DD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е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, а најава јавног позива и у локалним медијима. </w:t>
      </w:r>
    </w:p>
    <w:p w14:paraId="585C76EB" w14:textId="77777777" w:rsidR="00654DC2" w:rsidRPr="005B3BC3" w:rsidRDefault="00654DC2" w:rsidP="00130337">
      <w:pPr>
        <w:spacing w:after="0" w:line="240" w:lineRule="auto"/>
        <w:ind w:firstLine="24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</w:p>
    <w:p w14:paraId="05B27201" w14:textId="705ABE71" w:rsidR="00ED2E67" w:rsidRPr="00A34F78" w:rsidRDefault="00ED2E67" w:rsidP="00A34F7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Члан 1</w:t>
      </w:r>
      <w:r w:rsidR="002D23D8" w:rsidRPr="005B3BC3">
        <w:rPr>
          <w:rFonts w:ascii="Times New Roman" w:eastAsia="Times New Roman" w:hAnsi="Times New Roman" w:cs="Times New Roman"/>
          <w:b/>
          <w:sz w:val="24"/>
          <w:szCs w:val="24"/>
          <w:lang w:val="sr-Latn-CS"/>
        </w:rPr>
        <w:t>6</w:t>
      </w:r>
      <w:r w:rsidR="00A34F78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.</w:t>
      </w:r>
    </w:p>
    <w:p w14:paraId="12752139" w14:textId="23143891" w:rsidR="009C3279" w:rsidRPr="005B3BC3" w:rsidRDefault="003207DF" w:rsidP="00885FC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На јавном </w:t>
      </w:r>
      <w:r w:rsidR="00FC49AA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конкурсу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могу учествовати привредни субјекти који врше испоруку и радове на уградњи материјала, опреме и уређаја</w:t>
      </w:r>
      <w:r w:rsidRPr="005B3BC3" w:rsidDel="003207DF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="006350FC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 </w:t>
      </w:r>
      <w:r w:rsidR="00ED2E67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испуњавају следеће услове:</w:t>
      </w:r>
    </w:p>
    <w:p w14:paraId="35AD095D" w14:textId="442E281D" w:rsidR="009C3279" w:rsidRPr="005B3BC3" w:rsidRDefault="009C3279" w:rsidP="00130337">
      <w:pPr>
        <w:pStyle w:val="ListParagraph"/>
        <w:numPr>
          <w:ilvl w:val="0"/>
          <w:numId w:val="38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да су уписани у регистар АПР-а, а регистровани су као привредна друштва и предузетници најмање </w:t>
      </w:r>
      <w:r w:rsidR="004901AB" w:rsidRPr="005B3BC3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="004901AB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шест месеци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од дана подношења пријаве,</w:t>
      </w:r>
    </w:p>
    <w:p w14:paraId="4A4CFD8A" w14:textId="77777777" w:rsidR="009C3279" w:rsidRPr="005B3BC3" w:rsidRDefault="009C3279" w:rsidP="00130337">
      <w:pPr>
        <w:pStyle w:val="ListParagraph"/>
        <w:numPr>
          <w:ilvl w:val="0"/>
          <w:numId w:val="38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да над њима није покренут стечајни поступак или поступак ликвидације,</w:t>
      </w:r>
    </w:p>
    <w:p w14:paraId="62CAD96D" w14:textId="61907201" w:rsidR="009C3279" w:rsidRPr="005B3BC3" w:rsidRDefault="009C3279" w:rsidP="00130337">
      <w:pPr>
        <w:pStyle w:val="ListParagraph"/>
        <w:numPr>
          <w:ilvl w:val="0"/>
          <w:numId w:val="38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да имају атесте за материјале и производе</w:t>
      </w:r>
      <w:r w:rsidR="00FC49AA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,</w:t>
      </w:r>
    </w:p>
    <w:p w14:paraId="16133123" w14:textId="77777777" w:rsidR="00A51960" w:rsidRDefault="00A51960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2DAF03AD" w14:textId="4CB9FC5C" w:rsidR="002307DF" w:rsidRPr="005B3BC3" w:rsidRDefault="002307DF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Садржај јавног позива</w:t>
      </w:r>
      <w:r w:rsidR="00150FED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 за </w:t>
      </w:r>
      <w:r w:rsidR="00D92F27" w:rsidRPr="005B3BC3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директне кориснике (</w:t>
      </w:r>
      <w:r w:rsidR="00150FED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привредне субјекте</w:t>
      </w:r>
      <w:r w:rsidR="00D92F27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)</w:t>
      </w:r>
    </w:p>
    <w:p w14:paraId="2E2CBEBE" w14:textId="77777777" w:rsidR="002307DF" w:rsidRPr="005B3BC3" w:rsidRDefault="002307DF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</w:pPr>
    </w:p>
    <w:p w14:paraId="4EC18D25" w14:textId="6448D7CE" w:rsidR="0032079E" w:rsidRPr="005B3BC3" w:rsidRDefault="002307DF" w:rsidP="00A34F7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  <w:bookmarkStart w:id="12" w:name="_Hlk68990714"/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Члан 1</w:t>
      </w:r>
      <w:r w:rsidR="002D23D8" w:rsidRPr="005B3BC3">
        <w:rPr>
          <w:rFonts w:ascii="Times New Roman" w:eastAsia="Times New Roman" w:hAnsi="Times New Roman" w:cs="Times New Roman"/>
          <w:b/>
          <w:sz w:val="24"/>
          <w:szCs w:val="24"/>
          <w:lang w:val="sr-Latn-CS"/>
        </w:rPr>
        <w:t>7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.</w:t>
      </w:r>
    </w:p>
    <w:bookmarkEnd w:id="12"/>
    <w:p w14:paraId="7031AC4B" w14:textId="710EC847" w:rsidR="002307DF" w:rsidRPr="005B3BC3" w:rsidRDefault="002307DF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Јавни позив из члана </w:t>
      </w:r>
      <w:r w:rsidR="00D92F27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15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. овог </w:t>
      </w:r>
      <w:r w:rsidR="004605DE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П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равилника садржи:</w:t>
      </w:r>
    </w:p>
    <w:p w14:paraId="322B6BAA" w14:textId="6784B44A" w:rsidR="00150FED" w:rsidRPr="005B3BC3" w:rsidRDefault="00150FED" w:rsidP="0013033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ru-RU"/>
        </w:rPr>
      </w:pPr>
      <w:r w:rsidRPr="005B3BC3">
        <w:rPr>
          <w:rFonts w:ascii="Times New Roman" w:hAnsi="Times New Roman" w:cs="Times New Roman"/>
          <w:sz w:val="24"/>
          <w:szCs w:val="24"/>
          <w:lang w:val="ru-RU"/>
        </w:rPr>
        <w:t>правни основ за расписивање јавног</w:t>
      </w:r>
      <w:r w:rsidR="00FC49AA"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 позива</w:t>
      </w:r>
      <w:r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, </w:t>
      </w:r>
    </w:p>
    <w:p w14:paraId="46CE3598" w14:textId="6905588A" w:rsidR="00150FED" w:rsidRPr="005B3BC3" w:rsidRDefault="00150FED" w:rsidP="0013033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ru-RU"/>
        </w:rPr>
      </w:pPr>
      <w:r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циљеве преузете из Правилника о суфинансирању мера енергетске </w:t>
      </w:r>
      <w:r w:rsidR="00D965E9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санације</w:t>
      </w:r>
      <w:r w:rsidR="00D965E9" w:rsidRPr="005B3BC3" w:rsidDel="00D965E9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 на територији јединице локалне самоуправе, </w:t>
      </w:r>
    </w:p>
    <w:p w14:paraId="6FEAE414" w14:textId="7C22C8E9" w:rsidR="00150FED" w:rsidRPr="005B3BC3" w:rsidRDefault="00150FED" w:rsidP="0013033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</w:rPr>
      </w:pPr>
      <w:proofErr w:type="spellStart"/>
      <w:r w:rsidRPr="005B3BC3">
        <w:rPr>
          <w:rFonts w:ascii="Times New Roman" w:hAnsi="Times New Roman" w:cs="Times New Roman"/>
          <w:sz w:val="24"/>
          <w:szCs w:val="24"/>
        </w:rPr>
        <w:t>финансијски</w:t>
      </w:r>
      <w:proofErr w:type="spellEnd"/>
      <w:r w:rsidRPr="005B3B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3BC3">
        <w:rPr>
          <w:rFonts w:ascii="Times New Roman" w:hAnsi="Times New Roman" w:cs="Times New Roman"/>
          <w:sz w:val="24"/>
          <w:szCs w:val="24"/>
        </w:rPr>
        <w:t>оквир</w:t>
      </w:r>
      <w:proofErr w:type="spellEnd"/>
      <w:r w:rsidRPr="005B3BC3">
        <w:rPr>
          <w:rFonts w:ascii="Times New Roman" w:hAnsi="Times New Roman" w:cs="Times New Roman"/>
          <w:sz w:val="24"/>
          <w:szCs w:val="24"/>
        </w:rPr>
        <w:t xml:space="preserve">, </w:t>
      </w:r>
    </w:p>
    <w:p w14:paraId="213CC7A2" w14:textId="50596C66" w:rsidR="00150FED" w:rsidRPr="005B3BC3" w:rsidRDefault="00150FED" w:rsidP="0013033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</w:rPr>
      </w:pPr>
      <w:proofErr w:type="spellStart"/>
      <w:r w:rsidRPr="005B3BC3">
        <w:rPr>
          <w:rFonts w:ascii="Times New Roman" w:hAnsi="Times New Roman" w:cs="Times New Roman"/>
          <w:sz w:val="24"/>
          <w:szCs w:val="24"/>
        </w:rPr>
        <w:t>намену</w:t>
      </w:r>
      <w:proofErr w:type="spellEnd"/>
      <w:r w:rsidRPr="005B3B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3BC3">
        <w:rPr>
          <w:rFonts w:ascii="Times New Roman" w:hAnsi="Times New Roman" w:cs="Times New Roman"/>
          <w:sz w:val="24"/>
          <w:szCs w:val="24"/>
        </w:rPr>
        <w:t>средстава</w:t>
      </w:r>
      <w:proofErr w:type="spellEnd"/>
      <w:r w:rsidRPr="005B3BC3">
        <w:rPr>
          <w:rFonts w:ascii="Times New Roman" w:hAnsi="Times New Roman" w:cs="Times New Roman"/>
          <w:sz w:val="24"/>
          <w:szCs w:val="24"/>
        </w:rPr>
        <w:t xml:space="preserve">, </w:t>
      </w:r>
    </w:p>
    <w:p w14:paraId="33C348C6" w14:textId="4B82EED3" w:rsidR="00150FED" w:rsidRPr="005B3BC3" w:rsidRDefault="00150FED" w:rsidP="0013033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ru-RU"/>
        </w:rPr>
      </w:pPr>
      <w:r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услове за учешће на конкурсу, </w:t>
      </w:r>
    </w:p>
    <w:p w14:paraId="7910E293" w14:textId="763C5BC8" w:rsidR="0003544A" w:rsidRPr="005B3BC3" w:rsidRDefault="0003544A" w:rsidP="0013033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ru-RU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документацију коју подносилац мора поднети уз пријавни образац,</w:t>
      </w:r>
    </w:p>
    <w:p w14:paraId="65CBB33D" w14:textId="2B34796B" w:rsidR="00150FED" w:rsidRPr="005B3BC3" w:rsidRDefault="00363920" w:rsidP="0013033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ru-RU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испуњеност услова из јавног позива</w:t>
      </w:r>
      <w:r w:rsidR="00150FED"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, </w:t>
      </w:r>
    </w:p>
    <w:p w14:paraId="33259682" w14:textId="77777777" w:rsidR="0003544A" w:rsidRPr="005B3BC3" w:rsidRDefault="0003544A" w:rsidP="0013033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ru-RU"/>
        </w:rPr>
      </w:pPr>
      <w:r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начин и рок подношења пријаве, </w:t>
      </w:r>
    </w:p>
    <w:p w14:paraId="154F864D" w14:textId="059EBF8E" w:rsidR="0003544A" w:rsidRPr="005B3BC3" w:rsidRDefault="0003544A" w:rsidP="00130337">
      <w:pPr>
        <w:pStyle w:val="ListParagraph"/>
        <w:numPr>
          <w:ilvl w:val="0"/>
          <w:numId w:val="2"/>
        </w:numPr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ru-RU"/>
        </w:rPr>
      </w:pPr>
      <w:r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начин објављивања одлуке о </w:t>
      </w:r>
      <w:r w:rsidR="00C16589"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учешћу привредних </w:t>
      </w:r>
      <w:r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субјеката </w:t>
      </w:r>
      <w:r w:rsidR="00C16589" w:rsidRPr="005B3BC3">
        <w:rPr>
          <w:rFonts w:ascii="Times New Roman" w:hAnsi="Times New Roman" w:cs="Times New Roman"/>
          <w:sz w:val="24"/>
          <w:szCs w:val="24"/>
          <w:lang w:val="sr-Cyrl-RS"/>
        </w:rPr>
        <w:t>у</w:t>
      </w:r>
      <w:r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 суфинансирањ</w:t>
      </w:r>
      <w:r w:rsidR="00C16589"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у мера енергетске </w:t>
      </w:r>
      <w:r w:rsidR="00D965E9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санације</w:t>
      </w:r>
      <w:r w:rsidR="00D965E9" w:rsidRPr="005B3BC3" w:rsidDel="00D965E9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5B3BC3">
        <w:rPr>
          <w:rFonts w:ascii="Times New Roman" w:hAnsi="Times New Roman" w:cs="Times New Roman"/>
          <w:sz w:val="24"/>
          <w:szCs w:val="24"/>
          <w:lang w:val="ru-RU"/>
        </w:rPr>
        <w:t>по јавном позиву</w:t>
      </w:r>
      <w:r w:rsidRPr="005B3BC3">
        <w:rPr>
          <w:rFonts w:ascii="Times New Roman" w:hAnsi="Times New Roman" w:cs="Times New Roman"/>
          <w:sz w:val="24"/>
          <w:szCs w:val="24"/>
          <w:lang w:val="sr-Cyrl-RS"/>
        </w:rPr>
        <w:t>,</w:t>
      </w:r>
    </w:p>
    <w:p w14:paraId="7FADDA35" w14:textId="5F30D4C4" w:rsidR="002307DF" w:rsidRPr="005B3BC3" w:rsidRDefault="002307DF" w:rsidP="00130337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0426938" w14:textId="41DA31EB" w:rsidR="000B7A9B" w:rsidRPr="005B3BC3" w:rsidRDefault="000B7A9B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Пријава на јавни позив</w:t>
      </w:r>
      <w:r w:rsidR="00FE71CE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 за </w:t>
      </w:r>
      <w:r w:rsidR="00E75D34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директне кориснике (</w:t>
      </w:r>
      <w:r w:rsidR="00FE71CE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привредне субјекте</w:t>
      </w:r>
      <w:r w:rsidR="00E75D34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)</w:t>
      </w:r>
    </w:p>
    <w:p w14:paraId="2ECB4AAF" w14:textId="77777777" w:rsidR="000B7A9B" w:rsidRPr="005B3BC3" w:rsidRDefault="000B7A9B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1301D3EC" w14:textId="482D81F7" w:rsidR="0032079E" w:rsidRPr="005B3BC3" w:rsidRDefault="000B7A9B" w:rsidP="00A34F7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Члан </w:t>
      </w:r>
      <w:r w:rsidR="002D23D8" w:rsidRPr="005B3BC3">
        <w:rPr>
          <w:rFonts w:ascii="Times New Roman" w:eastAsia="Times New Roman" w:hAnsi="Times New Roman" w:cs="Times New Roman"/>
          <w:b/>
          <w:sz w:val="24"/>
          <w:szCs w:val="24"/>
          <w:lang w:val="sr-Latn-CS"/>
        </w:rPr>
        <w:t>18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.</w:t>
      </w:r>
    </w:p>
    <w:p w14:paraId="62E57136" w14:textId="0BCB6AE8" w:rsidR="000B7A9B" w:rsidRPr="005B3BC3" w:rsidRDefault="000B7A9B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Пријава коју на јавни позив подноси привредни субјект садржи пријавни образац са приложеном документацијом.</w:t>
      </w:r>
    </w:p>
    <w:p w14:paraId="17351769" w14:textId="77777777" w:rsidR="000B7A9B" w:rsidRPr="005B3BC3" w:rsidRDefault="000B7A9B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Пријавни образац се налази у прилогу јавног позива и садржи нарочито:</w:t>
      </w:r>
    </w:p>
    <w:p w14:paraId="6ACFD51C" w14:textId="73992069" w:rsidR="000B7A9B" w:rsidRPr="005B3BC3" w:rsidRDefault="000B7A9B" w:rsidP="00130337">
      <w:pPr>
        <w:numPr>
          <w:ilvl w:val="0"/>
          <w:numId w:val="3"/>
        </w:numPr>
        <w:spacing w:after="0"/>
        <w:ind w:left="1077" w:hanging="357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опште податке о привредном субјекту;</w:t>
      </w:r>
    </w:p>
    <w:p w14:paraId="547D5587" w14:textId="00600CFF" w:rsidR="000B7A9B" w:rsidRPr="005B3BC3" w:rsidRDefault="00890AD4" w:rsidP="00130337">
      <w:pPr>
        <w:numPr>
          <w:ilvl w:val="0"/>
          <w:numId w:val="3"/>
        </w:numPr>
        <w:spacing w:after="0"/>
        <w:ind w:left="1077" w:hanging="357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податке</w:t>
      </w:r>
      <w:r w:rsidR="000B7A9B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о законском заступнику;</w:t>
      </w:r>
    </w:p>
    <w:p w14:paraId="39E676EF" w14:textId="20B8D0E1" w:rsidR="000B7A9B" w:rsidRPr="005B3BC3" w:rsidRDefault="000B7A9B" w:rsidP="00130337">
      <w:pPr>
        <w:numPr>
          <w:ilvl w:val="0"/>
          <w:numId w:val="3"/>
        </w:numPr>
        <w:spacing w:after="0"/>
        <w:ind w:left="1077" w:hanging="357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профил привредног субјекта;</w:t>
      </w:r>
    </w:p>
    <w:p w14:paraId="430A9935" w14:textId="267C7138" w:rsidR="000B7A9B" w:rsidRPr="005B3BC3" w:rsidRDefault="000B7A9B" w:rsidP="00130337">
      <w:pPr>
        <w:numPr>
          <w:ilvl w:val="0"/>
          <w:numId w:val="3"/>
        </w:numPr>
        <w:spacing w:after="0"/>
        <w:ind w:left="1077" w:hanging="357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ценовни преглед роба и услуга;</w:t>
      </w:r>
    </w:p>
    <w:p w14:paraId="642BC306" w14:textId="77777777" w:rsidR="005F65E2" w:rsidRPr="005B3BC3" w:rsidRDefault="005F65E2" w:rsidP="00130337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p w14:paraId="56899365" w14:textId="2D543F5E" w:rsidR="008C514C" w:rsidRPr="005B3BC3" w:rsidRDefault="008C514C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Критеријуми за </w:t>
      </w:r>
      <w:r w:rsidR="00F761B0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рангирање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 </w:t>
      </w:r>
      <w:r w:rsidR="00E75D34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директних корисника (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привредних субјеката</w:t>
      </w:r>
      <w:r w:rsidR="00E75D34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)</w:t>
      </w:r>
    </w:p>
    <w:p w14:paraId="76E85EA8" w14:textId="77777777" w:rsidR="008C514C" w:rsidRPr="005B3BC3" w:rsidRDefault="008C514C" w:rsidP="0014379C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</w:pPr>
    </w:p>
    <w:p w14:paraId="593878DE" w14:textId="14DFB028" w:rsidR="0032079E" w:rsidRPr="005B3BC3" w:rsidRDefault="008C514C" w:rsidP="00A34F7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Члан </w:t>
      </w:r>
      <w:r w:rsidR="002D23D8" w:rsidRPr="005B3BC3">
        <w:rPr>
          <w:rFonts w:ascii="Times New Roman" w:eastAsia="Times New Roman" w:hAnsi="Times New Roman" w:cs="Times New Roman"/>
          <w:b/>
          <w:sz w:val="24"/>
          <w:szCs w:val="24"/>
          <w:lang w:val="sr-Latn-CS"/>
        </w:rPr>
        <w:t>19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.</w:t>
      </w:r>
    </w:p>
    <w:p w14:paraId="0E89A89F" w14:textId="36DFB583" w:rsidR="002C39F9" w:rsidRPr="005B3BC3" w:rsidRDefault="004466D1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bookmarkStart w:id="13" w:name="_Hlk68985879"/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Критеријуми за </w:t>
      </w:r>
      <w:r w:rsidR="00F761B0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рангирање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="00E75D34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директних</w:t>
      </w:r>
      <w:r w:rsidR="002C39F9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обухватају следеће:</w:t>
      </w:r>
    </w:p>
    <w:p w14:paraId="64429C35" w14:textId="4695C165" w:rsidR="002C39F9" w:rsidRPr="005B3BC3" w:rsidRDefault="002C39F9" w:rsidP="00130337">
      <w:pPr>
        <w:pStyle w:val="ListParagraph"/>
        <w:numPr>
          <w:ilvl w:val="0"/>
          <w:numId w:val="13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цене кључних добара </w:t>
      </w:r>
      <w:r w:rsidR="007E5658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заједно са уградњом за меру за коју конкуришу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;</w:t>
      </w:r>
    </w:p>
    <w:p w14:paraId="3BF17BB2" w14:textId="02160D98" w:rsidR="002C39F9" w:rsidRPr="005B3BC3" w:rsidRDefault="002C39F9" w:rsidP="00130337">
      <w:pPr>
        <w:pStyle w:val="ListParagraph"/>
        <w:numPr>
          <w:ilvl w:val="0"/>
          <w:numId w:val="13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рок важења </w:t>
      </w:r>
      <w:r w:rsidR="007E5658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цена за меру коју конкуришу</w:t>
      </w:r>
      <w:r w:rsidR="00E75D34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;</w:t>
      </w:r>
    </w:p>
    <w:p w14:paraId="7D31381D" w14:textId="10F67F32" w:rsidR="002C39F9" w:rsidRPr="005B3BC3" w:rsidRDefault="002C39F9" w:rsidP="00130337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други критеријуми ближе дефинисани јавним позивом</w:t>
      </w:r>
      <w:r w:rsidR="00E75D34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.</w:t>
      </w:r>
    </w:p>
    <w:p w14:paraId="530DF1D3" w14:textId="4A5768B6" w:rsidR="004466D1" w:rsidRPr="005B3BC3" w:rsidRDefault="004466D1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Јавним позивом се одређује максимални број бодова по сваком од </w:t>
      </w:r>
      <w:r w:rsidR="00030BD6">
        <w:rPr>
          <w:rFonts w:ascii="Times New Roman" w:hAnsi="Times New Roman" w:cs="Times New Roman"/>
          <w:bCs/>
          <w:sz w:val="24"/>
          <w:szCs w:val="24"/>
          <w:lang w:val="sr-Cyrl-RS"/>
        </w:rPr>
        <w:t>критеријума и број бодова по под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критеријумима, ако су по</w:t>
      </w:r>
      <w:r w:rsidR="00030BD6">
        <w:rPr>
          <w:rFonts w:ascii="Times New Roman" w:hAnsi="Times New Roman" w:cs="Times New Roman"/>
          <w:bCs/>
          <w:sz w:val="24"/>
          <w:szCs w:val="24"/>
          <w:lang w:val="sr-Cyrl-RS"/>
        </w:rPr>
        <w:t>д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критеријуми дефинисани у оквиру појединих критеријума.</w:t>
      </w:r>
    </w:p>
    <w:p w14:paraId="66522949" w14:textId="6C544D56" w:rsidR="004466D1" w:rsidRPr="005B3BC3" w:rsidRDefault="004466D1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Укупан максимални број бодова по свим критеријумима и по</w:t>
      </w:r>
      <w:r w:rsidR="00030BD6">
        <w:rPr>
          <w:rFonts w:ascii="Times New Roman" w:hAnsi="Times New Roman" w:cs="Times New Roman"/>
          <w:bCs/>
          <w:sz w:val="24"/>
          <w:szCs w:val="24"/>
          <w:lang w:val="sr-Cyrl-RS"/>
        </w:rPr>
        <w:t>д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критеријумима примењеним на поједини Програм не може прећи 100.</w:t>
      </w:r>
    </w:p>
    <w:bookmarkEnd w:id="13"/>
    <w:p w14:paraId="63761F05" w14:textId="7906BFD7" w:rsidR="00196B2C" w:rsidRDefault="00196B2C" w:rsidP="00130337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</w:p>
    <w:p w14:paraId="6475B6AF" w14:textId="77777777" w:rsidR="00A34F78" w:rsidRDefault="00A34F78" w:rsidP="00130337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</w:p>
    <w:p w14:paraId="60F76D9A" w14:textId="77777777" w:rsidR="00A34F78" w:rsidRDefault="00A34F78" w:rsidP="00130337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</w:p>
    <w:p w14:paraId="0F34922D" w14:textId="77777777" w:rsidR="00A34F78" w:rsidRPr="005B3BC3" w:rsidRDefault="00A34F78" w:rsidP="00130337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</w:p>
    <w:p w14:paraId="0EFA25B4" w14:textId="77777777" w:rsidR="00130337" w:rsidRDefault="00130337" w:rsidP="003A67D9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4F0EF539" w14:textId="1A0D6576" w:rsidR="006D762D" w:rsidRPr="005B3BC3" w:rsidRDefault="006D762D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lastRenderedPageBreak/>
        <w:t>Оцењивање</w:t>
      </w:r>
      <w:r w:rsidR="000B1415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, 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утврђивање листе</w:t>
      </w:r>
      <w:r w:rsidR="00336009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 изабраних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 </w:t>
      </w:r>
      <w:r w:rsidR="00E75D34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директних корисника </w:t>
      </w:r>
      <w:r w:rsidR="000B1415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и уговарање</w:t>
      </w:r>
    </w:p>
    <w:p w14:paraId="0BE26267" w14:textId="77777777" w:rsidR="006D762D" w:rsidRPr="005B3BC3" w:rsidRDefault="006D762D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</w:pPr>
    </w:p>
    <w:p w14:paraId="37754464" w14:textId="045AA513" w:rsidR="006D762D" w:rsidRPr="00A34F78" w:rsidRDefault="006D762D" w:rsidP="00A34F7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Члан </w:t>
      </w:r>
      <w:r w:rsidR="002D23D8" w:rsidRPr="005B3BC3">
        <w:rPr>
          <w:rFonts w:ascii="Times New Roman" w:eastAsia="Times New Roman" w:hAnsi="Times New Roman" w:cs="Times New Roman"/>
          <w:b/>
          <w:sz w:val="24"/>
          <w:szCs w:val="24"/>
          <w:lang w:val="sr-Latn-CS"/>
        </w:rPr>
        <w:t>20</w:t>
      </w:r>
      <w:r w:rsidR="00A34F78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.</w:t>
      </w:r>
    </w:p>
    <w:p w14:paraId="28CD6ED2" w14:textId="7FD46C9F" w:rsidR="006D762D" w:rsidRPr="005B3BC3" w:rsidRDefault="00690916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bookmarkStart w:id="14" w:name="_Hlk66995067"/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Оцењивање и рангирање приспелих пријава привредних субјеката </w:t>
      </w:r>
      <w:r w:rsidR="006D762D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врши се применом критеријума из члана </w:t>
      </w:r>
      <w:r w:rsidR="00E75D34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19</w:t>
      </w:r>
      <w:r w:rsidR="006D762D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. овог Правилника. </w:t>
      </w:r>
    </w:p>
    <w:bookmarkEnd w:id="14"/>
    <w:p w14:paraId="272C0BDC" w14:textId="234DCA2E" w:rsidR="004466D1" w:rsidRPr="005B3BC3" w:rsidRDefault="004466D1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trike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Комисија разматра пријаве и у складу са условима </w:t>
      </w:r>
      <w:r w:rsidR="00E75D34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Јавног позива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, утврђује прелиминарну листу </w:t>
      </w:r>
      <w:r w:rsidR="00E75D34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директних корисника</w:t>
      </w:r>
      <w:r w:rsidR="00074377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.</w:t>
      </w:r>
    </w:p>
    <w:p w14:paraId="3F63BEB9" w14:textId="3270B7E1" w:rsidR="004466D1" w:rsidRPr="005B3BC3" w:rsidRDefault="004466D1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Прелиминарну листу </w:t>
      </w:r>
      <w:r w:rsidR="00E75D34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директних корисника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Комисија објављује на огласној табли </w:t>
      </w:r>
      <w:r w:rsidR="0093790B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Општин</w:t>
      </w:r>
      <w:r w:rsidR="001E78DD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е</w:t>
      </w:r>
      <w:r w:rsidR="0075101D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Осечина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 званичној интернет страници </w:t>
      </w:r>
      <w:r w:rsidR="0093790B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Општин</w:t>
      </w:r>
      <w:r w:rsidR="001E78DD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е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.</w:t>
      </w:r>
    </w:p>
    <w:p w14:paraId="0B9C32D3" w14:textId="735C5F69" w:rsidR="00747FD0" w:rsidRPr="005B3BC3" w:rsidRDefault="00747FD0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Учесници </w:t>
      </w:r>
      <w:r w:rsidR="00E75D34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Јавног позива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мају право увида у поднете пријаве и приложену документацију по утврђивању прелиминарне листе </w:t>
      </w:r>
      <w:r w:rsidR="00E75D34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директних корисника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, у року од три дана од дана објављивања листе.</w:t>
      </w:r>
    </w:p>
    <w:p w14:paraId="39FA1FE4" w14:textId="5CC0663C" w:rsidR="00747FD0" w:rsidRPr="005B3BC3" w:rsidRDefault="00747FD0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На прелиминарну листу </w:t>
      </w:r>
      <w:r w:rsidR="00E75D34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директних корисника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учесници конкурса имају право приговора Комисији у року од осам дана од дана њеног објављивања.</w:t>
      </w:r>
    </w:p>
    <w:p w14:paraId="686D08DE" w14:textId="2C8C9FA6" w:rsidR="00747FD0" w:rsidRPr="005B3BC3" w:rsidRDefault="00747FD0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color w:val="FF0000"/>
          <w:sz w:val="24"/>
          <w:szCs w:val="24"/>
          <w:u w:val="single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Комисија је дужна да размотри поднете приговоре на прелиминарну листу </w:t>
      </w:r>
      <w:r w:rsidR="00E75D34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директних корисника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као и да донесе  Одлуку о приговору, која мора бити образложена,  у року од 15 дана од дана његовог пријема. </w:t>
      </w:r>
    </w:p>
    <w:p w14:paraId="1E5D072F" w14:textId="294AFC2B" w:rsidR="004466D1" w:rsidRPr="005B3BC3" w:rsidRDefault="004466D1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О спроведеном поступку Комисија води записник и сачињава Предлог</w:t>
      </w:r>
      <w:r w:rsidR="00E16D25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коначне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Одлуке о</w:t>
      </w:r>
      <w:r w:rsidR="000A405E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збору </w:t>
      </w:r>
      <w:r w:rsidR="00E75D34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директних корисника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у спровођењу мера енергетске </w:t>
      </w:r>
      <w:r w:rsidR="00074377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санације</w:t>
      </w:r>
      <w:r w:rsidR="00983F9A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и исте доставља </w:t>
      </w:r>
      <w:r w:rsidR="007C384F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Општинском већу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на усвајање.</w:t>
      </w:r>
    </w:p>
    <w:p w14:paraId="2001DD84" w14:textId="278F6CD4" w:rsidR="004466D1" w:rsidRPr="005B3BC3" w:rsidRDefault="007C384F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Општинско веће </w:t>
      </w:r>
      <w:r w:rsidR="0075101D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општине Осечина </w:t>
      </w:r>
      <w:r w:rsidR="007F040C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доноси </w:t>
      </w:r>
      <w:r w:rsidR="000A405E" w:rsidRPr="005B3BC3">
        <w:rPr>
          <w:rFonts w:ascii="Times New Roman" w:eastAsia="Times New Roman" w:hAnsi="Times New Roman" w:cs="Times New Roman"/>
          <w:i/>
          <w:sz w:val="24"/>
          <w:szCs w:val="24"/>
          <w:lang w:val="sr-Cyrl-RS"/>
        </w:rPr>
        <w:t xml:space="preserve"> </w:t>
      </w:r>
      <w:r w:rsidR="004466D1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Одлуку о </w:t>
      </w:r>
      <w:r w:rsidR="007F040C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избору</w:t>
      </w:r>
      <w:r w:rsidR="004466D1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="00E75D34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директних корисника </w:t>
      </w:r>
      <w:r w:rsidR="004466D1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у спровођењу мера енергетске </w:t>
      </w:r>
      <w:r w:rsidR="00983F9A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санације</w:t>
      </w:r>
      <w:r w:rsidR="00E75D34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.</w:t>
      </w:r>
      <w:r w:rsidR="00983F9A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</w:p>
    <w:p w14:paraId="2D3E7C76" w14:textId="0BC2E2BB" w:rsidR="004466D1" w:rsidRPr="005B3BC3" w:rsidRDefault="005C20D6" w:rsidP="00130337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i/>
          <w:sz w:val="24"/>
          <w:szCs w:val="24"/>
          <w:lang w:val="sr-Cyrl-RS"/>
        </w:rPr>
        <w:t xml:space="preserve">         </w:t>
      </w:r>
      <w:r w:rsidR="0075101D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Одлука </w:t>
      </w:r>
      <w:r w:rsidR="000A405E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Општинског већа </w:t>
      </w:r>
      <w:r w:rsidR="0075101D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општине Осечина </w:t>
      </w:r>
      <w:r w:rsidR="007F040C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о избору</w:t>
      </w:r>
      <w:r w:rsidR="004466D1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="00E75D34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директних корисника </w:t>
      </w:r>
      <w:r w:rsidR="004466D1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у спровођењу мера </w:t>
      </w:r>
      <w:r w:rsidR="000A405E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енергетске </w:t>
      </w:r>
      <w:r w:rsidR="00983F9A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санације </w:t>
      </w:r>
      <w:r w:rsidR="004466D1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објављује</w:t>
      </w:r>
      <w:r w:rsidR="000A405E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се</w:t>
      </w:r>
      <w:r w:rsidR="004466D1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на огласној табли </w:t>
      </w:r>
      <w:r w:rsidR="0064135F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Општин</w:t>
      </w:r>
      <w:r w:rsidR="004466D1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ске управе и званичној интернет страници </w:t>
      </w:r>
      <w:r w:rsidR="0093790B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Општин</w:t>
      </w:r>
      <w:r w:rsidR="001E78DD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е</w:t>
      </w:r>
      <w:r w:rsidR="0075101D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Осечина.</w:t>
      </w:r>
    </w:p>
    <w:p w14:paraId="25654AE2" w14:textId="1F4EC358" w:rsidR="0087687F" w:rsidRPr="005B3BC3" w:rsidRDefault="0087687F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Уговор о у спровођењу мера енергетске </w:t>
      </w:r>
      <w:r w:rsidR="00983F9A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санације 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потписуј</w:t>
      </w:r>
      <w:r w:rsidR="00801819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е се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након </w:t>
      </w:r>
      <w:r w:rsidR="00983F9A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доношењ</w:t>
      </w:r>
      <w:r w:rsidR="00801819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а</w:t>
      </w:r>
      <w:r w:rsidR="00983F9A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="00801819"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Решења о коначној листи крајњих корисника </w:t>
      </w:r>
      <w:r w:rsidR="00801819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за спровођење мера енергетске санације.</w:t>
      </w:r>
    </w:p>
    <w:p w14:paraId="2BA8C10A" w14:textId="1087FBCE" w:rsidR="003F2F7A" w:rsidRPr="005B3BC3" w:rsidRDefault="003F2F7A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sz w:val="24"/>
          <w:szCs w:val="24"/>
          <w:lang w:val="ru-RU"/>
        </w:rPr>
        <w:t>Уколико се на први јавни позив за директне кориснике не јави ни један или недовољно привредних субјеката</w:t>
      </w:r>
      <w:r w:rsidRPr="005B3BC3">
        <w:rPr>
          <w:rFonts w:ascii="Times New Roman" w:hAnsi="Times New Roman" w:cs="Times New Roman"/>
          <w:sz w:val="24"/>
          <w:szCs w:val="24"/>
          <w:lang w:val="sr-Cyrl-CS"/>
        </w:rPr>
        <w:t>, може се поновити јавни позив</w:t>
      </w:r>
      <w:r w:rsidR="00CA2047" w:rsidRPr="005B3BC3">
        <w:rPr>
          <w:rFonts w:ascii="Times New Roman" w:hAnsi="Times New Roman" w:cs="Times New Roman"/>
          <w:sz w:val="24"/>
          <w:szCs w:val="24"/>
          <w:lang w:val="sr-Cyrl-CS"/>
        </w:rPr>
        <w:t>.</w:t>
      </w:r>
    </w:p>
    <w:p w14:paraId="1AF0ED24" w14:textId="629058DE" w:rsidR="004156C8" w:rsidRPr="005B3BC3" w:rsidRDefault="00C47C9D" w:rsidP="00130337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</w:p>
    <w:bookmarkEnd w:id="11"/>
    <w:p w14:paraId="300B6D12" w14:textId="7927D1E0" w:rsidR="002C67A0" w:rsidRPr="005B3BC3" w:rsidRDefault="002C67A0" w:rsidP="00030BD6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Јавни позив за</w:t>
      </w:r>
      <w:r w:rsidR="00B91346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 доделу бесповратних средстава </w:t>
      </w:r>
      <w:r w:rsidR="00E75D34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грађанима</w:t>
      </w:r>
    </w:p>
    <w:p w14:paraId="41642886" w14:textId="77777777" w:rsidR="002C67A0" w:rsidRPr="005B3BC3" w:rsidRDefault="002C67A0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</w:pPr>
    </w:p>
    <w:p w14:paraId="7CFAE270" w14:textId="3193F7C1" w:rsidR="002C67A0" w:rsidRPr="00A34F78" w:rsidRDefault="002C67A0" w:rsidP="00A34F7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Члан </w:t>
      </w:r>
      <w:r w:rsidR="00CC4877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2</w:t>
      </w:r>
      <w:r w:rsidR="002D23D8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1</w:t>
      </w:r>
      <w:r w:rsidR="00A34F78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.</w:t>
      </w:r>
    </w:p>
    <w:p w14:paraId="549E1D8D" w14:textId="2571615A" w:rsidR="006B41A0" w:rsidRPr="0075101D" w:rsidRDefault="00080859" w:rsidP="0075101D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Latn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Одлуку о расписивању јавног позива за доделу бесповратних средстава </w:t>
      </w:r>
      <w:r w:rsidR="00541054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грађанима и стамбеним заједницама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="00E75D34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з</w:t>
      </w:r>
      <w:r w:rsidR="00E75D34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а енергетску санацију породичних кућа и станова</w:t>
      </w:r>
      <w:r w:rsidR="00E75D34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доноси </w:t>
      </w:r>
      <w:r w:rsidR="00E444F0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Општинско веће општине </w:t>
      </w:r>
      <w:r w:rsidR="0075101D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Осечина.</w:t>
      </w:r>
    </w:p>
    <w:p w14:paraId="4FBE889B" w14:textId="07AB8579" w:rsidR="00080859" w:rsidRPr="005B3BC3" w:rsidRDefault="00E75D34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Latn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Јавни позив за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доделу бесповратних средстава грађанима </w:t>
      </w:r>
      <w:r w:rsidR="00080859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спроводи Комисија. </w:t>
      </w:r>
    </w:p>
    <w:p w14:paraId="6F8C0D6F" w14:textId="77777777" w:rsidR="006B41A0" w:rsidRPr="005B3BC3" w:rsidRDefault="006B41A0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Latn-RS"/>
        </w:rPr>
      </w:pPr>
    </w:p>
    <w:p w14:paraId="5A2C399D" w14:textId="77777777" w:rsidR="00030BD6" w:rsidRDefault="00080859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Грађани</w:t>
      </w:r>
      <w:r w:rsidR="0075101D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- учесници конкурса подносе пријаву Комисији. </w:t>
      </w:r>
    </w:p>
    <w:p w14:paraId="14654A1B" w14:textId="6DAB20E3" w:rsidR="00080859" w:rsidRPr="005B3BC3" w:rsidRDefault="00080859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Пријава подразумева подношење конкурсне документације</w:t>
      </w:r>
      <w:r w:rsidR="00541054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у року к</w:t>
      </w:r>
      <w:r w:rsidR="00D04DE4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оји је утврђен јавним </w:t>
      </w:r>
      <w:r w:rsidR="00541054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позивом.</w:t>
      </w:r>
    </w:p>
    <w:p w14:paraId="0CD89F1D" w14:textId="77777777" w:rsidR="00080859" w:rsidRPr="005B3BC3" w:rsidRDefault="00080859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</w:p>
    <w:p w14:paraId="1F7B155D" w14:textId="72C09AC1" w:rsidR="00080859" w:rsidRPr="005B3BC3" w:rsidRDefault="00080859" w:rsidP="00885FC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Јавни позив из става 1. овог члана се обавезно објављује на огласној табли </w:t>
      </w:r>
      <w:r w:rsidR="00E444F0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Општин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ске управе и званичној интернет страници </w:t>
      </w:r>
      <w:r w:rsidR="0093790B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Општин</w:t>
      </w:r>
      <w:r w:rsidR="001E78DD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е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, а најава јавног позива </w:t>
      </w:r>
      <w:r w:rsidR="00E444F0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и у свим локалним 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медијима. </w:t>
      </w:r>
    </w:p>
    <w:p w14:paraId="4FEF5425" w14:textId="77777777" w:rsidR="00080859" w:rsidRPr="005B3BC3" w:rsidRDefault="00080859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Конкурсна документација садржи:</w:t>
      </w:r>
    </w:p>
    <w:p w14:paraId="2B7BF499" w14:textId="77777777" w:rsidR="00080859" w:rsidRPr="005B3BC3" w:rsidRDefault="00080859" w:rsidP="00130337">
      <w:pPr>
        <w:numPr>
          <w:ilvl w:val="0"/>
          <w:numId w:val="6"/>
        </w:numPr>
        <w:spacing w:after="0"/>
        <w:ind w:left="1077" w:hanging="357"/>
        <w:contextualSpacing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lastRenderedPageBreak/>
        <w:t>јавни позив</w:t>
      </w:r>
    </w:p>
    <w:p w14:paraId="4D634D4D" w14:textId="3515B84A" w:rsidR="00080859" w:rsidRPr="005B3BC3" w:rsidRDefault="00080859" w:rsidP="00130337">
      <w:pPr>
        <w:numPr>
          <w:ilvl w:val="0"/>
          <w:numId w:val="6"/>
        </w:numPr>
        <w:spacing w:after="0"/>
        <w:ind w:left="1077" w:hanging="357"/>
        <w:contextualSpacing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bookmarkStart w:id="15" w:name="_Hlk66978480"/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пријавни образац са листом потребних докумената</w:t>
      </w:r>
      <w:bookmarkEnd w:id="15"/>
      <w:r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  </w:t>
      </w:r>
    </w:p>
    <w:p w14:paraId="75C7CDC0" w14:textId="499D8F29" w:rsidR="00080859" w:rsidRPr="005B3BC3" w:rsidRDefault="00080859" w:rsidP="00130337">
      <w:pPr>
        <w:spacing w:after="0"/>
        <w:contextualSpacing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</w:p>
    <w:p w14:paraId="49C6EFF4" w14:textId="14947CC2" w:rsidR="00080859" w:rsidRPr="005B3BC3" w:rsidRDefault="00080859" w:rsidP="00A34F78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>Члан 2</w:t>
      </w:r>
      <w:r w:rsidR="002D23D8"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>2</w:t>
      </w:r>
      <w:r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>.</w:t>
      </w:r>
    </w:p>
    <w:p w14:paraId="6FF03B87" w14:textId="61FDD8C5" w:rsidR="00080859" w:rsidRPr="005B3BC3" w:rsidRDefault="00080859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 Право учешћа на конкурсу имају грађани</w:t>
      </w:r>
      <w:r w:rsidR="00D04DE4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који испуњавају следеће услове</w:t>
      </w:r>
      <w:r w:rsidR="00541054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:</w:t>
      </w:r>
    </w:p>
    <w:p w14:paraId="2976E04B" w14:textId="6271E4BE" w:rsidR="00080859" w:rsidRPr="00885FCE" w:rsidRDefault="00080859" w:rsidP="00885FCE">
      <w:pPr>
        <w:numPr>
          <w:ilvl w:val="0"/>
          <w:numId w:val="7"/>
        </w:numPr>
        <w:spacing w:after="0"/>
        <w:ind w:left="1077" w:hanging="357"/>
        <w:contextualSpacing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да је подносилац пријаве власник и да живи у </w:t>
      </w:r>
      <w:r w:rsidR="0064135F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породичној кући</w:t>
      </w:r>
      <w:r w:rsidR="003061E7" w:rsidRPr="005B3BC3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</w:t>
      </w:r>
      <w:r w:rsidR="003061E7"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или у стану 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на територији </w:t>
      </w:r>
      <w:r w:rsidR="0093790B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Општин</w:t>
      </w:r>
      <w:r w:rsidR="001E78DD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е</w:t>
      </w:r>
      <w:r w:rsidR="009709BE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(према решењу за порез</w:t>
      </w:r>
      <w:r w:rsidR="0014379C">
        <w:rPr>
          <w:rFonts w:ascii="Times New Roman" w:hAnsi="Times New Roman" w:cs="Times New Roman"/>
          <w:bCs/>
          <w:sz w:val="24"/>
          <w:szCs w:val="24"/>
          <w:lang w:val="sr-Latn-CS"/>
        </w:rPr>
        <w:t xml:space="preserve"> </w:t>
      </w:r>
      <w:r w:rsidR="0014379C">
        <w:rPr>
          <w:rFonts w:ascii="Times New Roman" w:hAnsi="Times New Roman" w:cs="Times New Roman"/>
          <w:bCs/>
          <w:sz w:val="24"/>
          <w:szCs w:val="24"/>
          <w:lang w:val="sr-Cyrl-CS"/>
        </w:rPr>
        <w:t>и фотокопије личне карте</w:t>
      </w:r>
      <w:r w:rsidR="009709BE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)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, </w:t>
      </w:r>
    </w:p>
    <w:p w14:paraId="15CECE37" w14:textId="3D1E0C42" w:rsidR="009709BE" w:rsidRPr="005B3BC3" w:rsidRDefault="0014379C" w:rsidP="00130337">
      <w:pPr>
        <w:numPr>
          <w:ilvl w:val="0"/>
          <w:numId w:val="7"/>
        </w:numPr>
        <w:spacing w:after="0"/>
        <w:ind w:left="1077" w:hanging="357"/>
        <w:contextualSpacing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>
        <w:rPr>
          <w:rFonts w:ascii="Times New Roman" w:hAnsi="Times New Roman" w:cs="Times New Roman"/>
          <w:bCs/>
          <w:sz w:val="24"/>
          <w:szCs w:val="24"/>
          <w:lang w:val="sr-Cyrl-RS"/>
        </w:rPr>
        <w:t>д</w:t>
      </w:r>
      <w:r w:rsidR="009709BE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а поседује један од следећих доказа за стамбени објекат:</w:t>
      </w:r>
    </w:p>
    <w:p w14:paraId="39C9C642" w14:textId="12D17D0F" w:rsidR="009709BE" w:rsidRPr="00A51960" w:rsidRDefault="009709BE" w:rsidP="00130337">
      <w:pPr>
        <w:pStyle w:val="ListParagraph"/>
        <w:numPr>
          <w:ilvl w:val="1"/>
          <w:numId w:val="41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A51960">
        <w:rPr>
          <w:rFonts w:ascii="Times New Roman" w:hAnsi="Times New Roman" w:cs="Times New Roman"/>
          <w:bCs/>
          <w:sz w:val="24"/>
          <w:szCs w:val="24"/>
          <w:lang w:val="sr-Cyrl-RS"/>
        </w:rPr>
        <w:t>доказ о изградњи објекта пре доношења прописа о изградњи,</w:t>
      </w:r>
    </w:p>
    <w:p w14:paraId="0CC7A740" w14:textId="1D161441" w:rsidR="009709BE" w:rsidRDefault="009709BE" w:rsidP="00130337">
      <w:pPr>
        <w:pStyle w:val="ListParagraph"/>
        <w:numPr>
          <w:ilvl w:val="1"/>
          <w:numId w:val="41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A51960">
        <w:rPr>
          <w:rFonts w:ascii="Times New Roman" w:hAnsi="Times New Roman" w:cs="Times New Roman"/>
          <w:bCs/>
          <w:sz w:val="24"/>
          <w:szCs w:val="24"/>
          <w:lang w:val="sr-Cyrl-RS"/>
        </w:rPr>
        <w:t>грађевинску дозволу добијену кроз редован поступак обезбеђења дозволе,</w:t>
      </w:r>
    </w:p>
    <w:p w14:paraId="4E763CC4" w14:textId="16379F76" w:rsidR="0075101D" w:rsidRPr="00A51960" w:rsidRDefault="0075101D" w:rsidP="0075101D">
      <w:pPr>
        <w:pStyle w:val="ListParagraph"/>
        <w:numPr>
          <w:ilvl w:val="1"/>
          <w:numId w:val="41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75101D">
        <w:rPr>
          <w:rFonts w:ascii="Times New Roman" w:hAnsi="Times New Roman" w:cs="Times New Roman"/>
          <w:bCs/>
          <w:sz w:val="24"/>
          <w:szCs w:val="24"/>
          <w:lang w:val="sr-Cyrl-RS"/>
        </w:rPr>
        <w:t>употребна дозвола</w:t>
      </w:r>
      <w:r>
        <w:rPr>
          <w:rFonts w:ascii="Times New Roman" w:hAnsi="Times New Roman" w:cs="Times New Roman"/>
          <w:bCs/>
          <w:sz w:val="24"/>
          <w:szCs w:val="24"/>
          <w:lang w:val="sr-Cyrl-RS"/>
        </w:rPr>
        <w:t>,</w:t>
      </w:r>
    </w:p>
    <w:p w14:paraId="6267EA7C" w14:textId="63ABBCC8" w:rsidR="009709BE" w:rsidRPr="0075101D" w:rsidRDefault="009709BE" w:rsidP="0075101D">
      <w:pPr>
        <w:pStyle w:val="ListParagraph"/>
        <w:numPr>
          <w:ilvl w:val="1"/>
          <w:numId w:val="41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A51960">
        <w:rPr>
          <w:rFonts w:ascii="Times New Roman" w:hAnsi="Times New Roman" w:cs="Times New Roman"/>
          <w:bCs/>
          <w:sz w:val="24"/>
          <w:szCs w:val="24"/>
          <w:lang w:val="sr-Cyrl-RS"/>
        </w:rPr>
        <w:t>грађевинску дозволу добијену из поступка легализације</w:t>
      </w:r>
      <w:r w:rsidR="0075101D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Pr="0075101D">
        <w:rPr>
          <w:rFonts w:ascii="Times New Roman" w:hAnsi="Times New Roman" w:cs="Times New Roman"/>
          <w:bCs/>
          <w:sz w:val="24"/>
          <w:szCs w:val="24"/>
          <w:lang w:val="sr-Cyrl-RS"/>
        </w:rPr>
        <w:t>или</w:t>
      </w:r>
    </w:p>
    <w:p w14:paraId="031A903F" w14:textId="74EA3952" w:rsidR="009709BE" w:rsidRPr="00885FCE" w:rsidRDefault="009709BE" w:rsidP="00885FCE">
      <w:pPr>
        <w:pStyle w:val="ListParagraph"/>
        <w:numPr>
          <w:ilvl w:val="1"/>
          <w:numId w:val="41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A51960">
        <w:rPr>
          <w:rFonts w:ascii="Times New Roman" w:hAnsi="Times New Roman" w:cs="Times New Roman"/>
          <w:bCs/>
          <w:sz w:val="24"/>
          <w:szCs w:val="24"/>
          <w:lang w:val="sr-Cyrl-RS"/>
        </w:rPr>
        <w:t>решење о озакоњењу.</w:t>
      </w:r>
    </w:p>
    <w:p w14:paraId="441C764C" w14:textId="78D4C8CB" w:rsidR="006373F8" w:rsidRPr="005B3BC3" w:rsidRDefault="0014379C" w:rsidP="00130337">
      <w:pPr>
        <w:numPr>
          <w:ilvl w:val="0"/>
          <w:numId w:val="7"/>
        </w:numPr>
        <w:spacing w:after="0"/>
        <w:ind w:left="1077" w:hanging="357"/>
        <w:contextualSpacing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>
        <w:rPr>
          <w:rFonts w:ascii="Times New Roman" w:hAnsi="Times New Roman" w:cs="Times New Roman"/>
          <w:bCs/>
          <w:sz w:val="24"/>
          <w:szCs w:val="24"/>
          <w:lang w:val="sr-Cyrl-RS"/>
        </w:rPr>
        <w:t>д</w:t>
      </w:r>
      <w:r w:rsidR="009709BE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а је измирио доспеле обав</w:t>
      </w:r>
      <w:r>
        <w:rPr>
          <w:rFonts w:ascii="Times New Roman" w:hAnsi="Times New Roman" w:cs="Times New Roman"/>
          <w:bCs/>
          <w:sz w:val="24"/>
          <w:szCs w:val="24"/>
          <w:lang w:val="sr-Cyrl-RS"/>
        </w:rPr>
        <w:t>езе по основу пореза на имовину,</w:t>
      </w:r>
      <w:r w:rsidR="009709BE" w:rsidRPr="005B3BC3" w:rsidDel="009709B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</w:p>
    <w:p w14:paraId="18F85E7D" w14:textId="30C20016" w:rsidR="00D04DE4" w:rsidRPr="005B3BC3" w:rsidRDefault="0014379C" w:rsidP="00130337">
      <w:pPr>
        <w:numPr>
          <w:ilvl w:val="0"/>
          <w:numId w:val="7"/>
        </w:numPr>
        <w:spacing w:after="0"/>
        <w:ind w:left="1077" w:hanging="357"/>
        <w:contextualSpacing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>
        <w:rPr>
          <w:rFonts w:ascii="Times New Roman" w:hAnsi="Times New Roman" w:cs="Times New Roman"/>
          <w:bCs/>
          <w:sz w:val="24"/>
          <w:szCs w:val="24"/>
          <w:lang w:val="sr-Cyrl-RS"/>
        </w:rPr>
        <w:t>н</w:t>
      </w:r>
      <w:r w:rsidR="009709BE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е </w:t>
      </w:r>
      <w:r w:rsidR="009709BE" w:rsidRPr="004D0492">
        <w:rPr>
          <w:rFonts w:ascii="Times New Roman" w:hAnsi="Times New Roman" w:cs="Times New Roman"/>
          <w:bCs/>
          <w:sz w:val="24"/>
          <w:szCs w:val="24"/>
          <w:lang w:val="sr-Cyrl-RS"/>
        </w:rPr>
        <w:t>прихватају се трошкови радова, набавке материјала и опреме који настану пре првог обиласка Комисије за преглед и оцену поднетих захтева за суфинансирање пројеката енергетске ефикасности.</w:t>
      </w:r>
    </w:p>
    <w:p w14:paraId="0CF1FD77" w14:textId="77777777" w:rsidR="00D04DE4" w:rsidRPr="005B3BC3" w:rsidRDefault="00D04DE4" w:rsidP="00130337">
      <w:pPr>
        <w:spacing w:after="0"/>
        <w:contextualSpacing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</w:p>
    <w:p w14:paraId="2B5FCD31" w14:textId="426EB0A0" w:rsidR="002C67A0" w:rsidRPr="005B3BC3" w:rsidRDefault="00E75D34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Садржај Ј</w:t>
      </w:r>
      <w:r w:rsidR="002C67A0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авног позива за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 крајње кориснике</w:t>
      </w:r>
      <w:r w:rsidR="002C67A0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 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(</w:t>
      </w:r>
      <w:r w:rsidR="006B355C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грађан</w:t>
      </w:r>
      <w:r w:rsidR="0075101D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и</w:t>
      </w:r>
      <w:r w:rsidR="00541054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)</w:t>
      </w:r>
    </w:p>
    <w:p w14:paraId="42227F95" w14:textId="5B6EBF9B" w:rsidR="00D04DE4" w:rsidRPr="005B3BC3" w:rsidRDefault="00D04DE4" w:rsidP="00130337">
      <w:pPr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</w:pPr>
    </w:p>
    <w:p w14:paraId="50955023" w14:textId="1F82E98F" w:rsidR="006D2757" w:rsidRPr="005B3BC3" w:rsidRDefault="002C67A0" w:rsidP="00A34F7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Члан </w:t>
      </w:r>
      <w:r w:rsidR="00CC4877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2</w:t>
      </w:r>
      <w:r w:rsidR="002D23D8" w:rsidRPr="005B3BC3">
        <w:rPr>
          <w:rFonts w:ascii="Times New Roman" w:eastAsia="Times New Roman" w:hAnsi="Times New Roman" w:cs="Times New Roman"/>
          <w:b/>
          <w:sz w:val="24"/>
          <w:szCs w:val="24"/>
          <w:lang w:val="sr-Latn-CS"/>
        </w:rPr>
        <w:t>3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.</w:t>
      </w:r>
    </w:p>
    <w:p w14:paraId="7E6E34C3" w14:textId="1556A954" w:rsidR="002C67A0" w:rsidRPr="005B3BC3" w:rsidRDefault="002C67A0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Јавни позив из члана </w:t>
      </w:r>
      <w:r w:rsidR="00E75D34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21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. овог Правилника садржи:</w:t>
      </w:r>
    </w:p>
    <w:p w14:paraId="64EB1F37" w14:textId="42691037" w:rsidR="002C67A0" w:rsidRPr="005B3BC3" w:rsidRDefault="002C67A0" w:rsidP="00130337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правни основ за расписивање јавног </w:t>
      </w:r>
      <w:r w:rsidR="00C24CDD" w:rsidRPr="005B3BC3">
        <w:rPr>
          <w:rFonts w:ascii="Times New Roman" w:hAnsi="Times New Roman" w:cs="Times New Roman"/>
          <w:sz w:val="24"/>
          <w:szCs w:val="24"/>
          <w:lang w:val="sr-Cyrl-RS"/>
        </w:rPr>
        <w:t>позива</w:t>
      </w:r>
      <w:r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, </w:t>
      </w:r>
    </w:p>
    <w:p w14:paraId="2B195CEB" w14:textId="450B318F" w:rsidR="002C67A0" w:rsidRPr="005B3BC3" w:rsidRDefault="002C67A0" w:rsidP="00130337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циљеве преузете из Правилника о суфинансирању мера енергетске </w:t>
      </w:r>
      <w:r w:rsidR="00D965E9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санације</w:t>
      </w:r>
      <w:r w:rsidR="00D965E9" w:rsidRPr="005B3BC3" w:rsidDel="00D965E9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 на територији јединице локалне самоуправе, </w:t>
      </w:r>
    </w:p>
    <w:p w14:paraId="070E7858" w14:textId="77777777" w:rsidR="002C67A0" w:rsidRPr="005B3BC3" w:rsidRDefault="002C67A0" w:rsidP="00130337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B3BC3">
        <w:rPr>
          <w:rFonts w:ascii="Times New Roman" w:hAnsi="Times New Roman" w:cs="Times New Roman"/>
          <w:sz w:val="24"/>
          <w:szCs w:val="24"/>
        </w:rPr>
        <w:t>финансијски</w:t>
      </w:r>
      <w:proofErr w:type="spellEnd"/>
      <w:r w:rsidRPr="005B3B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3BC3">
        <w:rPr>
          <w:rFonts w:ascii="Times New Roman" w:hAnsi="Times New Roman" w:cs="Times New Roman"/>
          <w:sz w:val="24"/>
          <w:szCs w:val="24"/>
        </w:rPr>
        <w:t>оквир</w:t>
      </w:r>
      <w:proofErr w:type="spellEnd"/>
      <w:r w:rsidRPr="005B3BC3">
        <w:rPr>
          <w:rFonts w:ascii="Times New Roman" w:hAnsi="Times New Roman" w:cs="Times New Roman"/>
          <w:sz w:val="24"/>
          <w:szCs w:val="24"/>
        </w:rPr>
        <w:t xml:space="preserve">, </w:t>
      </w:r>
    </w:p>
    <w:p w14:paraId="512B7AB2" w14:textId="119B4212" w:rsidR="002C67A0" w:rsidRPr="005B3BC3" w:rsidRDefault="002C67A0" w:rsidP="00130337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B3BC3">
        <w:rPr>
          <w:rFonts w:ascii="Times New Roman" w:hAnsi="Times New Roman" w:cs="Times New Roman"/>
          <w:sz w:val="24"/>
          <w:szCs w:val="24"/>
        </w:rPr>
        <w:t>намену</w:t>
      </w:r>
      <w:proofErr w:type="spellEnd"/>
      <w:r w:rsidRPr="005B3B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3BC3">
        <w:rPr>
          <w:rFonts w:ascii="Times New Roman" w:hAnsi="Times New Roman" w:cs="Times New Roman"/>
          <w:sz w:val="24"/>
          <w:szCs w:val="24"/>
        </w:rPr>
        <w:t>средстава</w:t>
      </w:r>
      <w:proofErr w:type="spellEnd"/>
      <w:r w:rsidRPr="005B3BC3">
        <w:rPr>
          <w:rFonts w:ascii="Times New Roman" w:hAnsi="Times New Roman" w:cs="Times New Roman"/>
          <w:sz w:val="24"/>
          <w:szCs w:val="24"/>
        </w:rPr>
        <w:t xml:space="preserve">, </w:t>
      </w:r>
    </w:p>
    <w:p w14:paraId="0C425ED2" w14:textId="1541D981" w:rsidR="00104A5D" w:rsidRPr="005B3BC3" w:rsidRDefault="00104A5D" w:rsidP="00130337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5B3BC3">
        <w:rPr>
          <w:rFonts w:ascii="Times New Roman" w:hAnsi="Times New Roman" w:cs="Times New Roman"/>
          <w:sz w:val="24"/>
          <w:szCs w:val="24"/>
          <w:lang w:val="ru-RU"/>
        </w:rPr>
        <w:t>број мера за које један корисник може да конкурише</w:t>
      </w:r>
      <w:r w:rsidRPr="005B3BC3">
        <w:rPr>
          <w:rFonts w:ascii="Times New Roman" w:hAnsi="Times New Roman" w:cs="Times New Roman"/>
          <w:sz w:val="24"/>
          <w:szCs w:val="24"/>
          <w:lang w:val="sr-Cyrl-RS"/>
        </w:rPr>
        <w:t>,</w:t>
      </w:r>
    </w:p>
    <w:p w14:paraId="0C0ED762" w14:textId="0E2DA2E5" w:rsidR="002C67A0" w:rsidRPr="005B3BC3" w:rsidRDefault="002C67A0" w:rsidP="00130337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услове за учешће на конкурсу, </w:t>
      </w:r>
    </w:p>
    <w:p w14:paraId="07CEE557" w14:textId="1A41F82A" w:rsidR="00104A5D" w:rsidRPr="005B3BC3" w:rsidRDefault="00104A5D" w:rsidP="00130337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5B3BC3">
        <w:rPr>
          <w:rFonts w:ascii="Times New Roman" w:hAnsi="Times New Roman" w:cs="Times New Roman"/>
          <w:sz w:val="24"/>
          <w:szCs w:val="24"/>
          <w:lang w:val="sr-Cyrl-RS"/>
        </w:rPr>
        <w:t>л</w:t>
      </w:r>
      <w:r w:rsidRPr="005B3BC3">
        <w:rPr>
          <w:rFonts w:ascii="Times New Roman" w:hAnsi="Times New Roman" w:cs="Times New Roman"/>
          <w:sz w:val="24"/>
          <w:szCs w:val="24"/>
          <w:lang w:val="ru-RU"/>
        </w:rPr>
        <w:t>ист</w:t>
      </w:r>
      <w:r w:rsidRPr="005B3BC3">
        <w:rPr>
          <w:rFonts w:ascii="Times New Roman" w:hAnsi="Times New Roman" w:cs="Times New Roman"/>
          <w:sz w:val="24"/>
          <w:szCs w:val="24"/>
          <w:lang w:val="sr-Cyrl-RS"/>
        </w:rPr>
        <w:t>у</w:t>
      </w:r>
      <w:r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541054" w:rsidRPr="005B3BC3">
        <w:rPr>
          <w:rFonts w:ascii="Times New Roman" w:hAnsi="Times New Roman" w:cs="Times New Roman"/>
          <w:sz w:val="24"/>
          <w:szCs w:val="24"/>
          <w:lang w:val="ru-RU"/>
        </w:rPr>
        <w:t>директних корисника</w:t>
      </w:r>
      <w:r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 преко којих се реализују мере,</w:t>
      </w:r>
    </w:p>
    <w:p w14:paraId="3069807A" w14:textId="77777777" w:rsidR="002C67A0" w:rsidRPr="005B3BC3" w:rsidRDefault="002C67A0" w:rsidP="00130337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документацију коју подносилац мора поднети уз пријавни образац,</w:t>
      </w:r>
    </w:p>
    <w:p w14:paraId="78768B13" w14:textId="41E9D11A" w:rsidR="002C67A0" w:rsidRPr="005B3BC3" w:rsidRDefault="002C67A0" w:rsidP="00130337">
      <w:pPr>
        <w:pStyle w:val="ListParagraph"/>
        <w:numPr>
          <w:ilvl w:val="0"/>
          <w:numId w:val="5"/>
        </w:numPr>
        <w:tabs>
          <w:tab w:val="left" w:pos="360"/>
        </w:tabs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начин на који </w:t>
      </w:r>
      <w:r w:rsidR="00E444F0"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општина </w:t>
      </w:r>
      <w:r w:rsidR="0075101D">
        <w:rPr>
          <w:rFonts w:ascii="Times New Roman" w:hAnsi="Times New Roman" w:cs="Times New Roman"/>
          <w:sz w:val="24"/>
          <w:szCs w:val="24"/>
          <w:lang w:val="ru-RU"/>
        </w:rPr>
        <w:t>Осечина</w:t>
      </w:r>
      <w:r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 пружа додатне информације и помоћ подносиоцу пријаве у припреми и подношењу пријаве,</w:t>
      </w:r>
    </w:p>
    <w:p w14:paraId="76C2587A" w14:textId="77777777" w:rsidR="002C67A0" w:rsidRPr="005B3BC3" w:rsidRDefault="002C67A0" w:rsidP="00130337">
      <w:pPr>
        <w:pStyle w:val="ListParagraph"/>
        <w:numPr>
          <w:ilvl w:val="0"/>
          <w:numId w:val="5"/>
        </w:numPr>
        <w:tabs>
          <w:tab w:val="left" w:pos="360"/>
        </w:tabs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начин и рок подношења пријаве, </w:t>
      </w:r>
    </w:p>
    <w:p w14:paraId="18C934D6" w14:textId="77777777" w:rsidR="002C67A0" w:rsidRPr="005B3BC3" w:rsidRDefault="002C67A0" w:rsidP="00130337">
      <w:pPr>
        <w:pStyle w:val="ListParagraph"/>
        <w:numPr>
          <w:ilvl w:val="0"/>
          <w:numId w:val="5"/>
        </w:numPr>
        <w:tabs>
          <w:tab w:val="left" w:pos="360"/>
        </w:tabs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B3BC3">
        <w:rPr>
          <w:rFonts w:ascii="Times New Roman" w:hAnsi="Times New Roman" w:cs="Times New Roman"/>
          <w:sz w:val="24"/>
          <w:szCs w:val="24"/>
        </w:rPr>
        <w:t>поступак</w:t>
      </w:r>
      <w:proofErr w:type="spellEnd"/>
      <w:r w:rsidRPr="005B3B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3BC3">
        <w:rPr>
          <w:rFonts w:ascii="Times New Roman" w:hAnsi="Times New Roman" w:cs="Times New Roman"/>
          <w:sz w:val="24"/>
          <w:szCs w:val="24"/>
        </w:rPr>
        <w:t>одобравања</w:t>
      </w:r>
      <w:proofErr w:type="spellEnd"/>
      <w:r w:rsidRPr="005B3B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3BC3">
        <w:rPr>
          <w:rFonts w:ascii="Times New Roman" w:hAnsi="Times New Roman" w:cs="Times New Roman"/>
          <w:sz w:val="24"/>
          <w:szCs w:val="24"/>
        </w:rPr>
        <w:t>средстава</w:t>
      </w:r>
      <w:proofErr w:type="spellEnd"/>
      <w:r w:rsidRPr="005B3BC3">
        <w:rPr>
          <w:rFonts w:ascii="Times New Roman" w:hAnsi="Times New Roman" w:cs="Times New Roman"/>
          <w:sz w:val="24"/>
          <w:szCs w:val="24"/>
          <w:lang w:val="sr-Cyrl-RS"/>
        </w:rPr>
        <w:t>,</w:t>
      </w:r>
    </w:p>
    <w:p w14:paraId="79FCBA99" w14:textId="7FB30E63" w:rsidR="002C67A0" w:rsidRPr="005B3BC3" w:rsidRDefault="002C67A0" w:rsidP="00130337">
      <w:pPr>
        <w:pStyle w:val="ListParagraph"/>
        <w:numPr>
          <w:ilvl w:val="0"/>
          <w:numId w:val="5"/>
        </w:numPr>
        <w:tabs>
          <w:tab w:val="left" w:pos="360"/>
        </w:tabs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начин објављивања одлуке о </w:t>
      </w:r>
      <w:r w:rsidR="008871E2"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остваривању права на </w:t>
      </w:r>
      <w:r w:rsidR="00B91346" w:rsidRPr="005B3BC3">
        <w:rPr>
          <w:rFonts w:ascii="Times New Roman" w:hAnsi="Times New Roman" w:cs="Times New Roman"/>
          <w:sz w:val="24"/>
          <w:szCs w:val="24"/>
          <w:lang w:val="sr-Cyrl-RS"/>
        </w:rPr>
        <w:t>бесповратн</w:t>
      </w:r>
      <w:r w:rsidR="008871E2" w:rsidRPr="005B3BC3">
        <w:rPr>
          <w:rFonts w:ascii="Times New Roman" w:hAnsi="Times New Roman" w:cs="Times New Roman"/>
          <w:sz w:val="24"/>
          <w:szCs w:val="24"/>
          <w:lang w:val="sr-Cyrl-RS"/>
        </w:rPr>
        <w:t>а</w:t>
      </w:r>
      <w:r w:rsidR="00B91346"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 средства</w:t>
      </w:r>
      <w:r w:rsidR="00DB03AA"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 грађанима</w:t>
      </w:r>
      <w:r w:rsidR="00E75D34"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 и стамбеним заједницама</w:t>
      </w:r>
      <w:r w:rsidR="00DB03AA"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 за спровођење мера енергетске </w:t>
      </w:r>
      <w:r w:rsidR="00D965E9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санације</w:t>
      </w:r>
      <w:r w:rsidR="00D965E9" w:rsidRPr="005B3BC3" w:rsidDel="00D965E9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5B3BC3">
        <w:rPr>
          <w:rFonts w:ascii="Times New Roman" w:hAnsi="Times New Roman" w:cs="Times New Roman"/>
          <w:sz w:val="24"/>
          <w:szCs w:val="24"/>
          <w:lang w:val="ru-RU"/>
        </w:rPr>
        <w:t>по јавном позиву</w:t>
      </w:r>
      <w:r w:rsidR="0014379C">
        <w:rPr>
          <w:rFonts w:ascii="Times New Roman" w:hAnsi="Times New Roman" w:cs="Times New Roman"/>
          <w:sz w:val="24"/>
          <w:szCs w:val="24"/>
          <w:lang w:val="sr-Cyrl-RS"/>
        </w:rPr>
        <w:t>.</w:t>
      </w:r>
    </w:p>
    <w:p w14:paraId="4102DEC0" w14:textId="77777777" w:rsidR="002C67A0" w:rsidRDefault="002C67A0" w:rsidP="00130337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7C46C692" w14:textId="77777777" w:rsidR="00A34F78" w:rsidRDefault="00A34F78" w:rsidP="00130337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423CD503" w14:textId="77777777" w:rsidR="00A34F78" w:rsidRDefault="00A34F78" w:rsidP="00130337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32C4A53D" w14:textId="77777777" w:rsidR="00A34F78" w:rsidRPr="005B3BC3" w:rsidRDefault="00A34F78" w:rsidP="00130337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6284A50" w14:textId="6D68CF33" w:rsidR="002C67A0" w:rsidRPr="005B3BC3" w:rsidRDefault="002C67A0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lastRenderedPageBreak/>
        <w:t>Пријава на јавни позив з</w:t>
      </w:r>
      <w:r w:rsidR="0062127D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а</w:t>
      </w:r>
      <w:r w:rsidR="00E75D34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 крајње кориснике (</w:t>
      </w:r>
      <w:r w:rsidR="00104A5D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грађан</w:t>
      </w:r>
      <w:r w:rsidR="0075101D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и</w:t>
      </w:r>
      <w:r w:rsidR="00E75D34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)</w:t>
      </w:r>
    </w:p>
    <w:p w14:paraId="14AF032F" w14:textId="77777777" w:rsidR="009B5BAB" w:rsidRPr="005B3BC3" w:rsidRDefault="009B5BAB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4A914C53" w14:textId="3D03E423" w:rsidR="002C67A0" w:rsidRPr="00A34F78" w:rsidRDefault="002C67A0" w:rsidP="00A34F7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bookmarkStart w:id="16" w:name="_Hlk66981395"/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Члан </w:t>
      </w:r>
      <w:r w:rsidR="003B0C74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2</w:t>
      </w:r>
      <w:r w:rsidR="002D23D8" w:rsidRPr="005B3BC3">
        <w:rPr>
          <w:rFonts w:ascii="Times New Roman" w:eastAsia="Times New Roman" w:hAnsi="Times New Roman" w:cs="Times New Roman"/>
          <w:b/>
          <w:sz w:val="24"/>
          <w:szCs w:val="24"/>
          <w:lang w:val="sr-Latn-CS"/>
        </w:rPr>
        <w:t>4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.</w:t>
      </w:r>
      <w:bookmarkEnd w:id="16"/>
    </w:p>
    <w:p w14:paraId="3EE211C8" w14:textId="77777777" w:rsidR="006373F8" w:rsidRPr="005B3BC3" w:rsidRDefault="009709BE" w:rsidP="00885FCE">
      <w:pPr>
        <w:autoSpaceDE w:val="0"/>
        <w:autoSpaceDN w:val="0"/>
        <w:adjustRightInd w:val="0"/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Документацијa коју доставља грађанин подносилац пријаве при подношењу пријаве: </w:t>
      </w:r>
    </w:p>
    <w:p w14:paraId="386E1A97" w14:textId="5DABBE42" w:rsidR="00E12513" w:rsidRPr="004D0492" w:rsidRDefault="00032BBB" w:rsidP="00130337">
      <w:pPr>
        <w:pStyle w:val="ListParagraph"/>
        <w:numPr>
          <w:ilvl w:val="0"/>
          <w:numId w:val="37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  <w:lang w:val="ru-RU"/>
        </w:rPr>
      </w:pPr>
      <w:r>
        <w:rPr>
          <w:rFonts w:ascii="Times New Roman" w:hAnsi="Times New Roman" w:cs="Times New Roman"/>
          <w:color w:val="000000"/>
          <w:sz w:val="24"/>
          <w:szCs w:val="24"/>
          <w:lang w:val="ru-RU"/>
        </w:rPr>
        <w:t>п</w:t>
      </w:r>
      <w:r w:rsidR="009709BE" w:rsidRPr="004D0492">
        <w:rPr>
          <w:rFonts w:ascii="Times New Roman" w:hAnsi="Times New Roman" w:cs="Times New Roman"/>
          <w:color w:val="000000"/>
          <w:sz w:val="24"/>
          <w:szCs w:val="24"/>
          <w:lang w:val="ru-RU"/>
        </w:rPr>
        <w:t>отписан и попуњен Пријавни образац за суфинасирање мера енергетске</w:t>
      </w:r>
      <w:r w:rsidR="004D0492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е</w:t>
      </w:r>
      <w:r w:rsidR="006373F8" w:rsidRPr="004D0492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фикасности </w:t>
      </w:r>
      <w:r w:rsidR="004D0492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са попуњеним подацима</w:t>
      </w:r>
      <w:r w:rsidR="006373F8" w:rsidRPr="004D0492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о мери з</w:t>
      </w:r>
      <w:r w:rsidR="00E12513" w:rsidRPr="004D0492">
        <w:rPr>
          <w:rFonts w:ascii="Times New Roman" w:hAnsi="Times New Roman" w:cs="Times New Roman"/>
          <w:color w:val="000000"/>
          <w:sz w:val="24"/>
          <w:szCs w:val="24"/>
          <w:lang w:val="ru-RU"/>
        </w:rPr>
        <w:t>а коју се конкурише</w:t>
      </w:r>
      <w:r w:rsidR="004D0492">
        <w:rPr>
          <w:rFonts w:ascii="Times New Roman" w:hAnsi="Times New Roman" w:cs="Times New Roman"/>
          <w:color w:val="000000"/>
          <w:sz w:val="24"/>
          <w:szCs w:val="24"/>
          <w:lang w:val="ru-RU"/>
        </w:rPr>
        <w:t>;</w:t>
      </w:r>
    </w:p>
    <w:p w14:paraId="7822BE4E" w14:textId="68E1C30C" w:rsidR="00E12513" w:rsidRPr="005B3BC3" w:rsidRDefault="00032BBB" w:rsidP="00130337">
      <w:pPr>
        <w:pStyle w:val="ListParagraph"/>
        <w:numPr>
          <w:ilvl w:val="0"/>
          <w:numId w:val="37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  <w:lang w:val="ru-RU"/>
        </w:rPr>
      </w:pPr>
      <w:r>
        <w:rPr>
          <w:rFonts w:ascii="Times New Roman" w:hAnsi="Times New Roman" w:cs="Times New Roman"/>
          <w:color w:val="000000"/>
          <w:sz w:val="24"/>
          <w:szCs w:val="24"/>
          <w:lang w:val="ru-RU"/>
        </w:rPr>
        <w:t>п</w:t>
      </w:r>
      <w:r w:rsidR="00E12513"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опуњен образац </w:t>
      </w:r>
      <w:r w:rsidR="006373F8"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>(</w:t>
      </w:r>
      <w:r w:rsidR="004D0492">
        <w:rPr>
          <w:rFonts w:ascii="Times New Roman" w:hAnsi="Times New Roman" w:cs="Times New Roman"/>
          <w:color w:val="000000"/>
          <w:sz w:val="24"/>
          <w:szCs w:val="24"/>
          <w:lang w:val="ru-RU"/>
        </w:rPr>
        <w:t>П</w:t>
      </w:r>
      <w:r w:rsidR="006373F8"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>рилог</w:t>
      </w:r>
      <w:r w:rsidR="00E12513"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2</w:t>
      </w:r>
      <w:r w:rsidR="006373F8"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>)</w:t>
      </w:r>
      <w:r w:rsidR="004D0492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овог правилника, </w:t>
      </w:r>
      <w:r w:rsidR="00E12513"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који се односи на </w:t>
      </w:r>
      <w:r w:rsidR="004D0492">
        <w:rPr>
          <w:rFonts w:ascii="Times New Roman" w:hAnsi="Times New Roman" w:cs="Times New Roman"/>
          <w:color w:val="000000"/>
          <w:sz w:val="24"/>
          <w:szCs w:val="24"/>
          <w:lang w:val="ru-RU"/>
        </w:rPr>
        <w:t>стање грађевинских</w:t>
      </w:r>
      <w:r w:rsidR="0075101D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</w:t>
      </w:r>
      <w:r w:rsidR="004D0492">
        <w:rPr>
          <w:rFonts w:ascii="Times New Roman" w:hAnsi="Times New Roman" w:cs="Times New Roman"/>
          <w:color w:val="000000"/>
          <w:sz w:val="24"/>
          <w:szCs w:val="24"/>
          <w:lang w:val="ru-RU"/>
        </w:rPr>
        <w:t>(фасадних) елемената и грејног система</w:t>
      </w:r>
      <w:r w:rsidR="00E12513"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</w:t>
      </w:r>
      <w:r w:rsidR="004D0492">
        <w:rPr>
          <w:rFonts w:ascii="Times New Roman" w:hAnsi="Times New Roman" w:cs="Times New Roman"/>
          <w:color w:val="000000"/>
          <w:sz w:val="24"/>
          <w:szCs w:val="24"/>
          <w:lang w:val="ru-RU"/>
        </w:rPr>
        <w:t>објекта;</w:t>
      </w:r>
    </w:p>
    <w:p w14:paraId="1F5617E4" w14:textId="6BF05A62" w:rsidR="00080859" w:rsidRPr="005B3BC3" w:rsidRDefault="00080859" w:rsidP="00130337">
      <w:pPr>
        <w:pStyle w:val="ListParagraph"/>
        <w:numPr>
          <w:ilvl w:val="0"/>
          <w:numId w:val="37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>фотокопиј</w:t>
      </w:r>
      <w:r w:rsidR="0062127D"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>у</w:t>
      </w:r>
      <w:r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личне карте или очитана лична карта подносиоца захтева</w:t>
      </w:r>
      <w:r w:rsidRPr="005B3BC3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 којом се </w:t>
      </w:r>
      <w:r w:rsidR="009D2294" w:rsidRPr="005B3BC3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види адреса становања подносиоца пријаве</w:t>
      </w:r>
      <w:r w:rsidR="004D0492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;</w:t>
      </w:r>
      <w:r w:rsidR="009D2294" w:rsidRPr="005B3BC3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 </w:t>
      </w:r>
    </w:p>
    <w:p w14:paraId="433BB048" w14:textId="7EC85F8D" w:rsidR="00080859" w:rsidRPr="005B3BC3" w:rsidRDefault="006D721F" w:rsidP="00130337">
      <w:pPr>
        <w:pStyle w:val="ListParagraph"/>
        <w:numPr>
          <w:ilvl w:val="0"/>
          <w:numId w:val="37"/>
        </w:numPr>
        <w:shd w:val="clear" w:color="auto" w:fill="FFFFFF"/>
        <w:spacing w:after="0"/>
        <w:ind w:left="1077" w:hanging="357"/>
        <w:jc w:val="both"/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  <w:t xml:space="preserve">решење о </w:t>
      </w:r>
      <w:r w:rsidR="00AC0DBF" w:rsidRPr="005B3BC3">
        <w:rPr>
          <w:rFonts w:ascii="Times New Roman" w:eastAsia="Times New Roman" w:hAnsi="Times New Roman" w:cs="Times New Roman"/>
          <w:sz w:val="24"/>
          <w:szCs w:val="24"/>
          <w:lang w:val="sr-Cyrl-CS" w:eastAsia="sr-Cyrl-RS"/>
        </w:rPr>
        <w:t>утврђивању пореза на имовину</w:t>
      </w:r>
      <w:r w:rsidR="004D0492">
        <w:rPr>
          <w:rFonts w:ascii="Times New Roman" w:eastAsia="Times New Roman" w:hAnsi="Times New Roman" w:cs="Times New Roman"/>
          <w:sz w:val="24"/>
          <w:szCs w:val="24"/>
          <w:lang w:val="sr-Cyrl-CS" w:eastAsia="sr-Cyrl-RS"/>
        </w:rPr>
        <w:t>;</w:t>
      </w:r>
    </w:p>
    <w:p w14:paraId="07FE313D" w14:textId="319CE6BC" w:rsidR="009709BE" w:rsidRPr="004D0492" w:rsidRDefault="00032BBB" w:rsidP="00130337">
      <w:pPr>
        <w:pStyle w:val="ListParagraph"/>
        <w:numPr>
          <w:ilvl w:val="0"/>
          <w:numId w:val="37"/>
        </w:numPr>
        <w:shd w:val="clear" w:color="auto" w:fill="FFFFFF"/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</w:pPr>
      <w:r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  <w:t>к</w:t>
      </w:r>
      <w:r w:rsidR="009709BE" w:rsidRPr="004D0492"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  <w:t>опију грађевинске дозволе, односно други документ којим се доказује легалност</w:t>
      </w:r>
      <w:r w:rsidR="004D0492"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  <w:t xml:space="preserve"> </w:t>
      </w:r>
      <w:r w:rsidR="009709BE" w:rsidRPr="004D0492"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  <w:t>објект</w:t>
      </w:r>
      <w:r w:rsidR="004D0492"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  <w:t>а;</w:t>
      </w:r>
    </w:p>
    <w:p w14:paraId="633635B0" w14:textId="377A8B01" w:rsidR="002143E5" w:rsidRPr="005B3BC3" w:rsidRDefault="00983F9A" w:rsidP="00130337">
      <w:pPr>
        <w:pStyle w:val="ListParagraph"/>
        <w:numPr>
          <w:ilvl w:val="0"/>
          <w:numId w:val="37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color w:val="000000"/>
          <w:sz w:val="24"/>
          <w:szCs w:val="24"/>
          <w:lang w:val="ru-RU"/>
        </w:rPr>
      </w:pPr>
      <w:r w:rsidRPr="005B3BC3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фотокопиј</w:t>
      </w:r>
      <w:r w:rsidR="0062127D" w:rsidRPr="005B3BC3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у</w:t>
      </w:r>
      <w:r w:rsidRPr="005B3BC3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 рачуна за утрошену електрич</w:t>
      </w:r>
      <w:r w:rsidR="007D033C" w:rsidRPr="005B3BC3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ну енергију за </w:t>
      </w:r>
      <w:r w:rsidR="00C65ACD" w:rsidRPr="005B3BC3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стамбени објекат </w:t>
      </w:r>
      <w:r w:rsidRPr="005B3BC3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 за који се конкурише </w:t>
      </w:r>
      <w:r w:rsidR="00152A9F" w:rsidRPr="005B3BC3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за</w:t>
      </w:r>
      <w:r w:rsidRPr="005B3BC3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 последњи месец</w:t>
      </w:r>
      <w:r w:rsidR="007D033C" w:rsidRPr="005B3BC3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, </w:t>
      </w:r>
      <w:r w:rsidR="00152A9F" w:rsidRPr="005B3BC3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ради доказа да </w:t>
      </w:r>
      <w:r w:rsidR="00CA2047" w:rsidRPr="005B3BC3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власни</w:t>
      </w:r>
      <w:r w:rsidR="00C65ACD" w:rsidRPr="005B3BC3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ци</w:t>
      </w:r>
      <w:r w:rsidR="00CA2047" w:rsidRPr="005B3BC3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 жив</w:t>
      </w:r>
      <w:r w:rsidR="00C65ACD" w:rsidRPr="005B3BC3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е</w:t>
      </w:r>
      <w:r w:rsidR="00CA2047" w:rsidRPr="005B3BC3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 </w:t>
      </w:r>
      <w:r w:rsidR="00152A9F" w:rsidRPr="005B3BC3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у </w:t>
      </w:r>
      <w:r w:rsidR="00CA2047" w:rsidRPr="005B3BC3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пријављеном стамбеном </w:t>
      </w:r>
      <w:r w:rsidR="00C65ACD" w:rsidRPr="005B3BC3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објекту </w:t>
      </w:r>
      <w:r w:rsidR="00CA2047" w:rsidRPr="005B3BC3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о (препоручује се да минимална потрошња не може бити мања од </w:t>
      </w:r>
      <w:r w:rsidR="00DA08FE" w:rsidRPr="005B3BC3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5</w:t>
      </w:r>
      <w:r w:rsidR="00CA2047" w:rsidRPr="005B3BC3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0 </w:t>
      </w:r>
      <w:r w:rsidR="00CA2047" w:rsidRPr="005B3BC3">
        <w:rPr>
          <w:rFonts w:ascii="Times New Roman" w:hAnsi="Times New Roman" w:cs="Times New Roman"/>
          <w:color w:val="000000"/>
          <w:sz w:val="24"/>
          <w:szCs w:val="24"/>
          <w:lang w:val="sr-Latn-CS"/>
        </w:rPr>
        <w:t>kWh</w:t>
      </w:r>
      <w:r w:rsidR="00E12513" w:rsidRPr="005B3BC3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 месечно</w:t>
      </w:r>
      <w:r w:rsidR="00CA2047" w:rsidRPr="005B3BC3">
        <w:rPr>
          <w:rFonts w:ascii="Times New Roman" w:hAnsi="Times New Roman" w:cs="Times New Roman"/>
          <w:color w:val="000000"/>
          <w:sz w:val="24"/>
          <w:szCs w:val="24"/>
          <w:lang w:val="sr-Latn-CS"/>
        </w:rPr>
        <w:t>)</w:t>
      </w:r>
      <w:r w:rsidR="004D0492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;</w:t>
      </w:r>
    </w:p>
    <w:p w14:paraId="240C3891" w14:textId="65931E50" w:rsidR="00080859" w:rsidRPr="005B3BC3" w:rsidRDefault="00080859" w:rsidP="00130337">
      <w:pPr>
        <w:pStyle w:val="ListParagraph"/>
        <w:numPr>
          <w:ilvl w:val="0"/>
          <w:numId w:val="37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color w:val="000000"/>
          <w:sz w:val="24"/>
          <w:szCs w:val="24"/>
          <w:lang w:val="ru-RU"/>
        </w:rPr>
      </w:pPr>
      <w:r w:rsidRPr="005B3BC3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пре</w:t>
      </w:r>
      <w:r w:rsidR="009E453F" w:rsidRPr="005B3BC3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д</w:t>
      </w:r>
      <w:r w:rsidRPr="005B3BC3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мер и </w:t>
      </w:r>
      <w:r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>предрачун</w:t>
      </w:r>
      <w:r w:rsidRPr="005B3BC3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/</w:t>
      </w:r>
      <w:r w:rsidR="00A77AF5" w:rsidRPr="005B3BC3"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  <w:t xml:space="preserve"> профактура</w:t>
      </w:r>
      <w:r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за</w:t>
      </w:r>
      <w:r w:rsidRPr="005B3BC3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 </w:t>
      </w:r>
      <w:r w:rsidR="00E12513" w:rsidRPr="005B3BC3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опрему са уградњом </w:t>
      </w:r>
      <w:r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>издат</w:t>
      </w:r>
      <w:r w:rsidR="00A77AF5"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>а</w:t>
      </w:r>
      <w:r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од привредног субјекта са листе</w:t>
      </w:r>
      <w:r w:rsidR="007D033C"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</w:t>
      </w:r>
      <w:r w:rsidR="003F2F7A"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>директних корисника</w:t>
      </w:r>
      <w:r w:rsidR="00405945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коју је објавила </w:t>
      </w:r>
      <w:r w:rsidR="006D721F" w:rsidRPr="005B3BC3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Општина</w:t>
      </w:r>
      <w:r w:rsidR="004D0492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;</w:t>
      </w:r>
    </w:p>
    <w:p w14:paraId="31EC08E5" w14:textId="4767EB86" w:rsidR="00080859" w:rsidRPr="005B3BC3" w:rsidRDefault="00080859" w:rsidP="00130337">
      <w:pPr>
        <w:pStyle w:val="ListParagraph"/>
        <w:numPr>
          <w:ilvl w:val="0"/>
          <w:numId w:val="37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5B3BC3">
        <w:rPr>
          <w:rFonts w:ascii="Times New Roman" w:hAnsi="Times New Roman" w:cs="Times New Roman"/>
          <w:sz w:val="24"/>
          <w:szCs w:val="24"/>
          <w:lang w:val="ru-RU"/>
        </w:rPr>
        <w:t>и</w:t>
      </w:r>
      <w:r w:rsidR="002704C8" w:rsidRPr="005B3BC3">
        <w:rPr>
          <w:rFonts w:ascii="Times New Roman" w:hAnsi="Times New Roman" w:cs="Times New Roman"/>
          <w:sz w:val="24"/>
          <w:szCs w:val="24"/>
          <w:lang w:val="ru-RU"/>
        </w:rPr>
        <w:t>зјава о члановима домаћинства</w:t>
      </w:r>
      <w:r w:rsidR="006D721F"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 са фотокопијом лич</w:t>
      </w:r>
      <w:r w:rsidR="004D0492">
        <w:rPr>
          <w:rFonts w:ascii="Times New Roman" w:hAnsi="Times New Roman" w:cs="Times New Roman"/>
          <w:sz w:val="24"/>
          <w:szCs w:val="24"/>
          <w:lang w:val="ru-RU"/>
        </w:rPr>
        <w:t>них карата за сваког члана домаћ</w:t>
      </w:r>
      <w:r w:rsidR="006D721F" w:rsidRPr="005B3BC3">
        <w:rPr>
          <w:rFonts w:ascii="Times New Roman" w:hAnsi="Times New Roman" w:cs="Times New Roman"/>
          <w:sz w:val="24"/>
          <w:szCs w:val="24"/>
          <w:lang w:val="ru-RU"/>
        </w:rPr>
        <w:t>инства са ј</w:t>
      </w:r>
      <w:r w:rsidR="004D0492">
        <w:rPr>
          <w:rFonts w:ascii="Times New Roman" w:hAnsi="Times New Roman" w:cs="Times New Roman"/>
          <w:sz w:val="24"/>
          <w:szCs w:val="24"/>
          <w:lang w:val="ru-RU"/>
        </w:rPr>
        <w:t>асно видљивом адресом становања;</w:t>
      </w:r>
      <w:r w:rsidR="006D721F"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</w:p>
    <w:p w14:paraId="48BCB22D" w14:textId="2B2DB8A2" w:rsidR="00E12513" w:rsidRPr="005B3BC3" w:rsidRDefault="002704C8" w:rsidP="00130337">
      <w:pPr>
        <w:pStyle w:val="ListParagraph"/>
        <w:numPr>
          <w:ilvl w:val="0"/>
          <w:numId w:val="37"/>
        </w:numPr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bookmarkStart w:id="17" w:name="_Hlk75026550"/>
      <w:r w:rsidRPr="005B3BC3">
        <w:rPr>
          <w:rFonts w:ascii="Times New Roman" w:hAnsi="Times New Roman" w:cs="Times New Roman"/>
          <w:sz w:val="24"/>
          <w:szCs w:val="24"/>
          <w:lang w:val="ru-RU"/>
        </w:rPr>
        <w:t>потписана изјава о сагласности да орган за потребе поступка може извршити увид, прибавити и обрадити податке о чињеницама о кој</w:t>
      </w:r>
      <w:r w:rsidR="003F2F7A" w:rsidRPr="005B3BC3">
        <w:rPr>
          <w:rFonts w:ascii="Times New Roman" w:hAnsi="Times New Roman" w:cs="Times New Roman"/>
          <w:sz w:val="24"/>
          <w:szCs w:val="24"/>
          <w:lang w:val="ru-RU"/>
        </w:rPr>
        <w:t>има се води службена евиденција</w:t>
      </w:r>
      <w:r w:rsidRPr="005B3BC3">
        <w:rPr>
          <w:rFonts w:ascii="Times New Roman" w:hAnsi="Times New Roman" w:cs="Times New Roman"/>
          <w:sz w:val="24"/>
          <w:szCs w:val="24"/>
          <w:lang w:val="ru-RU"/>
        </w:rPr>
        <w:t>, а који су неопходни у поступку одлучивања</w:t>
      </w:r>
      <w:r w:rsidR="003B7C7A">
        <w:rPr>
          <w:rFonts w:ascii="Times New Roman" w:hAnsi="Times New Roman" w:cs="Times New Roman"/>
          <w:sz w:val="24"/>
          <w:szCs w:val="24"/>
          <w:lang w:val="ru-RU"/>
        </w:rPr>
        <w:t>.</w:t>
      </w:r>
    </w:p>
    <w:bookmarkEnd w:id="17"/>
    <w:p w14:paraId="698D2D75" w14:textId="35C111E6" w:rsidR="006F5851" w:rsidRPr="005B3BC3" w:rsidRDefault="006F5851" w:rsidP="00130337">
      <w:pPr>
        <w:spacing w:after="0"/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14:paraId="7110563A" w14:textId="77777777" w:rsidR="00690CEB" w:rsidRPr="005B3BC3" w:rsidRDefault="00690CEB" w:rsidP="00130337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6D293D69" w14:textId="0ABE78E0" w:rsidR="00032BBB" w:rsidRDefault="0093790B" w:rsidP="0040594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sz w:val="24"/>
          <w:szCs w:val="24"/>
          <w:lang w:val="sr-Cyrl-RS"/>
        </w:rPr>
        <w:t>Општина</w:t>
      </w:r>
      <w:r w:rsidR="0026281B"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 ће</w:t>
      </w:r>
      <w:r w:rsidR="00405945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26281B"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обезбедити </w:t>
      </w:r>
      <w:r w:rsidR="009E453F"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прибављање </w:t>
      </w:r>
      <w:r w:rsidR="00AE3D39" w:rsidRPr="005B3BC3">
        <w:rPr>
          <w:rFonts w:ascii="Times New Roman" w:hAnsi="Times New Roman" w:cs="Times New Roman"/>
          <w:sz w:val="24"/>
          <w:szCs w:val="24"/>
          <w:lang w:val="sr-Cyrl-RS"/>
        </w:rPr>
        <w:t>информације по службено</w:t>
      </w:r>
      <w:r w:rsidR="006B57D3">
        <w:rPr>
          <w:rFonts w:ascii="Times New Roman" w:hAnsi="Times New Roman" w:cs="Times New Roman"/>
          <w:sz w:val="24"/>
          <w:szCs w:val="24"/>
          <w:lang w:val="sr-Cyrl-RS"/>
        </w:rPr>
        <w:t xml:space="preserve">ј дужности </w:t>
      </w:r>
      <w:r w:rsidR="00440529">
        <w:rPr>
          <w:rFonts w:ascii="Times New Roman" w:hAnsi="Times New Roman" w:cs="Times New Roman"/>
          <w:sz w:val="24"/>
          <w:szCs w:val="24"/>
          <w:lang w:val="sr-Cyrl-RS"/>
        </w:rPr>
        <w:t>за изво</w:t>
      </w:r>
      <w:r w:rsidR="006F5851" w:rsidRPr="006B57D3">
        <w:rPr>
          <w:rFonts w:ascii="Times New Roman" w:hAnsi="Times New Roman" w:cs="Times New Roman"/>
          <w:color w:val="000000"/>
          <w:sz w:val="24"/>
          <w:szCs w:val="24"/>
          <w:lang w:val="ru-RU"/>
        </w:rPr>
        <w:t>д из листа непокретности</w:t>
      </w:r>
      <w:r w:rsidR="00405945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 и </w:t>
      </w:r>
      <w:bookmarkStart w:id="18" w:name="_Hlk66994674"/>
      <w:r w:rsidR="00405945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Р</w:t>
      </w:r>
      <w:r w:rsidR="00405945" w:rsidRPr="00405945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ешење о утврђивању пореза на имов</w:t>
      </w:r>
      <w:r w:rsidR="00405945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ину.</w:t>
      </w:r>
    </w:p>
    <w:p w14:paraId="47BC6F99" w14:textId="77777777" w:rsidR="00405945" w:rsidRDefault="00405945" w:rsidP="0040594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60C52414" w14:textId="24997132" w:rsidR="00D46415" w:rsidRPr="00A34F78" w:rsidRDefault="00D46415" w:rsidP="00A34F7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Члан </w:t>
      </w:r>
      <w:r w:rsidR="002D23D8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25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.</w:t>
      </w:r>
      <w:bookmarkEnd w:id="18"/>
    </w:p>
    <w:p w14:paraId="79B811C0" w14:textId="468DA6B2" w:rsidR="00D46415" w:rsidRPr="005B3BC3" w:rsidRDefault="00D46415" w:rsidP="00885FC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  <w:lang w:val="ru-RU"/>
        </w:rPr>
      </w:pPr>
      <w:r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Право учешћа на </w:t>
      </w:r>
      <w:r w:rsidR="003F2F7A"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>јавном позиву</w:t>
      </w:r>
      <w:r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немају: </w:t>
      </w:r>
    </w:p>
    <w:p w14:paraId="02438549" w14:textId="73ECB76D" w:rsidR="00D46415" w:rsidRPr="005B3BC3" w:rsidRDefault="00D46415" w:rsidP="00130337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proofErr w:type="spellStart"/>
      <w:r w:rsidRPr="005B3BC3">
        <w:rPr>
          <w:rFonts w:ascii="Times New Roman" w:hAnsi="Times New Roman" w:cs="Times New Roman"/>
          <w:color w:val="000000"/>
          <w:sz w:val="24"/>
          <w:szCs w:val="24"/>
        </w:rPr>
        <w:t>власници</w:t>
      </w:r>
      <w:proofErr w:type="spellEnd"/>
      <w:r w:rsidRPr="005B3BC3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D17C90" w:rsidRPr="005B3BC3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посебних делова </w:t>
      </w:r>
      <w:proofErr w:type="spellStart"/>
      <w:r w:rsidR="003F2F7A" w:rsidRPr="005B3BC3">
        <w:rPr>
          <w:rFonts w:ascii="Times New Roman" w:hAnsi="Times New Roman" w:cs="Times New Roman"/>
          <w:color w:val="000000"/>
          <w:sz w:val="24"/>
          <w:szCs w:val="24"/>
        </w:rPr>
        <w:t>стамбено-пословног</w:t>
      </w:r>
      <w:proofErr w:type="spellEnd"/>
      <w:r w:rsidRPr="005B3BC3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5B3BC3">
        <w:rPr>
          <w:rFonts w:ascii="Times New Roman" w:hAnsi="Times New Roman" w:cs="Times New Roman"/>
          <w:color w:val="000000"/>
          <w:sz w:val="24"/>
          <w:szCs w:val="24"/>
        </w:rPr>
        <w:t>објеката</w:t>
      </w:r>
      <w:proofErr w:type="spellEnd"/>
      <w:r w:rsidR="003F2F7A" w:rsidRPr="005B3BC3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који не служе</w:t>
      </w:r>
      <w:r w:rsidR="00D17C90" w:rsidRPr="005B3BC3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за становање</w:t>
      </w:r>
    </w:p>
    <w:p w14:paraId="2E7CB057" w14:textId="46C7B1CD" w:rsidR="00D46415" w:rsidRPr="005B3BC3" w:rsidRDefault="00D46415" w:rsidP="00130337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  <w:lang w:val="ru-RU"/>
        </w:rPr>
      </w:pPr>
      <w:r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>власници стамбених објеката који су у претхо</w:t>
      </w:r>
      <w:r w:rsidR="00405945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дном периоду користили средства </w:t>
      </w:r>
      <w:r w:rsidR="00E951E0"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>Општине</w:t>
      </w:r>
      <w:r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за сличне активности </w:t>
      </w:r>
      <w:r w:rsidR="00E951E0"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и иста оправдали </w:t>
      </w:r>
      <w:r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>и</w:t>
      </w:r>
    </w:p>
    <w:p w14:paraId="6E181F2F" w14:textId="1BF8AD3B" w:rsidR="00D46415" w:rsidRPr="005B3BC3" w:rsidRDefault="00D46415" w:rsidP="00130337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  <w:lang w:val="ru-RU"/>
        </w:rPr>
      </w:pPr>
      <w:r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>власници стамбених објеката који су</w:t>
      </w:r>
      <w:r w:rsidR="002D7CCD" w:rsidRPr="005B3BC3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 </w:t>
      </w:r>
      <w:r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у претходне две године после </w:t>
      </w:r>
      <w:r w:rsidR="002D7CCD" w:rsidRPr="005B3BC3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достављања Решења о додели бесповратних средстава</w:t>
      </w:r>
      <w:r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за сличне активности одустали од спровођења активности. </w:t>
      </w:r>
    </w:p>
    <w:p w14:paraId="23487702" w14:textId="46262A97" w:rsidR="00454BF7" w:rsidRPr="005B3BC3" w:rsidRDefault="00454BF7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049E4E96" w14:textId="391479BB" w:rsidR="002C67A0" w:rsidRPr="005B3BC3" w:rsidRDefault="002C67A0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Критеријуми за избор</w:t>
      </w:r>
      <w:r w:rsidR="00D07EA2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 пројеката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 </w:t>
      </w:r>
      <w:r w:rsidR="009D3742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крајњих корисника</w:t>
      </w:r>
      <w:r w:rsidR="003F2F7A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 (</w:t>
      </w:r>
      <w:r w:rsidR="00405945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породичне куће  </w:t>
      </w:r>
      <w:r w:rsidR="003F2F7A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)</w:t>
      </w:r>
    </w:p>
    <w:p w14:paraId="48398D1C" w14:textId="77777777" w:rsidR="002C67A0" w:rsidRPr="005B3BC3" w:rsidRDefault="002C67A0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</w:pPr>
    </w:p>
    <w:p w14:paraId="5D01B941" w14:textId="7A93EE45" w:rsidR="002C67A0" w:rsidRPr="00A34F78" w:rsidRDefault="002C67A0" w:rsidP="00A34F7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Члан </w:t>
      </w:r>
      <w:r w:rsidR="002D23D8" w:rsidRPr="005B3BC3">
        <w:rPr>
          <w:rFonts w:ascii="Times New Roman" w:eastAsia="Times New Roman" w:hAnsi="Times New Roman" w:cs="Times New Roman"/>
          <w:b/>
          <w:sz w:val="24"/>
          <w:szCs w:val="24"/>
          <w:lang w:val="sr-Latn-CS"/>
        </w:rPr>
        <w:t>26</w:t>
      </w:r>
      <w:r w:rsidR="00A34F78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.</w:t>
      </w:r>
    </w:p>
    <w:p w14:paraId="3E029F2B" w14:textId="77777777" w:rsidR="00D1747B" w:rsidRPr="005B3BC3" w:rsidRDefault="00D1747B" w:rsidP="00213BC8">
      <w:pPr>
        <w:spacing w:after="0" w:line="240" w:lineRule="auto"/>
        <w:ind w:firstLine="612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Поступак за оцењивање пристиглих пријава и избор корисника средстава врши ће</w:t>
      </w:r>
    </w:p>
    <w:p w14:paraId="459CF579" w14:textId="77777777" w:rsidR="00D1747B" w:rsidRPr="005B3BC3" w:rsidRDefault="00D1747B" w:rsidP="00213BC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се на основу листе приоритета састављене бодовањем према следећим критеријумима: </w:t>
      </w:r>
    </w:p>
    <w:p w14:paraId="1242BFE5" w14:textId="3C2CA670" w:rsidR="00080859" w:rsidRPr="005B3BC3" w:rsidRDefault="00080859" w:rsidP="00213BC8">
      <w:pPr>
        <w:spacing w:after="0" w:line="240" w:lineRule="auto"/>
        <w:ind w:firstLine="612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Критеријуми за избор пријава грађана</w:t>
      </w:r>
      <w:r w:rsidR="00D17C90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="003F2F7A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одређују се ј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авним позивом и садрже:</w:t>
      </w:r>
    </w:p>
    <w:p w14:paraId="57956231" w14:textId="4011D0F0" w:rsidR="006F2FBE" w:rsidRPr="005B3BC3" w:rsidRDefault="006F2FBE" w:rsidP="00213BC8">
      <w:pPr>
        <w:spacing w:after="0" w:line="240" w:lineRule="auto"/>
        <w:ind w:firstLine="612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6F2FBE" w:rsidRPr="005B3BC3" w14:paraId="3C02D9B8" w14:textId="77777777" w:rsidTr="006F2FBE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390B9F7" w14:textId="77777777" w:rsidR="000A1AB8" w:rsidRPr="005B3BC3" w:rsidRDefault="006F2FBE" w:rsidP="00130337">
            <w:pPr>
              <w:spacing w:line="259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стављање термичке изолације зидова, крова, таваница и осталих делова термичког омотача према негрејаном простору</w:t>
            </w:r>
            <w:r w:rsidR="000A1AB8" w:rsidRPr="005B3BC3" w:rsidDel="000A1AB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48212E87" w14:textId="6910803C" w:rsidR="006F2FBE" w:rsidRPr="005B3BC3" w:rsidRDefault="000A1AB8" w:rsidP="00213BC8">
            <w:pPr>
              <w:spacing w:line="259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</w:t>
            </w:r>
            <w:r w:rsidR="005F65E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родичних кућа</w:t>
            </w:r>
            <w:r w:rsidRPr="005B3BC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</w:tr>
      <w:tr w:rsidR="006F2FBE" w:rsidRPr="005B3BC3" w14:paraId="0E07CA2A" w14:textId="77777777" w:rsidTr="006F2FBE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467382A" w14:textId="12A975CC" w:rsidR="006F2FBE" w:rsidRPr="005B3BC3" w:rsidRDefault="006F2FBE" w:rsidP="00130337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стојеће стање спољних зидова</w:t>
            </w:r>
            <w:r w:rsidR="001246AC" w:rsidRPr="005B3BC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6E298AC" w14:textId="77777777" w:rsidR="006F2FBE" w:rsidRPr="005B3BC3" w:rsidRDefault="006F2FBE" w:rsidP="00130337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6F2FBE" w:rsidRPr="005B3BC3" w14:paraId="7E6716E5" w14:textId="77777777" w:rsidTr="006F2FBE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BE37244" w14:textId="57D403FE" w:rsidR="006F2FBE" w:rsidRPr="005B3BC3" w:rsidRDefault="001246AC" w:rsidP="00130337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Спољни з</w:t>
            </w:r>
            <w:r w:rsidR="006F2FBE" w:rsidRPr="005B3BC3">
              <w:rPr>
                <w:rFonts w:ascii="Times New Roman" w:hAnsi="Times New Roman" w:cs="Times New Roman"/>
                <w:sz w:val="24"/>
                <w:szCs w:val="24"/>
              </w:rPr>
              <w:t>ид</w:t>
            </w: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ови</w:t>
            </w:r>
            <w:r w:rsidR="006F2FBE" w:rsidRPr="005B3BC3">
              <w:rPr>
                <w:rFonts w:ascii="Times New Roman" w:hAnsi="Times New Roman" w:cs="Times New Roman"/>
                <w:sz w:val="24"/>
                <w:szCs w:val="24"/>
              </w:rPr>
              <w:t xml:space="preserve"> без </w:t>
            </w: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r w:rsidR="006F2FBE" w:rsidRPr="005B3BC3">
              <w:rPr>
                <w:rFonts w:ascii="Times New Roman" w:hAnsi="Times New Roman" w:cs="Times New Roman"/>
                <w:sz w:val="24"/>
                <w:szCs w:val="24"/>
              </w:rPr>
              <w:t xml:space="preserve"> изолације</w:t>
            </w: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FA37FB5" w14:textId="699B6074" w:rsidR="006F2FBE" w:rsidRPr="005B3BC3" w:rsidRDefault="001246AC" w:rsidP="00130337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6F2FBE" w:rsidRPr="005B3BC3" w14:paraId="4930F617" w14:textId="77777777" w:rsidTr="006F2FBE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2D0B287" w14:textId="015D56F4" w:rsidR="006F2FBE" w:rsidRPr="005B3BC3" w:rsidRDefault="001246AC" w:rsidP="00130337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 xml:space="preserve">Спољни зидови </w:t>
            </w:r>
            <w:r w:rsidR="006F2FBE" w:rsidRPr="005B3BC3">
              <w:rPr>
                <w:rFonts w:ascii="Times New Roman" w:hAnsi="Times New Roman" w:cs="Times New Roman"/>
                <w:sz w:val="24"/>
                <w:szCs w:val="24"/>
              </w:rPr>
              <w:t xml:space="preserve">са </w:t>
            </w: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термичком</w:t>
            </w:r>
            <w:r w:rsidR="006F2FBE" w:rsidRPr="005B3BC3">
              <w:rPr>
                <w:rFonts w:ascii="Times New Roman" w:hAnsi="Times New Roman" w:cs="Times New Roman"/>
                <w:sz w:val="24"/>
                <w:szCs w:val="24"/>
              </w:rPr>
              <w:t xml:space="preserve">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B5DD13E" w14:textId="70B35C63" w:rsidR="006F2FBE" w:rsidRPr="005B3BC3" w:rsidRDefault="006F2FBE" w:rsidP="00130337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6F2FBE" w:rsidRPr="005B3BC3" w14:paraId="007147B2" w14:textId="77777777" w:rsidTr="006F2FBE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65D9D87" w14:textId="77777777" w:rsidR="006F2FBE" w:rsidRPr="005B3BC3" w:rsidRDefault="006F2FBE" w:rsidP="00130337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F2FBE" w:rsidRPr="005B3BC3" w14:paraId="2A485E6B" w14:textId="77777777" w:rsidTr="006F2FBE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9CF805E" w14:textId="606E904A" w:rsidR="006F2FBE" w:rsidRPr="005B3BC3" w:rsidRDefault="006F2FBE" w:rsidP="00130337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Постојећи </w:t>
            </w:r>
            <w:r w:rsidR="000A1AB8" w:rsidRPr="005B3BC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начин грејања на: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87C795B" w14:textId="77777777" w:rsidR="006F2FBE" w:rsidRPr="005B3BC3" w:rsidRDefault="006F2FBE" w:rsidP="00130337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6F2FBE" w:rsidRPr="005B3BC3" w14:paraId="11A3B060" w14:textId="77777777" w:rsidTr="006F2FBE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55AF7DA" w14:textId="23F8189C" w:rsidR="006F2FBE" w:rsidRPr="005B3BC3" w:rsidRDefault="006F2FBE" w:rsidP="00130337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DE33CE2" w14:textId="77777777" w:rsidR="006F2FBE" w:rsidRPr="005B3BC3" w:rsidRDefault="006F2FBE" w:rsidP="00130337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6F2FBE" w:rsidRPr="005B3BC3" w14:paraId="1CDBDF8D" w14:textId="77777777" w:rsidTr="006F2FBE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FB21988" w14:textId="270C9E28" w:rsidR="006F2FBE" w:rsidRPr="005B3BC3" w:rsidRDefault="00077390" w:rsidP="00130337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E8A5B42" w14:textId="02DED4BE" w:rsidR="006F2FBE" w:rsidRPr="005B3BC3" w:rsidRDefault="00077390" w:rsidP="00130337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6F2FBE" w:rsidRPr="005B3BC3" w14:paraId="618B4043" w14:textId="77777777" w:rsidTr="006F2FBE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A1BDF57" w14:textId="39941E71" w:rsidR="006F2FBE" w:rsidRPr="005B3BC3" w:rsidRDefault="006F2FBE" w:rsidP="00130337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A53F282" w14:textId="563DDE5D" w:rsidR="006F2FBE" w:rsidRPr="005B3BC3" w:rsidRDefault="00077390" w:rsidP="00130337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F2FBE" w:rsidRPr="005B3BC3" w14:paraId="02F2C22E" w14:textId="77777777" w:rsidTr="006F2FBE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62D3EC8" w14:textId="14768AEE" w:rsidR="006F2FBE" w:rsidRPr="005B3BC3" w:rsidRDefault="00405945" w:rsidP="00130337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</w:t>
            </w:r>
            <w:r w:rsidR="00077390" w:rsidRPr="005B3BC3">
              <w:rPr>
                <w:rFonts w:ascii="Times New Roman" w:hAnsi="Times New Roman" w:cs="Times New Roman"/>
                <w:sz w:val="24"/>
                <w:szCs w:val="24"/>
              </w:rPr>
              <w:t>елет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0CE3C7A" w14:textId="662B0744" w:rsidR="006F2FBE" w:rsidRPr="005B3BC3" w:rsidRDefault="00077390" w:rsidP="00130337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76691E96" w14:textId="77777777" w:rsidR="00A125E8" w:rsidRPr="005B3BC3" w:rsidRDefault="00A125E8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077390" w:rsidRPr="005B3BC3" w14:paraId="41D6E8BC" w14:textId="77777777" w:rsidTr="003D13EA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7E2E42A" w14:textId="2DCB1CA9" w:rsidR="00A44E42" w:rsidRPr="005B3BC3" w:rsidRDefault="00032BBB" w:rsidP="00130337">
            <w:pPr>
              <w:spacing w:line="259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З</w:t>
            </w:r>
            <w:r w:rsidR="00077390" w:rsidRPr="005B3BC3"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 xml:space="preserve">амена спољних прозора и врата и других транспарентних елемената термичког омотача са одговарајућим термичким својствима на </w:t>
            </w:r>
          </w:p>
          <w:p w14:paraId="064FE37D" w14:textId="6DEA0859" w:rsidR="00077390" w:rsidRPr="005B3BC3" w:rsidRDefault="00077390" w:rsidP="005F65E2">
            <w:pPr>
              <w:spacing w:line="259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  <w:r w:rsidRPr="005B3BC3"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 xml:space="preserve">породичним кућама </w:t>
            </w:r>
          </w:p>
        </w:tc>
      </w:tr>
      <w:tr w:rsidR="00077390" w:rsidRPr="005B3BC3" w14:paraId="1E65F8D1" w14:textId="77777777" w:rsidTr="003D13EA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CAB4238" w14:textId="64168F2A" w:rsidR="00077390" w:rsidRPr="005B3BC3" w:rsidRDefault="00077390" w:rsidP="00130337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B3BC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RS"/>
              </w:rPr>
              <w:t>Постојеће карактеристике спољне столарије</w:t>
            </w:r>
            <w:r w:rsidR="00032BB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1185AF4" w14:textId="77777777" w:rsidR="00077390" w:rsidRPr="005B3BC3" w:rsidRDefault="00077390" w:rsidP="00130337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077390" w:rsidRPr="005B3BC3" w14:paraId="51A0FDAC" w14:textId="77777777" w:rsidTr="003D13EA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90729EA" w14:textId="0C13559E" w:rsidR="00077390" w:rsidRPr="005B3BC3" w:rsidRDefault="00077390" w:rsidP="00130337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r w:rsidR="00D1747B" w:rsidRPr="005B3BC3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,</w:t>
            </w:r>
            <w:r w:rsidR="00F03B87" w:rsidRPr="005B3BC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5B3BC3">
              <w:rPr>
                <w:rFonts w:ascii="Times New Roman" w:eastAsia="Times New Roman" w:hAnsi="Times New Roman" w:cs="Times New Roman"/>
                <w:sz w:val="24"/>
                <w:szCs w:val="24"/>
              </w:rPr>
              <w:t>једноструки</w:t>
            </w:r>
            <w:r w:rsidR="00551BEB" w:rsidRPr="005B3BC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DFDFFF" w14:textId="608E8D2F" w:rsidR="00077390" w:rsidRPr="005B3BC3" w:rsidRDefault="00F03B87" w:rsidP="00130337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077390" w:rsidRPr="005B3BC3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077390" w:rsidRPr="005B3BC3" w14:paraId="4B58C1FA" w14:textId="77777777" w:rsidTr="000C2403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83086A1" w14:textId="70A1E5B5" w:rsidR="00077390" w:rsidRPr="005B3BC3" w:rsidRDefault="00077390" w:rsidP="00130337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r w:rsidR="00D1747B" w:rsidRPr="005B3BC3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,</w:t>
            </w:r>
            <w:r w:rsidR="00885FCE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="00F03B87" w:rsidRPr="005B3BC3">
              <w:rPr>
                <w:rFonts w:ascii="Times New Roman" w:eastAsia="Times New Roman" w:hAnsi="Times New Roman" w:cs="Times New Roman"/>
                <w:sz w:val="24"/>
                <w:szCs w:val="24"/>
              </w:rPr>
              <w:t>двоструки</w:t>
            </w:r>
            <w:r w:rsidR="00D1747B" w:rsidRPr="005B3BC3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 w:rsidR="00D1747B" w:rsidRPr="005B3BC3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>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8A98B7A" w14:textId="24C836EF" w:rsidR="00077390" w:rsidRPr="005B3BC3" w:rsidRDefault="00F03B87" w:rsidP="00130337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077390" w:rsidRPr="005B3BC3" w14:paraId="722CA236" w14:textId="77777777" w:rsidTr="000C240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7167AEC" w14:textId="1A727ED9" w:rsidR="00077390" w:rsidRPr="005B3BC3" w:rsidRDefault="00077390" w:rsidP="00130337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r w:rsidR="00D1747B" w:rsidRPr="005B3BC3">
              <w:rPr>
                <w:rFonts w:ascii="Times New Roman" w:eastAsia="Times New Roman" w:hAnsi="Times New Roman" w:cs="Times New Roman"/>
                <w:sz w:val="24"/>
                <w:szCs w:val="24"/>
              </w:rPr>
              <w:t>,</w:t>
            </w:r>
            <w:r w:rsidR="00551BEB" w:rsidRPr="005B3BC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F03B87" w:rsidRPr="005B3BC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једноструки са </w:t>
            </w:r>
            <w:r w:rsidR="00551BEB" w:rsidRPr="005B3BC3">
              <w:rPr>
                <w:rFonts w:ascii="Times New Roman" w:eastAsia="Times New Roman" w:hAnsi="Times New Roman" w:cs="Times New Roman"/>
                <w:sz w:val="24"/>
                <w:szCs w:val="24"/>
              </w:rPr>
              <w:t>дуплим</w:t>
            </w:r>
            <w:r w:rsidR="00F03B87" w:rsidRPr="005B3BC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стаклом</w:t>
            </w:r>
            <w:r w:rsidR="00D1747B" w:rsidRPr="005B3BC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476872D" w14:textId="3DE05DEE" w:rsidR="00077390" w:rsidRPr="005B3BC3" w:rsidRDefault="00F03B87" w:rsidP="00130337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077390" w:rsidRPr="005B3BC3" w14:paraId="3F629AEE" w14:textId="77777777" w:rsidTr="000C240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B049D1B" w14:textId="5E94F18F" w:rsidR="00077390" w:rsidRPr="005B3BC3" w:rsidRDefault="00F03B87" w:rsidP="00130337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eastAsia="Times New Roman" w:hAnsi="Times New Roman" w:cs="Times New Roman"/>
                <w:sz w:val="24"/>
                <w:szCs w:val="24"/>
              </w:rPr>
              <w:t>ПВЦ</w:t>
            </w:r>
            <w:r w:rsidR="00D1747B" w:rsidRPr="005B3BC3">
              <w:rPr>
                <w:rFonts w:ascii="Times New Roman" w:eastAsia="Times New Roman" w:hAnsi="Times New Roman" w:cs="Times New Roman"/>
                <w:sz w:val="24"/>
                <w:szCs w:val="24"/>
              </w:rPr>
              <w:t>, алуминијум</w:t>
            </w:r>
            <w:r w:rsidRPr="005B3BC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B0BD120" w14:textId="7D573B77" w:rsidR="00077390" w:rsidRPr="005B3BC3" w:rsidRDefault="00F03B87" w:rsidP="0013033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077390" w:rsidRPr="005B3BC3" w14:paraId="0697BD10" w14:textId="77777777" w:rsidTr="003D13EA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557DBCB" w14:textId="77777777" w:rsidR="00077390" w:rsidRPr="005B3BC3" w:rsidRDefault="00077390" w:rsidP="00130337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77390" w:rsidRPr="005B3BC3" w14:paraId="494132DC" w14:textId="77777777" w:rsidTr="003D13EA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63CB8C7" w14:textId="3217178F" w:rsidR="00077390" w:rsidRPr="005B3BC3" w:rsidRDefault="00077390" w:rsidP="00130337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Постојећи </w:t>
            </w:r>
            <w:r w:rsidR="000A1AB8" w:rsidRPr="005B3BC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 грејања на</w:t>
            </w:r>
            <w:r w:rsidR="00032BB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28952FA" w14:textId="77777777" w:rsidR="00077390" w:rsidRPr="005B3BC3" w:rsidRDefault="00077390" w:rsidP="00130337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077390" w:rsidRPr="005B3BC3" w14:paraId="2FDAFA65" w14:textId="77777777" w:rsidTr="003D13EA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5490D4B" w14:textId="77777777" w:rsidR="00077390" w:rsidRPr="005B3BC3" w:rsidRDefault="00077390" w:rsidP="00130337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E8FDB40" w14:textId="77777777" w:rsidR="00077390" w:rsidRPr="005B3BC3" w:rsidRDefault="00077390" w:rsidP="00130337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077390" w:rsidRPr="005B3BC3" w14:paraId="09D364B8" w14:textId="77777777" w:rsidTr="003D13EA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EC4CDDA" w14:textId="77777777" w:rsidR="00077390" w:rsidRPr="005B3BC3" w:rsidRDefault="00077390" w:rsidP="00130337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F1A2A3E" w14:textId="77777777" w:rsidR="00077390" w:rsidRPr="005B3BC3" w:rsidRDefault="00077390" w:rsidP="00130337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077390" w:rsidRPr="005B3BC3" w14:paraId="215EFEF5" w14:textId="77777777" w:rsidTr="003D13EA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DCB924E" w14:textId="77777777" w:rsidR="00077390" w:rsidRPr="005B3BC3" w:rsidRDefault="00077390" w:rsidP="00130337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5B87B4C" w14:textId="77777777" w:rsidR="00077390" w:rsidRPr="005B3BC3" w:rsidRDefault="00077390" w:rsidP="00130337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077390" w:rsidRPr="005B3BC3" w14:paraId="1B2C13EF" w14:textId="77777777" w:rsidTr="003D13EA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467C981" w14:textId="179D317B" w:rsidR="00077390" w:rsidRPr="005B3BC3" w:rsidRDefault="00405945" w:rsidP="00130337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</w:t>
            </w:r>
            <w:r w:rsidR="00077390" w:rsidRPr="005B3BC3">
              <w:rPr>
                <w:rFonts w:ascii="Times New Roman" w:hAnsi="Times New Roman" w:cs="Times New Roman"/>
                <w:sz w:val="24"/>
                <w:szCs w:val="24"/>
              </w:rPr>
              <w:t>елет</w:t>
            </w:r>
            <w:r w:rsidR="00235FE8">
              <w:rPr>
                <w:rFonts w:ascii="Times New Roman" w:hAnsi="Times New Roman" w:cs="Times New Roman"/>
                <w:sz w:val="24"/>
                <w:szCs w:val="24"/>
              </w:rPr>
              <w:t>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CAA4529" w14:textId="77777777" w:rsidR="00077390" w:rsidRPr="005B3BC3" w:rsidRDefault="00077390" w:rsidP="00130337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2B18D38E" w14:textId="77777777" w:rsidR="00F03B87" w:rsidRDefault="00F03B87" w:rsidP="00130337">
      <w:pPr>
        <w:spacing w:after="0" w:line="276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047FE8DF" w14:textId="77777777" w:rsidR="00405945" w:rsidRPr="005B3BC3" w:rsidRDefault="00405945" w:rsidP="00130337">
      <w:pPr>
        <w:spacing w:after="0" w:line="276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F03B87" w:rsidRPr="005B3BC3" w14:paraId="20F1D7A5" w14:textId="77777777" w:rsidTr="003D13EA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D7612FB" w14:textId="6AD9632C" w:rsidR="00A125E8" w:rsidRPr="00032BBB" w:rsidRDefault="00A125E8" w:rsidP="00130337">
            <w:pPr>
              <w:tabs>
                <w:tab w:val="left" w:pos="360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032BB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Набавка и инсталацијa котлова,  </w:t>
            </w:r>
            <w:r w:rsidR="0040594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на </w:t>
            </w:r>
            <w:r w:rsidRPr="00032BB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биомасу (дрвни пелет, брикет, сечка), грејачa простора(за породичне куће, станов</w:t>
            </w:r>
            <w:r w:rsidR="0040594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е</w:t>
            </w:r>
            <w:r w:rsidRPr="00032BB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)</w:t>
            </w:r>
          </w:p>
          <w:p w14:paraId="7FC418A1" w14:textId="6B12EF24" w:rsidR="00F03B87" w:rsidRPr="005B3BC3" w:rsidRDefault="00F03B87" w:rsidP="00130337">
            <w:pPr>
              <w:spacing w:line="259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F03B87" w:rsidRPr="005B3BC3" w14:paraId="5644B5D4" w14:textId="77777777" w:rsidTr="003D13EA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659652E" w14:textId="6FD471BA" w:rsidR="00F03B87" w:rsidRPr="00032BBB" w:rsidRDefault="00F03B87" w:rsidP="00130337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5B3BC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Постојећи </w:t>
            </w:r>
            <w:r w:rsidR="000A1AB8" w:rsidRPr="005B3BC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 грејања на</w:t>
            </w:r>
            <w:r w:rsidR="00032BB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E8B6F96" w14:textId="77777777" w:rsidR="00F03B87" w:rsidRPr="005B3BC3" w:rsidRDefault="00F03B87" w:rsidP="00130337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F03B87" w:rsidRPr="005B3BC3" w14:paraId="049FBC72" w14:textId="77777777" w:rsidTr="003D13EA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5007091" w14:textId="77777777" w:rsidR="00F03B87" w:rsidRPr="005B3BC3" w:rsidRDefault="00F03B87" w:rsidP="00130337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CEB2965" w14:textId="77777777" w:rsidR="00F03B87" w:rsidRPr="005B3BC3" w:rsidRDefault="00F03B87" w:rsidP="00130337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F03B87" w:rsidRPr="005B3BC3" w14:paraId="3807CF0A" w14:textId="77777777" w:rsidTr="003D13EA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F0D1017" w14:textId="77777777" w:rsidR="00F03B87" w:rsidRPr="005B3BC3" w:rsidRDefault="00F03B87" w:rsidP="00130337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32F48C7" w14:textId="77777777" w:rsidR="00F03B87" w:rsidRPr="005B3BC3" w:rsidRDefault="00F03B87" w:rsidP="00130337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F03B87" w:rsidRPr="005B3BC3" w14:paraId="1BCFA27B" w14:textId="77777777" w:rsidTr="003D13EA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E9E76D2" w14:textId="77777777" w:rsidR="00F03B87" w:rsidRPr="005B3BC3" w:rsidRDefault="00F03B87" w:rsidP="00130337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0411501" w14:textId="77777777" w:rsidR="00F03B87" w:rsidRPr="005B3BC3" w:rsidRDefault="00F03B87" w:rsidP="00130337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F03B87" w:rsidRPr="005B3BC3" w14:paraId="1D195511" w14:textId="77777777" w:rsidTr="003D13EA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798F75E" w14:textId="379D74F8" w:rsidR="00F03B87" w:rsidRPr="005B3BC3" w:rsidRDefault="00405945" w:rsidP="00130337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</w:t>
            </w:r>
            <w:r w:rsidR="00F03B87" w:rsidRPr="005B3BC3">
              <w:rPr>
                <w:rFonts w:ascii="Times New Roman" w:hAnsi="Times New Roman" w:cs="Times New Roman"/>
                <w:sz w:val="24"/>
                <w:szCs w:val="24"/>
              </w:rPr>
              <w:t>елет</w:t>
            </w:r>
            <w:r w:rsidR="00235FE8">
              <w:rPr>
                <w:rFonts w:ascii="Times New Roman" w:hAnsi="Times New Roman" w:cs="Times New Roman"/>
                <w:sz w:val="24"/>
                <w:szCs w:val="24"/>
              </w:rPr>
              <w:t>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2568AD9" w14:textId="77777777" w:rsidR="00F03B87" w:rsidRPr="005B3BC3" w:rsidRDefault="00F03B87" w:rsidP="00130337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1246AC" w:rsidRPr="005B3BC3" w14:paraId="721305F5" w14:textId="77777777" w:rsidTr="003D13EA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33BA419" w14:textId="77777777" w:rsidR="001246AC" w:rsidRPr="005B3BC3" w:rsidRDefault="001246AC" w:rsidP="00130337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40572" w:rsidRPr="005B3BC3" w14:paraId="7853881E" w14:textId="77777777" w:rsidTr="003D13EA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24F36EF" w14:textId="441BD552" w:rsidR="00140572" w:rsidRPr="00032BBB" w:rsidRDefault="00EF2F20" w:rsidP="00130337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5B3BC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Врста грејног уређаја</w:t>
            </w:r>
            <w:r w:rsidR="00032BB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3FB3CAD" w14:textId="77777777" w:rsidR="00140572" w:rsidRPr="005B3BC3" w:rsidRDefault="00140572" w:rsidP="00130337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140572" w:rsidRPr="005B3BC3" w14:paraId="50734C51" w14:textId="77777777" w:rsidTr="003D13EA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799EDD8" w14:textId="0E947236" w:rsidR="00140572" w:rsidRPr="005B3BC3" w:rsidRDefault="00140572" w:rsidP="00130337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Пећ („смедеревац“)</w:t>
            </w:r>
            <w:r w:rsidR="00CC18D6">
              <w:rPr>
                <w:rFonts w:ascii="Times New Roman" w:hAnsi="Times New Roman" w:cs="Times New Roman"/>
                <w:sz w:val="24"/>
                <w:szCs w:val="24"/>
              </w:rPr>
              <w:t>, котао на угаљ, дрв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746568E" w14:textId="77777777" w:rsidR="00140572" w:rsidRPr="005B3BC3" w:rsidRDefault="00140572" w:rsidP="00130337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140572" w:rsidRPr="005B3BC3" w14:paraId="04CE5D2D" w14:textId="77777777" w:rsidTr="003D13EA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243AB3F" w14:textId="002B609A" w:rsidR="00140572" w:rsidRPr="005B3BC3" w:rsidRDefault="00140572" w:rsidP="00130337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eastAsia="Times New Roman" w:hAnsi="Times New Roman" w:cs="Times New Roman"/>
                <w:sz w:val="24"/>
                <w:szCs w:val="24"/>
              </w:rPr>
              <w:t>Комбиновано грејање на пећи („Смедеревац) и електрични грејачи (ТА пећи, грејалице, уљани радијатори)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90D7857" w14:textId="77777777" w:rsidR="00140572" w:rsidRPr="005B3BC3" w:rsidRDefault="00140572" w:rsidP="00130337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140572" w:rsidRPr="005B3BC3" w14:paraId="212E22FC" w14:textId="77777777" w:rsidTr="003D13EA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BD94A55" w14:textId="0E2238A0" w:rsidR="00140572" w:rsidRPr="005B3BC3" w:rsidRDefault="00140572" w:rsidP="00130337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Електрични грејачи (ТА пећи, грејалице, уљ</w:t>
            </w:r>
            <w:r w:rsidR="00EF2F20" w:rsidRPr="005B3BC3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ни радијатори)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A05878D" w14:textId="77777777" w:rsidR="00140572" w:rsidRPr="005B3BC3" w:rsidRDefault="00140572" w:rsidP="00130337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140572" w:rsidRPr="005B3BC3" w14:paraId="2910C82F" w14:textId="77777777" w:rsidTr="003D13EA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200F392" w14:textId="1ECBBF2C" w:rsidR="00140572" w:rsidRPr="005B3BC3" w:rsidRDefault="00440529" w:rsidP="004059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Котлови н</w:t>
            </w:r>
            <w:r w:rsidR="00CC18D6">
              <w:rPr>
                <w:rFonts w:ascii="Times New Roman" w:hAnsi="Times New Roman" w:cs="Times New Roman"/>
                <w:sz w:val="24"/>
                <w:szCs w:val="24"/>
              </w:rPr>
              <w:t>а пелет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98CC93B" w14:textId="77777777" w:rsidR="00140572" w:rsidRPr="005B3BC3" w:rsidRDefault="00140572" w:rsidP="00130337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3B4AFE09" w14:textId="137CF3E2" w:rsidR="00EF2F20" w:rsidRPr="005B3BC3" w:rsidRDefault="00EF2F20" w:rsidP="00130337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EF2F20" w:rsidRPr="005B3BC3" w14:paraId="74558FEC" w14:textId="77777777" w:rsidTr="003D13EA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A135FF9" w14:textId="237C3EF0" w:rsidR="00EF2F20" w:rsidRPr="005B3BC3" w:rsidRDefault="00032BBB" w:rsidP="00130337">
            <w:pPr>
              <w:spacing w:line="259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>Н</w:t>
            </w:r>
            <w:r w:rsidR="00EF2F20" w:rsidRPr="005B3BC3"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>абавка и уградња топлотних пумпи  и пратеће инсталације грејног система</w:t>
            </w:r>
          </w:p>
        </w:tc>
      </w:tr>
      <w:tr w:rsidR="00EF2F20" w:rsidRPr="005B3BC3" w14:paraId="59EC948E" w14:textId="77777777" w:rsidTr="003D13EA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17F40FB" w14:textId="77777777" w:rsidR="00EF2F20" w:rsidRPr="005B3BC3" w:rsidRDefault="00EF2F20" w:rsidP="00130337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F2F20" w:rsidRPr="005B3BC3" w14:paraId="3B9B6172" w14:textId="77777777" w:rsidTr="003D13EA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40BEE57" w14:textId="031DD656" w:rsidR="00EF2F20" w:rsidRPr="005B3BC3" w:rsidRDefault="00EF2F20" w:rsidP="00130337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Постојећи </w:t>
            </w:r>
            <w:r w:rsidR="000A1AB8" w:rsidRPr="005B3BC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 грејања на: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8C368E1" w14:textId="77777777" w:rsidR="00EF2F20" w:rsidRPr="005B3BC3" w:rsidRDefault="00EF2F20" w:rsidP="00130337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EF2F20" w:rsidRPr="005B3BC3" w14:paraId="7D7A80C7" w14:textId="77777777" w:rsidTr="003D13EA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2F626DB" w14:textId="77777777" w:rsidR="00EF2F20" w:rsidRPr="005B3BC3" w:rsidRDefault="00EF2F20" w:rsidP="00130337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83D9499" w14:textId="77777777" w:rsidR="00EF2F20" w:rsidRPr="005B3BC3" w:rsidRDefault="00EF2F20" w:rsidP="00130337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EF2F20" w:rsidRPr="005B3BC3" w14:paraId="2C2DD7EB" w14:textId="77777777" w:rsidTr="003D13EA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FAB5245" w14:textId="77777777" w:rsidR="00EF2F20" w:rsidRPr="005B3BC3" w:rsidRDefault="00EF2F20" w:rsidP="00130337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A800432" w14:textId="77777777" w:rsidR="00EF2F20" w:rsidRPr="005B3BC3" w:rsidRDefault="00EF2F20" w:rsidP="00130337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EF2F20" w:rsidRPr="005B3BC3" w14:paraId="37ABCFDC" w14:textId="77777777" w:rsidTr="003D13EA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5C11F78" w14:textId="77777777" w:rsidR="00EF2F20" w:rsidRPr="005B3BC3" w:rsidRDefault="00EF2F20" w:rsidP="00130337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CE13B47" w14:textId="77777777" w:rsidR="00EF2F20" w:rsidRPr="005B3BC3" w:rsidRDefault="00EF2F20" w:rsidP="00130337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EF2F20" w:rsidRPr="005B3BC3" w14:paraId="6C751CE6" w14:textId="77777777" w:rsidTr="003D13EA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552062F" w14:textId="3F43CD44" w:rsidR="00EF2F20" w:rsidRPr="005B3BC3" w:rsidRDefault="00405945" w:rsidP="004059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</w:t>
            </w:r>
            <w:r w:rsidR="00EF2F20" w:rsidRPr="005B3BC3">
              <w:rPr>
                <w:rFonts w:ascii="Times New Roman" w:hAnsi="Times New Roman" w:cs="Times New Roman"/>
                <w:sz w:val="24"/>
                <w:szCs w:val="24"/>
              </w:rPr>
              <w:t>елет</w:t>
            </w:r>
            <w:r w:rsidR="00235FE8">
              <w:rPr>
                <w:rFonts w:ascii="Times New Roman" w:hAnsi="Times New Roman" w:cs="Times New Roman"/>
                <w:sz w:val="24"/>
                <w:szCs w:val="24"/>
              </w:rPr>
              <w:t>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6C41C0E" w14:textId="77777777" w:rsidR="00EF2F20" w:rsidRPr="005B3BC3" w:rsidRDefault="00EF2F20" w:rsidP="00130337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EF2F20" w:rsidRPr="005B3BC3" w14:paraId="0804A2FD" w14:textId="77777777" w:rsidTr="003D13EA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3E29F42" w14:textId="77777777" w:rsidR="00EF2F20" w:rsidRPr="005B3BC3" w:rsidRDefault="00EF2F20" w:rsidP="00130337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F2F20" w:rsidRPr="005B3BC3" w14:paraId="5B18E424" w14:textId="77777777" w:rsidTr="003D13EA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4ED68A0" w14:textId="77777777" w:rsidR="00EF2F20" w:rsidRPr="005B3BC3" w:rsidRDefault="00EF2F20" w:rsidP="00130337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Врста грејног уређа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2D39C1E" w14:textId="77777777" w:rsidR="00EF2F20" w:rsidRPr="005B3BC3" w:rsidRDefault="00EF2F20" w:rsidP="00130337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CC18D6" w:rsidRPr="005B3BC3" w14:paraId="5278B316" w14:textId="77777777" w:rsidTr="003D13EA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4F53096" w14:textId="5C92F82B" w:rsidR="00CC18D6" w:rsidRPr="005B3BC3" w:rsidRDefault="00CC18D6" w:rsidP="00CC18D6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Пећ („смедеревац“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котао на угаљ, дрв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D55DFD5" w14:textId="77777777" w:rsidR="00CC18D6" w:rsidRPr="005B3BC3" w:rsidRDefault="00CC18D6" w:rsidP="00CC18D6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CC18D6" w:rsidRPr="005B3BC3" w14:paraId="530C8B96" w14:textId="77777777" w:rsidTr="003D13EA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B7B427B" w14:textId="07AE0CCF" w:rsidR="00CC18D6" w:rsidRPr="005B3BC3" w:rsidRDefault="00CC18D6" w:rsidP="00CC18D6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eastAsia="Times New Roman" w:hAnsi="Times New Roman" w:cs="Times New Roman"/>
                <w:sz w:val="24"/>
                <w:szCs w:val="24"/>
              </w:rPr>
              <w:t>Комбиновано грејање на пећи („Смедеревац) и електрични грејачи (ТА пећи, грејалице, уљани радијатори)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2B273AD" w14:textId="77777777" w:rsidR="00CC18D6" w:rsidRPr="005B3BC3" w:rsidRDefault="00CC18D6" w:rsidP="00CC18D6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CC18D6" w:rsidRPr="005B3BC3" w14:paraId="6FD4BA5C" w14:textId="77777777" w:rsidTr="003D13EA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353EE3C" w14:textId="72465DBB" w:rsidR="00CC18D6" w:rsidRPr="005B3BC3" w:rsidRDefault="00CC18D6" w:rsidP="00CC18D6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Електрични грејачи (ТА пећи, грејалице, уљани радијатори)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5E7271F" w14:textId="77777777" w:rsidR="00CC18D6" w:rsidRPr="005B3BC3" w:rsidRDefault="00CC18D6" w:rsidP="00CC18D6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CC18D6" w:rsidRPr="005B3BC3" w14:paraId="6159B9FA" w14:textId="77777777" w:rsidTr="003D13EA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EFE3D0E" w14:textId="4ED743B8" w:rsidR="00CC18D6" w:rsidRPr="005B3BC3" w:rsidRDefault="00CC18D6" w:rsidP="00440529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Котлови</w:t>
            </w:r>
            <w:r w:rsidR="0044052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а пелет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790FA4" w14:textId="77777777" w:rsidR="00CC18D6" w:rsidRPr="005B3BC3" w:rsidRDefault="00CC18D6" w:rsidP="00CC18D6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440529" w:rsidRPr="005B3BC3" w14:paraId="1F8D4F2D" w14:textId="77777777" w:rsidTr="003D13EA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845FF80" w14:textId="77777777" w:rsidR="00440529" w:rsidRPr="005B3BC3" w:rsidRDefault="00440529" w:rsidP="00CC18D6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0678CB3" w14:textId="77777777" w:rsidR="00440529" w:rsidRPr="005B3BC3" w:rsidRDefault="00440529" w:rsidP="00CC18D6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F65E2" w:rsidRPr="005B3BC3" w14:paraId="7F6BCA9E" w14:textId="77777777" w:rsidTr="000176F4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77144DD" w14:textId="3DDA483D" w:rsidR="005F65E2" w:rsidRPr="005B3BC3" w:rsidRDefault="005F65E2" w:rsidP="000176F4">
            <w:pPr>
              <w:spacing w:line="259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>У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градњ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>а</w:t>
            </w:r>
            <w:r w:rsidRPr="005F65E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F65E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електронски</w:t>
            </w:r>
            <w:proofErr w:type="spellEnd"/>
            <w:r w:rsidRPr="005F65E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регулисаних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циркулационих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пумпи</w:t>
            </w:r>
            <w:proofErr w:type="spellEnd"/>
          </w:p>
        </w:tc>
      </w:tr>
      <w:tr w:rsidR="005F65E2" w:rsidRPr="005B3BC3" w14:paraId="3D44AB93" w14:textId="77777777" w:rsidTr="000176F4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54904A9" w14:textId="77777777" w:rsidR="005F65E2" w:rsidRPr="005B3BC3" w:rsidRDefault="005F65E2" w:rsidP="000176F4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F65E2" w:rsidRPr="005B3BC3" w14:paraId="22127DC2" w14:textId="77777777" w:rsidTr="000176F4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E76FAA0" w14:textId="3B5D8F25" w:rsidR="005F65E2" w:rsidRPr="005F65E2" w:rsidRDefault="005F65E2" w:rsidP="005F65E2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F65E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Постојеће стање спољних зидова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57985E6" w14:textId="0AD27F15" w:rsidR="005F65E2" w:rsidRPr="005F65E2" w:rsidRDefault="005F65E2" w:rsidP="005F65E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5F65E2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5F65E2" w:rsidRPr="005B3BC3" w14:paraId="57E31C6B" w14:textId="77777777" w:rsidTr="000176F4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F2D9B" w14:textId="73FCF35D" w:rsidR="005F65E2" w:rsidRPr="005F65E2" w:rsidRDefault="005F65E2" w:rsidP="005F65E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5F65E2">
              <w:rPr>
                <w:rFonts w:ascii="Times New Roman" w:hAnsi="Times New Roman" w:cs="Times New Roman"/>
                <w:sz w:val="24"/>
                <w:szCs w:val="24"/>
              </w:rPr>
              <w:t xml:space="preserve">Спољни зидови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6355AA4" w14:textId="0F46D2CE" w:rsidR="005F65E2" w:rsidRPr="005F65E2" w:rsidRDefault="005F65E2" w:rsidP="005F65E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65E2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5F65E2" w:rsidRPr="005B3BC3" w14:paraId="636CE894" w14:textId="77777777" w:rsidTr="000176F4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EC622B7" w14:textId="66DEDF00" w:rsidR="005F65E2" w:rsidRPr="005F65E2" w:rsidRDefault="005F65E2" w:rsidP="005F65E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5F65E2">
              <w:rPr>
                <w:rFonts w:ascii="Times New Roman" w:hAnsi="Times New Roman" w:cs="Times New Roman"/>
                <w:sz w:val="24"/>
                <w:szCs w:val="24"/>
              </w:rPr>
              <w:t xml:space="preserve">Спољни зидови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22EAB42" w14:textId="0ABEB27A" w:rsidR="005F65E2" w:rsidRPr="005F65E2" w:rsidRDefault="005F65E2" w:rsidP="005F65E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65E2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440529" w:rsidRPr="005B3BC3" w14:paraId="73B9CC3D" w14:textId="77777777" w:rsidTr="000176F4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70A353B" w14:textId="77777777" w:rsidR="00440529" w:rsidRPr="005F65E2" w:rsidRDefault="00440529" w:rsidP="005F65E2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DA8E730" w14:textId="77777777" w:rsidR="00440529" w:rsidRPr="005F65E2" w:rsidRDefault="00440529" w:rsidP="005F65E2">
            <w:pPr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40529" w:rsidRPr="005B3BC3" w14:paraId="57D6CA80" w14:textId="77777777" w:rsidTr="002B69F3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782A11A" w14:textId="480F26C7" w:rsidR="00440529" w:rsidRPr="005F65E2" w:rsidRDefault="00440529" w:rsidP="00440529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Врста грејног уређа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96B638B" w14:textId="084F690D" w:rsidR="00440529" w:rsidRPr="005F65E2" w:rsidRDefault="00440529" w:rsidP="00440529">
            <w:pPr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440529" w:rsidRPr="005B3BC3" w14:paraId="4D13CF4A" w14:textId="77777777" w:rsidTr="002B69F3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0470AD9" w14:textId="697DD982" w:rsidR="00440529" w:rsidRPr="005F65E2" w:rsidRDefault="00440529" w:rsidP="00440529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Пећ („смедеревац“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котао на угаљ, дрв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0782AEE" w14:textId="1C0E3C80" w:rsidR="00440529" w:rsidRPr="005F65E2" w:rsidRDefault="00440529" w:rsidP="00440529">
            <w:pPr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440529" w:rsidRPr="005B3BC3" w14:paraId="0A314A6F" w14:textId="77777777" w:rsidTr="002B69F3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1FF4553" w14:textId="6933C008" w:rsidR="00440529" w:rsidRPr="005F65E2" w:rsidRDefault="00440529" w:rsidP="00440529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eastAsia="Times New Roman" w:hAnsi="Times New Roman" w:cs="Times New Roman"/>
                <w:sz w:val="24"/>
                <w:szCs w:val="24"/>
              </w:rPr>
              <w:t>Комбиновано грејање на пећи („Смедеревац) и електрични грејачи (ТА пећи, грејалице, уљани радијатори)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913730B" w14:textId="015AE254" w:rsidR="00440529" w:rsidRPr="005F65E2" w:rsidRDefault="00440529" w:rsidP="00440529">
            <w:pPr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440529" w:rsidRPr="005B3BC3" w14:paraId="0BA03CA2" w14:textId="77777777" w:rsidTr="002B69F3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12BD784" w14:textId="16A967D1" w:rsidR="00440529" w:rsidRPr="005F65E2" w:rsidRDefault="00440529" w:rsidP="00440529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Електрични грејачи (ТА пећи, грејалице, уљани радијатори)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9F79F1F" w14:textId="7C007259" w:rsidR="00440529" w:rsidRPr="005F65E2" w:rsidRDefault="00440529" w:rsidP="00440529">
            <w:pPr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440529" w:rsidRPr="005B3BC3" w14:paraId="33C72AE8" w14:textId="77777777" w:rsidTr="002B69F3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69DF74F" w14:textId="334DC3D5" w:rsidR="00440529" w:rsidRPr="005F65E2" w:rsidRDefault="00440529" w:rsidP="00440529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Котлов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на пелет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52551FC" w14:textId="19E1D617" w:rsidR="00440529" w:rsidRPr="005F65E2" w:rsidRDefault="00440529" w:rsidP="00440529">
            <w:pPr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584509EE" w14:textId="77777777" w:rsidR="005F65E2" w:rsidRDefault="005F65E2" w:rsidP="00405945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5F65E2" w:rsidRPr="005B3BC3" w14:paraId="4BFC82D3" w14:textId="77777777" w:rsidTr="000176F4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A6A52F0" w14:textId="636F11CB" w:rsidR="005F65E2" w:rsidRPr="005B3BC3" w:rsidRDefault="005F65E2" w:rsidP="000176F4">
            <w:pPr>
              <w:spacing w:line="259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>О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премање</w:t>
            </w:r>
            <w:proofErr w:type="spellEnd"/>
            <w:r w:rsidRPr="005F65E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F65E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извора</w:t>
            </w:r>
            <w:proofErr w:type="spellEnd"/>
            <w:r w:rsidRPr="005F65E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F65E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топлоте</w:t>
            </w:r>
            <w:proofErr w:type="spellEnd"/>
            <w:r w:rsidRPr="005F65E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 (</w:t>
            </w:r>
            <w:proofErr w:type="spellStart"/>
            <w:r w:rsidRPr="005F65E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радијатора</w:t>
            </w:r>
            <w:proofErr w:type="spellEnd"/>
            <w:r w:rsidRPr="005F65E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) </w:t>
            </w:r>
            <w:proofErr w:type="spellStart"/>
            <w:r w:rsidRPr="005F65E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са</w:t>
            </w:r>
            <w:proofErr w:type="spellEnd"/>
            <w:r w:rsidRPr="005F65E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F65E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термостатским</w:t>
            </w:r>
            <w:proofErr w:type="spellEnd"/>
            <w:r w:rsidRPr="005F65E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F65E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вентилима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 и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осталом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неопходном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арматуром</w:t>
            </w:r>
            <w:proofErr w:type="spellEnd"/>
          </w:p>
        </w:tc>
      </w:tr>
      <w:tr w:rsidR="005F65E2" w:rsidRPr="005B3BC3" w14:paraId="27FFD5B0" w14:textId="77777777" w:rsidTr="000176F4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133B6FD" w14:textId="77777777" w:rsidR="005F65E2" w:rsidRPr="005B3BC3" w:rsidRDefault="005F65E2" w:rsidP="000176F4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F65E2" w:rsidRPr="005F65E2" w14:paraId="04CC33B5" w14:textId="77777777" w:rsidTr="000176F4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CB5893F" w14:textId="77777777" w:rsidR="005F65E2" w:rsidRPr="005F65E2" w:rsidRDefault="005F65E2" w:rsidP="000176F4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F65E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Постојеће стање спољних зидова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B5EF439" w14:textId="77777777" w:rsidR="005F65E2" w:rsidRPr="005F65E2" w:rsidRDefault="005F65E2" w:rsidP="000176F4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5F65E2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5F65E2" w:rsidRPr="005F65E2" w14:paraId="4A35A505" w14:textId="77777777" w:rsidTr="000176F4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8E86A1E" w14:textId="77777777" w:rsidR="005F65E2" w:rsidRPr="005F65E2" w:rsidRDefault="005F65E2" w:rsidP="000176F4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5F65E2">
              <w:rPr>
                <w:rFonts w:ascii="Times New Roman" w:hAnsi="Times New Roman" w:cs="Times New Roman"/>
                <w:sz w:val="24"/>
                <w:szCs w:val="24"/>
              </w:rPr>
              <w:t xml:space="preserve">Спољни зидови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3BBFAF" w14:textId="77777777" w:rsidR="005F65E2" w:rsidRPr="005F65E2" w:rsidRDefault="005F65E2" w:rsidP="000176F4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65E2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5F65E2" w:rsidRPr="005F65E2" w14:paraId="10CAA3AF" w14:textId="77777777" w:rsidTr="000176F4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70881D1" w14:textId="77777777" w:rsidR="005F65E2" w:rsidRPr="005F65E2" w:rsidRDefault="005F65E2" w:rsidP="000176F4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5F65E2">
              <w:rPr>
                <w:rFonts w:ascii="Times New Roman" w:hAnsi="Times New Roman" w:cs="Times New Roman"/>
                <w:sz w:val="24"/>
                <w:szCs w:val="24"/>
              </w:rPr>
              <w:t xml:space="preserve">Спољни зидови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C68EFF6" w14:textId="77777777" w:rsidR="005F65E2" w:rsidRPr="005F65E2" w:rsidRDefault="005F65E2" w:rsidP="000176F4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65E2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5F65E2" w:rsidRPr="005F65E2" w14:paraId="3CFE610E" w14:textId="77777777" w:rsidTr="000176F4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6F6844" w14:textId="77777777" w:rsidR="005F65E2" w:rsidRPr="005F65E2" w:rsidRDefault="005F65E2" w:rsidP="000176F4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0FFB639" w14:textId="77777777" w:rsidR="005F65E2" w:rsidRPr="005F65E2" w:rsidRDefault="005F65E2" w:rsidP="000176F4">
            <w:pPr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F65E2" w:rsidRPr="005F65E2" w14:paraId="1972CD70" w14:textId="77777777" w:rsidTr="000176F4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4471DB3" w14:textId="6B480347" w:rsidR="005F65E2" w:rsidRPr="005F65E2" w:rsidRDefault="005F65E2" w:rsidP="005F65E2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стојећи начин грејања на: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4B290D" w14:textId="175DBEBB" w:rsidR="005F65E2" w:rsidRPr="005F65E2" w:rsidRDefault="005F65E2" w:rsidP="005F65E2">
            <w:pPr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5F65E2" w:rsidRPr="005F65E2" w14:paraId="220A27E2" w14:textId="77777777" w:rsidTr="000176F4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2FE28BC" w14:textId="53A597AB" w:rsidR="005F65E2" w:rsidRPr="005F65E2" w:rsidRDefault="005F65E2" w:rsidP="005F65E2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B6D7ABB" w14:textId="488B7CE8" w:rsidR="005F65E2" w:rsidRPr="005F65E2" w:rsidRDefault="005F65E2" w:rsidP="005F65E2">
            <w:pPr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5F65E2" w:rsidRPr="005F65E2" w14:paraId="11795B8E" w14:textId="77777777" w:rsidTr="000176F4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21B89C8" w14:textId="0263679C" w:rsidR="005F65E2" w:rsidRPr="005F65E2" w:rsidRDefault="005F65E2" w:rsidP="005F65E2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5816E82" w14:textId="6BE6C160" w:rsidR="005F65E2" w:rsidRPr="005F65E2" w:rsidRDefault="005F65E2" w:rsidP="005F65E2">
            <w:pPr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5F65E2" w:rsidRPr="005F65E2" w14:paraId="1A4474DC" w14:textId="77777777" w:rsidTr="000176F4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6F57656" w14:textId="0E957D75" w:rsidR="005F65E2" w:rsidRPr="005B3BC3" w:rsidRDefault="005F65E2" w:rsidP="005F65E2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1C9801C" w14:textId="17FAB577" w:rsidR="005F65E2" w:rsidRPr="005B3BC3" w:rsidRDefault="005F65E2" w:rsidP="005F65E2">
            <w:pPr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5F65E2" w:rsidRPr="005F65E2" w14:paraId="0F41E5A4" w14:textId="77777777" w:rsidTr="000176F4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6428100" w14:textId="08106668" w:rsidR="005F65E2" w:rsidRPr="005B3BC3" w:rsidRDefault="005F65E2" w:rsidP="005F65E2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</w:t>
            </w: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елет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05BDD33" w14:textId="783564E4" w:rsidR="005F65E2" w:rsidRPr="005B3BC3" w:rsidRDefault="005F65E2" w:rsidP="005F65E2">
            <w:pPr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6B7EB214" w14:textId="77777777" w:rsidR="005F65E2" w:rsidRDefault="005F65E2" w:rsidP="00405945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612DF8" w:rsidRPr="00612DF8" w14:paraId="5C22150F" w14:textId="77777777" w:rsidTr="000176F4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31A89B7" w14:textId="7D8FF150" w:rsidR="00612DF8" w:rsidRPr="00612DF8" w:rsidRDefault="00612DF8" w:rsidP="00612DF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>Опремање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 xml:space="preserve"> </w:t>
            </w:r>
            <w:proofErr w:type="spellStart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>система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 xml:space="preserve"> </w:t>
            </w:r>
            <w:proofErr w:type="spellStart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>грејања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 xml:space="preserve"> </w:t>
            </w:r>
            <w:proofErr w:type="spellStart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>са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 xml:space="preserve"> </w:t>
            </w:r>
            <w:proofErr w:type="spellStart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>уређајима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 xml:space="preserve"> </w:t>
            </w:r>
            <w:proofErr w:type="spellStart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>за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 xml:space="preserve"> </w:t>
            </w:r>
            <w:proofErr w:type="spellStart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>регулацију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 xml:space="preserve"> и </w:t>
            </w:r>
            <w:proofErr w:type="spellStart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>мерење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 xml:space="preserve"> </w:t>
            </w:r>
            <w:proofErr w:type="spellStart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>предате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 xml:space="preserve"> </w:t>
            </w:r>
            <w:proofErr w:type="spellStart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>количине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 xml:space="preserve"> </w:t>
            </w:r>
            <w:proofErr w:type="spellStart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>топлоте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 xml:space="preserve"> </w:t>
            </w:r>
            <w:proofErr w:type="spellStart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>објекту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 xml:space="preserve"> (</w:t>
            </w:r>
            <w:proofErr w:type="spellStart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>калориметри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 xml:space="preserve">, </w:t>
            </w:r>
            <w:proofErr w:type="spellStart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>делитељи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 xml:space="preserve"> </w:t>
            </w:r>
            <w:proofErr w:type="spellStart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>топлоте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 xml:space="preserve">, </w:t>
            </w:r>
            <w:proofErr w:type="spellStart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>баланс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 xml:space="preserve"> </w:t>
            </w:r>
            <w:proofErr w:type="spellStart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>вентили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>)</w:t>
            </w:r>
          </w:p>
        </w:tc>
      </w:tr>
      <w:tr w:rsidR="00612DF8" w:rsidRPr="00612DF8" w14:paraId="5ADD9FEA" w14:textId="77777777" w:rsidTr="000176F4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28EC9BA" w14:textId="77777777" w:rsidR="00612DF8" w:rsidRPr="00612DF8" w:rsidRDefault="00612DF8" w:rsidP="00612DF8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</w:pPr>
          </w:p>
        </w:tc>
      </w:tr>
      <w:tr w:rsidR="00612DF8" w:rsidRPr="00612DF8" w14:paraId="777B7920" w14:textId="77777777" w:rsidTr="000176F4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34CA875" w14:textId="77777777" w:rsidR="00612DF8" w:rsidRPr="00612DF8" w:rsidRDefault="00612DF8" w:rsidP="00612DF8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proofErr w:type="spellStart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>Постојеће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 xml:space="preserve"> </w:t>
            </w:r>
            <w:proofErr w:type="spellStart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>стање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 xml:space="preserve"> </w:t>
            </w:r>
            <w:proofErr w:type="spellStart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>спољних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 xml:space="preserve"> </w:t>
            </w:r>
            <w:proofErr w:type="spellStart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>зидова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 xml:space="preserve">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EE738D1" w14:textId="77777777" w:rsidR="00612DF8" w:rsidRPr="00612DF8" w:rsidRDefault="00612DF8" w:rsidP="00612DF8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</w:pPr>
            <w:proofErr w:type="spellStart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>Број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 xml:space="preserve"> </w:t>
            </w:r>
            <w:proofErr w:type="spellStart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>бодова</w:t>
            </w:r>
            <w:proofErr w:type="spellEnd"/>
          </w:p>
        </w:tc>
      </w:tr>
      <w:tr w:rsidR="00612DF8" w:rsidRPr="00612DF8" w14:paraId="5F334DF0" w14:textId="77777777" w:rsidTr="000176F4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6E2B13E" w14:textId="77777777" w:rsidR="00612DF8" w:rsidRPr="00612DF8" w:rsidRDefault="00612DF8" w:rsidP="00612DF8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</w:pPr>
            <w:proofErr w:type="spellStart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>Спољни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 xml:space="preserve"> </w:t>
            </w:r>
            <w:proofErr w:type="spellStart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>зидови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 xml:space="preserve"> </w:t>
            </w:r>
            <w:proofErr w:type="spellStart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>без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 xml:space="preserve"> </w:t>
            </w:r>
            <w:proofErr w:type="spellStart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>термичке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 xml:space="preserve"> </w:t>
            </w:r>
            <w:proofErr w:type="spellStart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>изолације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 xml:space="preserve">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1B671A9" w14:textId="77777777" w:rsidR="00612DF8" w:rsidRPr="00612DF8" w:rsidRDefault="00612DF8" w:rsidP="00612DF8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</w:pPr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>10</w:t>
            </w:r>
          </w:p>
        </w:tc>
      </w:tr>
      <w:tr w:rsidR="00612DF8" w:rsidRPr="00612DF8" w14:paraId="6A86A419" w14:textId="77777777" w:rsidTr="000176F4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E41DF75" w14:textId="77777777" w:rsidR="00612DF8" w:rsidRPr="00612DF8" w:rsidRDefault="00612DF8" w:rsidP="00612DF8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</w:pPr>
            <w:proofErr w:type="spellStart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>Спољни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 xml:space="preserve"> </w:t>
            </w:r>
            <w:proofErr w:type="spellStart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>зидови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 xml:space="preserve"> </w:t>
            </w:r>
            <w:proofErr w:type="spellStart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>са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 xml:space="preserve"> </w:t>
            </w:r>
            <w:proofErr w:type="spellStart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>термичком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 xml:space="preserve"> </w:t>
            </w:r>
            <w:proofErr w:type="spellStart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>изолацијом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 xml:space="preserve">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0265B3A" w14:textId="77777777" w:rsidR="00612DF8" w:rsidRPr="00612DF8" w:rsidRDefault="00612DF8" w:rsidP="00612DF8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</w:pPr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>0</w:t>
            </w:r>
          </w:p>
        </w:tc>
      </w:tr>
      <w:tr w:rsidR="00612DF8" w:rsidRPr="00612DF8" w14:paraId="1AA1E0BB" w14:textId="77777777" w:rsidTr="000176F4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A523FBA" w14:textId="77777777" w:rsidR="00612DF8" w:rsidRPr="00612DF8" w:rsidRDefault="00612DF8" w:rsidP="00612DF8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063AAF2" w14:textId="77777777" w:rsidR="00612DF8" w:rsidRPr="00612DF8" w:rsidRDefault="00612DF8" w:rsidP="00612DF8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</w:pPr>
          </w:p>
        </w:tc>
      </w:tr>
      <w:tr w:rsidR="00612DF8" w:rsidRPr="00612DF8" w14:paraId="75187501" w14:textId="77777777" w:rsidTr="000176F4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F371F1A" w14:textId="77777777" w:rsidR="00612DF8" w:rsidRPr="00612DF8" w:rsidRDefault="00612DF8" w:rsidP="00612DF8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</w:pPr>
            <w:proofErr w:type="spellStart"/>
            <w:r w:rsidRPr="00612DF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en-US"/>
              </w:rPr>
              <w:t>Постојећи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en-US"/>
              </w:rPr>
              <w:t xml:space="preserve"> </w:t>
            </w:r>
            <w:proofErr w:type="spellStart"/>
            <w:r w:rsidRPr="00612DF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en-US"/>
              </w:rPr>
              <w:t>начин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en-US"/>
              </w:rPr>
              <w:t xml:space="preserve"> </w:t>
            </w:r>
            <w:proofErr w:type="spellStart"/>
            <w:r w:rsidRPr="00612DF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en-US"/>
              </w:rPr>
              <w:t>грејања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en-US"/>
              </w:rPr>
              <w:t xml:space="preserve"> </w:t>
            </w:r>
            <w:proofErr w:type="spellStart"/>
            <w:r w:rsidRPr="00612DF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en-US"/>
              </w:rPr>
              <w:t>на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en-US"/>
              </w:rPr>
              <w:t>: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0B118FE" w14:textId="77777777" w:rsidR="00612DF8" w:rsidRPr="00612DF8" w:rsidRDefault="00612DF8" w:rsidP="00612DF8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</w:pPr>
            <w:proofErr w:type="spellStart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>Број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 xml:space="preserve"> </w:t>
            </w:r>
            <w:proofErr w:type="spellStart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>бодова</w:t>
            </w:r>
            <w:proofErr w:type="spellEnd"/>
          </w:p>
        </w:tc>
      </w:tr>
      <w:tr w:rsidR="00612DF8" w:rsidRPr="00612DF8" w14:paraId="16C1741B" w14:textId="77777777" w:rsidTr="000176F4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64D9210" w14:textId="77777777" w:rsidR="00612DF8" w:rsidRPr="00612DF8" w:rsidRDefault="00612DF8" w:rsidP="00612DF8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</w:pPr>
            <w:proofErr w:type="spellStart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>Угаљ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 xml:space="preserve">/ </w:t>
            </w:r>
            <w:proofErr w:type="spellStart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>лож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 xml:space="preserve"> </w:t>
            </w:r>
            <w:proofErr w:type="spellStart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>уље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>,/</w:t>
            </w:r>
            <w:proofErr w:type="spellStart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>мазут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 xml:space="preserve">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8E93C77" w14:textId="77777777" w:rsidR="00612DF8" w:rsidRPr="00612DF8" w:rsidRDefault="00612DF8" w:rsidP="00612DF8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</w:pPr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>15</w:t>
            </w:r>
          </w:p>
        </w:tc>
      </w:tr>
      <w:tr w:rsidR="00612DF8" w:rsidRPr="00612DF8" w14:paraId="05379019" w14:textId="77777777" w:rsidTr="000176F4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68FDF3E" w14:textId="77777777" w:rsidR="00612DF8" w:rsidRPr="00612DF8" w:rsidRDefault="00612DF8" w:rsidP="00612DF8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</w:pPr>
            <w:proofErr w:type="spellStart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>Електрична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 xml:space="preserve"> </w:t>
            </w:r>
            <w:proofErr w:type="spellStart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>енергија</w:t>
            </w:r>
            <w:proofErr w:type="spellEnd"/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874002D" w14:textId="77777777" w:rsidR="00612DF8" w:rsidRPr="00612DF8" w:rsidRDefault="00612DF8" w:rsidP="00612DF8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</w:pPr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>10</w:t>
            </w:r>
          </w:p>
        </w:tc>
      </w:tr>
      <w:tr w:rsidR="00612DF8" w:rsidRPr="00612DF8" w14:paraId="2A86DEA4" w14:textId="77777777" w:rsidTr="000176F4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F9FC914" w14:textId="77777777" w:rsidR="00612DF8" w:rsidRPr="00612DF8" w:rsidRDefault="00612DF8" w:rsidP="00612DF8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</w:pPr>
            <w:proofErr w:type="spellStart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>Дрво</w:t>
            </w:r>
            <w:proofErr w:type="spellEnd"/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FF1CE5E" w14:textId="77777777" w:rsidR="00612DF8" w:rsidRPr="00612DF8" w:rsidRDefault="00612DF8" w:rsidP="00612DF8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</w:pPr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>5</w:t>
            </w:r>
          </w:p>
        </w:tc>
      </w:tr>
      <w:tr w:rsidR="00612DF8" w:rsidRPr="00612DF8" w14:paraId="3E16D441" w14:textId="77777777" w:rsidTr="000176F4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3180209" w14:textId="77777777" w:rsidR="00612DF8" w:rsidRPr="00612DF8" w:rsidRDefault="00612DF8" w:rsidP="00612DF8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</w:pPr>
            <w:proofErr w:type="spellStart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>Пелет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>/</w:t>
            </w:r>
            <w:proofErr w:type="spellStart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>даљинско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 xml:space="preserve"> </w:t>
            </w:r>
            <w:proofErr w:type="spellStart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>грејање</w:t>
            </w:r>
            <w:proofErr w:type="spellEnd"/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B12DF8D" w14:textId="77777777" w:rsidR="00612DF8" w:rsidRPr="00612DF8" w:rsidRDefault="00612DF8" w:rsidP="00612DF8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</w:pPr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>0</w:t>
            </w:r>
          </w:p>
        </w:tc>
      </w:tr>
    </w:tbl>
    <w:p w14:paraId="23AB7612" w14:textId="77777777" w:rsidR="00612DF8" w:rsidRDefault="00612DF8" w:rsidP="00405945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3E430969" w14:textId="77777777" w:rsidR="00612DF8" w:rsidRDefault="00612DF8" w:rsidP="00405945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2CCCE939" w14:textId="77777777" w:rsidR="00612DF8" w:rsidRDefault="00612DF8" w:rsidP="00405945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4C1BEEA5" w14:textId="77777777" w:rsidR="00612DF8" w:rsidRDefault="00612DF8" w:rsidP="00405945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612DF8" w:rsidRPr="00612DF8" w14:paraId="517FE0D5" w14:textId="77777777" w:rsidTr="000176F4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13AF7D9" w14:textId="77777777" w:rsidR="00612DF8" w:rsidRDefault="00612DF8" w:rsidP="00612DF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</w:pPr>
          </w:p>
          <w:p w14:paraId="329321AE" w14:textId="3A1ACD18" w:rsidR="00612DF8" w:rsidRPr="00612DF8" w:rsidRDefault="00612DF8" w:rsidP="00612DF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>Замен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RS" w:eastAsia="en-US"/>
              </w:rPr>
              <w:t>а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>постојећих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 xml:space="preserve"> и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>уградња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 xml:space="preserve"> </w:t>
            </w:r>
            <w:proofErr w:type="spellStart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>нових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 xml:space="preserve"> </w:t>
            </w:r>
            <w:proofErr w:type="spellStart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>ефикасних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 xml:space="preserve"> </w:t>
            </w:r>
            <w:proofErr w:type="spellStart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>уређаја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 xml:space="preserve"> </w:t>
            </w:r>
            <w:proofErr w:type="spellStart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>за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 xml:space="preserve"> </w:t>
            </w:r>
            <w:proofErr w:type="spellStart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>климатизацију</w:t>
            </w:r>
            <w:proofErr w:type="spellEnd"/>
          </w:p>
        </w:tc>
      </w:tr>
      <w:tr w:rsidR="00612DF8" w:rsidRPr="00612DF8" w14:paraId="27ED0988" w14:textId="77777777" w:rsidTr="000176F4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1E1364E" w14:textId="77777777" w:rsidR="00612DF8" w:rsidRPr="00612DF8" w:rsidRDefault="00612DF8" w:rsidP="000176F4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</w:pPr>
          </w:p>
        </w:tc>
      </w:tr>
      <w:tr w:rsidR="00612DF8" w:rsidRPr="00612DF8" w14:paraId="595D098C" w14:textId="77777777" w:rsidTr="000176F4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B936CEA" w14:textId="77777777" w:rsidR="00612DF8" w:rsidRPr="00612DF8" w:rsidRDefault="00612DF8" w:rsidP="000176F4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proofErr w:type="spellStart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>Постојеће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 xml:space="preserve"> </w:t>
            </w:r>
            <w:proofErr w:type="spellStart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>стање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 xml:space="preserve"> </w:t>
            </w:r>
            <w:proofErr w:type="spellStart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>спољних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 xml:space="preserve"> </w:t>
            </w:r>
            <w:proofErr w:type="spellStart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>зидова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 xml:space="preserve">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1C623EC" w14:textId="77777777" w:rsidR="00612DF8" w:rsidRPr="00612DF8" w:rsidRDefault="00612DF8" w:rsidP="000176F4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</w:pPr>
            <w:proofErr w:type="spellStart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>Број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 xml:space="preserve"> </w:t>
            </w:r>
            <w:proofErr w:type="spellStart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>бодова</w:t>
            </w:r>
            <w:proofErr w:type="spellEnd"/>
          </w:p>
        </w:tc>
      </w:tr>
      <w:tr w:rsidR="00612DF8" w:rsidRPr="00612DF8" w14:paraId="4820EF5C" w14:textId="77777777" w:rsidTr="000176F4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1442097" w14:textId="77777777" w:rsidR="00612DF8" w:rsidRPr="00612DF8" w:rsidRDefault="00612DF8" w:rsidP="000176F4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</w:pPr>
            <w:proofErr w:type="spellStart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>Спољни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 xml:space="preserve"> </w:t>
            </w:r>
            <w:proofErr w:type="spellStart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>зидови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 xml:space="preserve"> </w:t>
            </w:r>
            <w:proofErr w:type="spellStart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>без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 xml:space="preserve"> </w:t>
            </w:r>
            <w:proofErr w:type="spellStart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>термичке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 xml:space="preserve"> </w:t>
            </w:r>
            <w:proofErr w:type="spellStart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>изолације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 xml:space="preserve">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DA32DCE" w14:textId="77777777" w:rsidR="00612DF8" w:rsidRPr="00612DF8" w:rsidRDefault="00612DF8" w:rsidP="000176F4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</w:pPr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>10</w:t>
            </w:r>
          </w:p>
        </w:tc>
      </w:tr>
      <w:tr w:rsidR="00612DF8" w:rsidRPr="00612DF8" w14:paraId="5BB13F1C" w14:textId="77777777" w:rsidTr="000176F4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8B66C0" w14:textId="77777777" w:rsidR="00612DF8" w:rsidRPr="00612DF8" w:rsidRDefault="00612DF8" w:rsidP="000176F4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</w:pPr>
            <w:proofErr w:type="spellStart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>Спољни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 xml:space="preserve"> </w:t>
            </w:r>
            <w:proofErr w:type="spellStart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>зидови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 xml:space="preserve"> </w:t>
            </w:r>
            <w:proofErr w:type="spellStart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>са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 xml:space="preserve"> </w:t>
            </w:r>
            <w:proofErr w:type="spellStart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>термичком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 xml:space="preserve"> </w:t>
            </w:r>
            <w:proofErr w:type="spellStart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>изолацијом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 xml:space="preserve">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8F1B4C9" w14:textId="77777777" w:rsidR="00612DF8" w:rsidRPr="00612DF8" w:rsidRDefault="00612DF8" w:rsidP="000176F4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</w:pPr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>0</w:t>
            </w:r>
          </w:p>
        </w:tc>
      </w:tr>
      <w:tr w:rsidR="00612DF8" w:rsidRPr="00612DF8" w14:paraId="6D2B8B65" w14:textId="77777777" w:rsidTr="000176F4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9CF08F0" w14:textId="77777777" w:rsidR="00612DF8" w:rsidRPr="00612DF8" w:rsidRDefault="00612DF8" w:rsidP="000176F4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696AB04" w14:textId="77777777" w:rsidR="00612DF8" w:rsidRPr="00612DF8" w:rsidRDefault="00612DF8" w:rsidP="000176F4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</w:pPr>
          </w:p>
        </w:tc>
      </w:tr>
    </w:tbl>
    <w:p w14:paraId="164AE781" w14:textId="77777777" w:rsidR="00612DF8" w:rsidRDefault="00612DF8" w:rsidP="00405945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612DF8" w:rsidRPr="00612DF8" w14:paraId="791D2737" w14:textId="77777777" w:rsidTr="000176F4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02F7EB8" w14:textId="3473380D" w:rsidR="00612DF8" w:rsidRPr="00612DF8" w:rsidRDefault="00612DF8" w:rsidP="00612DF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RS" w:eastAsia="en-US"/>
              </w:rPr>
              <w:t>З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>амена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>постојећих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>или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>уградњ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RS" w:eastAsia="en-US"/>
              </w:rPr>
              <w:t>а</w:t>
            </w:r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 xml:space="preserve"> </w:t>
            </w:r>
            <w:proofErr w:type="spellStart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>нових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 xml:space="preserve"> </w:t>
            </w:r>
            <w:proofErr w:type="spellStart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>система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 xml:space="preserve"> </w:t>
            </w:r>
            <w:proofErr w:type="spellStart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>за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 xml:space="preserve"> </w:t>
            </w:r>
            <w:proofErr w:type="spellStart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>вентилацију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 xml:space="preserve"> </w:t>
            </w:r>
            <w:proofErr w:type="spellStart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>са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 xml:space="preserve"> </w:t>
            </w:r>
            <w:proofErr w:type="spellStart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>рекуперацијом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 xml:space="preserve"> </w:t>
            </w:r>
            <w:proofErr w:type="spellStart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>топлоте</w:t>
            </w:r>
            <w:proofErr w:type="spellEnd"/>
          </w:p>
        </w:tc>
      </w:tr>
      <w:tr w:rsidR="00612DF8" w:rsidRPr="00612DF8" w14:paraId="4FA84214" w14:textId="77777777" w:rsidTr="000176F4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E766908" w14:textId="77777777" w:rsidR="00612DF8" w:rsidRPr="00612DF8" w:rsidRDefault="00612DF8" w:rsidP="00612DF8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</w:pPr>
          </w:p>
        </w:tc>
      </w:tr>
      <w:tr w:rsidR="00612DF8" w:rsidRPr="00612DF8" w14:paraId="7D03226C" w14:textId="77777777" w:rsidTr="000176F4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4FBE1F2" w14:textId="77777777" w:rsidR="00612DF8" w:rsidRPr="00612DF8" w:rsidRDefault="00612DF8" w:rsidP="00612DF8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proofErr w:type="spellStart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>Постојеће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 xml:space="preserve"> </w:t>
            </w:r>
            <w:proofErr w:type="spellStart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>стање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 xml:space="preserve"> </w:t>
            </w:r>
            <w:proofErr w:type="spellStart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>спољних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 xml:space="preserve"> </w:t>
            </w:r>
            <w:proofErr w:type="spellStart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>зидова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 xml:space="preserve">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E17AAE0" w14:textId="77777777" w:rsidR="00612DF8" w:rsidRPr="00612DF8" w:rsidRDefault="00612DF8" w:rsidP="00612DF8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</w:pPr>
            <w:proofErr w:type="spellStart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>Број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 xml:space="preserve"> </w:t>
            </w:r>
            <w:proofErr w:type="spellStart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>бодова</w:t>
            </w:r>
            <w:proofErr w:type="spellEnd"/>
          </w:p>
        </w:tc>
      </w:tr>
      <w:tr w:rsidR="00612DF8" w:rsidRPr="00612DF8" w14:paraId="3FFDB84B" w14:textId="77777777" w:rsidTr="000176F4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C4C7B46" w14:textId="77777777" w:rsidR="00612DF8" w:rsidRPr="00612DF8" w:rsidRDefault="00612DF8" w:rsidP="00612DF8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</w:pPr>
            <w:proofErr w:type="spellStart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>Спољни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 xml:space="preserve"> </w:t>
            </w:r>
            <w:proofErr w:type="spellStart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>зидови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 xml:space="preserve"> </w:t>
            </w:r>
            <w:proofErr w:type="spellStart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>без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 xml:space="preserve"> </w:t>
            </w:r>
            <w:proofErr w:type="spellStart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>термичке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 xml:space="preserve"> </w:t>
            </w:r>
            <w:proofErr w:type="spellStart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>изолације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 xml:space="preserve">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D2217F4" w14:textId="77777777" w:rsidR="00612DF8" w:rsidRPr="00612DF8" w:rsidRDefault="00612DF8" w:rsidP="00612DF8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</w:pPr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>10</w:t>
            </w:r>
          </w:p>
        </w:tc>
      </w:tr>
      <w:tr w:rsidR="00612DF8" w:rsidRPr="00612DF8" w14:paraId="1C540B51" w14:textId="77777777" w:rsidTr="000176F4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393E81F" w14:textId="77777777" w:rsidR="00612DF8" w:rsidRPr="00612DF8" w:rsidRDefault="00612DF8" w:rsidP="00612DF8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</w:pPr>
            <w:proofErr w:type="spellStart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>Спољни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 xml:space="preserve"> </w:t>
            </w:r>
            <w:proofErr w:type="spellStart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>зидови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 xml:space="preserve"> </w:t>
            </w:r>
            <w:proofErr w:type="spellStart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>са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 xml:space="preserve"> </w:t>
            </w:r>
            <w:proofErr w:type="spellStart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>термичком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 xml:space="preserve"> </w:t>
            </w:r>
            <w:proofErr w:type="spellStart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>изолацијом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 xml:space="preserve">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C3C9CB1" w14:textId="77777777" w:rsidR="00612DF8" w:rsidRPr="00612DF8" w:rsidRDefault="00612DF8" w:rsidP="00612DF8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</w:pPr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>0</w:t>
            </w:r>
          </w:p>
        </w:tc>
      </w:tr>
      <w:tr w:rsidR="00612DF8" w:rsidRPr="00612DF8" w14:paraId="1AB22613" w14:textId="77777777" w:rsidTr="000176F4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F42F42C" w14:textId="77777777" w:rsidR="00612DF8" w:rsidRPr="00612DF8" w:rsidRDefault="00612DF8" w:rsidP="00612DF8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69E1C58" w14:textId="77777777" w:rsidR="00612DF8" w:rsidRPr="00612DF8" w:rsidRDefault="00612DF8" w:rsidP="00612DF8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</w:pPr>
          </w:p>
        </w:tc>
      </w:tr>
    </w:tbl>
    <w:p w14:paraId="38076830" w14:textId="77777777" w:rsidR="00AA2DBF" w:rsidRDefault="00AA2DBF" w:rsidP="00405945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511C3576" w14:textId="77777777" w:rsidR="00117D8F" w:rsidRDefault="001119C3" w:rsidP="00405945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ао критеријум за бодовање, за све мере из става 1. овог члана, користи се </w:t>
      </w:r>
      <w:r w:rsidR="00E94209" w:rsidRPr="005B3BC3">
        <w:rPr>
          <w:rFonts w:ascii="Times New Roman" w:eastAsia="Times New Roman" w:hAnsi="Times New Roman" w:cs="Times New Roman"/>
          <w:sz w:val="24"/>
          <w:szCs w:val="24"/>
          <w:lang w:val="sr-Cyrl-CS"/>
        </w:rPr>
        <w:t>К фактор заузетости површине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CS"/>
        </w:rPr>
        <w:t>, који представља количник укупне површине стамбеног објекта (из пореске пријаве) и броја корисника тог објекта.</w:t>
      </w:r>
    </w:p>
    <w:p w14:paraId="5D1470D4" w14:textId="77777777" w:rsidR="0010676F" w:rsidRPr="005B3BC3" w:rsidRDefault="0010676F" w:rsidP="00405945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424" w:type="dxa"/>
        <w:tblInd w:w="-27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934"/>
        <w:gridCol w:w="1490"/>
      </w:tblGrid>
      <w:tr w:rsidR="00117D8F" w:rsidRPr="005B3BC3" w14:paraId="02085E3D" w14:textId="77777777" w:rsidTr="00642F53">
        <w:trPr>
          <w:trHeight w:val="353"/>
        </w:trPr>
        <w:tc>
          <w:tcPr>
            <w:tcW w:w="9424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0052FD2" w14:textId="77777777" w:rsidR="00117D8F" w:rsidRPr="005B3BC3" w:rsidRDefault="00117D8F" w:rsidP="00130337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eastAsia="Times New Roman" w:hAnsi="Times New Roman" w:cs="Times New Roman"/>
                <w:sz w:val="24"/>
                <w:szCs w:val="24"/>
              </w:rPr>
              <w:t>К фактор заузетости површине за породичне куће</w:t>
            </w:r>
          </w:p>
        </w:tc>
      </w:tr>
      <w:tr w:rsidR="00117D8F" w:rsidRPr="005B3BC3" w14:paraId="261F4198" w14:textId="77777777" w:rsidTr="00642F53">
        <w:trPr>
          <w:trHeight w:val="346"/>
        </w:trPr>
        <w:tc>
          <w:tcPr>
            <w:tcW w:w="79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6140090" w14:textId="77777777" w:rsidR="00117D8F" w:rsidRPr="005B3BC3" w:rsidRDefault="00117D8F" w:rsidP="00130337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6642D9" w14:textId="77777777" w:rsidR="00117D8F" w:rsidRPr="005B3BC3" w:rsidRDefault="00117D8F" w:rsidP="00130337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117D8F" w:rsidRPr="005B3BC3" w14:paraId="4003D882" w14:textId="77777777" w:rsidTr="00642F53">
        <w:trPr>
          <w:trHeight w:val="346"/>
        </w:trPr>
        <w:tc>
          <w:tcPr>
            <w:tcW w:w="79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2437FE" w14:textId="77777777" w:rsidR="00117D8F" w:rsidRPr="005B3BC3" w:rsidRDefault="00117D8F" w:rsidP="00130337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084C199" w14:textId="77777777" w:rsidR="00117D8F" w:rsidRPr="005B3BC3" w:rsidRDefault="00117D8F" w:rsidP="00130337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117D8F" w:rsidRPr="005B3BC3" w14:paraId="6953419E" w14:textId="77777777" w:rsidTr="00642F53">
        <w:trPr>
          <w:trHeight w:val="343"/>
        </w:trPr>
        <w:tc>
          <w:tcPr>
            <w:tcW w:w="79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E95C977" w14:textId="77777777" w:rsidR="00117D8F" w:rsidRPr="005B3BC3" w:rsidRDefault="00117D8F" w:rsidP="00130337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35EDD0F" w14:textId="77777777" w:rsidR="00117D8F" w:rsidRPr="005B3BC3" w:rsidRDefault="00117D8F" w:rsidP="00130337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117D8F" w:rsidRPr="005B3BC3" w14:paraId="669D5EA3" w14:textId="77777777" w:rsidTr="00642F53">
        <w:trPr>
          <w:trHeight w:val="346"/>
        </w:trPr>
        <w:tc>
          <w:tcPr>
            <w:tcW w:w="79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093AF1" w14:textId="77777777" w:rsidR="00117D8F" w:rsidRPr="005B3BC3" w:rsidRDefault="00117D8F" w:rsidP="00130337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F2702A6" w14:textId="77777777" w:rsidR="00117D8F" w:rsidRPr="005B3BC3" w:rsidRDefault="00117D8F" w:rsidP="00130337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117D8F" w:rsidRPr="005B3BC3" w14:paraId="1DEE7E22" w14:textId="77777777" w:rsidTr="00642F53">
        <w:trPr>
          <w:trHeight w:val="353"/>
        </w:trPr>
        <w:tc>
          <w:tcPr>
            <w:tcW w:w="79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E44863B" w14:textId="77777777" w:rsidR="00117D8F" w:rsidRPr="005B3BC3" w:rsidRDefault="00117D8F" w:rsidP="00130337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5DE584D" w14:textId="77777777" w:rsidR="00117D8F" w:rsidRPr="005B3BC3" w:rsidRDefault="00117D8F" w:rsidP="00130337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117D8F" w:rsidRPr="005B3BC3" w14:paraId="76870387" w14:textId="77777777" w:rsidTr="00642F53">
        <w:trPr>
          <w:trHeight w:val="353"/>
        </w:trPr>
        <w:tc>
          <w:tcPr>
            <w:tcW w:w="79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1699100" w14:textId="77777777" w:rsidR="00117D8F" w:rsidRPr="005B3BC3" w:rsidRDefault="00117D8F" w:rsidP="00130337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9ECA51D" w14:textId="77777777" w:rsidR="00117D8F" w:rsidRPr="005B3BC3" w:rsidRDefault="00117D8F" w:rsidP="00130337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117D8F" w:rsidRPr="005B3BC3" w14:paraId="68E5A62B" w14:textId="77777777" w:rsidTr="00642F53">
        <w:trPr>
          <w:trHeight w:val="353"/>
        </w:trPr>
        <w:tc>
          <w:tcPr>
            <w:tcW w:w="79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49F4283" w14:textId="77777777" w:rsidR="00117D8F" w:rsidRPr="005B3BC3" w:rsidRDefault="00117D8F" w:rsidP="00130337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CC767CA" w14:textId="77777777" w:rsidR="00117D8F" w:rsidRPr="005B3BC3" w:rsidRDefault="00117D8F" w:rsidP="00130337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117D8F" w:rsidRPr="005B3BC3" w14:paraId="1DD15259" w14:textId="77777777" w:rsidTr="00642F53">
        <w:trPr>
          <w:trHeight w:val="353"/>
        </w:trPr>
        <w:tc>
          <w:tcPr>
            <w:tcW w:w="79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D24AE24" w14:textId="77777777" w:rsidR="00117D8F" w:rsidRPr="005B3BC3" w:rsidRDefault="00117D8F" w:rsidP="00130337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33971D9" w14:textId="77777777" w:rsidR="00117D8F" w:rsidRPr="005B3BC3" w:rsidRDefault="00117D8F" w:rsidP="00130337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117D8F" w:rsidRPr="005B3BC3" w14:paraId="741C43E0" w14:textId="77777777" w:rsidTr="00642F53">
        <w:trPr>
          <w:trHeight w:val="353"/>
        </w:trPr>
        <w:tc>
          <w:tcPr>
            <w:tcW w:w="9424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250E2DF" w14:textId="77777777" w:rsidR="00117D8F" w:rsidRPr="005B3BC3" w:rsidRDefault="00117D8F" w:rsidP="00130337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430E4D54" w14:textId="77777777" w:rsidR="001119C3" w:rsidRPr="005B3BC3" w:rsidRDefault="001119C3" w:rsidP="00130337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05803382" w14:textId="6C3C6656" w:rsidR="00080859" w:rsidRPr="005B3BC3" w:rsidRDefault="00080859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Јавним позивом се одређује максимални број бодова по сваком од </w:t>
      </w:r>
      <w:r w:rsidR="00213BC8">
        <w:rPr>
          <w:rFonts w:ascii="Times New Roman" w:eastAsia="Times New Roman" w:hAnsi="Times New Roman" w:cs="Times New Roman"/>
          <w:sz w:val="24"/>
          <w:szCs w:val="24"/>
          <w:lang w:val="sr-Cyrl-RS"/>
        </w:rPr>
        <w:t>критеријума и број бодова по подкритеријумима, ако су под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критеријуми дефинисани у оквиру појединих критеријума.</w:t>
      </w:r>
    </w:p>
    <w:p w14:paraId="431AD39F" w14:textId="74793C32" w:rsidR="00080859" w:rsidRPr="005B3BC3" w:rsidRDefault="00080859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Укупан максимални број бодова по свим критеријумима и по</w:t>
      </w:r>
      <w:r w:rsidR="00213BC8">
        <w:rPr>
          <w:rFonts w:ascii="Times New Roman" w:eastAsia="Times New Roman" w:hAnsi="Times New Roman" w:cs="Times New Roman"/>
          <w:sz w:val="24"/>
          <w:szCs w:val="24"/>
          <w:lang w:val="sr-Cyrl-RS"/>
        </w:rPr>
        <w:t>д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критеријумима примењеним на поједини Програм не може прећи 100.</w:t>
      </w:r>
    </w:p>
    <w:p w14:paraId="522C9E70" w14:textId="5F486096" w:rsidR="00080859" w:rsidRPr="005B3BC3" w:rsidRDefault="00080859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Уколико се за грејање користе два или више различитих енергената, број бодова се рачуна као аритметичка средина бодова за наведене енергенте.</w:t>
      </w:r>
    </w:p>
    <w:p w14:paraId="76AE3DB2" w14:textId="7D37AF6E" w:rsidR="00BC414D" w:rsidRPr="005B3BC3" w:rsidRDefault="00BC414D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Приликом бодовања столарије на објекту на коме се налази више врста столарије бодоваће се прозори чија је укупна површина највећа.</w:t>
      </w:r>
    </w:p>
    <w:p w14:paraId="19D73EC1" w14:textId="4EDEC92B" w:rsidR="00326436" w:rsidRPr="00BB6701" w:rsidRDefault="00080859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Уколико се два захтева оцене са истим бројем бодова</w:t>
      </w:r>
      <w:r w:rsidR="00E33944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по основним критеријумима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, предност имају </w:t>
      </w:r>
      <w:r w:rsidR="00652DD9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подносиоци пријава</w:t>
      </w:r>
      <w:r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чији је фактор</w:t>
      </w:r>
      <w:r w:rsidR="0034360A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искоришћавања површине К већи</w:t>
      </w:r>
      <w:r w:rsidR="00BB6701">
        <w:rPr>
          <w:rFonts w:ascii="Times New Roman" w:hAnsi="Times New Roman" w:cs="Times New Roman"/>
          <w:bCs/>
          <w:sz w:val="24"/>
          <w:szCs w:val="24"/>
          <w:lang w:val="sr-Cyrl-RS"/>
        </w:rPr>
        <w:t>, односно,</w:t>
      </w:r>
      <w:r w:rsidR="00E33944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proofErr w:type="spellStart"/>
      <w:r w:rsidR="00E33944" w:rsidRPr="00E33944">
        <w:rPr>
          <w:rFonts w:ascii="Times New Roman" w:hAnsi="Times New Roman" w:cs="Times New Roman"/>
          <w:bCs/>
          <w:sz w:val="24"/>
          <w:szCs w:val="24"/>
        </w:rPr>
        <w:t>предност</w:t>
      </w:r>
      <w:proofErr w:type="spellEnd"/>
      <w:r w:rsidR="00E33944" w:rsidRPr="00E3394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E33944" w:rsidRPr="00E33944">
        <w:rPr>
          <w:rFonts w:ascii="Times New Roman" w:hAnsi="Times New Roman" w:cs="Times New Roman"/>
          <w:bCs/>
          <w:sz w:val="24"/>
          <w:szCs w:val="24"/>
        </w:rPr>
        <w:t>ће</w:t>
      </w:r>
      <w:proofErr w:type="spellEnd"/>
      <w:r w:rsidR="00E33944" w:rsidRPr="00E3394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E33944" w:rsidRPr="00E33944">
        <w:rPr>
          <w:rFonts w:ascii="Times New Roman" w:hAnsi="Times New Roman" w:cs="Times New Roman"/>
          <w:bCs/>
          <w:sz w:val="24"/>
          <w:szCs w:val="24"/>
        </w:rPr>
        <w:t>имати</w:t>
      </w:r>
      <w:proofErr w:type="spellEnd"/>
      <w:r w:rsidR="00E33944" w:rsidRPr="00E3394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E33944" w:rsidRPr="00E33944">
        <w:rPr>
          <w:rFonts w:ascii="Times New Roman" w:hAnsi="Times New Roman" w:cs="Times New Roman"/>
          <w:bCs/>
          <w:sz w:val="24"/>
          <w:szCs w:val="24"/>
        </w:rPr>
        <w:t>пријава</w:t>
      </w:r>
      <w:proofErr w:type="spellEnd"/>
      <w:r w:rsidR="00E33944" w:rsidRPr="00E3394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E33944" w:rsidRPr="00E33944">
        <w:rPr>
          <w:rFonts w:ascii="Times New Roman" w:hAnsi="Times New Roman" w:cs="Times New Roman"/>
          <w:bCs/>
          <w:sz w:val="24"/>
          <w:szCs w:val="24"/>
        </w:rPr>
        <w:t>са</w:t>
      </w:r>
      <w:proofErr w:type="spellEnd"/>
      <w:r w:rsidR="00E33944" w:rsidRPr="00E3394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E33944" w:rsidRPr="00E33944">
        <w:rPr>
          <w:rFonts w:ascii="Times New Roman" w:hAnsi="Times New Roman" w:cs="Times New Roman"/>
          <w:bCs/>
          <w:sz w:val="24"/>
          <w:szCs w:val="24"/>
        </w:rPr>
        <w:t>мањим</w:t>
      </w:r>
      <w:proofErr w:type="spellEnd"/>
      <w:r w:rsidR="00E33944" w:rsidRPr="00E3394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E33944" w:rsidRPr="00E33944">
        <w:rPr>
          <w:rFonts w:ascii="Times New Roman" w:hAnsi="Times New Roman" w:cs="Times New Roman"/>
          <w:bCs/>
          <w:sz w:val="24"/>
          <w:szCs w:val="24"/>
        </w:rPr>
        <w:t>траженим</w:t>
      </w:r>
      <w:proofErr w:type="spellEnd"/>
      <w:r w:rsidR="00E33944" w:rsidRPr="00E3394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E33944" w:rsidRPr="00E33944">
        <w:rPr>
          <w:rFonts w:ascii="Times New Roman" w:hAnsi="Times New Roman" w:cs="Times New Roman"/>
          <w:bCs/>
          <w:sz w:val="24"/>
          <w:szCs w:val="24"/>
        </w:rPr>
        <w:t>износом</w:t>
      </w:r>
      <w:proofErr w:type="spellEnd"/>
      <w:r w:rsidR="00BB6701">
        <w:rPr>
          <w:rFonts w:ascii="Times New Roman" w:hAnsi="Times New Roman" w:cs="Times New Roman"/>
          <w:bCs/>
          <w:sz w:val="24"/>
          <w:szCs w:val="24"/>
          <w:lang w:val="sr-Cyrl-RS"/>
        </w:rPr>
        <w:t>.</w:t>
      </w:r>
    </w:p>
    <w:p w14:paraId="663A1E2C" w14:textId="6A8B19DB" w:rsidR="002C67A0" w:rsidRDefault="00326436" w:rsidP="0010676F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Начин бодовања </w:t>
      </w:r>
      <w:r w:rsidR="009D3742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биће дефинисан</w:t>
      </w:r>
      <w:r w:rsidR="005A25F5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у</w:t>
      </w:r>
      <w:r w:rsidR="0010676F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Јавном позиву.</w:t>
      </w:r>
    </w:p>
    <w:p w14:paraId="1828C481" w14:textId="77777777" w:rsidR="00A34F78" w:rsidRDefault="00A34F78" w:rsidP="0010676F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</w:p>
    <w:p w14:paraId="6F075104" w14:textId="77777777" w:rsidR="00A34F78" w:rsidRDefault="00A34F78" w:rsidP="0010676F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</w:p>
    <w:p w14:paraId="06BC0396" w14:textId="77777777" w:rsidR="00A34F78" w:rsidRDefault="00A34F78" w:rsidP="0010676F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</w:p>
    <w:p w14:paraId="75E25227" w14:textId="77777777" w:rsidR="00A34F78" w:rsidRDefault="00A34F78" w:rsidP="0010676F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</w:p>
    <w:p w14:paraId="06769902" w14:textId="77777777" w:rsidR="00A34F78" w:rsidRPr="0010676F" w:rsidRDefault="00A34F78" w:rsidP="0010676F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5EA478CA" w14:textId="7750FF22" w:rsidR="002C67A0" w:rsidRDefault="002C67A0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Оцењивање, утврђивање листе </w:t>
      </w:r>
      <w:r w:rsidR="002D7CCD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и избор </w:t>
      </w:r>
      <w:r w:rsidR="009D3742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крајњих корисника</w:t>
      </w:r>
    </w:p>
    <w:p w14:paraId="7958B94E" w14:textId="77777777" w:rsidR="00BF6E7C" w:rsidRPr="005B3BC3" w:rsidRDefault="00BF6E7C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0612A3F1" w14:textId="265F37E0" w:rsidR="002C67A0" w:rsidRPr="00A34F78" w:rsidRDefault="002C67A0" w:rsidP="00A34F7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Члан </w:t>
      </w:r>
      <w:r w:rsidR="000A7CE9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27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.</w:t>
      </w:r>
    </w:p>
    <w:p w14:paraId="550806AC" w14:textId="5BA386C6" w:rsidR="005C4292" w:rsidRPr="005B3BC3" w:rsidRDefault="005C4292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Оцењивање и рангирање </w:t>
      </w:r>
      <w:r w:rsidR="003D1730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пројеката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грађана</w:t>
      </w:r>
      <w:r w:rsidR="00D17C90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врши се применом критеријума из </w:t>
      </w:r>
      <w:r w:rsidR="00BC414D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члана 26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. </w:t>
      </w:r>
    </w:p>
    <w:p w14:paraId="4D322AE0" w14:textId="0D47C709" w:rsidR="000A7CE9" w:rsidRPr="005B3BC3" w:rsidRDefault="005C4292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Комисија разматра пријаве и у складу са условима </w:t>
      </w:r>
      <w:r w:rsidR="00BC414D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з члана 26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, </w:t>
      </w:r>
      <w:r w:rsidR="00D17C90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утврђује прелиминарну ранг листу крајњих корисника</w:t>
      </w:r>
      <w:r w:rsidR="000A7CE9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за сваку меру на основу бодовања према критеријумима из члана 26. овог правилника.</w:t>
      </w:r>
    </w:p>
    <w:p w14:paraId="25C03090" w14:textId="07B51D82" w:rsidR="005C4292" w:rsidRPr="005B3BC3" w:rsidRDefault="00B70DE1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Листу из става 2. овог члана </w:t>
      </w:r>
      <w:r w:rsidR="005C4292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Комисија објављује на огласној табли </w:t>
      </w:r>
      <w:r w:rsidR="0093790B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Општин</w:t>
      </w:r>
      <w:r w:rsidR="008032E6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е</w:t>
      </w:r>
      <w:r w:rsidR="00C154D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 званичној интернет страници </w:t>
      </w:r>
      <w:r w:rsidR="0093790B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Општин</w:t>
      </w:r>
      <w:r w:rsidR="008032E6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е</w:t>
      </w:r>
      <w:r w:rsidR="005C4292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.</w:t>
      </w:r>
    </w:p>
    <w:p w14:paraId="043319F1" w14:textId="7091F171" w:rsidR="002C55F4" w:rsidRPr="005B3BC3" w:rsidRDefault="00B70DE1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П</w:t>
      </w:r>
      <w:r w:rsidR="002C55F4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односиоци пријава имају право увида у поднете пријаве и приложену документацију по утврђивању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листе из става 2. овог члана </w:t>
      </w:r>
      <w:r w:rsidR="002C55F4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у року од три дана од дана објављивања листе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у складу са ставом </w:t>
      </w:r>
      <w:r w:rsidR="0079302D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3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. овог члана</w:t>
      </w:r>
      <w:r w:rsidR="002C55F4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.</w:t>
      </w:r>
    </w:p>
    <w:p w14:paraId="3776D8B1" w14:textId="3EB08155" w:rsidR="002C55F4" w:rsidRPr="00C154DA" w:rsidRDefault="002C55F4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На листу </w:t>
      </w:r>
      <w:r w:rsidR="004C54FC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из става 2. овог члана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подносиоци пријава имају право приговора Комисији у року од осам дана од дана њеног објављивања.</w:t>
      </w:r>
      <w:r w:rsidR="00213BC8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="00BC414D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Приговор се подноси на писарницу </w:t>
      </w:r>
      <w:r w:rsidR="00C154DA">
        <w:rPr>
          <w:rFonts w:ascii="Times New Roman" w:eastAsia="Times New Roman" w:hAnsi="Times New Roman" w:cs="Times New Roman"/>
          <w:sz w:val="24"/>
          <w:szCs w:val="24"/>
          <w:lang w:val="sr-Cyrl-RS"/>
        </w:rPr>
        <w:t>Општинске управе Осечина.</w:t>
      </w:r>
    </w:p>
    <w:p w14:paraId="025204B6" w14:textId="04F7C26B" w:rsidR="002C55F4" w:rsidRPr="005B3BC3" w:rsidRDefault="002C55F4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Комисија је дужна да размотри поднете приговоре на листу </w:t>
      </w:r>
      <w:r w:rsidR="004C54FC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из става 2. овог члана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као и да донесе  </w:t>
      </w:r>
      <w:r w:rsidR="0079302D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о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длуку о приговору, која мора бити образложена,  у року од 15 дана од дана његовог пријема</w:t>
      </w:r>
      <w:r w:rsidR="0079302D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 на основу донетих одлука донесе ревидирану прелиминарну листу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. </w:t>
      </w:r>
    </w:p>
    <w:p w14:paraId="13866C1D" w14:textId="77777777" w:rsidR="00B84258" w:rsidRPr="005B3BC3" w:rsidRDefault="004C54FC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На основу  листе из става 6</w:t>
      </w:r>
      <w:r w:rsidR="0079302D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. овог члана Комисија врши теренски обилазак ради увида у стање стамбених објеката са те листе закључно са редним бројем подносиоца пријаве до којег су обезбеђена укупна средства за субвенционисање. </w:t>
      </w:r>
    </w:p>
    <w:p w14:paraId="3F797EF8" w14:textId="18886E3B" w:rsidR="00B84258" w:rsidRPr="005B3BC3" w:rsidRDefault="00C30532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u w:val="single"/>
          <w:lang w:val="sr-Cyrl-RS"/>
        </w:rPr>
      </w:pPr>
      <w:r w:rsidRPr="00BF6E7C">
        <w:rPr>
          <w:rFonts w:ascii="Times New Roman" w:eastAsia="Times New Roman" w:hAnsi="Times New Roman" w:cs="Times New Roman"/>
          <w:sz w:val="24"/>
          <w:szCs w:val="24"/>
          <w:u w:val="single"/>
          <w:lang w:val="sr-Cyrl-RS"/>
        </w:rPr>
        <w:t>Уколико је Комисија приликом теренског обиласка из става 7. овог члана</w:t>
      </w:r>
      <w:r w:rsidR="00551BEB" w:rsidRPr="00BF6E7C">
        <w:rPr>
          <w:rFonts w:ascii="Times New Roman" w:eastAsia="Times New Roman" w:hAnsi="Times New Roman" w:cs="Times New Roman"/>
          <w:sz w:val="24"/>
          <w:szCs w:val="24"/>
          <w:u w:val="single"/>
          <w:lang w:val="sr-Cyrl-RS"/>
        </w:rPr>
        <w:t xml:space="preserve"> утврдила</w:t>
      </w:r>
      <w:r w:rsidRPr="00BF6E7C">
        <w:rPr>
          <w:rFonts w:ascii="Times New Roman" w:eastAsia="Times New Roman" w:hAnsi="Times New Roman" w:cs="Times New Roman"/>
          <w:sz w:val="24"/>
          <w:szCs w:val="24"/>
          <w:u w:val="single"/>
          <w:lang w:val="sr-Cyrl-RS"/>
        </w:rPr>
        <w:t xml:space="preserve"> да је </w:t>
      </w:r>
      <w:r w:rsidR="00B84258" w:rsidRPr="00BF6E7C">
        <w:rPr>
          <w:rFonts w:ascii="Times New Roman" w:eastAsia="Times New Roman" w:hAnsi="Times New Roman" w:cs="Times New Roman"/>
          <w:sz w:val="24"/>
          <w:szCs w:val="24"/>
          <w:u w:val="single"/>
          <w:lang w:val="sr-Cyrl-RS"/>
        </w:rPr>
        <w:t>подносилац</w:t>
      </w:r>
      <w:r w:rsidRPr="00BF6E7C">
        <w:rPr>
          <w:rFonts w:ascii="Times New Roman" w:eastAsia="Times New Roman" w:hAnsi="Times New Roman" w:cs="Times New Roman"/>
          <w:sz w:val="24"/>
          <w:szCs w:val="24"/>
          <w:u w:val="single"/>
          <w:lang w:val="sr-Cyrl-RS"/>
        </w:rPr>
        <w:t xml:space="preserve"> пријаве </w:t>
      </w:r>
      <w:r w:rsidR="00B84258" w:rsidRPr="00BF6E7C">
        <w:rPr>
          <w:rFonts w:ascii="Times New Roman" w:eastAsia="Times New Roman" w:hAnsi="Times New Roman" w:cs="Times New Roman"/>
          <w:sz w:val="24"/>
          <w:szCs w:val="24"/>
          <w:u w:val="single"/>
          <w:lang w:val="sr-Cyrl-RS"/>
        </w:rPr>
        <w:t>дао</w:t>
      </w:r>
      <w:r w:rsidRPr="00BF6E7C">
        <w:rPr>
          <w:rFonts w:ascii="Times New Roman" w:eastAsia="Times New Roman" w:hAnsi="Times New Roman" w:cs="Times New Roman"/>
          <w:sz w:val="24"/>
          <w:szCs w:val="24"/>
          <w:u w:val="single"/>
          <w:lang w:val="sr-Cyrl-RS"/>
        </w:rPr>
        <w:t xml:space="preserve"> неистините податке у пријави </w:t>
      </w:r>
      <w:r w:rsidR="00B84258" w:rsidRPr="00BF6E7C">
        <w:rPr>
          <w:rFonts w:ascii="Times New Roman" w:eastAsia="Times New Roman" w:hAnsi="Times New Roman" w:cs="Times New Roman"/>
          <w:sz w:val="24"/>
          <w:szCs w:val="24"/>
          <w:u w:val="single"/>
          <w:lang w:val="sr-Cyrl-RS"/>
        </w:rPr>
        <w:t>Комисија га елиминише из ревидиране прелиминарне листе и уместо њега спроводи теренски обилазак првог следећег на листи код кога није вршен теренски обилазак.</w:t>
      </w:r>
      <w:r w:rsidR="00B84258" w:rsidRPr="005B3BC3">
        <w:rPr>
          <w:rFonts w:ascii="Times New Roman" w:eastAsia="Times New Roman" w:hAnsi="Times New Roman" w:cs="Times New Roman"/>
          <w:sz w:val="24"/>
          <w:szCs w:val="24"/>
          <w:u w:val="single"/>
          <w:lang w:val="sr-Cyrl-RS"/>
        </w:rPr>
        <w:t xml:space="preserve"> </w:t>
      </w:r>
    </w:p>
    <w:p w14:paraId="1AF77656" w14:textId="77777777" w:rsidR="000B6B71" w:rsidRDefault="00B84258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Приликом теренског обиласка уз обавезно присуство подносиоца захтева комисија сачињава записник у два примерка, при чему један остаје подносиоцу пријаве, а један задржава Комисија. </w:t>
      </w:r>
    </w:p>
    <w:p w14:paraId="0D41208A" w14:textId="22837C36" w:rsidR="00C30532" w:rsidRPr="005B3BC3" w:rsidRDefault="00A4508E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У зап</w:t>
      </w:r>
      <w:r w:rsidR="004D0492">
        <w:rPr>
          <w:rFonts w:ascii="Times New Roman" w:eastAsia="Times New Roman" w:hAnsi="Times New Roman" w:cs="Times New Roman"/>
          <w:sz w:val="24"/>
          <w:szCs w:val="24"/>
          <w:lang w:val="sr-Cyrl-RS"/>
        </w:rPr>
        <w:t>и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снику </w:t>
      </w:r>
      <w:r w:rsidR="004D0492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Комисија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потврђује да ли су мере наведене у предмеру и предрачуну који је грађанин поднео приликом пријаве на јавни позив </w:t>
      </w:r>
      <w:r w:rsidR="003D131A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прихватљиве.</w:t>
      </w:r>
    </w:p>
    <w:p w14:paraId="7FA7F7E9" w14:textId="3EEA1E96" w:rsidR="004C54FC" w:rsidRPr="005B3BC3" w:rsidRDefault="004C54FC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На основу записника </w:t>
      </w:r>
      <w:r w:rsidR="00C55900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из </w:t>
      </w:r>
      <w:r w:rsidR="00B84258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става 9</w:t>
      </w:r>
      <w:r w:rsidR="00C55900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. овог члана комисија сачињава коначну листу крајњих корисника.</w:t>
      </w:r>
    </w:p>
    <w:p w14:paraId="362BA3B3" w14:textId="682872F1" w:rsidR="00C55900" w:rsidRPr="005B3BC3" w:rsidRDefault="00C55900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Листу из </w:t>
      </w:r>
      <w:r w:rsidR="00B84258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става 10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. овог члана Комисија об</w:t>
      </w:r>
      <w:r w:rsidR="00213BC8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јављује на огласној табли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Општине и зв</w:t>
      </w:r>
      <w:r w:rsidR="00213BC8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аничној интернет страници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Општине.</w:t>
      </w:r>
    </w:p>
    <w:p w14:paraId="3D747976" w14:textId="2FC845FE" w:rsidR="004C54FC" w:rsidRPr="005B3BC3" w:rsidRDefault="00C55900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На листу </w:t>
      </w:r>
      <w:r w:rsidR="00B84258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из става 10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. овог члана  подносиоци пријава код којих је извр</w:t>
      </w:r>
      <w:r w:rsidR="00B84258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шен теренски обилазак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, имају </w:t>
      </w:r>
      <w:r w:rsidR="009A2A47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право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приговора Комисији у року од осам дана од дана објављивања коначне листе крајњих корисника.</w:t>
      </w:r>
      <w:r w:rsidR="00BC414D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Приговор се подноси на писарницу </w:t>
      </w:r>
      <w:r w:rsidR="000B6B71">
        <w:rPr>
          <w:rFonts w:ascii="Times New Roman" w:eastAsia="Times New Roman" w:hAnsi="Times New Roman" w:cs="Times New Roman"/>
          <w:sz w:val="24"/>
          <w:szCs w:val="24"/>
          <w:lang w:val="sr-Cyrl-RS"/>
        </w:rPr>
        <w:t>Општинске управе Осечина.</w:t>
      </w:r>
    </w:p>
    <w:p w14:paraId="4D33BE1D" w14:textId="2E8E7450" w:rsidR="00C55900" w:rsidRPr="005B3BC3" w:rsidRDefault="00C55900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Комисија је дужна да одлучи по приговорима из става 10. овог члана у року од 15 дана од дана пријема приговора и након одлучивања по свим приговорима сачини коначну листу крајњих корисни</w:t>
      </w:r>
      <w:r w:rsidR="00B84258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ка.</w:t>
      </w:r>
    </w:p>
    <w:p w14:paraId="2F83B056" w14:textId="0320E40B" w:rsidR="00213BC8" w:rsidRPr="000B6B71" w:rsidRDefault="00213BC8" w:rsidP="000B6B7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Општинско веће </w:t>
      </w:r>
      <w:r w:rsidR="00B84258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општине </w:t>
      </w:r>
      <w:r w:rsidR="00576316">
        <w:rPr>
          <w:rFonts w:ascii="Times New Roman" w:eastAsia="Times New Roman" w:hAnsi="Times New Roman" w:cs="Times New Roman"/>
          <w:sz w:val="24"/>
          <w:szCs w:val="24"/>
          <w:lang w:val="sr-Cyrl-RS"/>
        </w:rPr>
        <w:t>О</w:t>
      </w:r>
      <w:r>
        <w:rPr>
          <w:rFonts w:ascii="Times New Roman" w:eastAsia="Times New Roman" w:hAnsi="Times New Roman" w:cs="Times New Roman"/>
          <w:sz w:val="24"/>
          <w:szCs w:val="24"/>
          <w:lang w:val="sr-Cyrl-RS"/>
        </w:rPr>
        <w:t>сечина</w:t>
      </w:r>
      <w:r w:rsidR="00B84258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доноси Одлуку о додели бесповратних средстава крајњим корисницима за спровођење мера енергетске санације, на основу чега се закључују уговори.</w:t>
      </w:r>
    </w:p>
    <w:p w14:paraId="2DEF49E4" w14:textId="77777777" w:rsidR="00A34F78" w:rsidRDefault="00A34F78" w:rsidP="00130337">
      <w:pPr>
        <w:spacing w:after="0"/>
        <w:ind w:right="7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3411675D" w14:textId="4FF28E89" w:rsidR="00130337" w:rsidRPr="00BF6E7C" w:rsidRDefault="0053126A" w:rsidP="00A34F78">
      <w:pPr>
        <w:spacing w:after="0"/>
        <w:ind w:right="7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BF6E7C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Члан</w:t>
      </w:r>
      <w:r w:rsidR="00117D8F" w:rsidRPr="00BF6E7C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 2</w:t>
      </w:r>
      <w:r w:rsidR="00130337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8.</w:t>
      </w:r>
    </w:p>
    <w:p w14:paraId="128F57E9" w14:textId="4700F929" w:rsidR="0053126A" w:rsidRPr="00BF6E7C" w:rsidRDefault="0053126A" w:rsidP="000B6B71">
      <w:pPr>
        <w:spacing w:after="0"/>
        <w:ind w:left="14" w:right="7" w:firstLine="684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BF6E7C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Уколико </w:t>
      </w:r>
      <w:r w:rsidR="00213BC8">
        <w:rPr>
          <w:rFonts w:ascii="Times New Roman" w:eastAsia="Times New Roman" w:hAnsi="Times New Roman" w:cs="Times New Roman"/>
          <w:sz w:val="24"/>
          <w:szCs w:val="24"/>
          <w:lang w:val="sr-Cyrl-RS"/>
        </w:rPr>
        <w:t>Општина</w:t>
      </w:r>
      <w:r w:rsidRPr="00BF6E7C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током трајања Конкурса не прими довољан број важећих </w:t>
      </w:r>
      <w:r w:rsidRPr="00BF6E7C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234DC2A1" wp14:editId="79304DA9">
            <wp:extent cx="4569" cy="4571"/>
            <wp:effectExtent l="0" t="0" r="0" b="0"/>
            <wp:docPr id="23937" name="Picture 2393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937" name="Picture 23937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569" cy="45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F6E7C">
        <w:rPr>
          <w:rFonts w:ascii="Times New Roman" w:eastAsia="Times New Roman" w:hAnsi="Times New Roman" w:cs="Times New Roman"/>
          <w:sz w:val="24"/>
          <w:szCs w:val="24"/>
          <w:lang w:val="sr-Cyrl-RS"/>
        </w:rPr>
        <w:t>пријава за неку од мера предвиђених Конкурсом, Комисија ће повећати број корисника средстава за другу меру зависно од броја пристиглих пријава.</w:t>
      </w:r>
    </w:p>
    <w:p w14:paraId="0162C70C" w14:textId="27530E63" w:rsidR="00576316" w:rsidRDefault="0053126A" w:rsidP="00A34F78">
      <w:pPr>
        <w:spacing w:after="0"/>
        <w:ind w:left="14" w:right="7" w:firstLine="684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BF6E7C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Уколико се не утроше планирана средства за неку од меру, средства </w:t>
      </w:r>
      <w:r w:rsidR="00BF6E7C" w:rsidRPr="00BF6E7C">
        <w:rPr>
          <w:rFonts w:ascii="Times New Roman" w:eastAsia="Times New Roman" w:hAnsi="Times New Roman" w:cs="Times New Roman"/>
          <w:sz w:val="24"/>
          <w:szCs w:val="24"/>
          <w:lang w:val="sr-Cyrl-RS"/>
        </w:rPr>
        <w:t>ћ</w:t>
      </w:r>
      <w:r w:rsidRPr="00BF6E7C">
        <w:rPr>
          <w:rFonts w:ascii="Times New Roman" w:eastAsia="Times New Roman" w:hAnsi="Times New Roman" w:cs="Times New Roman"/>
          <w:sz w:val="24"/>
          <w:szCs w:val="24"/>
          <w:lang w:val="sr-Cyrl-RS"/>
        </w:rPr>
        <w:t>е се доделити следећем кориснику који испуњава услове, према листи корисника.</w:t>
      </w:r>
    </w:p>
    <w:p w14:paraId="147933FD" w14:textId="77777777" w:rsidR="00A34F78" w:rsidRPr="00A34F78" w:rsidRDefault="00A34F78" w:rsidP="00A34F78">
      <w:pPr>
        <w:spacing w:after="0"/>
        <w:ind w:left="14" w:right="7" w:firstLine="684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p w14:paraId="4FE5976B" w14:textId="1AB73454" w:rsidR="00425B68" w:rsidRDefault="00731088" w:rsidP="00130337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>Исплата средстава</w:t>
      </w:r>
    </w:p>
    <w:p w14:paraId="67AC1C97" w14:textId="77777777" w:rsidR="00BF6E7C" w:rsidRPr="005B3BC3" w:rsidRDefault="00BF6E7C" w:rsidP="00130337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4A078AE3" w14:textId="385BC608" w:rsidR="0063584B" w:rsidRPr="005B3BC3" w:rsidRDefault="00425B68" w:rsidP="00A34F78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bookmarkStart w:id="19" w:name="_Hlk67005216"/>
      <w:r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Члан </w:t>
      </w:r>
      <w:r w:rsidR="00130337">
        <w:rPr>
          <w:rFonts w:ascii="Times New Roman" w:hAnsi="Times New Roman" w:cs="Times New Roman"/>
          <w:b/>
          <w:sz w:val="24"/>
          <w:szCs w:val="24"/>
          <w:lang w:val="sr-Cyrl-RS"/>
        </w:rPr>
        <w:t>29</w:t>
      </w:r>
      <w:r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>.</w:t>
      </w:r>
      <w:bookmarkEnd w:id="19"/>
    </w:p>
    <w:p w14:paraId="733F2820" w14:textId="03D42885" w:rsidR="00A4508E" w:rsidRPr="005B3BC3" w:rsidRDefault="0053126A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CS"/>
        </w:rPr>
        <w:t>Општина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ће вршити пренос средстава искључиво директним корисницима не крајњим корисницима, након што појединачни крајњи корисник изврши уплату</w:t>
      </w:r>
      <w:r w:rsidR="003C162A" w:rsidRPr="005B3BC3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="003C162A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директном кориснику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целокупн</w:t>
      </w:r>
      <w:r w:rsidR="003C162A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у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свој</w:t>
      </w:r>
      <w:r w:rsidR="003C162A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у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обавез</w:t>
      </w:r>
      <w:r w:rsidR="003C162A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у</w:t>
      </w:r>
      <w:r w:rsidR="003B6BF6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 након завршетка реализације мере. </w:t>
      </w:r>
    </w:p>
    <w:p w14:paraId="40189F0C" w14:textId="2C0C573C" w:rsidR="003B6BF6" w:rsidRPr="005B3BC3" w:rsidRDefault="003B6BF6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Услов да се пренесу средства директном кориснику је потврда Комисије да су радови изведени како је предвиђено предмером и предрач</w:t>
      </w:r>
      <w:r w:rsidR="000B6B71">
        <w:rPr>
          <w:rFonts w:ascii="Times New Roman" w:eastAsia="Times New Roman" w:hAnsi="Times New Roman" w:cs="Times New Roman"/>
          <w:sz w:val="24"/>
          <w:szCs w:val="24"/>
          <w:lang w:val="sr-Cyrl-RS"/>
        </w:rPr>
        <w:t>уном који је грађанин предао ка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да се </w:t>
      </w:r>
      <w:r w:rsidR="000B6B71">
        <w:rPr>
          <w:rFonts w:ascii="Times New Roman" w:eastAsia="Times New Roman" w:hAnsi="Times New Roman" w:cs="Times New Roman"/>
          <w:sz w:val="24"/>
          <w:szCs w:val="24"/>
          <w:lang w:val="sr-Cyrl-RS"/>
        </w:rPr>
        <w:t>пријавио за меру као и у складу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са и</w:t>
      </w:r>
      <w:r w:rsidR="000B6B71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="00A4508E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записником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Комисије</w:t>
      </w:r>
      <w:r w:rsidR="00A4508E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приликом првог изласка.</w:t>
      </w:r>
    </w:p>
    <w:p w14:paraId="244F2CC7" w14:textId="7764670E" w:rsidR="003C162A" w:rsidRPr="005B3BC3" w:rsidRDefault="00016A3D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Крајњи</w:t>
      </w:r>
      <w:r w:rsidR="003B6BF6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Корисник мора имати уредну документацију (рачуне и атесте)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које ће доставити надлежној комисији</w:t>
      </w:r>
      <w:r w:rsidR="003B6BF6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.</w:t>
      </w:r>
    </w:p>
    <w:p w14:paraId="6A3AE05E" w14:textId="1DF93986" w:rsidR="00A710B1" w:rsidRPr="005B3BC3" w:rsidRDefault="0053126A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Корисник средстава ће вршити пренос средстава изабраним привредним субјектима у складу са закљученим уговором</w:t>
      </w:r>
      <w:r w:rsidR="00C314B1" w:rsidRPr="005B3BC3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3B6BF6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Крајњи корисник ће сам сносити трошкове изведених радова који буду већи од износа субвенције наведене у чл.6</w:t>
      </w:r>
      <w:r w:rsidR="00700865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(максималног износа учешћа </w:t>
      </w:r>
      <w:r w:rsidR="000B6B71">
        <w:rPr>
          <w:rFonts w:ascii="Times New Roman" w:eastAsia="Times New Roman" w:hAnsi="Times New Roman" w:cs="Times New Roman"/>
          <w:sz w:val="24"/>
          <w:szCs w:val="24"/>
          <w:lang w:val="sr-Cyrl-RS"/>
        </w:rPr>
        <w:t>општине Осечина</w:t>
      </w:r>
      <w:r w:rsidR="00700865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)</w:t>
      </w:r>
      <w:r w:rsidR="00E9085D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.</w:t>
      </w:r>
    </w:p>
    <w:p w14:paraId="1DE050F2" w14:textId="49FBFD3C" w:rsidR="00700865" w:rsidRPr="005B3BC3" w:rsidRDefault="00700865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Контролу извршења уговорених обавеза извршиће </w:t>
      </w:r>
      <w:r w:rsidR="00C314B1" w:rsidRPr="005B3BC3">
        <w:rPr>
          <w:rFonts w:ascii="Times New Roman" w:eastAsia="Times New Roman" w:hAnsi="Times New Roman" w:cs="Times New Roman"/>
          <w:sz w:val="24"/>
          <w:szCs w:val="24"/>
          <w:lang w:val="sr-Cyrl-CS"/>
        </w:rPr>
        <w:t>надлежни органи који су задужени за урбанизам односно заштиту животне средине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, у сарадњи</w:t>
      </w:r>
      <w:r w:rsidR="00C314B1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са Комисијом.</w:t>
      </w:r>
    </w:p>
    <w:p w14:paraId="3B1E889E" w14:textId="65AAB9E4" w:rsidR="00700865" w:rsidRPr="005B3BC3" w:rsidRDefault="00700865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Уколико Корисник средстава није сре</w:t>
      </w:r>
      <w:r w:rsidR="00016A3D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дства наменски утрошио, или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радо</w:t>
      </w:r>
      <w:r w:rsidR="00016A3D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ви нису изведени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у складу са </w:t>
      </w:r>
      <w:r w:rsidR="00016A3D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предмером и предрачуном који је крајњи корисник поднео приликом пријаве, </w:t>
      </w:r>
      <w:r w:rsidR="000B6B71">
        <w:rPr>
          <w:rFonts w:ascii="Times New Roman" w:eastAsia="Times New Roman" w:hAnsi="Times New Roman" w:cs="Times New Roman"/>
          <w:sz w:val="24"/>
          <w:szCs w:val="24"/>
          <w:lang w:val="sr-Cyrl-RS"/>
        </w:rPr>
        <w:t>Општина Осечина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неће уплатити средства </w:t>
      </w:r>
      <w:r w:rsidR="00E9085D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додељена јавним позивом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.</w:t>
      </w:r>
    </w:p>
    <w:p w14:paraId="48B0D3A8" w14:textId="2C999601" w:rsidR="00700865" w:rsidRPr="005B3BC3" w:rsidRDefault="00700865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Корисник средстава прихвата обавезу да за грејање објекта неће користити угаљ већ еколошки прихватљива горива. Контролу енергента који се користи за грејање објекта, у току грејне сезоне врше надлежне </w:t>
      </w:r>
      <w:r w:rsidR="00E9085D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службе </w:t>
      </w:r>
      <w:r w:rsidR="000B6B71">
        <w:rPr>
          <w:rFonts w:ascii="Times New Roman" w:hAnsi="Times New Roman" w:cs="Times New Roman"/>
          <w:bCs/>
          <w:sz w:val="24"/>
          <w:szCs w:val="24"/>
          <w:lang w:val="sr-Cyrl-RS"/>
        </w:rPr>
        <w:t>Општинске управе Осечина.</w:t>
      </w:r>
    </w:p>
    <w:p w14:paraId="64C53E9C" w14:textId="4B098E9C" w:rsidR="000E787E" w:rsidRPr="005B3BC3" w:rsidRDefault="000E787E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Уколико из неког разлога </w:t>
      </w:r>
      <w:r w:rsidR="00916EB4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крајњи 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корисник не може да реализује набавку од одабраног </w:t>
      </w:r>
      <w:r w:rsidR="00916EB4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директног корисника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, има право да изврши набавку од другог </w:t>
      </w:r>
      <w:r w:rsidR="00916EB4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директног корисника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са листе и да о томе, пре реализације набавке, обавести Комисију и достави јој нову профактуру/предрачун</w:t>
      </w:r>
      <w:r w:rsidR="00E748EF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, с тим да износ не може бити већи од одобреног.</w:t>
      </w:r>
    </w:p>
    <w:p w14:paraId="4D4A9695" w14:textId="0BC14376" w:rsidR="00425B68" w:rsidRPr="005B3BC3" w:rsidRDefault="00B37A8D" w:rsidP="00130337">
      <w:pPr>
        <w:spacing w:after="0" w:line="240" w:lineRule="auto"/>
        <w:jc w:val="both"/>
        <w:rPr>
          <w:rFonts w:ascii="Times New Roman" w:eastAsia="Times New Roman" w:hAnsi="Times New Roman" w:cs="Times New Roman"/>
          <w:color w:val="FF0000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lang w:val="sr-Cyrl-RS"/>
        </w:rPr>
        <w:t xml:space="preserve">       </w:t>
      </w:r>
    </w:p>
    <w:p w14:paraId="26C3D54B" w14:textId="319FA5A4" w:rsidR="00D839B0" w:rsidRPr="005B3BC3" w:rsidRDefault="008C08C6" w:rsidP="00130337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</w:rPr>
        <w:t>VI</w:t>
      </w: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 xml:space="preserve">ПРАЋЕЊЕ РЕАЛИЗАЦИЈЕ МЕРА ЕНЕРГЕТСКЕ </w:t>
      </w:r>
      <w:r w:rsidR="00D965E9" w:rsidRPr="005B3BC3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САНАЦИЈЕ</w:t>
      </w:r>
    </w:p>
    <w:p w14:paraId="66A4C7BD" w14:textId="77777777" w:rsidR="00BF6E7C" w:rsidRDefault="00BF6E7C" w:rsidP="00130337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</w:p>
    <w:p w14:paraId="1B443E7D" w14:textId="50D1B90D" w:rsidR="002A3BB0" w:rsidRDefault="00B73D32" w:rsidP="00130337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Извешта</w:t>
      </w:r>
      <w:r w:rsidR="0033461B" w:rsidRPr="005B3BC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вање</w:t>
      </w:r>
    </w:p>
    <w:p w14:paraId="18B50CA7" w14:textId="77777777" w:rsidR="00BF6E7C" w:rsidRPr="005B3BC3" w:rsidRDefault="00BF6E7C" w:rsidP="00130337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</w:p>
    <w:p w14:paraId="031D4665" w14:textId="08CC2570" w:rsidR="00130337" w:rsidRPr="00A34F78" w:rsidRDefault="00715D11" w:rsidP="00A34F78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Члан </w:t>
      </w:r>
      <w:r w:rsidR="00D839B0"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>3</w:t>
      </w:r>
      <w:r w:rsidR="00130337">
        <w:rPr>
          <w:rFonts w:ascii="Times New Roman" w:hAnsi="Times New Roman" w:cs="Times New Roman"/>
          <w:b/>
          <w:sz w:val="24"/>
          <w:szCs w:val="24"/>
          <w:lang w:val="sr-Cyrl-RS"/>
        </w:rPr>
        <w:t>0</w:t>
      </w:r>
      <w:r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>.</w:t>
      </w:r>
    </w:p>
    <w:p w14:paraId="6C17338A" w14:textId="7D23376D" w:rsidR="004128AF" w:rsidRPr="005B3BC3" w:rsidRDefault="00A710B1" w:rsidP="00130337">
      <w:pPr>
        <w:spacing w:after="0"/>
        <w:ind w:firstLine="612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sz w:val="24"/>
          <w:szCs w:val="24"/>
          <w:lang w:val="sr-Cyrl-RS"/>
        </w:rPr>
        <w:t>К</w:t>
      </w:r>
      <w:r w:rsidR="002D23D8"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омисија </w:t>
      </w:r>
      <w:r w:rsidR="00B73D32"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припрема </w:t>
      </w:r>
      <w:r w:rsidR="00274B58"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Завршни извештај о спроведеним мерама енергетске </w:t>
      </w:r>
      <w:r w:rsidR="00D965E9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санације</w:t>
      </w:r>
      <w:r w:rsidR="00D965E9" w:rsidRPr="005B3BC3" w:rsidDel="00D965E9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274B58"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B73D32"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и  подноси </w:t>
      </w:r>
      <w:r w:rsidR="00274B58"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га </w:t>
      </w:r>
      <w:r w:rsidR="0093790B" w:rsidRPr="005B3BC3">
        <w:rPr>
          <w:rFonts w:ascii="Times New Roman" w:hAnsi="Times New Roman" w:cs="Times New Roman"/>
          <w:sz w:val="24"/>
          <w:szCs w:val="24"/>
          <w:lang w:val="sr-Cyrl-RS"/>
        </w:rPr>
        <w:t>Општин</w:t>
      </w:r>
      <w:r w:rsidR="00B73D32"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ском већу. </w:t>
      </w:r>
    </w:p>
    <w:p w14:paraId="39C75B27" w14:textId="0F15A979" w:rsidR="004128AF" w:rsidRPr="005B3BC3" w:rsidRDefault="00B73D32" w:rsidP="00130337">
      <w:pPr>
        <w:spacing w:after="0"/>
        <w:ind w:firstLine="612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Јавност се информише о реализацији мера енергетске </w:t>
      </w:r>
      <w:r w:rsidR="00D965E9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санације</w:t>
      </w:r>
      <w:r w:rsidR="00D965E9" w:rsidRPr="005B3BC3" w:rsidDel="00D965E9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 преко лока</w:t>
      </w:r>
      <w:r w:rsidR="00213BC8">
        <w:rPr>
          <w:rFonts w:ascii="Times New Roman" w:hAnsi="Times New Roman" w:cs="Times New Roman"/>
          <w:sz w:val="24"/>
          <w:szCs w:val="24"/>
          <w:lang w:val="sr-Cyrl-RS"/>
        </w:rPr>
        <w:t xml:space="preserve">лних медија и интернет странице </w:t>
      </w:r>
      <w:r w:rsidR="0093790B" w:rsidRPr="005B3BC3">
        <w:rPr>
          <w:rFonts w:ascii="Times New Roman" w:hAnsi="Times New Roman" w:cs="Times New Roman"/>
          <w:sz w:val="24"/>
          <w:szCs w:val="24"/>
          <w:lang w:val="sr-Cyrl-RS"/>
        </w:rPr>
        <w:t>Општин</w:t>
      </w:r>
      <w:r w:rsidR="008032E6" w:rsidRPr="005B3BC3">
        <w:rPr>
          <w:rFonts w:ascii="Times New Roman" w:hAnsi="Times New Roman" w:cs="Times New Roman"/>
          <w:sz w:val="24"/>
          <w:szCs w:val="24"/>
          <w:lang w:val="sr-Cyrl-RS"/>
        </w:rPr>
        <w:t>е</w:t>
      </w:r>
      <w:r w:rsidRPr="005B3BC3">
        <w:rPr>
          <w:rFonts w:ascii="Times New Roman" w:hAnsi="Times New Roman" w:cs="Times New Roman"/>
          <w:sz w:val="24"/>
          <w:szCs w:val="24"/>
          <w:lang w:val="sr-Cyrl-RS"/>
        </w:rPr>
        <w:t>.</w:t>
      </w:r>
    </w:p>
    <w:p w14:paraId="2D55CBF7" w14:textId="4D133796" w:rsidR="00B73D32" w:rsidRPr="005B3BC3" w:rsidRDefault="00B73D32" w:rsidP="00130337">
      <w:pPr>
        <w:spacing w:after="0"/>
        <w:ind w:firstLine="612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sz w:val="24"/>
          <w:szCs w:val="24"/>
          <w:lang w:val="sr-Cyrl-RS"/>
        </w:rPr>
        <w:lastRenderedPageBreak/>
        <w:t xml:space="preserve">Завршни извештај о спроведеним мерама енергетске </w:t>
      </w:r>
      <w:r w:rsidR="00D965E9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санације</w:t>
      </w:r>
      <w:r w:rsidRPr="005B3BC3">
        <w:rPr>
          <w:rFonts w:ascii="Times New Roman" w:hAnsi="Times New Roman" w:cs="Times New Roman"/>
          <w:sz w:val="24"/>
          <w:szCs w:val="24"/>
          <w:lang w:val="sr-Cyrl-RS"/>
        </w:rPr>
        <w:t>, који посебно садржи информације о спроведеним активности</w:t>
      </w:r>
      <w:r w:rsidR="003C3752" w:rsidRPr="005B3BC3">
        <w:rPr>
          <w:rFonts w:ascii="Times New Roman" w:hAnsi="Times New Roman" w:cs="Times New Roman"/>
          <w:sz w:val="24"/>
          <w:szCs w:val="24"/>
          <w:lang w:val="sr-Cyrl-RS"/>
        </w:rPr>
        <w:t>ма</w:t>
      </w:r>
      <w:r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 и утрошеним финансијским средствима, уочене недостатке у имплементацији активности и њихове узроке,</w:t>
      </w:r>
      <w:r w:rsidR="00A710B1"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 податке о уштеди енергије и смањењу емисије гасова са ефектом </w:t>
      </w:r>
      <w:r w:rsidR="003B7C7A">
        <w:rPr>
          <w:rFonts w:ascii="Times New Roman" w:hAnsi="Times New Roman" w:cs="Times New Roman"/>
          <w:sz w:val="24"/>
          <w:szCs w:val="24"/>
          <w:lang w:val="sr-Cyrl-RS"/>
        </w:rPr>
        <w:t>стаклене баште,</w:t>
      </w:r>
      <w:r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 подноси</w:t>
      </w:r>
      <w:r w:rsidR="003C3752"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 се</w:t>
      </w:r>
      <w:r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7B3525"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Општинском већу </w:t>
      </w:r>
      <w:r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 и објављује на интернет страници.  </w:t>
      </w:r>
    </w:p>
    <w:p w14:paraId="4F7E85DE" w14:textId="1167DDAB" w:rsidR="00B73D32" w:rsidRPr="005B3BC3" w:rsidRDefault="00A710B1" w:rsidP="00130337">
      <w:pPr>
        <w:spacing w:after="0"/>
        <w:ind w:firstLine="612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Latn-RS"/>
        </w:rPr>
      </w:pPr>
      <w:r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Директни корисници </w:t>
      </w:r>
      <w:r w:rsidR="00B73D32"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>средстава</w:t>
      </w:r>
      <w:r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 </w:t>
      </w:r>
      <w:r w:rsidR="001E2DD6"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>који изводе радове на енергетској санацији</w:t>
      </w:r>
      <w:r w:rsidR="00B73D32"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 дужни су да </w:t>
      </w:r>
      <w:r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>К</w:t>
      </w:r>
      <w:r w:rsidR="00B73D32"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омисији, у сваком моменту, омогуће контролу реализације </w:t>
      </w:r>
      <w:r w:rsidR="003C3752"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>активности</w:t>
      </w:r>
      <w:r w:rsidR="00B73D32"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 и увид у сву потребну документацију.</w:t>
      </w:r>
    </w:p>
    <w:p w14:paraId="0E10E251" w14:textId="77777777" w:rsidR="00D8238D" w:rsidRPr="005B3BC3" w:rsidRDefault="00D8238D" w:rsidP="00130337">
      <w:pPr>
        <w:spacing w:after="0"/>
        <w:ind w:firstLine="612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Latn-RS"/>
        </w:rPr>
      </w:pPr>
    </w:p>
    <w:p w14:paraId="0DA990E8" w14:textId="2CBD2180" w:rsidR="0074478B" w:rsidRDefault="0074478B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Објављивање</w:t>
      </w:r>
    </w:p>
    <w:p w14:paraId="6EBAE7BD" w14:textId="77777777" w:rsidR="00BF6E7C" w:rsidRPr="005B3BC3" w:rsidRDefault="00BF6E7C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</w:pPr>
    </w:p>
    <w:p w14:paraId="45433657" w14:textId="1AC4F9D4" w:rsidR="00D8238D" w:rsidRPr="005B3BC3" w:rsidRDefault="0074478B" w:rsidP="00A34F7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Latn-RS"/>
        </w:rPr>
      </w:pP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 xml:space="preserve">Члан </w:t>
      </w:r>
      <w:r w:rsidR="00D839B0" w:rsidRPr="005B3BC3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3</w:t>
      </w:r>
      <w:r w:rsidR="00130337"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1</w:t>
      </w: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.</w:t>
      </w:r>
    </w:p>
    <w:p w14:paraId="47F7B743" w14:textId="59496A6D" w:rsidR="0074478B" w:rsidRPr="005B3BC3" w:rsidRDefault="0074478B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Подаци и акти које Комисија објављују на  званичној интернет страници </w:t>
      </w:r>
      <w:r w:rsidR="0093790B"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>Општин</w:t>
      </w:r>
      <w:r w:rsidR="008032E6"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>е</w:t>
      </w:r>
      <w:r w:rsidR="00235351"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 </w:t>
      </w:r>
      <w:r w:rsidR="005C3B0C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>Осечина</w:t>
      </w:r>
      <w:r w:rsidR="00235351"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 </w:t>
      </w:r>
      <w:r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морају </w:t>
      </w:r>
      <w:r w:rsidR="005C3B0C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се објавити и на огласној табли </w:t>
      </w:r>
      <w:r w:rsidR="0093790B"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>Општин</w:t>
      </w:r>
      <w:r w:rsidR="008032E6"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>е</w:t>
      </w:r>
      <w:r w:rsidR="00235351"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>.</w:t>
      </w:r>
    </w:p>
    <w:p w14:paraId="4B0311C6" w14:textId="77777777" w:rsidR="0074478B" w:rsidRPr="005B3BC3" w:rsidRDefault="0074478B" w:rsidP="00130337">
      <w:pPr>
        <w:spacing w:after="0" w:line="240" w:lineRule="auto"/>
        <w:ind w:left="115" w:firstLine="605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</w:pPr>
    </w:p>
    <w:p w14:paraId="1D043FB4" w14:textId="4F4EB952" w:rsidR="0074478B" w:rsidRDefault="0074478B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Чување документације</w:t>
      </w:r>
    </w:p>
    <w:p w14:paraId="1A285D93" w14:textId="77777777" w:rsidR="00130337" w:rsidRPr="005B3BC3" w:rsidRDefault="00130337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</w:pPr>
    </w:p>
    <w:p w14:paraId="12E479E2" w14:textId="11B10014" w:rsidR="00D8238D" w:rsidRPr="005B3BC3" w:rsidRDefault="0074478B" w:rsidP="00A34F7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Latn-RS"/>
        </w:rPr>
      </w:pP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 xml:space="preserve">Члан </w:t>
      </w:r>
      <w:r w:rsidR="002D23D8" w:rsidRPr="005B3BC3"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3</w:t>
      </w:r>
      <w:r w:rsidR="00130337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</w:t>
      </w: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.</w:t>
      </w:r>
    </w:p>
    <w:p w14:paraId="614C394E" w14:textId="7DE99301" w:rsidR="0074478B" w:rsidRPr="005B3BC3" w:rsidRDefault="005C3B0C" w:rsidP="00130337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</w:pPr>
      <w:r>
        <w:rPr>
          <w:rFonts w:ascii="Times New Roman" w:hAnsi="Times New Roman" w:cs="Times New Roman"/>
          <w:bCs/>
          <w:sz w:val="24"/>
          <w:szCs w:val="24"/>
          <w:lang w:val="sr-Cyrl-RS"/>
        </w:rPr>
        <w:t>О</w:t>
      </w:r>
      <w:r w:rsidR="00BF6E7C">
        <w:rPr>
          <w:rFonts w:ascii="Times New Roman" w:hAnsi="Times New Roman" w:cs="Times New Roman"/>
          <w:bCs/>
          <w:sz w:val="24"/>
          <w:szCs w:val="24"/>
          <w:lang w:val="sr-Cyrl-RS"/>
        </w:rPr>
        <w:t>пштинска</w:t>
      </w:r>
      <w:r w:rsidR="008032E6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управе</w:t>
      </w:r>
      <w:r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="004128AF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општине</w:t>
      </w:r>
      <w:r w:rsidR="008032E6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Осечина </w:t>
      </w:r>
      <w:r w:rsidR="0097521F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="0074478B"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има обавезу да чува </w:t>
      </w:r>
      <w:r w:rsidR="0097521F"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комплетну </w:t>
      </w:r>
      <w:r w:rsidR="0074478B"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документацију </w:t>
      </w:r>
      <w:r w:rsidR="0097521F"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насталу у поступку </w:t>
      </w:r>
      <w:r w:rsidR="003C3752"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суфинансирања мера енергетске </w:t>
      </w:r>
      <w:r w:rsidR="00D965E9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санације</w:t>
      </w:r>
      <w:r w:rsidR="003C3752"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 </w:t>
      </w:r>
      <w:r w:rsidR="0097521F"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 </w:t>
      </w:r>
      <w:r w:rsidR="0074478B"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>у складу са важећим прописима.</w:t>
      </w:r>
    </w:p>
    <w:p w14:paraId="42AB37C6" w14:textId="77777777" w:rsidR="00130337" w:rsidRDefault="00130337" w:rsidP="00130337">
      <w:pPr>
        <w:spacing w:after="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63BF81E2" w14:textId="0A8C47CD" w:rsidR="0074478B" w:rsidRDefault="0074478B" w:rsidP="00130337">
      <w:pPr>
        <w:spacing w:after="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</w:rPr>
        <w:t>VII</w:t>
      </w: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ПРЕЛАЗНЕ И ЗАВРШНЕ ОДРЕДБЕ</w:t>
      </w:r>
    </w:p>
    <w:p w14:paraId="6904F77E" w14:textId="77777777" w:rsidR="00130337" w:rsidRPr="005B3BC3" w:rsidRDefault="00130337" w:rsidP="00130337">
      <w:pPr>
        <w:spacing w:after="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</w:pPr>
    </w:p>
    <w:p w14:paraId="14C50A2A" w14:textId="4E5CAC5F" w:rsidR="00130337" w:rsidRPr="005B3BC3" w:rsidRDefault="002728FC" w:rsidP="00A34F78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Члан </w:t>
      </w:r>
      <w:r w:rsidR="002D23D8" w:rsidRPr="005B3BC3">
        <w:rPr>
          <w:rFonts w:ascii="Times New Roman" w:hAnsi="Times New Roman" w:cs="Times New Roman"/>
          <w:b/>
          <w:sz w:val="24"/>
          <w:szCs w:val="24"/>
          <w:lang w:val="sr-Latn-CS"/>
        </w:rPr>
        <w:t>3</w:t>
      </w:r>
      <w:r w:rsidR="00130337">
        <w:rPr>
          <w:rFonts w:ascii="Times New Roman" w:hAnsi="Times New Roman" w:cs="Times New Roman"/>
          <w:b/>
          <w:sz w:val="24"/>
          <w:szCs w:val="24"/>
          <w:lang w:val="sr-Cyrl-CS"/>
        </w:rPr>
        <w:t>3</w:t>
      </w:r>
      <w:r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>.</w:t>
      </w:r>
    </w:p>
    <w:p w14:paraId="3E825093" w14:textId="59CBF801" w:rsidR="00C64553" w:rsidRDefault="008032E6" w:rsidP="005C3B0C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bookmarkStart w:id="20" w:name="_Hlk68992585"/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Овај Правилник ступа на </w:t>
      </w:r>
      <w:r w:rsidR="004128AF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снагу даном</w:t>
      </w:r>
      <w:r w:rsidR="00855A6D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доношења</w:t>
      </w:r>
      <w:r w:rsidR="004128AF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 биће објављен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у „</w:t>
      </w:r>
      <w:r w:rsidR="00027D24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Општинском службеном гласнику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Општине </w:t>
      </w:r>
      <w:bookmarkEnd w:id="20"/>
      <w:r w:rsidR="00027D24">
        <w:rPr>
          <w:rFonts w:ascii="Times New Roman" w:eastAsia="Times New Roman" w:hAnsi="Times New Roman" w:cs="Times New Roman"/>
          <w:sz w:val="24"/>
          <w:szCs w:val="24"/>
          <w:lang w:val="sr-Cyrl-RS"/>
        </w:rPr>
        <w:t>Осечина“.</w:t>
      </w:r>
    </w:p>
    <w:p w14:paraId="5831D2CC" w14:textId="77777777" w:rsidR="002818E5" w:rsidRPr="00232058" w:rsidRDefault="002818E5" w:rsidP="002818E5">
      <w:pPr>
        <w:pStyle w:val="NoSpacing"/>
        <w:jc w:val="both"/>
        <w:rPr>
          <w:rFonts w:ascii="Times New Roman" w:hAnsi="Times New Roman"/>
          <w:b/>
          <w:sz w:val="24"/>
          <w:szCs w:val="24"/>
          <w:lang w:val="sr-Cyrl-RS"/>
        </w:rPr>
      </w:pPr>
    </w:p>
    <w:p w14:paraId="0A70C3E3" w14:textId="77777777" w:rsidR="002818E5" w:rsidRDefault="002818E5" w:rsidP="002818E5">
      <w:pPr>
        <w:pStyle w:val="NoSpacing"/>
        <w:jc w:val="center"/>
        <w:rPr>
          <w:rFonts w:ascii="Times New Roman" w:hAnsi="Times New Roman"/>
          <w:b/>
          <w:sz w:val="24"/>
          <w:szCs w:val="24"/>
          <w:lang w:val="sr-Cyrl-BA"/>
        </w:rPr>
      </w:pPr>
      <w:r>
        <w:rPr>
          <w:rFonts w:ascii="Times New Roman" w:hAnsi="Times New Roman"/>
          <w:b/>
          <w:sz w:val="24"/>
          <w:szCs w:val="24"/>
          <w:lang w:val="sr-Cyrl-BA"/>
        </w:rPr>
        <w:t>Скупштина општине Осечина</w:t>
      </w:r>
    </w:p>
    <w:p w14:paraId="2317A4E6" w14:textId="0C527427" w:rsidR="002818E5" w:rsidRPr="00377B71" w:rsidRDefault="002818E5" w:rsidP="002818E5">
      <w:pPr>
        <w:pStyle w:val="NoSpacing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  <w:lang w:val="sr-Cyrl-BA"/>
        </w:rPr>
        <w:t>Дана</w:t>
      </w:r>
      <w:r>
        <w:rPr>
          <w:rFonts w:ascii="Times New Roman" w:hAnsi="Times New Roman"/>
          <w:b/>
          <w:sz w:val="24"/>
          <w:szCs w:val="24"/>
        </w:rPr>
        <w:t>:</w:t>
      </w:r>
      <w:r>
        <w:rPr>
          <w:rFonts w:ascii="Times New Roman" w:hAnsi="Times New Roman"/>
          <w:b/>
          <w:sz w:val="24"/>
          <w:szCs w:val="24"/>
          <w:lang w:val="sr-Cyrl-BA"/>
        </w:rPr>
        <w:t xml:space="preserve"> </w:t>
      </w:r>
      <w:r w:rsidR="00671562">
        <w:rPr>
          <w:rFonts w:ascii="Times New Roman" w:hAnsi="Times New Roman"/>
          <w:b/>
          <w:sz w:val="24"/>
          <w:szCs w:val="24"/>
        </w:rPr>
        <w:t>07.07.2021.</w:t>
      </w:r>
      <w:r>
        <w:rPr>
          <w:rFonts w:ascii="Times New Roman" w:hAnsi="Times New Roman"/>
          <w:b/>
          <w:sz w:val="24"/>
          <w:szCs w:val="24"/>
          <w:lang w:val="sr-Cyrl-BA"/>
        </w:rPr>
        <w:t>год. бр._____________</w:t>
      </w:r>
    </w:p>
    <w:p w14:paraId="5D1DBF54" w14:textId="77777777" w:rsidR="002818E5" w:rsidRDefault="002818E5" w:rsidP="002818E5">
      <w:pPr>
        <w:pStyle w:val="NoSpacing"/>
        <w:jc w:val="center"/>
        <w:rPr>
          <w:rFonts w:ascii="Times New Roman" w:hAnsi="Times New Roman"/>
          <w:b/>
          <w:sz w:val="24"/>
          <w:szCs w:val="24"/>
          <w:lang w:val="sr-Cyrl-BA"/>
        </w:rPr>
      </w:pPr>
    </w:p>
    <w:p w14:paraId="5941E70F" w14:textId="77777777" w:rsidR="002818E5" w:rsidRDefault="002818E5" w:rsidP="002818E5">
      <w:pPr>
        <w:pStyle w:val="NoSpacing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  <w:lang w:val="sr-Cyrl-BA"/>
        </w:rPr>
        <w:tab/>
      </w:r>
      <w:r>
        <w:rPr>
          <w:rFonts w:ascii="Times New Roman" w:hAnsi="Times New Roman"/>
          <w:b/>
          <w:sz w:val="24"/>
          <w:szCs w:val="24"/>
          <w:lang w:val="sr-Cyrl-BA"/>
        </w:rPr>
        <w:tab/>
      </w:r>
      <w:r>
        <w:rPr>
          <w:rFonts w:ascii="Times New Roman" w:hAnsi="Times New Roman"/>
          <w:b/>
          <w:sz w:val="24"/>
          <w:szCs w:val="24"/>
          <w:lang w:val="sr-Cyrl-BA"/>
        </w:rPr>
        <w:tab/>
      </w:r>
      <w:r>
        <w:rPr>
          <w:rFonts w:ascii="Times New Roman" w:hAnsi="Times New Roman"/>
          <w:b/>
          <w:sz w:val="24"/>
          <w:szCs w:val="24"/>
          <w:lang w:val="sr-Cyrl-BA"/>
        </w:rPr>
        <w:tab/>
      </w:r>
      <w:r>
        <w:rPr>
          <w:rFonts w:ascii="Times New Roman" w:hAnsi="Times New Roman"/>
          <w:b/>
          <w:sz w:val="24"/>
          <w:szCs w:val="24"/>
          <w:lang w:val="sr-Cyrl-BA"/>
        </w:rPr>
        <w:tab/>
      </w:r>
      <w:r>
        <w:rPr>
          <w:rFonts w:ascii="Times New Roman" w:hAnsi="Times New Roman"/>
          <w:b/>
          <w:sz w:val="24"/>
          <w:szCs w:val="24"/>
          <w:lang w:val="sr-Cyrl-BA"/>
        </w:rPr>
        <w:tab/>
      </w:r>
      <w:r>
        <w:rPr>
          <w:rFonts w:ascii="Times New Roman" w:hAnsi="Times New Roman"/>
          <w:b/>
          <w:sz w:val="24"/>
          <w:szCs w:val="24"/>
          <w:lang w:val="sr-Cyrl-BA"/>
        </w:rPr>
        <w:tab/>
        <w:t>Председник Скупштине,</w:t>
      </w:r>
    </w:p>
    <w:p w14:paraId="504A19B8" w14:textId="3A89DBBC" w:rsidR="002818E5" w:rsidRPr="00E141B0" w:rsidRDefault="002818E5" w:rsidP="002818E5">
      <w:pPr>
        <w:pStyle w:val="NoSpacing"/>
        <w:jc w:val="center"/>
        <w:rPr>
          <w:rFonts w:ascii="Times New Roman" w:hAnsi="Times New Roman"/>
          <w:sz w:val="24"/>
          <w:szCs w:val="24"/>
          <w:lang w:val="sr-Cyrl-RS"/>
        </w:rPr>
      </w:pPr>
      <w:r>
        <w:rPr>
          <w:rFonts w:ascii="Times New Roman" w:hAnsi="Times New Roman"/>
          <w:b/>
          <w:sz w:val="24"/>
          <w:szCs w:val="24"/>
          <w:lang w:val="sr-Cyrl-BA"/>
        </w:rPr>
        <w:tab/>
        <w:t xml:space="preserve">          </w:t>
      </w:r>
      <w:r>
        <w:rPr>
          <w:rFonts w:ascii="Times New Roman" w:hAnsi="Times New Roman"/>
          <w:b/>
          <w:sz w:val="24"/>
          <w:szCs w:val="24"/>
          <w:lang w:val="sr-Cyrl-BA"/>
        </w:rPr>
        <w:tab/>
      </w:r>
      <w:r>
        <w:rPr>
          <w:rFonts w:ascii="Times New Roman" w:hAnsi="Times New Roman"/>
          <w:b/>
          <w:sz w:val="24"/>
          <w:szCs w:val="24"/>
          <w:lang w:val="sr-Cyrl-BA"/>
        </w:rPr>
        <w:tab/>
      </w:r>
      <w:r>
        <w:rPr>
          <w:rFonts w:ascii="Times New Roman" w:hAnsi="Times New Roman"/>
          <w:b/>
          <w:sz w:val="24"/>
          <w:szCs w:val="24"/>
          <w:lang w:val="sr-Cyrl-BA"/>
        </w:rPr>
        <w:tab/>
      </w:r>
      <w:r>
        <w:rPr>
          <w:rFonts w:ascii="Times New Roman" w:hAnsi="Times New Roman"/>
          <w:b/>
          <w:sz w:val="24"/>
          <w:szCs w:val="24"/>
          <w:lang w:val="sr-Cyrl-BA"/>
        </w:rPr>
        <w:tab/>
        <w:t xml:space="preserve">       </w:t>
      </w:r>
      <w:r>
        <w:rPr>
          <w:rFonts w:ascii="Times New Roman" w:hAnsi="Times New Roman"/>
          <w:b/>
          <w:sz w:val="24"/>
          <w:szCs w:val="24"/>
          <w:lang w:val="sr-Cyrl-BA"/>
        </w:rPr>
        <w:tab/>
      </w:r>
      <w:r w:rsidR="00A02EF2">
        <w:rPr>
          <w:rFonts w:ascii="Times New Roman" w:hAnsi="Times New Roman"/>
          <w:b/>
          <w:sz w:val="24"/>
          <w:szCs w:val="24"/>
          <w:lang w:val="sr-Cyrl-BA"/>
        </w:rPr>
        <w:t xml:space="preserve">            </w:t>
      </w:r>
      <w:r>
        <w:rPr>
          <w:rFonts w:ascii="Times New Roman" w:hAnsi="Times New Roman"/>
          <w:sz w:val="24"/>
          <w:szCs w:val="24"/>
          <w:lang w:val="sr-Cyrl-BA"/>
        </w:rPr>
        <w:t>Светозар Гачић,</w:t>
      </w:r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с.р</w:t>
      </w:r>
      <w:proofErr w:type="spellEnd"/>
      <w:r>
        <w:rPr>
          <w:rFonts w:ascii="Times New Roman" w:hAnsi="Times New Roman"/>
          <w:sz w:val="24"/>
          <w:szCs w:val="24"/>
          <w:lang w:val="sr-Cyrl-RS"/>
        </w:rPr>
        <w:t>.</w:t>
      </w:r>
    </w:p>
    <w:p w14:paraId="1A584DED" w14:textId="77777777" w:rsidR="00C64553" w:rsidRDefault="00C64553" w:rsidP="00A34F78">
      <w:pPr>
        <w:spacing w:after="0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58CF21F9" w14:textId="2859DBF7" w:rsidR="00D10D5D" w:rsidRPr="005B3BC3" w:rsidRDefault="00D10D5D" w:rsidP="00130337">
      <w:pPr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О</w:t>
      </w:r>
      <w:r w:rsidR="00B22CF6" w:rsidRPr="005B3BC3"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  <w:t xml:space="preserve"> 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б</w:t>
      </w:r>
      <w:r w:rsidR="00B22CF6" w:rsidRPr="005B3BC3"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  <w:t xml:space="preserve"> 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р</w:t>
      </w:r>
      <w:r w:rsidR="00B22CF6" w:rsidRPr="005B3BC3"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  <w:t xml:space="preserve"> 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а</w:t>
      </w:r>
      <w:r w:rsidR="00B22CF6" w:rsidRPr="005B3BC3"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  <w:t xml:space="preserve"> 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з</w:t>
      </w:r>
      <w:r w:rsidR="00B22CF6" w:rsidRPr="005B3BC3"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  <w:t xml:space="preserve"> 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л</w:t>
      </w:r>
      <w:r w:rsidR="00B22CF6" w:rsidRPr="005B3BC3"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  <w:t xml:space="preserve"> 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о</w:t>
      </w:r>
      <w:r w:rsidR="00B22CF6" w:rsidRPr="005B3BC3"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  <w:t xml:space="preserve"> 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ж</w:t>
      </w:r>
      <w:r w:rsidR="00B22CF6" w:rsidRPr="005B3BC3"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  <w:t xml:space="preserve"> 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е</w:t>
      </w:r>
      <w:r w:rsidR="00B22CF6" w:rsidRPr="005B3BC3"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  <w:t xml:space="preserve"> 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њ</w:t>
      </w:r>
      <w:r w:rsidR="00B22CF6" w:rsidRPr="005B3BC3"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  <w:t xml:space="preserve"> 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е</w:t>
      </w:r>
    </w:p>
    <w:p w14:paraId="4CBE871A" w14:textId="77777777" w:rsidR="00B22CF6" w:rsidRPr="005B3BC3" w:rsidRDefault="00B22CF6" w:rsidP="00130337">
      <w:pPr>
        <w:spacing w:after="0"/>
        <w:rPr>
          <w:rFonts w:ascii="Times New Roman" w:eastAsia="Calibri" w:hAnsi="Times New Roman" w:cs="Times New Roman"/>
          <w:b/>
          <w:bCs/>
          <w:sz w:val="24"/>
          <w:szCs w:val="24"/>
          <w:lang w:val="sr-Cyrl-RS"/>
        </w:rPr>
      </w:pPr>
    </w:p>
    <w:p w14:paraId="4451D18D" w14:textId="6C454402" w:rsidR="00B22CF6" w:rsidRPr="005B3BC3" w:rsidRDefault="00B22CF6" w:rsidP="00130337">
      <w:pPr>
        <w:spacing w:after="0" w:line="240" w:lineRule="auto"/>
        <w:ind w:firstLine="612"/>
        <w:jc w:val="both"/>
        <w:rPr>
          <w:rFonts w:ascii="Times New Roman" w:eastAsia="Calibri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eastAsia="Calibri" w:hAnsi="Times New Roman" w:cs="Times New Roman"/>
          <w:bCs/>
          <w:sz w:val="24"/>
          <w:szCs w:val="24"/>
          <w:lang w:val="sr-Cyrl-RS"/>
        </w:rPr>
        <w:t xml:space="preserve">Чланом 20. став 1. тачка 8. Закона о локалној самоуправи </w:t>
      </w:r>
      <w:r w:rsidR="005C3B0C" w:rsidRPr="005C3B0C">
        <w:rPr>
          <w:rFonts w:ascii="Times New Roman" w:eastAsia="Calibri" w:hAnsi="Times New Roman" w:cs="Times New Roman"/>
          <w:bCs/>
          <w:sz w:val="24"/>
          <w:szCs w:val="24"/>
          <w:lang w:val="sr-Cyrl-RS"/>
        </w:rPr>
        <w:t>(„Службени гласник РС“, број 129/07, 83/2014 – др.закон, 101/2016 – др. закон и 47/2018)</w:t>
      </w:r>
      <w:r w:rsidR="005C3B0C">
        <w:rPr>
          <w:rFonts w:ascii="Times New Roman" w:eastAsia="Calibri" w:hAnsi="Times New Roman" w:cs="Times New Roman"/>
          <w:bCs/>
          <w:sz w:val="24"/>
          <w:szCs w:val="24"/>
          <w:lang w:val="sr-Cyrl-RS"/>
        </w:rPr>
        <w:t xml:space="preserve"> </w:t>
      </w:r>
      <w:r w:rsidRPr="005B3BC3">
        <w:rPr>
          <w:rFonts w:ascii="Times New Roman" w:eastAsia="Calibri" w:hAnsi="Times New Roman" w:cs="Times New Roman"/>
          <w:bCs/>
          <w:sz w:val="24"/>
          <w:szCs w:val="24"/>
          <w:lang w:val="sr-Cyrl-RS"/>
        </w:rPr>
        <w:t>из</w:t>
      </w:r>
      <w:r w:rsidR="005C3B0C">
        <w:rPr>
          <w:rFonts w:ascii="Times New Roman" w:eastAsia="Calibri" w:hAnsi="Times New Roman" w:cs="Times New Roman"/>
          <w:bCs/>
          <w:sz w:val="24"/>
          <w:szCs w:val="24"/>
          <w:lang w:val="sr-Cyrl-RS"/>
        </w:rPr>
        <w:t xml:space="preserve">међу осталог је прописано да се </w:t>
      </w:r>
      <w:r w:rsidRPr="005B3BC3">
        <w:rPr>
          <w:rFonts w:ascii="Times New Roman" w:eastAsia="Calibri" w:hAnsi="Times New Roman" w:cs="Times New Roman"/>
          <w:bCs/>
          <w:sz w:val="24"/>
          <w:szCs w:val="24"/>
          <w:lang w:val="sr-Cyrl-RS"/>
        </w:rPr>
        <w:t>општина преко својих органа, у складу са законом, стара о заштити животне средине.</w:t>
      </w:r>
    </w:p>
    <w:p w14:paraId="11E0F7A6" w14:textId="11B166EB" w:rsidR="00B22CF6" w:rsidRPr="005B3BC3" w:rsidRDefault="00C241F6" w:rsidP="00130337">
      <w:pPr>
        <w:spacing w:after="0" w:line="240" w:lineRule="auto"/>
        <w:ind w:firstLine="612"/>
        <w:jc w:val="both"/>
        <w:rPr>
          <w:rFonts w:ascii="Times New Roman" w:eastAsia="Calibri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eastAsia="Calibri" w:hAnsi="Times New Roman" w:cs="Times New Roman"/>
          <w:bCs/>
          <w:sz w:val="24"/>
          <w:szCs w:val="24"/>
          <w:lang w:val="sr-Cyrl-RS"/>
        </w:rPr>
        <w:t>Чланом 69</w:t>
      </w:r>
      <w:r w:rsidR="00B22CF6" w:rsidRPr="005B3BC3">
        <w:rPr>
          <w:rFonts w:ascii="Times New Roman" w:eastAsia="Calibri" w:hAnsi="Times New Roman" w:cs="Times New Roman"/>
          <w:bCs/>
          <w:sz w:val="24"/>
          <w:szCs w:val="24"/>
          <w:lang w:val="sr-Cyrl-RS"/>
        </w:rPr>
        <w:t>.</w:t>
      </w:r>
      <w:r w:rsidR="002B5861" w:rsidRPr="005B3BC3">
        <w:rPr>
          <w:rFonts w:ascii="Times New Roman" w:eastAsia="Calibri" w:hAnsi="Times New Roman" w:cs="Times New Roman"/>
          <w:bCs/>
          <w:sz w:val="24"/>
          <w:szCs w:val="24"/>
          <w:lang w:val="sr-Cyrl-RS"/>
        </w:rPr>
        <w:t xml:space="preserve"> </w:t>
      </w:r>
      <w:r w:rsidR="00B22CF6" w:rsidRPr="005B3BC3">
        <w:rPr>
          <w:rFonts w:ascii="Times New Roman" w:eastAsia="Calibri" w:hAnsi="Times New Roman" w:cs="Times New Roman"/>
          <w:bCs/>
          <w:sz w:val="24"/>
          <w:szCs w:val="24"/>
          <w:lang w:val="sr-Cyrl-RS"/>
        </w:rPr>
        <w:t>Закона о</w:t>
      </w:r>
      <w:r w:rsidRPr="005B3BC3">
        <w:rPr>
          <w:rFonts w:ascii="Times New Roman" w:eastAsia="Calibri" w:hAnsi="Times New Roman" w:cs="Times New Roman"/>
          <w:bCs/>
          <w:sz w:val="24"/>
          <w:szCs w:val="24"/>
          <w:lang w:val="sr-Cyrl-RS"/>
        </w:rPr>
        <w:t xml:space="preserve"> енергетској ефикасности и рационалној употреби енергије  („Сл.гласник РС“,број 40/21</w:t>
      </w:r>
      <w:r w:rsidR="00B22CF6" w:rsidRPr="005B3BC3">
        <w:rPr>
          <w:rFonts w:ascii="Times New Roman" w:eastAsia="Calibri" w:hAnsi="Times New Roman" w:cs="Times New Roman"/>
          <w:bCs/>
          <w:sz w:val="24"/>
          <w:szCs w:val="24"/>
          <w:lang w:val="sr-Cyrl-RS"/>
        </w:rPr>
        <w:t>) између осталог је прописано да се средства за финансирање и</w:t>
      </w:r>
      <w:r w:rsidRPr="005B3BC3">
        <w:rPr>
          <w:rFonts w:ascii="Times New Roman" w:eastAsia="Calibri" w:hAnsi="Times New Roman" w:cs="Times New Roman"/>
          <w:bCs/>
          <w:sz w:val="24"/>
          <w:szCs w:val="24"/>
          <w:lang w:val="sr-Cyrl-RS"/>
        </w:rPr>
        <w:t>ли</w:t>
      </w:r>
      <w:r w:rsidR="00B22CF6" w:rsidRPr="005B3BC3">
        <w:rPr>
          <w:rFonts w:ascii="Times New Roman" w:eastAsia="Calibri" w:hAnsi="Times New Roman" w:cs="Times New Roman"/>
          <w:bCs/>
          <w:sz w:val="24"/>
          <w:szCs w:val="24"/>
          <w:lang w:val="sr-Cyrl-RS"/>
        </w:rPr>
        <w:t xml:space="preserve"> суфинансирање послова у области ефикасног коришћења енергије, који се односе на израду пројеката, програма и реализацију активности, обезбеђују из буџета Републике Србије, као и буџета јединице локалне самоуправе.</w:t>
      </w:r>
    </w:p>
    <w:p w14:paraId="4DF92EF5" w14:textId="77777777" w:rsidR="00F97EB9" w:rsidRDefault="00C241F6" w:rsidP="00130337">
      <w:pPr>
        <w:spacing w:after="0" w:line="240" w:lineRule="auto"/>
        <w:ind w:firstLine="612"/>
        <w:jc w:val="both"/>
        <w:rPr>
          <w:rFonts w:ascii="Times New Roman" w:eastAsia="Calibri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eastAsia="Calibri" w:hAnsi="Times New Roman" w:cs="Times New Roman"/>
          <w:bCs/>
          <w:sz w:val="24"/>
          <w:szCs w:val="24"/>
          <w:lang w:val="sr-Cyrl-RS"/>
        </w:rPr>
        <w:lastRenderedPageBreak/>
        <w:t>Чланом 70</w:t>
      </w:r>
      <w:r w:rsidR="00B22CF6" w:rsidRPr="005B3BC3">
        <w:rPr>
          <w:rFonts w:ascii="Times New Roman" w:eastAsia="Calibri" w:hAnsi="Times New Roman" w:cs="Times New Roman"/>
          <w:bCs/>
          <w:sz w:val="24"/>
          <w:szCs w:val="24"/>
          <w:lang w:val="sr-Cyrl-RS"/>
        </w:rPr>
        <w:t>.</w:t>
      </w:r>
      <w:r w:rsidRPr="005B3BC3">
        <w:rPr>
          <w:rFonts w:ascii="Times New Roman" w:eastAsia="Calibri" w:hAnsi="Times New Roman" w:cs="Times New Roman"/>
          <w:bCs/>
          <w:sz w:val="24"/>
          <w:szCs w:val="24"/>
          <w:lang w:val="sr-Cyrl-RS"/>
        </w:rPr>
        <w:t xml:space="preserve"> Закона о енергетској ефикасности и рационалној употреби енергије  </w:t>
      </w:r>
      <w:r w:rsidR="00B22CF6" w:rsidRPr="005B3BC3">
        <w:rPr>
          <w:rFonts w:ascii="Times New Roman" w:eastAsia="Calibri" w:hAnsi="Times New Roman" w:cs="Times New Roman"/>
          <w:bCs/>
          <w:sz w:val="24"/>
          <w:szCs w:val="24"/>
          <w:lang w:val="sr-Cyrl-RS"/>
        </w:rPr>
        <w:t xml:space="preserve"> прописано је да надлежни орган јединице локалне самоуправе својим актом може утврдити посебне финансијске и друге подстицаје, оснивање буџетских фондова као и коришћење средстава из постојећих сопствених фондова за реализацију пројеката и других активности за ефикасно коришћење енергије на својој територији, у складу са законом и прописима који регулишу рад ових органа.</w:t>
      </w:r>
      <w:r w:rsidR="00C07153" w:rsidRPr="005B3BC3">
        <w:rPr>
          <w:rFonts w:ascii="Times New Roman" w:eastAsia="Calibri" w:hAnsi="Times New Roman" w:cs="Times New Roman"/>
          <w:bCs/>
          <w:sz w:val="24"/>
          <w:szCs w:val="24"/>
          <w:lang w:val="sr-Cyrl-RS"/>
        </w:rPr>
        <w:t xml:space="preserve"> </w:t>
      </w:r>
    </w:p>
    <w:p w14:paraId="013A4869" w14:textId="6B8B5839" w:rsidR="00B22CF6" w:rsidRPr="005B3BC3" w:rsidRDefault="00B22CF6" w:rsidP="00130337">
      <w:pPr>
        <w:spacing w:after="0" w:line="240" w:lineRule="auto"/>
        <w:ind w:firstLine="612"/>
        <w:jc w:val="both"/>
        <w:rPr>
          <w:rFonts w:ascii="Times New Roman" w:eastAsia="Calibri" w:hAnsi="Times New Roman" w:cs="Times New Roman"/>
          <w:bCs/>
          <w:sz w:val="24"/>
          <w:szCs w:val="24"/>
          <w:lang w:val="sr-Latn-RS"/>
        </w:rPr>
      </w:pPr>
      <w:r w:rsidRPr="005B3BC3">
        <w:rPr>
          <w:rFonts w:ascii="Times New Roman" w:eastAsia="Calibri" w:hAnsi="Times New Roman" w:cs="Times New Roman"/>
          <w:bCs/>
          <w:sz w:val="24"/>
          <w:szCs w:val="24"/>
          <w:lang w:val="sr-Cyrl-RS"/>
        </w:rPr>
        <w:t>О својим активностима у смислу става 1. овог члана, надлежни орган јединице</w:t>
      </w:r>
      <w:r w:rsidR="00C241F6" w:rsidRPr="005B3BC3">
        <w:rPr>
          <w:rFonts w:ascii="Times New Roman" w:eastAsia="Calibri" w:hAnsi="Times New Roman" w:cs="Times New Roman"/>
          <w:bCs/>
          <w:sz w:val="24"/>
          <w:szCs w:val="24"/>
          <w:lang w:val="sr-Cyrl-RS"/>
        </w:rPr>
        <w:t xml:space="preserve"> локалне самоуправе дужан је да обавести Министарство</w:t>
      </w:r>
      <w:r w:rsidRPr="005B3BC3">
        <w:rPr>
          <w:rFonts w:ascii="Times New Roman" w:eastAsia="Calibri" w:hAnsi="Times New Roman" w:cs="Times New Roman"/>
          <w:bCs/>
          <w:sz w:val="24"/>
          <w:szCs w:val="24"/>
          <w:lang w:val="sr-Cyrl-RS"/>
        </w:rPr>
        <w:t>.</w:t>
      </w:r>
    </w:p>
    <w:p w14:paraId="77E49AB1" w14:textId="450478AF" w:rsidR="00B22CF6" w:rsidRPr="005B3BC3" w:rsidRDefault="00B22CF6" w:rsidP="00130337">
      <w:pPr>
        <w:spacing w:after="0" w:line="240" w:lineRule="auto"/>
        <w:ind w:firstLine="612"/>
        <w:jc w:val="both"/>
        <w:rPr>
          <w:rFonts w:ascii="Times New Roman" w:eastAsia="Calibri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eastAsia="Calibri" w:hAnsi="Times New Roman" w:cs="Times New Roman"/>
          <w:bCs/>
          <w:sz w:val="24"/>
          <w:szCs w:val="24"/>
          <w:lang w:val="sr-Cyrl-RS"/>
        </w:rPr>
        <w:t xml:space="preserve">Чланом </w:t>
      </w:r>
      <w:r w:rsidR="00AD0D67">
        <w:rPr>
          <w:rFonts w:ascii="Times New Roman" w:eastAsia="Calibri" w:hAnsi="Times New Roman" w:cs="Times New Roman"/>
          <w:bCs/>
          <w:sz w:val="24"/>
          <w:szCs w:val="24"/>
          <w:lang w:val="sr-Cyrl-RS"/>
        </w:rPr>
        <w:t>40.</w:t>
      </w:r>
      <w:r w:rsidRPr="005B3BC3">
        <w:rPr>
          <w:rFonts w:ascii="Times New Roman" w:eastAsia="Calibri" w:hAnsi="Times New Roman" w:cs="Times New Roman"/>
          <w:bCs/>
          <w:sz w:val="24"/>
          <w:szCs w:val="24"/>
          <w:lang w:val="sr-Cyrl-RS"/>
        </w:rPr>
        <w:t xml:space="preserve"> Статута општине </w:t>
      </w:r>
      <w:r w:rsidR="00AD0D67">
        <w:rPr>
          <w:rFonts w:ascii="Times New Roman" w:eastAsia="Calibri" w:hAnsi="Times New Roman" w:cs="Times New Roman"/>
          <w:bCs/>
          <w:sz w:val="24"/>
          <w:szCs w:val="24"/>
          <w:lang w:val="sr-Cyrl-RS"/>
        </w:rPr>
        <w:t>Осечина</w:t>
      </w:r>
      <w:r w:rsidRPr="005B3BC3">
        <w:rPr>
          <w:rFonts w:ascii="Times New Roman" w:eastAsia="Calibri" w:hAnsi="Times New Roman" w:cs="Times New Roman"/>
          <w:bCs/>
          <w:sz w:val="24"/>
          <w:szCs w:val="24"/>
          <w:lang w:val="sr-Cyrl-RS"/>
        </w:rPr>
        <w:t xml:space="preserve"> прописано је да Скупштина у складу са законом доноси прописе и друге опште акте из надлежности општине.</w:t>
      </w:r>
    </w:p>
    <w:p w14:paraId="546C9BF3" w14:textId="77777777" w:rsidR="00526DAF" w:rsidRPr="005B3BC3" w:rsidRDefault="00526DAF" w:rsidP="00130337">
      <w:pPr>
        <w:spacing w:after="0" w:line="240" w:lineRule="auto"/>
        <w:ind w:firstLine="612"/>
        <w:jc w:val="both"/>
        <w:rPr>
          <w:rFonts w:ascii="Times New Roman" w:eastAsia="Calibri" w:hAnsi="Times New Roman" w:cs="Times New Roman"/>
          <w:bCs/>
          <w:sz w:val="24"/>
          <w:szCs w:val="24"/>
          <w:lang w:val="sr-Latn-RS"/>
        </w:rPr>
      </w:pPr>
    </w:p>
    <w:p w14:paraId="7A08ED6E" w14:textId="3DBB051A" w:rsidR="002728FC" w:rsidRDefault="002B69F3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>
        <w:rPr>
          <w:rFonts w:ascii="Times New Roman" w:hAnsi="Times New Roman" w:cs="Times New Roman"/>
          <w:b/>
          <w:sz w:val="24"/>
          <w:szCs w:val="24"/>
          <w:lang w:val="sr-Cyrl-RS"/>
        </w:rPr>
        <w:t>Општинско веће општине Осечина</w:t>
      </w:r>
    </w:p>
    <w:p w14:paraId="0E2BB492" w14:textId="52DA0E83" w:rsidR="002B69F3" w:rsidRPr="002B69F3" w:rsidRDefault="002B69F3" w:rsidP="00130337">
      <w:pPr>
        <w:spacing w:after="0"/>
        <w:jc w:val="center"/>
        <w:rPr>
          <w:rFonts w:ascii="Times New Roman" w:hAnsi="Times New Roman" w:cs="Times New Roman"/>
          <w:sz w:val="24"/>
          <w:szCs w:val="24"/>
          <w:lang w:val="sr-Cyrl-RS"/>
        </w:rPr>
      </w:pPr>
      <w:r w:rsidRPr="002B69F3">
        <w:rPr>
          <w:rFonts w:ascii="Times New Roman" w:hAnsi="Times New Roman" w:cs="Times New Roman"/>
          <w:sz w:val="24"/>
          <w:szCs w:val="24"/>
          <w:lang w:val="sr-Cyrl-RS"/>
        </w:rPr>
        <w:t>Број</w:t>
      </w:r>
      <w:r>
        <w:rPr>
          <w:rFonts w:ascii="Times New Roman" w:hAnsi="Times New Roman" w:cs="Times New Roman"/>
          <w:sz w:val="24"/>
          <w:szCs w:val="24"/>
          <w:lang w:val="sr-Cyrl-RS"/>
        </w:rPr>
        <w:t xml:space="preserve"> 060-</w:t>
      </w:r>
      <w:r w:rsidR="00FE57F6">
        <w:rPr>
          <w:rFonts w:ascii="Times New Roman" w:hAnsi="Times New Roman" w:cs="Times New Roman"/>
          <w:sz w:val="24"/>
          <w:szCs w:val="24"/>
          <w:lang w:val="sr-Cyrl-RS"/>
        </w:rPr>
        <w:t>28</w:t>
      </w:r>
      <w:r>
        <w:rPr>
          <w:rFonts w:ascii="Times New Roman" w:hAnsi="Times New Roman" w:cs="Times New Roman"/>
          <w:sz w:val="24"/>
          <w:szCs w:val="24"/>
          <w:lang w:val="sr-Cyrl-RS"/>
        </w:rPr>
        <w:t xml:space="preserve">  /2021, </w:t>
      </w:r>
      <w:r w:rsidRPr="002B69F3">
        <w:rPr>
          <w:rFonts w:ascii="Times New Roman" w:hAnsi="Times New Roman" w:cs="Times New Roman"/>
          <w:sz w:val="24"/>
          <w:szCs w:val="24"/>
          <w:lang w:val="sr-Cyrl-RS"/>
        </w:rPr>
        <w:t>дана 06.07.2021.године</w:t>
      </w:r>
    </w:p>
    <w:p w14:paraId="167BAD80" w14:textId="77777777" w:rsidR="00AD0D67" w:rsidRDefault="00AD0D67" w:rsidP="00130337">
      <w:pPr>
        <w:spacing w:after="0"/>
        <w:ind w:left="2160" w:firstLine="720"/>
        <w:jc w:val="right"/>
        <w:rPr>
          <w:rFonts w:ascii="Times New Roman" w:hAnsi="Times New Roman" w:cs="Times New Roman"/>
          <w:sz w:val="24"/>
          <w:szCs w:val="24"/>
          <w:lang w:val="sr-Cyrl-CS"/>
        </w:rPr>
      </w:pPr>
      <w:bookmarkStart w:id="21" w:name="_Hlk73729404"/>
    </w:p>
    <w:p w14:paraId="63D78556" w14:textId="2C21AE31" w:rsidR="004128AF" w:rsidRPr="002B69F3" w:rsidRDefault="004128AF" w:rsidP="00130337">
      <w:pPr>
        <w:spacing w:after="0"/>
        <w:ind w:left="2160" w:firstLine="720"/>
        <w:jc w:val="right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2B69F3">
        <w:rPr>
          <w:rFonts w:ascii="Times New Roman" w:hAnsi="Times New Roman" w:cs="Times New Roman"/>
          <w:b/>
          <w:sz w:val="24"/>
          <w:szCs w:val="24"/>
          <w:lang w:val="sr-Cyrl-CS"/>
        </w:rPr>
        <w:t>П</w:t>
      </w:r>
      <w:r w:rsidR="002B69F3" w:rsidRPr="002B69F3">
        <w:rPr>
          <w:rFonts w:ascii="Times New Roman" w:hAnsi="Times New Roman" w:cs="Times New Roman"/>
          <w:b/>
          <w:sz w:val="24"/>
          <w:szCs w:val="24"/>
          <w:lang w:val="sr-Cyrl-CS"/>
        </w:rPr>
        <w:t>редседник Већа,</w:t>
      </w:r>
    </w:p>
    <w:bookmarkEnd w:id="21"/>
    <w:p w14:paraId="7CC2DC9F" w14:textId="04C19FD7" w:rsidR="00993B77" w:rsidRPr="005B3BC3" w:rsidRDefault="004128AF" w:rsidP="00130337">
      <w:pPr>
        <w:spacing w:after="0"/>
        <w:ind w:left="5760"/>
        <w:rPr>
          <w:rFonts w:ascii="Times New Roman" w:eastAsia="Calibri" w:hAnsi="Times New Roman" w:cs="Times New Roman"/>
          <w:b/>
          <w:sz w:val="24"/>
          <w:szCs w:val="24"/>
          <w:lang w:val="sr-Cyrl-CS"/>
        </w:rPr>
      </w:pPr>
      <w:r w:rsidRPr="005B3BC3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    </w:t>
      </w:r>
    </w:p>
    <w:p w14:paraId="64E1D1F4" w14:textId="23245762" w:rsidR="00993B77" w:rsidRPr="002B69F3" w:rsidRDefault="00AD0D67" w:rsidP="00130337">
      <w:pPr>
        <w:spacing w:after="0"/>
        <w:rPr>
          <w:rFonts w:ascii="Times New Roman" w:eastAsia="Calibri" w:hAnsi="Times New Roman" w:cs="Times New Roman"/>
          <w:sz w:val="24"/>
          <w:szCs w:val="24"/>
          <w:lang w:val="sr-Cyrl-CS"/>
        </w:rPr>
      </w:pPr>
      <w:r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                                                                                                           </w:t>
      </w:r>
      <w:r w:rsidR="002B69F3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                    </w:t>
      </w:r>
      <w:r w:rsidRPr="002B69F3">
        <w:rPr>
          <w:rFonts w:ascii="Times New Roman" w:eastAsia="Calibri" w:hAnsi="Times New Roman" w:cs="Times New Roman"/>
          <w:sz w:val="24"/>
          <w:szCs w:val="24"/>
          <w:lang w:val="sr-Cyrl-CS"/>
        </w:rPr>
        <w:t>Никола Томић</w:t>
      </w:r>
    </w:p>
    <w:p w14:paraId="65A79C1B" w14:textId="6BC4C4F2" w:rsidR="00526DAF" w:rsidRPr="002B69F3" w:rsidRDefault="00993B77" w:rsidP="00130337">
      <w:pPr>
        <w:spacing w:after="0"/>
        <w:rPr>
          <w:rFonts w:ascii="Times New Roman" w:eastAsia="Calibri" w:hAnsi="Times New Roman" w:cs="Times New Roman"/>
          <w:sz w:val="24"/>
          <w:szCs w:val="24"/>
          <w:lang w:val="sr-Latn-RS"/>
        </w:rPr>
      </w:pPr>
      <w:r w:rsidRPr="002B69F3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                                                                                         </w:t>
      </w:r>
    </w:p>
    <w:sectPr w:rsidR="00526DAF" w:rsidRPr="002B69F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">
    <w:altName w:val="Times New Roman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BB311D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C52394"/>
    <w:multiLevelType w:val="hybridMultilevel"/>
    <w:tmpl w:val="2CC257C6"/>
    <w:lvl w:ilvl="0" w:tplc="241A0011">
      <w:start w:val="1"/>
      <w:numFmt w:val="decimal"/>
      <w:lvlText w:val="%1)"/>
      <w:lvlJc w:val="left"/>
      <w:pPr>
        <w:ind w:left="22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9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80" w:hanging="360"/>
      </w:pPr>
      <w:rPr>
        <w:rFonts w:ascii="Wingdings" w:hAnsi="Wingdings" w:hint="default"/>
      </w:rPr>
    </w:lvl>
  </w:abstractNum>
  <w:abstractNum w:abstractNumId="2" w15:restartNumberingAfterBreak="0">
    <w:nsid w:val="01D0471D"/>
    <w:multiLevelType w:val="hybridMultilevel"/>
    <w:tmpl w:val="AC2EFD36"/>
    <w:lvl w:ilvl="0" w:tplc="348EAFAC">
      <w:start w:val="1"/>
      <w:numFmt w:val="decimal"/>
      <w:lvlText w:val="(%1)"/>
      <w:lvlJc w:val="left"/>
      <w:pPr>
        <w:ind w:left="2934" w:hanging="360"/>
      </w:pPr>
      <w:rPr>
        <w:rFonts w:hint="default"/>
      </w:rPr>
    </w:lvl>
    <w:lvl w:ilvl="1" w:tplc="0C1A0019">
      <w:start w:val="1"/>
      <w:numFmt w:val="lowerLetter"/>
      <w:lvlText w:val="%2."/>
      <w:lvlJc w:val="left"/>
      <w:pPr>
        <w:ind w:left="2160" w:hanging="360"/>
      </w:pPr>
    </w:lvl>
    <w:lvl w:ilvl="2" w:tplc="0C1A001B" w:tentative="1">
      <w:start w:val="1"/>
      <w:numFmt w:val="lowerRoman"/>
      <w:lvlText w:val="%3."/>
      <w:lvlJc w:val="right"/>
      <w:pPr>
        <w:ind w:left="2880" w:hanging="180"/>
      </w:pPr>
    </w:lvl>
    <w:lvl w:ilvl="3" w:tplc="0C1A000F" w:tentative="1">
      <w:start w:val="1"/>
      <w:numFmt w:val="decimal"/>
      <w:lvlText w:val="%4."/>
      <w:lvlJc w:val="left"/>
      <w:pPr>
        <w:ind w:left="3600" w:hanging="360"/>
      </w:pPr>
    </w:lvl>
    <w:lvl w:ilvl="4" w:tplc="0C1A0019" w:tentative="1">
      <w:start w:val="1"/>
      <w:numFmt w:val="lowerLetter"/>
      <w:lvlText w:val="%5."/>
      <w:lvlJc w:val="left"/>
      <w:pPr>
        <w:ind w:left="4320" w:hanging="360"/>
      </w:pPr>
    </w:lvl>
    <w:lvl w:ilvl="5" w:tplc="0C1A001B" w:tentative="1">
      <w:start w:val="1"/>
      <w:numFmt w:val="lowerRoman"/>
      <w:lvlText w:val="%6."/>
      <w:lvlJc w:val="right"/>
      <w:pPr>
        <w:ind w:left="5040" w:hanging="180"/>
      </w:pPr>
    </w:lvl>
    <w:lvl w:ilvl="6" w:tplc="0C1A000F" w:tentative="1">
      <w:start w:val="1"/>
      <w:numFmt w:val="decimal"/>
      <w:lvlText w:val="%7."/>
      <w:lvlJc w:val="left"/>
      <w:pPr>
        <w:ind w:left="5760" w:hanging="360"/>
      </w:pPr>
    </w:lvl>
    <w:lvl w:ilvl="7" w:tplc="0C1A0019" w:tentative="1">
      <w:start w:val="1"/>
      <w:numFmt w:val="lowerLetter"/>
      <w:lvlText w:val="%8."/>
      <w:lvlJc w:val="left"/>
      <w:pPr>
        <w:ind w:left="6480" w:hanging="360"/>
      </w:pPr>
    </w:lvl>
    <w:lvl w:ilvl="8" w:tplc="0C1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4" w15:restartNumberingAfterBreak="0">
    <w:nsid w:val="0550717F"/>
    <w:multiLevelType w:val="hybridMultilevel"/>
    <w:tmpl w:val="A9FA6138"/>
    <w:lvl w:ilvl="0" w:tplc="348EAFAC">
      <w:start w:val="1"/>
      <w:numFmt w:val="decimal"/>
      <w:lvlText w:val="(%1)"/>
      <w:lvlJc w:val="left"/>
      <w:pPr>
        <w:ind w:left="1429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2149" w:hanging="360"/>
      </w:pPr>
    </w:lvl>
    <w:lvl w:ilvl="2" w:tplc="0C1A001B" w:tentative="1">
      <w:start w:val="1"/>
      <w:numFmt w:val="lowerRoman"/>
      <w:lvlText w:val="%3."/>
      <w:lvlJc w:val="right"/>
      <w:pPr>
        <w:ind w:left="2869" w:hanging="180"/>
      </w:pPr>
    </w:lvl>
    <w:lvl w:ilvl="3" w:tplc="0C1A000F" w:tentative="1">
      <w:start w:val="1"/>
      <w:numFmt w:val="decimal"/>
      <w:lvlText w:val="%4."/>
      <w:lvlJc w:val="left"/>
      <w:pPr>
        <w:ind w:left="3589" w:hanging="360"/>
      </w:pPr>
    </w:lvl>
    <w:lvl w:ilvl="4" w:tplc="0C1A0019" w:tentative="1">
      <w:start w:val="1"/>
      <w:numFmt w:val="lowerLetter"/>
      <w:lvlText w:val="%5."/>
      <w:lvlJc w:val="left"/>
      <w:pPr>
        <w:ind w:left="4309" w:hanging="360"/>
      </w:pPr>
    </w:lvl>
    <w:lvl w:ilvl="5" w:tplc="0C1A001B" w:tentative="1">
      <w:start w:val="1"/>
      <w:numFmt w:val="lowerRoman"/>
      <w:lvlText w:val="%6."/>
      <w:lvlJc w:val="right"/>
      <w:pPr>
        <w:ind w:left="5029" w:hanging="180"/>
      </w:pPr>
    </w:lvl>
    <w:lvl w:ilvl="6" w:tplc="0C1A000F" w:tentative="1">
      <w:start w:val="1"/>
      <w:numFmt w:val="decimal"/>
      <w:lvlText w:val="%7."/>
      <w:lvlJc w:val="left"/>
      <w:pPr>
        <w:ind w:left="5749" w:hanging="360"/>
      </w:pPr>
    </w:lvl>
    <w:lvl w:ilvl="7" w:tplc="0C1A0019" w:tentative="1">
      <w:start w:val="1"/>
      <w:numFmt w:val="lowerLetter"/>
      <w:lvlText w:val="%8."/>
      <w:lvlJc w:val="left"/>
      <w:pPr>
        <w:ind w:left="6469" w:hanging="360"/>
      </w:pPr>
    </w:lvl>
    <w:lvl w:ilvl="8" w:tplc="0C1A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5" w15:restartNumberingAfterBreak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6" w15:restartNumberingAfterBreak="0">
    <w:nsid w:val="0B94630A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7" w15:restartNumberingAfterBreak="0">
    <w:nsid w:val="0C1B15F8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8" w15:restartNumberingAfterBreak="0">
    <w:nsid w:val="19226EE3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 w15:restartNumberingAfterBreak="0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 w15:restartNumberingAfterBreak="0">
    <w:nsid w:val="1E042D0A"/>
    <w:multiLevelType w:val="hybridMultilevel"/>
    <w:tmpl w:val="1214D6B4"/>
    <w:lvl w:ilvl="0" w:tplc="B19C55B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310F10"/>
    <w:multiLevelType w:val="hybridMultilevel"/>
    <w:tmpl w:val="FD4C017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48EAFAC">
      <w:start w:val="1"/>
      <w:numFmt w:val="decimal"/>
      <w:lvlText w:val="(%2)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4" w15:restartNumberingAfterBreak="0">
    <w:nsid w:val="215C07C7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5" w15:restartNumberingAfterBreak="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6" w15:restartNumberingAfterBreak="0">
    <w:nsid w:val="222803D9"/>
    <w:multiLevelType w:val="hybridMultilevel"/>
    <w:tmpl w:val="A760AF2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3135AEB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702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77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91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99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106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113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20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2780" w:hanging="360"/>
      </w:pPr>
      <w:rPr>
        <w:rFonts w:ascii="Wingdings" w:hAnsi="Wingdings" w:hint="default"/>
      </w:rPr>
    </w:lvl>
  </w:abstractNum>
  <w:abstractNum w:abstractNumId="18" w15:restartNumberingAfterBreak="0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6E3157C"/>
    <w:multiLevelType w:val="hybridMultilevel"/>
    <w:tmpl w:val="D5282234"/>
    <w:lvl w:ilvl="0" w:tplc="241A0011">
      <w:start w:val="1"/>
      <w:numFmt w:val="decimal"/>
      <w:lvlText w:val="%1)"/>
      <w:lvlJc w:val="left"/>
      <w:pPr>
        <w:ind w:left="1429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2149" w:hanging="360"/>
      </w:pPr>
    </w:lvl>
    <w:lvl w:ilvl="2" w:tplc="0C1A001B" w:tentative="1">
      <w:start w:val="1"/>
      <w:numFmt w:val="lowerRoman"/>
      <w:lvlText w:val="%3."/>
      <w:lvlJc w:val="right"/>
      <w:pPr>
        <w:ind w:left="2869" w:hanging="180"/>
      </w:pPr>
    </w:lvl>
    <w:lvl w:ilvl="3" w:tplc="0C1A000F" w:tentative="1">
      <w:start w:val="1"/>
      <w:numFmt w:val="decimal"/>
      <w:lvlText w:val="%4."/>
      <w:lvlJc w:val="left"/>
      <w:pPr>
        <w:ind w:left="3589" w:hanging="360"/>
      </w:pPr>
    </w:lvl>
    <w:lvl w:ilvl="4" w:tplc="0C1A0019" w:tentative="1">
      <w:start w:val="1"/>
      <w:numFmt w:val="lowerLetter"/>
      <w:lvlText w:val="%5."/>
      <w:lvlJc w:val="left"/>
      <w:pPr>
        <w:ind w:left="4309" w:hanging="360"/>
      </w:pPr>
    </w:lvl>
    <w:lvl w:ilvl="5" w:tplc="0C1A001B" w:tentative="1">
      <w:start w:val="1"/>
      <w:numFmt w:val="lowerRoman"/>
      <w:lvlText w:val="%6."/>
      <w:lvlJc w:val="right"/>
      <w:pPr>
        <w:ind w:left="5029" w:hanging="180"/>
      </w:pPr>
    </w:lvl>
    <w:lvl w:ilvl="6" w:tplc="0C1A000F" w:tentative="1">
      <w:start w:val="1"/>
      <w:numFmt w:val="decimal"/>
      <w:lvlText w:val="%7."/>
      <w:lvlJc w:val="left"/>
      <w:pPr>
        <w:ind w:left="5749" w:hanging="360"/>
      </w:pPr>
    </w:lvl>
    <w:lvl w:ilvl="7" w:tplc="0C1A0019" w:tentative="1">
      <w:start w:val="1"/>
      <w:numFmt w:val="lowerLetter"/>
      <w:lvlText w:val="%8."/>
      <w:lvlJc w:val="left"/>
      <w:pPr>
        <w:ind w:left="6469" w:hanging="360"/>
      </w:pPr>
    </w:lvl>
    <w:lvl w:ilvl="8" w:tplc="0C1A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0" w15:restartNumberingAfterBreak="0">
    <w:nsid w:val="288D6A5B"/>
    <w:multiLevelType w:val="hybridMultilevel"/>
    <w:tmpl w:val="241EE96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21" w15:restartNumberingAfterBreak="0">
    <w:nsid w:val="2D1D5D85"/>
    <w:multiLevelType w:val="hybridMultilevel"/>
    <w:tmpl w:val="847631E0"/>
    <w:lvl w:ilvl="0" w:tplc="A948A404">
      <w:start w:val="1"/>
      <w:numFmt w:val="decimal"/>
      <w:lvlText w:val="%1)"/>
      <w:lvlJc w:val="left"/>
      <w:pPr>
        <w:ind w:left="1287" w:hanging="360"/>
      </w:pPr>
      <w:rPr>
        <w:rFonts w:ascii="Times New Roman" w:eastAsia="Calibri" w:hAnsi="Times New Roman" w:cs="Times New Roman"/>
      </w:rPr>
    </w:lvl>
    <w:lvl w:ilvl="1" w:tplc="241A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2" w15:restartNumberingAfterBreak="0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23" w15:restartNumberingAfterBreak="0">
    <w:nsid w:val="32437E38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24" w15:restartNumberingAfterBreak="0">
    <w:nsid w:val="3EAE58F5"/>
    <w:multiLevelType w:val="hybridMultilevel"/>
    <w:tmpl w:val="3B98C8FC"/>
    <w:lvl w:ilvl="0" w:tplc="03EAA11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EEF24E4"/>
    <w:multiLevelType w:val="hybridMultilevel"/>
    <w:tmpl w:val="039EFFAC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0C1A0019">
      <w:start w:val="1"/>
      <w:numFmt w:val="lowerLetter"/>
      <w:lvlText w:val="%2."/>
      <w:lvlJc w:val="left"/>
      <w:pPr>
        <w:ind w:left="2220" w:hanging="360"/>
      </w:p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26" w15:restartNumberingAfterBreak="0">
    <w:nsid w:val="3F306828"/>
    <w:multiLevelType w:val="hybridMultilevel"/>
    <w:tmpl w:val="F7BC68D8"/>
    <w:lvl w:ilvl="0" w:tplc="0A5A5CF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FB37471"/>
    <w:multiLevelType w:val="hybridMultilevel"/>
    <w:tmpl w:val="A56C9BC4"/>
    <w:lvl w:ilvl="0" w:tplc="0409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42D22D8A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29" w15:restartNumberingAfterBreak="0">
    <w:nsid w:val="456444CD"/>
    <w:multiLevelType w:val="hybridMultilevel"/>
    <w:tmpl w:val="5FCEF450"/>
    <w:lvl w:ilvl="0" w:tplc="360E1F6E">
      <w:start w:val="7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5C26455"/>
    <w:multiLevelType w:val="hybridMultilevel"/>
    <w:tmpl w:val="A56C9BC4"/>
    <w:lvl w:ilvl="0" w:tplc="0409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4A5972F6"/>
    <w:multiLevelType w:val="hybridMultilevel"/>
    <w:tmpl w:val="462C62FE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32" w15:restartNumberingAfterBreak="0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F01232B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37623AB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35" w15:restartNumberingAfterBreak="0">
    <w:nsid w:val="542972A5"/>
    <w:multiLevelType w:val="hybridMultilevel"/>
    <w:tmpl w:val="E6DC23F0"/>
    <w:lvl w:ilvl="0" w:tplc="241A0001">
      <w:start w:val="1"/>
      <w:numFmt w:val="bullet"/>
      <w:lvlText w:val=""/>
      <w:lvlJc w:val="left"/>
      <w:pPr>
        <w:ind w:left="1320" w:hanging="360"/>
      </w:pPr>
      <w:rPr>
        <w:rFonts w:ascii="Symbol" w:hAnsi="Symbol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6" w15:restartNumberingAfterBreak="0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7" w15:restartNumberingAfterBreak="0">
    <w:nsid w:val="5AA23950"/>
    <w:multiLevelType w:val="hybridMultilevel"/>
    <w:tmpl w:val="FD4C017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48EAFAC">
      <w:start w:val="1"/>
      <w:numFmt w:val="decimal"/>
      <w:lvlText w:val="(%2)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C8A6ED1"/>
    <w:multiLevelType w:val="hybridMultilevel"/>
    <w:tmpl w:val="368C24E2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0C1A0019">
      <w:start w:val="1"/>
      <w:numFmt w:val="lowerLetter"/>
      <w:lvlText w:val="%2."/>
      <w:lvlJc w:val="left"/>
      <w:pPr>
        <w:ind w:left="1440" w:hanging="360"/>
      </w:pPr>
    </w:lvl>
    <w:lvl w:ilvl="2" w:tplc="0C1A001B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65FE0408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74E5D74"/>
    <w:multiLevelType w:val="hybridMultilevel"/>
    <w:tmpl w:val="DF963502"/>
    <w:lvl w:ilvl="0" w:tplc="241A000F">
      <w:start w:val="1"/>
      <w:numFmt w:val="decimal"/>
      <w:lvlText w:val="%1."/>
      <w:lvlJc w:val="left"/>
      <w:pPr>
        <w:ind w:left="2160" w:hanging="360"/>
      </w:pPr>
    </w:lvl>
    <w:lvl w:ilvl="1" w:tplc="0C1A0019" w:tentative="1">
      <w:start w:val="1"/>
      <w:numFmt w:val="lowerLetter"/>
      <w:lvlText w:val="%2."/>
      <w:lvlJc w:val="left"/>
      <w:pPr>
        <w:ind w:left="2880" w:hanging="360"/>
      </w:pPr>
    </w:lvl>
    <w:lvl w:ilvl="2" w:tplc="0C1A001B" w:tentative="1">
      <w:start w:val="1"/>
      <w:numFmt w:val="lowerRoman"/>
      <w:lvlText w:val="%3."/>
      <w:lvlJc w:val="right"/>
      <w:pPr>
        <w:ind w:left="3600" w:hanging="180"/>
      </w:pPr>
    </w:lvl>
    <w:lvl w:ilvl="3" w:tplc="0C1A000F">
      <w:start w:val="1"/>
      <w:numFmt w:val="decimal"/>
      <w:lvlText w:val="%4."/>
      <w:lvlJc w:val="left"/>
      <w:pPr>
        <w:ind w:left="4320" w:hanging="360"/>
      </w:pPr>
    </w:lvl>
    <w:lvl w:ilvl="4" w:tplc="0C1A0019" w:tentative="1">
      <w:start w:val="1"/>
      <w:numFmt w:val="lowerLetter"/>
      <w:lvlText w:val="%5."/>
      <w:lvlJc w:val="left"/>
      <w:pPr>
        <w:ind w:left="5040" w:hanging="360"/>
      </w:pPr>
    </w:lvl>
    <w:lvl w:ilvl="5" w:tplc="0C1A001B" w:tentative="1">
      <w:start w:val="1"/>
      <w:numFmt w:val="lowerRoman"/>
      <w:lvlText w:val="%6."/>
      <w:lvlJc w:val="right"/>
      <w:pPr>
        <w:ind w:left="5760" w:hanging="180"/>
      </w:pPr>
    </w:lvl>
    <w:lvl w:ilvl="6" w:tplc="0C1A000F" w:tentative="1">
      <w:start w:val="1"/>
      <w:numFmt w:val="decimal"/>
      <w:lvlText w:val="%7."/>
      <w:lvlJc w:val="left"/>
      <w:pPr>
        <w:ind w:left="6480" w:hanging="360"/>
      </w:pPr>
    </w:lvl>
    <w:lvl w:ilvl="7" w:tplc="0C1A0019" w:tentative="1">
      <w:start w:val="1"/>
      <w:numFmt w:val="lowerLetter"/>
      <w:lvlText w:val="%8."/>
      <w:lvlJc w:val="left"/>
      <w:pPr>
        <w:ind w:left="7200" w:hanging="360"/>
      </w:pPr>
    </w:lvl>
    <w:lvl w:ilvl="8" w:tplc="0C1A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2" w15:restartNumberingAfterBreak="0">
    <w:nsid w:val="6FC05DD2"/>
    <w:multiLevelType w:val="hybridMultilevel"/>
    <w:tmpl w:val="361880C8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241A0011">
      <w:start w:val="1"/>
      <w:numFmt w:val="decimal"/>
      <w:lvlText w:val="%2)"/>
      <w:lvlJc w:val="left"/>
      <w:pPr>
        <w:ind w:left="2220" w:hanging="360"/>
      </w:p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43" w15:restartNumberingAfterBreak="0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44" w15:restartNumberingAfterBreak="0">
    <w:nsid w:val="74CF0094"/>
    <w:multiLevelType w:val="hybridMultilevel"/>
    <w:tmpl w:val="5DDE60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87B6C2E"/>
    <w:multiLevelType w:val="hybridMultilevel"/>
    <w:tmpl w:val="E4869328"/>
    <w:lvl w:ilvl="0" w:tplc="348EAFA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EEE4683"/>
    <w:multiLevelType w:val="hybridMultilevel"/>
    <w:tmpl w:val="CFE66862"/>
    <w:lvl w:ilvl="0" w:tplc="CD9A1D76">
      <w:start w:val="1"/>
      <w:numFmt w:val="decimal"/>
      <w:lvlText w:val="%1)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37"/>
  </w:num>
  <w:num w:numId="3">
    <w:abstractNumId w:val="3"/>
  </w:num>
  <w:num w:numId="4">
    <w:abstractNumId w:val="17"/>
  </w:num>
  <w:num w:numId="5">
    <w:abstractNumId w:val="12"/>
  </w:num>
  <w:num w:numId="6">
    <w:abstractNumId w:val="1"/>
  </w:num>
  <w:num w:numId="7">
    <w:abstractNumId w:val="43"/>
  </w:num>
  <w:num w:numId="8">
    <w:abstractNumId w:val="16"/>
  </w:num>
  <w:num w:numId="9">
    <w:abstractNumId w:val="0"/>
  </w:num>
  <w:num w:numId="10">
    <w:abstractNumId w:val="26"/>
  </w:num>
  <w:num w:numId="11">
    <w:abstractNumId w:val="24"/>
  </w:num>
  <w:num w:numId="12">
    <w:abstractNumId w:val="35"/>
  </w:num>
  <w:num w:numId="13">
    <w:abstractNumId w:val="18"/>
  </w:num>
  <w:num w:numId="14">
    <w:abstractNumId w:val="29"/>
  </w:num>
  <w:num w:numId="15">
    <w:abstractNumId w:val="11"/>
  </w:num>
  <w:num w:numId="16">
    <w:abstractNumId w:val="46"/>
  </w:num>
  <w:num w:numId="17">
    <w:abstractNumId w:val="21"/>
  </w:num>
  <w:num w:numId="18">
    <w:abstractNumId w:val="22"/>
  </w:num>
  <w:num w:numId="19">
    <w:abstractNumId w:val="38"/>
  </w:num>
  <w:num w:numId="20">
    <w:abstractNumId w:val="41"/>
  </w:num>
  <w:num w:numId="21">
    <w:abstractNumId w:val="8"/>
  </w:num>
  <w:num w:numId="22">
    <w:abstractNumId w:val="7"/>
  </w:num>
  <w:num w:numId="23">
    <w:abstractNumId w:val="20"/>
  </w:num>
  <w:num w:numId="24">
    <w:abstractNumId w:val="10"/>
  </w:num>
  <w:num w:numId="25">
    <w:abstractNumId w:val="14"/>
  </w:num>
  <w:num w:numId="26">
    <w:abstractNumId w:val="28"/>
  </w:num>
  <w:num w:numId="27">
    <w:abstractNumId w:val="6"/>
  </w:num>
  <w:num w:numId="28">
    <w:abstractNumId w:val="23"/>
  </w:num>
  <w:num w:numId="29">
    <w:abstractNumId w:val="9"/>
  </w:num>
  <w:num w:numId="30">
    <w:abstractNumId w:val="34"/>
  </w:num>
  <w:num w:numId="31">
    <w:abstractNumId w:val="32"/>
  </w:num>
  <w:num w:numId="32">
    <w:abstractNumId w:val="33"/>
  </w:num>
  <w:num w:numId="33">
    <w:abstractNumId w:val="30"/>
  </w:num>
  <w:num w:numId="34">
    <w:abstractNumId w:val="5"/>
  </w:num>
  <w:num w:numId="35">
    <w:abstractNumId w:val="15"/>
  </w:num>
  <w:num w:numId="36">
    <w:abstractNumId w:val="2"/>
  </w:num>
  <w:num w:numId="37">
    <w:abstractNumId w:val="39"/>
  </w:num>
  <w:num w:numId="38">
    <w:abstractNumId w:val="36"/>
  </w:num>
  <w:num w:numId="39">
    <w:abstractNumId w:val="25"/>
  </w:num>
  <w:num w:numId="40">
    <w:abstractNumId w:val="42"/>
  </w:num>
  <w:num w:numId="41">
    <w:abstractNumId w:val="13"/>
  </w:num>
  <w:num w:numId="42">
    <w:abstractNumId w:val="4"/>
  </w:num>
  <w:num w:numId="43">
    <w:abstractNumId w:val="19"/>
  </w:num>
  <w:num w:numId="44">
    <w:abstractNumId w:val="45"/>
  </w:num>
  <w:num w:numId="45">
    <w:abstractNumId w:val="40"/>
  </w:num>
  <w:num w:numId="46">
    <w:abstractNumId w:val="31"/>
  </w:num>
  <w:num w:numId="47">
    <w:abstractNumId w:val="44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yNLSwNDMwMTQ2szRS0lEKTi0uzszPAykwqwUAcjW3giwAAAA="/>
  </w:docVars>
  <w:rsids>
    <w:rsidRoot w:val="00780674"/>
    <w:rsid w:val="00000F8A"/>
    <w:rsid w:val="0000516C"/>
    <w:rsid w:val="00007B01"/>
    <w:rsid w:val="00015433"/>
    <w:rsid w:val="00015507"/>
    <w:rsid w:val="00016A3D"/>
    <w:rsid w:val="000176F4"/>
    <w:rsid w:val="00020A77"/>
    <w:rsid w:val="0002573E"/>
    <w:rsid w:val="000257AB"/>
    <w:rsid w:val="00027D24"/>
    <w:rsid w:val="00030BD6"/>
    <w:rsid w:val="000314FA"/>
    <w:rsid w:val="00032BBB"/>
    <w:rsid w:val="0003544A"/>
    <w:rsid w:val="00043886"/>
    <w:rsid w:val="000438A1"/>
    <w:rsid w:val="00047A74"/>
    <w:rsid w:val="000527BF"/>
    <w:rsid w:val="0005373E"/>
    <w:rsid w:val="000613D5"/>
    <w:rsid w:val="0006243A"/>
    <w:rsid w:val="00064A3D"/>
    <w:rsid w:val="00067E84"/>
    <w:rsid w:val="00072697"/>
    <w:rsid w:val="00074377"/>
    <w:rsid w:val="00075BBE"/>
    <w:rsid w:val="00077390"/>
    <w:rsid w:val="00080859"/>
    <w:rsid w:val="00081B05"/>
    <w:rsid w:val="00092B4F"/>
    <w:rsid w:val="000A1AB8"/>
    <w:rsid w:val="000A2C29"/>
    <w:rsid w:val="000A2F31"/>
    <w:rsid w:val="000A344B"/>
    <w:rsid w:val="000A405E"/>
    <w:rsid w:val="000A7CE9"/>
    <w:rsid w:val="000B0A63"/>
    <w:rsid w:val="000B1415"/>
    <w:rsid w:val="000B650A"/>
    <w:rsid w:val="000B664B"/>
    <w:rsid w:val="000B6B71"/>
    <w:rsid w:val="000B7A9B"/>
    <w:rsid w:val="000C2403"/>
    <w:rsid w:val="000C4921"/>
    <w:rsid w:val="000C4C7E"/>
    <w:rsid w:val="000C634C"/>
    <w:rsid w:val="000C77E9"/>
    <w:rsid w:val="000E08D3"/>
    <w:rsid w:val="000E22D0"/>
    <w:rsid w:val="000E787E"/>
    <w:rsid w:val="000F3571"/>
    <w:rsid w:val="000F76AC"/>
    <w:rsid w:val="00101BC4"/>
    <w:rsid w:val="00102143"/>
    <w:rsid w:val="00102752"/>
    <w:rsid w:val="00104A5D"/>
    <w:rsid w:val="00105347"/>
    <w:rsid w:val="0010676F"/>
    <w:rsid w:val="001119C3"/>
    <w:rsid w:val="00117D8F"/>
    <w:rsid w:val="001246AC"/>
    <w:rsid w:val="00127F04"/>
    <w:rsid w:val="00130337"/>
    <w:rsid w:val="00131827"/>
    <w:rsid w:val="00136B1D"/>
    <w:rsid w:val="00137D37"/>
    <w:rsid w:val="00140572"/>
    <w:rsid w:val="00140770"/>
    <w:rsid w:val="0014379C"/>
    <w:rsid w:val="00145262"/>
    <w:rsid w:val="00150FED"/>
    <w:rsid w:val="00152A9F"/>
    <w:rsid w:val="00154162"/>
    <w:rsid w:val="001602CD"/>
    <w:rsid w:val="00174728"/>
    <w:rsid w:val="00180D22"/>
    <w:rsid w:val="001818D7"/>
    <w:rsid w:val="001824E9"/>
    <w:rsid w:val="00183C90"/>
    <w:rsid w:val="00185CD6"/>
    <w:rsid w:val="001910FF"/>
    <w:rsid w:val="00196B2C"/>
    <w:rsid w:val="00197B11"/>
    <w:rsid w:val="001A56FA"/>
    <w:rsid w:val="001B0FC4"/>
    <w:rsid w:val="001C58CD"/>
    <w:rsid w:val="001D7E60"/>
    <w:rsid w:val="001E2DD6"/>
    <w:rsid w:val="001E78DD"/>
    <w:rsid w:val="001F0819"/>
    <w:rsid w:val="001F3A6F"/>
    <w:rsid w:val="001F5FB8"/>
    <w:rsid w:val="00200CA9"/>
    <w:rsid w:val="00207973"/>
    <w:rsid w:val="00213BC8"/>
    <w:rsid w:val="002143E5"/>
    <w:rsid w:val="00221E32"/>
    <w:rsid w:val="00223945"/>
    <w:rsid w:val="00223FCA"/>
    <w:rsid w:val="002307DF"/>
    <w:rsid w:val="002332A2"/>
    <w:rsid w:val="0023390A"/>
    <w:rsid w:val="00235351"/>
    <w:rsid w:val="00235FE8"/>
    <w:rsid w:val="00243B74"/>
    <w:rsid w:val="002456BB"/>
    <w:rsid w:val="002542AC"/>
    <w:rsid w:val="0026281B"/>
    <w:rsid w:val="002701CD"/>
    <w:rsid w:val="002704C8"/>
    <w:rsid w:val="00270AA0"/>
    <w:rsid w:val="002728FC"/>
    <w:rsid w:val="0027320B"/>
    <w:rsid w:val="00274446"/>
    <w:rsid w:val="00274B58"/>
    <w:rsid w:val="002810CB"/>
    <w:rsid w:val="002818E5"/>
    <w:rsid w:val="00286698"/>
    <w:rsid w:val="00291F73"/>
    <w:rsid w:val="00294AE5"/>
    <w:rsid w:val="002A1889"/>
    <w:rsid w:val="002A3BB0"/>
    <w:rsid w:val="002A458D"/>
    <w:rsid w:val="002B2438"/>
    <w:rsid w:val="002B5861"/>
    <w:rsid w:val="002B69F3"/>
    <w:rsid w:val="002B7B4A"/>
    <w:rsid w:val="002C0CC3"/>
    <w:rsid w:val="002C39F9"/>
    <w:rsid w:val="002C55F4"/>
    <w:rsid w:val="002C67A0"/>
    <w:rsid w:val="002C68B8"/>
    <w:rsid w:val="002C6B8C"/>
    <w:rsid w:val="002D122E"/>
    <w:rsid w:val="002D23D8"/>
    <w:rsid w:val="002D5E8C"/>
    <w:rsid w:val="002D771A"/>
    <w:rsid w:val="002D7CCD"/>
    <w:rsid w:val="002E118F"/>
    <w:rsid w:val="002E62FB"/>
    <w:rsid w:val="002F06C3"/>
    <w:rsid w:val="002F2306"/>
    <w:rsid w:val="003024D1"/>
    <w:rsid w:val="003036CE"/>
    <w:rsid w:val="003061E7"/>
    <w:rsid w:val="003103DD"/>
    <w:rsid w:val="00310847"/>
    <w:rsid w:val="003145B3"/>
    <w:rsid w:val="0032079E"/>
    <w:rsid w:val="003207DF"/>
    <w:rsid w:val="00321240"/>
    <w:rsid w:val="00323D85"/>
    <w:rsid w:val="00326436"/>
    <w:rsid w:val="00326C5A"/>
    <w:rsid w:val="00326D45"/>
    <w:rsid w:val="0033461B"/>
    <w:rsid w:val="00336009"/>
    <w:rsid w:val="0034360A"/>
    <w:rsid w:val="00343979"/>
    <w:rsid w:val="0035064E"/>
    <w:rsid w:val="00356107"/>
    <w:rsid w:val="00357B78"/>
    <w:rsid w:val="00361399"/>
    <w:rsid w:val="003624A4"/>
    <w:rsid w:val="00362C94"/>
    <w:rsid w:val="00363555"/>
    <w:rsid w:val="00363920"/>
    <w:rsid w:val="00364A77"/>
    <w:rsid w:val="00373431"/>
    <w:rsid w:val="00374052"/>
    <w:rsid w:val="00376CAD"/>
    <w:rsid w:val="0038390D"/>
    <w:rsid w:val="00391521"/>
    <w:rsid w:val="00391AE4"/>
    <w:rsid w:val="00393D7D"/>
    <w:rsid w:val="003A087D"/>
    <w:rsid w:val="003A3375"/>
    <w:rsid w:val="003A3FB1"/>
    <w:rsid w:val="003A67D9"/>
    <w:rsid w:val="003B0C74"/>
    <w:rsid w:val="003B6BF6"/>
    <w:rsid w:val="003B7C7A"/>
    <w:rsid w:val="003C162A"/>
    <w:rsid w:val="003C164D"/>
    <w:rsid w:val="003C3752"/>
    <w:rsid w:val="003C5698"/>
    <w:rsid w:val="003C645D"/>
    <w:rsid w:val="003D0807"/>
    <w:rsid w:val="003D131A"/>
    <w:rsid w:val="003D13EA"/>
    <w:rsid w:val="003D1730"/>
    <w:rsid w:val="003D568F"/>
    <w:rsid w:val="003E14A6"/>
    <w:rsid w:val="003E78DB"/>
    <w:rsid w:val="003F2F7A"/>
    <w:rsid w:val="003F3126"/>
    <w:rsid w:val="003F4929"/>
    <w:rsid w:val="004001AC"/>
    <w:rsid w:val="004001AD"/>
    <w:rsid w:val="00400B87"/>
    <w:rsid w:val="00402349"/>
    <w:rsid w:val="004027CC"/>
    <w:rsid w:val="00404966"/>
    <w:rsid w:val="00405945"/>
    <w:rsid w:val="004128AF"/>
    <w:rsid w:val="004136B2"/>
    <w:rsid w:val="004156C8"/>
    <w:rsid w:val="0041656C"/>
    <w:rsid w:val="00416ECB"/>
    <w:rsid w:val="004238E3"/>
    <w:rsid w:val="00423F5D"/>
    <w:rsid w:val="00425B68"/>
    <w:rsid w:val="00431365"/>
    <w:rsid w:val="0043408A"/>
    <w:rsid w:val="004348F3"/>
    <w:rsid w:val="00434CC5"/>
    <w:rsid w:val="004378B4"/>
    <w:rsid w:val="004402EC"/>
    <w:rsid w:val="00440529"/>
    <w:rsid w:val="00444E6A"/>
    <w:rsid w:val="004466D1"/>
    <w:rsid w:val="00454BF7"/>
    <w:rsid w:val="004605DE"/>
    <w:rsid w:val="00461625"/>
    <w:rsid w:val="004714D4"/>
    <w:rsid w:val="00484094"/>
    <w:rsid w:val="00487BC1"/>
    <w:rsid w:val="004901AB"/>
    <w:rsid w:val="00491597"/>
    <w:rsid w:val="00492FC6"/>
    <w:rsid w:val="00497B2F"/>
    <w:rsid w:val="004A15FC"/>
    <w:rsid w:val="004A2E54"/>
    <w:rsid w:val="004A44B4"/>
    <w:rsid w:val="004A69BE"/>
    <w:rsid w:val="004C012E"/>
    <w:rsid w:val="004C54FC"/>
    <w:rsid w:val="004D0492"/>
    <w:rsid w:val="004D1A1B"/>
    <w:rsid w:val="004D24D5"/>
    <w:rsid w:val="004E2DA4"/>
    <w:rsid w:val="004E662F"/>
    <w:rsid w:val="004F725C"/>
    <w:rsid w:val="004F75BC"/>
    <w:rsid w:val="00500D83"/>
    <w:rsid w:val="005028EA"/>
    <w:rsid w:val="00502BE9"/>
    <w:rsid w:val="00510723"/>
    <w:rsid w:val="00511903"/>
    <w:rsid w:val="005175C5"/>
    <w:rsid w:val="00522E04"/>
    <w:rsid w:val="0052309C"/>
    <w:rsid w:val="00526DAF"/>
    <w:rsid w:val="00527C4C"/>
    <w:rsid w:val="0053126A"/>
    <w:rsid w:val="00536A1C"/>
    <w:rsid w:val="005373DA"/>
    <w:rsid w:val="00541054"/>
    <w:rsid w:val="00544B2F"/>
    <w:rsid w:val="00551843"/>
    <w:rsid w:val="00551BEB"/>
    <w:rsid w:val="00557FEC"/>
    <w:rsid w:val="00561E05"/>
    <w:rsid w:val="0056660B"/>
    <w:rsid w:val="00572A72"/>
    <w:rsid w:val="00576316"/>
    <w:rsid w:val="005824B5"/>
    <w:rsid w:val="00585932"/>
    <w:rsid w:val="00593C93"/>
    <w:rsid w:val="00593EBB"/>
    <w:rsid w:val="005968D4"/>
    <w:rsid w:val="00597331"/>
    <w:rsid w:val="005A25F5"/>
    <w:rsid w:val="005B3BC3"/>
    <w:rsid w:val="005B407E"/>
    <w:rsid w:val="005B639F"/>
    <w:rsid w:val="005B75D2"/>
    <w:rsid w:val="005B7A30"/>
    <w:rsid w:val="005C20D6"/>
    <w:rsid w:val="005C27D6"/>
    <w:rsid w:val="005C3B0C"/>
    <w:rsid w:val="005C4292"/>
    <w:rsid w:val="005D3EED"/>
    <w:rsid w:val="005D7B8D"/>
    <w:rsid w:val="005E5B03"/>
    <w:rsid w:val="005E6ACD"/>
    <w:rsid w:val="005F330A"/>
    <w:rsid w:val="005F65E2"/>
    <w:rsid w:val="00602CCF"/>
    <w:rsid w:val="00607B36"/>
    <w:rsid w:val="00612DF8"/>
    <w:rsid w:val="006154D7"/>
    <w:rsid w:val="006166A4"/>
    <w:rsid w:val="0062127D"/>
    <w:rsid w:val="00621806"/>
    <w:rsid w:val="00626FDB"/>
    <w:rsid w:val="006308E4"/>
    <w:rsid w:val="00633E63"/>
    <w:rsid w:val="006350FC"/>
    <w:rsid w:val="0063584B"/>
    <w:rsid w:val="006373F8"/>
    <w:rsid w:val="00637F03"/>
    <w:rsid w:val="0064135F"/>
    <w:rsid w:val="00642F53"/>
    <w:rsid w:val="00643095"/>
    <w:rsid w:val="00643388"/>
    <w:rsid w:val="00644E2D"/>
    <w:rsid w:val="0065027A"/>
    <w:rsid w:val="00651543"/>
    <w:rsid w:val="00652CB5"/>
    <w:rsid w:val="00652DD9"/>
    <w:rsid w:val="00654DC2"/>
    <w:rsid w:val="0066148A"/>
    <w:rsid w:val="00671562"/>
    <w:rsid w:val="00671D82"/>
    <w:rsid w:val="0068043F"/>
    <w:rsid w:val="0068262B"/>
    <w:rsid w:val="00683B18"/>
    <w:rsid w:val="00690916"/>
    <w:rsid w:val="00690CEB"/>
    <w:rsid w:val="00691E85"/>
    <w:rsid w:val="00692D12"/>
    <w:rsid w:val="00697C44"/>
    <w:rsid w:val="006A02B3"/>
    <w:rsid w:val="006B1176"/>
    <w:rsid w:val="006B2522"/>
    <w:rsid w:val="006B355C"/>
    <w:rsid w:val="006B35CB"/>
    <w:rsid w:val="006B41A0"/>
    <w:rsid w:val="006B548C"/>
    <w:rsid w:val="006B57D3"/>
    <w:rsid w:val="006B7E13"/>
    <w:rsid w:val="006C269E"/>
    <w:rsid w:val="006C3020"/>
    <w:rsid w:val="006C33E0"/>
    <w:rsid w:val="006C4316"/>
    <w:rsid w:val="006D1303"/>
    <w:rsid w:val="006D1668"/>
    <w:rsid w:val="006D19F6"/>
    <w:rsid w:val="006D2757"/>
    <w:rsid w:val="006D2EC4"/>
    <w:rsid w:val="006D721F"/>
    <w:rsid w:val="006D762D"/>
    <w:rsid w:val="006E1332"/>
    <w:rsid w:val="006E37F8"/>
    <w:rsid w:val="006E5B7D"/>
    <w:rsid w:val="006F2FBE"/>
    <w:rsid w:val="006F5851"/>
    <w:rsid w:val="00700865"/>
    <w:rsid w:val="007059B8"/>
    <w:rsid w:val="0071427E"/>
    <w:rsid w:val="00715913"/>
    <w:rsid w:val="00715D11"/>
    <w:rsid w:val="00716236"/>
    <w:rsid w:val="00721788"/>
    <w:rsid w:val="0072244B"/>
    <w:rsid w:val="00724DA2"/>
    <w:rsid w:val="00731088"/>
    <w:rsid w:val="00733BEE"/>
    <w:rsid w:val="00733EF1"/>
    <w:rsid w:val="00741F98"/>
    <w:rsid w:val="0074478B"/>
    <w:rsid w:val="00745BD9"/>
    <w:rsid w:val="00747FD0"/>
    <w:rsid w:val="0075101D"/>
    <w:rsid w:val="00754675"/>
    <w:rsid w:val="00761DEA"/>
    <w:rsid w:val="00766236"/>
    <w:rsid w:val="007735BF"/>
    <w:rsid w:val="00776A2A"/>
    <w:rsid w:val="00780674"/>
    <w:rsid w:val="00782323"/>
    <w:rsid w:val="007869D4"/>
    <w:rsid w:val="00792326"/>
    <w:rsid w:val="00792A1B"/>
    <w:rsid w:val="0079302D"/>
    <w:rsid w:val="007A07CC"/>
    <w:rsid w:val="007B1CD3"/>
    <w:rsid w:val="007B1D54"/>
    <w:rsid w:val="007B3525"/>
    <w:rsid w:val="007B4390"/>
    <w:rsid w:val="007B77F1"/>
    <w:rsid w:val="007C2EFE"/>
    <w:rsid w:val="007C384F"/>
    <w:rsid w:val="007D033C"/>
    <w:rsid w:val="007D1819"/>
    <w:rsid w:val="007D3FC4"/>
    <w:rsid w:val="007E1904"/>
    <w:rsid w:val="007E5658"/>
    <w:rsid w:val="007F040C"/>
    <w:rsid w:val="007F73BE"/>
    <w:rsid w:val="007F77CD"/>
    <w:rsid w:val="00801819"/>
    <w:rsid w:val="008032E6"/>
    <w:rsid w:val="0082236E"/>
    <w:rsid w:val="008234F0"/>
    <w:rsid w:val="00845DB5"/>
    <w:rsid w:val="008550B9"/>
    <w:rsid w:val="00855A6D"/>
    <w:rsid w:val="00856115"/>
    <w:rsid w:val="0086774E"/>
    <w:rsid w:val="008711FC"/>
    <w:rsid w:val="00871A59"/>
    <w:rsid w:val="00872480"/>
    <w:rsid w:val="0087687F"/>
    <w:rsid w:val="00881607"/>
    <w:rsid w:val="00881E04"/>
    <w:rsid w:val="00885FCE"/>
    <w:rsid w:val="00886420"/>
    <w:rsid w:val="008871E2"/>
    <w:rsid w:val="008907E6"/>
    <w:rsid w:val="00890AD4"/>
    <w:rsid w:val="00893C55"/>
    <w:rsid w:val="00893F8C"/>
    <w:rsid w:val="008942D8"/>
    <w:rsid w:val="00895BA4"/>
    <w:rsid w:val="008A1FCB"/>
    <w:rsid w:val="008A72C5"/>
    <w:rsid w:val="008B2B2D"/>
    <w:rsid w:val="008B5E74"/>
    <w:rsid w:val="008C08C6"/>
    <w:rsid w:val="008C3C21"/>
    <w:rsid w:val="008C4BF7"/>
    <w:rsid w:val="008C4CEE"/>
    <w:rsid w:val="008C514C"/>
    <w:rsid w:val="008C60BD"/>
    <w:rsid w:val="008C6E6F"/>
    <w:rsid w:val="008D172B"/>
    <w:rsid w:val="008D519E"/>
    <w:rsid w:val="008D7A10"/>
    <w:rsid w:val="008E0512"/>
    <w:rsid w:val="008F08EC"/>
    <w:rsid w:val="008F43D0"/>
    <w:rsid w:val="0090205F"/>
    <w:rsid w:val="009026E7"/>
    <w:rsid w:val="00907F32"/>
    <w:rsid w:val="00910311"/>
    <w:rsid w:val="00910F6C"/>
    <w:rsid w:val="009125CD"/>
    <w:rsid w:val="00913173"/>
    <w:rsid w:val="00916EB4"/>
    <w:rsid w:val="009238F1"/>
    <w:rsid w:val="00924F8C"/>
    <w:rsid w:val="0093790B"/>
    <w:rsid w:val="0094404C"/>
    <w:rsid w:val="0095117F"/>
    <w:rsid w:val="009545A9"/>
    <w:rsid w:val="00954622"/>
    <w:rsid w:val="00957198"/>
    <w:rsid w:val="009709BE"/>
    <w:rsid w:val="009726C9"/>
    <w:rsid w:val="009726D4"/>
    <w:rsid w:val="00974A56"/>
    <w:rsid w:val="0097521F"/>
    <w:rsid w:val="00981AB7"/>
    <w:rsid w:val="00982AFE"/>
    <w:rsid w:val="00983F9A"/>
    <w:rsid w:val="00993B77"/>
    <w:rsid w:val="00994526"/>
    <w:rsid w:val="00995BB2"/>
    <w:rsid w:val="009A2A47"/>
    <w:rsid w:val="009B5BAB"/>
    <w:rsid w:val="009C04E4"/>
    <w:rsid w:val="009C28B5"/>
    <w:rsid w:val="009C3279"/>
    <w:rsid w:val="009C3A09"/>
    <w:rsid w:val="009C4B59"/>
    <w:rsid w:val="009C585C"/>
    <w:rsid w:val="009D2294"/>
    <w:rsid w:val="009D3742"/>
    <w:rsid w:val="009D5170"/>
    <w:rsid w:val="009E453F"/>
    <w:rsid w:val="009E79E8"/>
    <w:rsid w:val="009F72C6"/>
    <w:rsid w:val="009F77B6"/>
    <w:rsid w:val="00A02EF2"/>
    <w:rsid w:val="00A0616C"/>
    <w:rsid w:val="00A12003"/>
    <w:rsid w:val="00A125E8"/>
    <w:rsid w:val="00A159D7"/>
    <w:rsid w:val="00A346A5"/>
    <w:rsid w:val="00A34F78"/>
    <w:rsid w:val="00A37CBE"/>
    <w:rsid w:val="00A37D55"/>
    <w:rsid w:val="00A425A8"/>
    <w:rsid w:val="00A44E42"/>
    <w:rsid w:val="00A4508E"/>
    <w:rsid w:val="00A4599C"/>
    <w:rsid w:val="00A46025"/>
    <w:rsid w:val="00A477CE"/>
    <w:rsid w:val="00A51960"/>
    <w:rsid w:val="00A529DC"/>
    <w:rsid w:val="00A60BDD"/>
    <w:rsid w:val="00A6678D"/>
    <w:rsid w:val="00A710B1"/>
    <w:rsid w:val="00A73BF4"/>
    <w:rsid w:val="00A77AF5"/>
    <w:rsid w:val="00A84972"/>
    <w:rsid w:val="00A8518B"/>
    <w:rsid w:val="00A85B31"/>
    <w:rsid w:val="00A90819"/>
    <w:rsid w:val="00A92E8A"/>
    <w:rsid w:val="00AA16AC"/>
    <w:rsid w:val="00AA2CAB"/>
    <w:rsid w:val="00AA2DBF"/>
    <w:rsid w:val="00AB2BB6"/>
    <w:rsid w:val="00AC0DBF"/>
    <w:rsid w:val="00AC2D86"/>
    <w:rsid w:val="00AC4FA2"/>
    <w:rsid w:val="00AD0D67"/>
    <w:rsid w:val="00AE38A5"/>
    <w:rsid w:val="00AE3D39"/>
    <w:rsid w:val="00B03003"/>
    <w:rsid w:val="00B1028C"/>
    <w:rsid w:val="00B10EA7"/>
    <w:rsid w:val="00B13028"/>
    <w:rsid w:val="00B22CF6"/>
    <w:rsid w:val="00B24522"/>
    <w:rsid w:val="00B31DF7"/>
    <w:rsid w:val="00B326E5"/>
    <w:rsid w:val="00B3333D"/>
    <w:rsid w:val="00B35268"/>
    <w:rsid w:val="00B36800"/>
    <w:rsid w:val="00B36918"/>
    <w:rsid w:val="00B37A8D"/>
    <w:rsid w:val="00B51E6B"/>
    <w:rsid w:val="00B52E9C"/>
    <w:rsid w:val="00B60C67"/>
    <w:rsid w:val="00B66E48"/>
    <w:rsid w:val="00B70DE1"/>
    <w:rsid w:val="00B73D32"/>
    <w:rsid w:val="00B73FD7"/>
    <w:rsid w:val="00B83598"/>
    <w:rsid w:val="00B835C5"/>
    <w:rsid w:val="00B84258"/>
    <w:rsid w:val="00B86EB0"/>
    <w:rsid w:val="00B91346"/>
    <w:rsid w:val="00BA2354"/>
    <w:rsid w:val="00BA2EA6"/>
    <w:rsid w:val="00BA5CF5"/>
    <w:rsid w:val="00BB527C"/>
    <w:rsid w:val="00BB6701"/>
    <w:rsid w:val="00BC24AF"/>
    <w:rsid w:val="00BC414D"/>
    <w:rsid w:val="00BC4957"/>
    <w:rsid w:val="00BD7461"/>
    <w:rsid w:val="00BE0E29"/>
    <w:rsid w:val="00BE1E3B"/>
    <w:rsid w:val="00BE286A"/>
    <w:rsid w:val="00BE34A5"/>
    <w:rsid w:val="00BE6E27"/>
    <w:rsid w:val="00BE797D"/>
    <w:rsid w:val="00BF3389"/>
    <w:rsid w:val="00BF4610"/>
    <w:rsid w:val="00BF6E7C"/>
    <w:rsid w:val="00C055A8"/>
    <w:rsid w:val="00C062AC"/>
    <w:rsid w:val="00C07153"/>
    <w:rsid w:val="00C13376"/>
    <w:rsid w:val="00C133CA"/>
    <w:rsid w:val="00C13E1F"/>
    <w:rsid w:val="00C154DA"/>
    <w:rsid w:val="00C16589"/>
    <w:rsid w:val="00C17CC6"/>
    <w:rsid w:val="00C21B22"/>
    <w:rsid w:val="00C238CC"/>
    <w:rsid w:val="00C241F6"/>
    <w:rsid w:val="00C24A5A"/>
    <w:rsid w:val="00C24CDD"/>
    <w:rsid w:val="00C30532"/>
    <w:rsid w:val="00C314B1"/>
    <w:rsid w:val="00C31E97"/>
    <w:rsid w:val="00C3272C"/>
    <w:rsid w:val="00C34393"/>
    <w:rsid w:val="00C35BC3"/>
    <w:rsid w:val="00C37317"/>
    <w:rsid w:val="00C37E79"/>
    <w:rsid w:val="00C4040A"/>
    <w:rsid w:val="00C44720"/>
    <w:rsid w:val="00C47C9D"/>
    <w:rsid w:val="00C5254C"/>
    <w:rsid w:val="00C55900"/>
    <w:rsid w:val="00C55CF0"/>
    <w:rsid w:val="00C56E80"/>
    <w:rsid w:val="00C57524"/>
    <w:rsid w:val="00C6086D"/>
    <w:rsid w:val="00C62EC8"/>
    <w:rsid w:val="00C64219"/>
    <w:rsid w:val="00C64553"/>
    <w:rsid w:val="00C65ACD"/>
    <w:rsid w:val="00C67868"/>
    <w:rsid w:val="00C7628B"/>
    <w:rsid w:val="00C800A7"/>
    <w:rsid w:val="00C80B71"/>
    <w:rsid w:val="00C92390"/>
    <w:rsid w:val="00C95B2C"/>
    <w:rsid w:val="00C96C74"/>
    <w:rsid w:val="00CA2047"/>
    <w:rsid w:val="00CB0E25"/>
    <w:rsid w:val="00CB22E8"/>
    <w:rsid w:val="00CB2FCC"/>
    <w:rsid w:val="00CB3E27"/>
    <w:rsid w:val="00CB4156"/>
    <w:rsid w:val="00CB6F84"/>
    <w:rsid w:val="00CC12B1"/>
    <w:rsid w:val="00CC18D6"/>
    <w:rsid w:val="00CC4877"/>
    <w:rsid w:val="00CC55A7"/>
    <w:rsid w:val="00CD0417"/>
    <w:rsid w:val="00CD069D"/>
    <w:rsid w:val="00CD3571"/>
    <w:rsid w:val="00CE05BE"/>
    <w:rsid w:val="00CE15E0"/>
    <w:rsid w:val="00CF68B7"/>
    <w:rsid w:val="00CF6C0B"/>
    <w:rsid w:val="00D00208"/>
    <w:rsid w:val="00D04DE4"/>
    <w:rsid w:val="00D074A8"/>
    <w:rsid w:val="00D07EA2"/>
    <w:rsid w:val="00D10635"/>
    <w:rsid w:val="00D107E7"/>
    <w:rsid w:val="00D10D5D"/>
    <w:rsid w:val="00D10F9B"/>
    <w:rsid w:val="00D1464C"/>
    <w:rsid w:val="00D16A40"/>
    <w:rsid w:val="00D1747B"/>
    <w:rsid w:val="00D17C90"/>
    <w:rsid w:val="00D20344"/>
    <w:rsid w:val="00D22737"/>
    <w:rsid w:val="00D22C70"/>
    <w:rsid w:val="00D25810"/>
    <w:rsid w:val="00D408FD"/>
    <w:rsid w:val="00D45454"/>
    <w:rsid w:val="00D46415"/>
    <w:rsid w:val="00D55C1D"/>
    <w:rsid w:val="00D61AAE"/>
    <w:rsid w:val="00D65DAC"/>
    <w:rsid w:val="00D7047B"/>
    <w:rsid w:val="00D7291C"/>
    <w:rsid w:val="00D81068"/>
    <w:rsid w:val="00D81CAE"/>
    <w:rsid w:val="00D8238D"/>
    <w:rsid w:val="00D839B0"/>
    <w:rsid w:val="00D92F27"/>
    <w:rsid w:val="00D95E0F"/>
    <w:rsid w:val="00D965E9"/>
    <w:rsid w:val="00DA08FE"/>
    <w:rsid w:val="00DA34DC"/>
    <w:rsid w:val="00DA44D1"/>
    <w:rsid w:val="00DA4FC0"/>
    <w:rsid w:val="00DA58BB"/>
    <w:rsid w:val="00DB03AA"/>
    <w:rsid w:val="00DB746D"/>
    <w:rsid w:val="00DC0FBA"/>
    <w:rsid w:val="00DC54A7"/>
    <w:rsid w:val="00DC5B0D"/>
    <w:rsid w:val="00DC6323"/>
    <w:rsid w:val="00DD213F"/>
    <w:rsid w:val="00DD7EAA"/>
    <w:rsid w:val="00DE350F"/>
    <w:rsid w:val="00DE3F5C"/>
    <w:rsid w:val="00DE7275"/>
    <w:rsid w:val="00DF422C"/>
    <w:rsid w:val="00DF4D53"/>
    <w:rsid w:val="00DF63C9"/>
    <w:rsid w:val="00DF7D27"/>
    <w:rsid w:val="00E031C9"/>
    <w:rsid w:val="00E035E3"/>
    <w:rsid w:val="00E06B23"/>
    <w:rsid w:val="00E06EDC"/>
    <w:rsid w:val="00E12513"/>
    <w:rsid w:val="00E125BE"/>
    <w:rsid w:val="00E16D25"/>
    <w:rsid w:val="00E21257"/>
    <w:rsid w:val="00E224B3"/>
    <w:rsid w:val="00E2621D"/>
    <w:rsid w:val="00E27E53"/>
    <w:rsid w:val="00E31F5F"/>
    <w:rsid w:val="00E33212"/>
    <w:rsid w:val="00E33944"/>
    <w:rsid w:val="00E43A63"/>
    <w:rsid w:val="00E444F0"/>
    <w:rsid w:val="00E459A3"/>
    <w:rsid w:val="00E568BD"/>
    <w:rsid w:val="00E667F2"/>
    <w:rsid w:val="00E748EF"/>
    <w:rsid w:val="00E752D6"/>
    <w:rsid w:val="00E75D34"/>
    <w:rsid w:val="00E777E4"/>
    <w:rsid w:val="00E82438"/>
    <w:rsid w:val="00E84440"/>
    <w:rsid w:val="00E858A3"/>
    <w:rsid w:val="00E9085D"/>
    <w:rsid w:val="00E94209"/>
    <w:rsid w:val="00E951E0"/>
    <w:rsid w:val="00E97162"/>
    <w:rsid w:val="00EA1E32"/>
    <w:rsid w:val="00EA2316"/>
    <w:rsid w:val="00EB5CFB"/>
    <w:rsid w:val="00EC1F0A"/>
    <w:rsid w:val="00EC7076"/>
    <w:rsid w:val="00EC7EC3"/>
    <w:rsid w:val="00ED2E67"/>
    <w:rsid w:val="00ED4DE0"/>
    <w:rsid w:val="00ED6F8E"/>
    <w:rsid w:val="00EE02A1"/>
    <w:rsid w:val="00EE0F8A"/>
    <w:rsid w:val="00EE1C89"/>
    <w:rsid w:val="00EE5039"/>
    <w:rsid w:val="00EE5C4E"/>
    <w:rsid w:val="00EE6C97"/>
    <w:rsid w:val="00EF0D16"/>
    <w:rsid w:val="00EF12C4"/>
    <w:rsid w:val="00EF2F20"/>
    <w:rsid w:val="00EF75D7"/>
    <w:rsid w:val="00F03B87"/>
    <w:rsid w:val="00F1112E"/>
    <w:rsid w:val="00F150DF"/>
    <w:rsid w:val="00F30486"/>
    <w:rsid w:val="00F36570"/>
    <w:rsid w:val="00F37811"/>
    <w:rsid w:val="00F41FC5"/>
    <w:rsid w:val="00F53ABA"/>
    <w:rsid w:val="00F543D5"/>
    <w:rsid w:val="00F57440"/>
    <w:rsid w:val="00F63672"/>
    <w:rsid w:val="00F65C09"/>
    <w:rsid w:val="00F67789"/>
    <w:rsid w:val="00F71854"/>
    <w:rsid w:val="00F761B0"/>
    <w:rsid w:val="00F77BEB"/>
    <w:rsid w:val="00F86071"/>
    <w:rsid w:val="00F93BC6"/>
    <w:rsid w:val="00F97EB9"/>
    <w:rsid w:val="00FB0363"/>
    <w:rsid w:val="00FB211A"/>
    <w:rsid w:val="00FB224F"/>
    <w:rsid w:val="00FB72A2"/>
    <w:rsid w:val="00FC173E"/>
    <w:rsid w:val="00FC3F27"/>
    <w:rsid w:val="00FC49AA"/>
    <w:rsid w:val="00FC4C43"/>
    <w:rsid w:val="00FC58D9"/>
    <w:rsid w:val="00FC69A8"/>
    <w:rsid w:val="00FD0BF9"/>
    <w:rsid w:val="00FD0ED4"/>
    <w:rsid w:val="00FD5744"/>
    <w:rsid w:val="00FE0B3C"/>
    <w:rsid w:val="00FE57F6"/>
    <w:rsid w:val="00FE71CE"/>
    <w:rsid w:val="00FE7241"/>
    <w:rsid w:val="00FF71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B31928"/>
  <w15:docId w15:val="{4920B276-78E5-4DD3-8B50-9088C5E02F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12DF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46025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D55C1D"/>
    <w:pPr>
      <w:ind w:left="720"/>
      <w:contextualSpacing/>
    </w:pPr>
  </w:style>
  <w:style w:type="table" w:styleId="TableGrid">
    <w:name w:val="Table Grid"/>
    <w:basedOn w:val="TableNormal"/>
    <w:uiPriority w:val="59"/>
    <w:rsid w:val="0086774E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86774E"/>
    <w:pPr>
      <w:spacing w:after="200" w:line="240" w:lineRule="auto"/>
    </w:pPr>
    <w:rPr>
      <w:i/>
      <w:iCs/>
      <w:color w:val="44546A" w:themeColor="text2"/>
      <w:sz w:val="18"/>
      <w:szCs w:val="18"/>
      <w:lang w:val="en-GB"/>
    </w:rPr>
  </w:style>
  <w:style w:type="character" w:styleId="Strong">
    <w:name w:val="Strong"/>
    <w:basedOn w:val="DefaultParagraphFont"/>
    <w:uiPriority w:val="22"/>
    <w:qFormat/>
    <w:rsid w:val="00A529DC"/>
    <w:rPr>
      <w:b/>
      <w:bCs/>
    </w:rPr>
  </w:style>
  <w:style w:type="paragraph" w:styleId="Header">
    <w:name w:val="header"/>
    <w:basedOn w:val="Normal"/>
    <w:link w:val="HeaderChar"/>
    <w:uiPriority w:val="99"/>
    <w:rsid w:val="002728FC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2728FC"/>
    <w:rPr>
      <w:rFonts w:ascii="Times New Roman" w:eastAsia="Times New Roman" w:hAnsi="Times New Roman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02BE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2BE9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02B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02BE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02BE9"/>
    <w:rPr>
      <w:rFonts w:ascii="Times New Roman" w:eastAsia="Times New Roman" w:hAnsi="Times New Roman" w:cs="Times New Roman"/>
      <w:sz w:val="20"/>
      <w:szCs w:val="20"/>
    </w:rPr>
  </w:style>
  <w:style w:type="paragraph" w:customStyle="1" w:styleId="Default">
    <w:name w:val="Default"/>
    <w:rsid w:val="004605D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E37F8"/>
    <w:pPr>
      <w:spacing w:after="160"/>
    </w:pPr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E37F8"/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clan">
    <w:name w:val="clan"/>
    <w:basedOn w:val="Normal"/>
    <w:uiPriority w:val="99"/>
    <w:rsid w:val="007F77CD"/>
    <w:pPr>
      <w:spacing w:before="100" w:beforeAutospacing="1" w:after="100" w:afterAutospacing="1" w:line="240" w:lineRule="auto"/>
    </w:pPr>
    <w:rPr>
      <w:rFonts w:ascii="Calibri" w:hAnsi="Calibri" w:cs="Calibri"/>
      <w:lang w:val="sr-Latn-RS" w:eastAsia="sr-Latn-RS"/>
    </w:rPr>
  </w:style>
  <w:style w:type="paragraph" w:customStyle="1" w:styleId="Normal1">
    <w:name w:val="Normal1"/>
    <w:basedOn w:val="Normal"/>
    <w:uiPriority w:val="99"/>
    <w:rsid w:val="007F77CD"/>
    <w:pPr>
      <w:spacing w:before="100" w:beforeAutospacing="1" w:after="100" w:afterAutospacing="1" w:line="240" w:lineRule="auto"/>
    </w:pPr>
    <w:rPr>
      <w:rFonts w:ascii="Calibri" w:hAnsi="Calibri" w:cs="Calibri"/>
      <w:lang w:val="sr-Latn-RS" w:eastAsia="sr-Latn-RS"/>
    </w:rPr>
  </w:style>
  <w:style w:type="paragraph" w:styleId="Revision">
    <w:name w:val="Revision"/>
    <w:hidden/>
    <w:uiPriority w:val="99"/>
    <w:semiHidden/>
    <w:rsid w:val="005824B5"/>
    <w:pPr>
      <w:spacing w:after="0" w:line="240" w:lineRule="auto"/>
    </w:pPr>
  </w:style>
  <w:style w:type="table" w:customStyle="1" w:styleId="TableGrid0">
    <w:name w:val="TableGrid"/>
    <w:rsid w:val="006F2FBE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basic-paragraph">
    <w:name w:val="basic-paragraph"/>
    <w:basedOn w:val="Normal"/>
    <w:rsid w:val="00C062AC"/>
    <w:pPr>
      <w:spacing w:after="150" w:line="240" w:lineRule="auto"/>
    </w:pPr>
    <w:rPr>
      <w:rFonts w:ascii="Times New Roman" w:eastAsia="Times New Roman" w:hAnsi="Times New Roman" w:cs="Times New Roman"/>
      <w:sz w:val="24"/>
      <w:szCs w:val="24"/>
      <w:lang w:val="sr-Latn-RS" w:eastAsia="sr-Latn-R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357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40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09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64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1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92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44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42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49F1679-D80A-4797-9307-BA848B3F4B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854</Words>
  <Characters>33373</Characters>
  <Application>Microsoft Office Word</Application>
  <DocSecurity>0</DocSecurity>
  <Lines>278</Lines>
  <Paragraphs>7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1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P EliteBook 840 G3</dc:creator>
  <cp:lastModifiedBy>Suzana</cp:lastModifiedBy>
  <cp:revision>6</cp:revision>
  <cp:lastPrinted>2021-07-06T08:38:00Z</cp:lastPrinted>
  <dcterms:created xsi:type="dcterms:W3CDTF">2021-07-07T12:03:00Z</dcterms:created>
  <dcterms:modified xsi:type="dcterms:W3CDTF">2021-07-07T13:13:00Z</dcterms:modified>
</cp:coreProperties>
</file>